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29273718"/>
        <w:docPartObj>
          <w:docPartGallery w:val="Cover Pages"/>
          <w:docPartUnique/>
        </w:docPartObj>
      </w:sdtPr>
      <w:sdtEndPr/>
      <w:sdtContent>
        <w:p w14:paraId="244DD6DF" w14:textId="6AFC18C1" w:rsidR="000A74DB" w:rsidRDefault="000A74DB"/>
        <w:p w14:paraId="2536D96B" w14:textId="657DEDBD" w:rsidR="000A74DB" w:rsidRDefault="000A74DB">
          <w:pPr>
            <w:spacing w:line="259" w:lineRule="auto"/>
            <w:rPr>
              <w:rFonts w:asciiTheme="majorHAnsi" w:eastAsiaTheme="majorEastAsia" w:hAnsiTheme="majorHAnsi" w:cstheme="majorBidi"/>
              <w:color w:val="2F5496" w:themeColor="accent1" w:themeShade="BF"/>
              <w:sz w:val="32"/>
              <w:szCs w:val="32"/>
            </w:rPr>
          </w:pPr>
          <w:r>
            <w:rPr>
              <w:noProof/>
            </w:rPr>
            <mc:AlternateContent>
              <mc:Choice Requires="wps">
                <w:drawing>
                  <wp:anchor distT="0" distB="0" distL="182880" distR="182880" simplePos="0" relativeHeight="251660288" behindDoc="0" locked="0" layoutInCell="1" allowOverlap="1" wp14:anchorId="7591F787" wp14:editId="7BD1EAB4">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文字方塊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9D73A3" w14:textId="20B161D3" w:rsidR="000A74DB" w:rsidRDefault="009E05E7">
                                <w:pPr>
                                  <w:pStyle w:val="af"/>
                                  <w:spacing w:before="40" w:after="560" w:line="216" w:lineRule="auto"/>
                                  <w:rPr>
                                    <w:color w:val="4472C4" w:themeColor="accent1"/>
                                    <w:sz w:val="72"/>
                                    <w:szCs w:val="72"/>
                                  </w:rPr>
                                </w:pPr>
                                <w:sdt>
                                  <w:sdtPr>
                                    <w:rPr>
                                      <w:color w:val="4472C4" w:themeColor="accent1"/>
                                      <w:sz w:val="72"/>
                                      <w:szCs w:val="72"/>
                                    </w:rPr>
                                    <w:alias w:val="標題"/>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33912">
                                      <w:rPr>
                                        <w:color w:val="4472C4" w:themeColor="accent1"/>
                                        <w:sz w:val="72"/>
                                        <w:szCs w:val="72"/>
                                      </w:rPr>
                                      <w:t>COMP0034 Group M</w:t>
                                    </w:r>
                                  </w:sdtContent>
                                </w:sdt>
                              </w:p>
                              <w:sdt>
                                <w:sdtPr>
                                  <w:rPr>
                                    <w:caps/>
                                    <w:color w:val="1F4E79" w:themeColor="accent5" w:themeShade="80"/>
                                    <w:sz w:val="28"/>
                                    <w:szCs w:val="28"/>
                                  </w:rPr>
                                  <w:alias w:val="副標題"/>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B6A188C" w14:textId="0DA42E24" w:rsidR="000A74DB" w:rsidRDefault="000A40E6">
                                    <w:pPr>
                                      <w:pStyle w:val="af"/>
                                      <w:spacing w:before="40" w:after="40"/>
                                      <w:rPr>
                                        <w:caps/>
                                        <w:color w:val="1F4E79" w:themeColor="accent5" w:themeShade="80"/>
                                        <w:sz w:val="28"/>
                                        <w:szCs w:val="28"/>
                                      </w:rPr>
                                    </w:pPr>
                                    <w:r>
                                      <w:rPr>
                                        <w:caps/>
                                        <w:color w:val="1F4E79" w:themeColor="accent5" w:themeShade="80"/>
                                        <w:sz w:val="28"/>
                                        <w:szCs w:val="28"/>
                                      </w:rPr>
                                      <w:t>UberKidz Party Planning Website</w:t>
                                    </w:r>
                                  </w:p>
                                </w:sdtContent>
                              </w:sdt>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3C6EA8" w14:textId="1983A088" w:rsidR="000A74DB" w:rsidRDefault="00D37705">
                                    <w:pPr>
                                      <w:pStyle w:val="af"/>
                                      <w:spacing w:before="80" w:after="40"/>
                                      <w:rPr>
                                        <w:caps/>
                                        <w:color w:val="5B9BD5" w:themeColor="accent5"/>
                                        <w:sz w:val="24"/>
                                        <w:szCs w:val="24"/>
                                      </w:rPr>
                                    </w:pPr>
                                    <w:r>
                                      <w:rPr>
                                        <w:caps/>
                                        <w:color w:val="5B9BD5" w:themeColor="accent5"/>
                                        <w:sz w:val="24"/>
                                        <w:szCs w:val="24"/>
                                      </w:rPr>
                                      <w:t>Hou Chan, Olivier Laben, Dilan Patel, Zhouming Sun, Pok Cha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591F787" id="_x0000_t202" coordsize="21600,21600" o:spt="202" path="m,l,21600r21600,l21600,xe">
                    <v:stroke joinstyle="miter"/>
                    <v:path gradientshapeok="t" o:connecttype="rect"/>
                  </v:shapetype>
                  <v:shape id="文字方塊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" filled="f" stroked="f" strokeweight=".5pt">
                    <v:textbox style="mso-fit-shape-to-text:t" inset="0,0,0,0">
                      <w:txbxContent>
                        <w:p w14:paraId="589D73A3" w14:textId="20B161D3" w:rsidR="000A74DB" w:rsidRDefault="007308D0">
                          <w:pPr>
                            <w:pStyle w:val="af"/>
                            <w:spacing w:before="40" w:after="560" w:line="216" w:lineRule="auto"/>
                            <w:rPr>
                              <w:color w:val="4472C4" w:themeColor="accent1"/>
                              <w:sz w:val="72"/>
                              <w:szCs w:val="72"/>
                            </w:rPr>
                          </w:pPr>
                          <w:sdt>
                            <w:sdtPr>
                              <w:rPr>
                                <w:color w:val="4472C4" w:themeColor="accent1"/>
                                <w:sz w:val="72"/>
                                <w:szCs w:val="72"/>
                              </w:rPr>
                              <w:alias w:val="標題"/>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33912">
                                <w:rPr>
                                  <w:color w:val="4472C4" w:themeColor="accent1"/>
                                  <w:sz w:val="72"/>
                                  <w:szCs w:val="72"/>
                                </w:rPr>
                                <w:t>COMP0034 Group M</w:t>
                              </w:r>
                            </w:sdtContent>
                          </w:sdt>
                        </w:p>
                        <w:sdt>
                          <w:sdtPr>
                            <w:rPr>
                              <w:caps/>
                              <w:color w:val="1F4E79" w:themeColor="accent5" w:themeShade="80"/>
                              <w:sz w:val="28"/>
                              <w:szCs w:val="28"/>
                            </w:rPr>
                            <w:alias w:val="副標題"/>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B6A188C" w14:textId="0DA42E24" w:rsidR="000A74DB" w:rsidRDefault="000A40E6">
                              <w:pPr>
                                <w:pStyle w:val="af"/>
                                <w:spacing w:before="40" w:after="40"/>
                                <w:rPr>
                                  <w:caps/>
                                  <w:color w:val="1F4E79" w:themeColor="accent5" w:themeShade="80"/>
                                  <w:sz w:val="28"/>
                                  <w:szCs w:val="28"/>
                                </w:rPr>
                              </w:pPr>
                              <w:r>
                                <w:rPr>
                                  <w:caps/>
                                  <w:color w:val="1F4E79" w:themeColor="accent5" w:themeShade="80"/>
                                  <w:sz w:val="28"/>
                                  <w:szCs w:val="28"/>
                                </w:rPr>
                                <w:t>UberKidz Party Planning Website</w:t>
                              </w:r>
                            </w:p>
                          </w:sdtContent>
                        </w:sdt>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3C6EA8" w14:textId="1983A088" w:rsidR="000A74DB" w:rsidRDefault="00D37705">
                              <w:pPr>
                                <w:pStyle w:val="af"/>
                                <w:spacing w:before="80" w:after="40"/>
                                <w:rPr>
                                  <w:caps/>
                                  <w:color w:val="5B9BD5" w:themeColor="accent5"/>
                                  <w:sz w:val="24"/>
                                  <w:szCs w:val="24"/>
                                </w:rPr>
                              </w:pPr>
                              <w:r>
                                <w:rPr>
                                  <w:caps/>
                                  <w:color w:val="5B9BD5" w:themeColor="accent5"/>
                                  <w:sz w:val="24"/>
                                  <w:szCs w:val="24"/>
                                </w:rPr>
                                <w:t>Hou Chan, Olivier Laben, Dilan Patel, Zhouming Sun, Pok Chan</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3F25F48D" wp14:editId="2E239420">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矩形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年份"/>
                                  <w:tag w:val=""/>
                                  <w:id w:val="-785116381"/>
                                  <w:dataBinding w:prefixMappings="xmlns:ns0='http://schemas.microsoft.com/office/2006/coverPageProps' " w:xpath="/ns0:CoverPageProperties[1]/ns0:PublishDate[1]" w:storeItemID="{55AF091B-3C7A-41E3-B477-F2FDAA23CFDA}"/>
                                  <w:date w:fullDate="2019-01-01T00:00:00Z">
                                    <w:dateFormat w:val="yyyy"/>
                                    <w:lid w:val="zh-TW"/>
                                    <w:storeMappedDataAs w:val="dateTime"/>
                                    <w:calendar w:val="gregorian"/>
                                  </w:date>
                                </w:sdtPr>
                                <w:sdtEndPr/>
                                <w:sdtContent>
                                  <w:p w14:paraId="15804E44" w14:textId="7348316B" w:rsidR="000A74DB" w:rsidRDefault="000A74DB">
                                    <w:pPr>
                                      <w:pStyle w:val="af"/>
                                      <w:jc w:val="right"/>
                                      <w:rPr>
                                        <w:color w:val="FFFFFF" w:themeColor="background1"/>
                                        <w:sz w:val="24"/>
                                        <w:szCs w:val="24"/>
                                      </w:rPr>
                                    </w:pPr>
                                    <w:r>
                                      <w:rPr>
                                        <w:color w:val="FFFFFF" w:themeColor="background1"/>
                                        <w:sz w:val="24"/>
                                        <w:szCs w:val="24"/>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F25F48D" id="矩形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" fillcolor="#4472c4 [3204]" stroked="f" strokeweight="1pt">
                    <o:lock v:ext="edit" aspectratio="t"/>
                    <v:textbox inset="3.6pt,,3.6pt">
                      <w:txbxContent>
                        <w:sdt>
                          <w:sdtPr>
                            <w:rPr>
                              <w:color w:val="FFFFFF" w:themeColor="background1"/>
                              <w:sz w:val="24"/>
                              <w:szCs w:val="24"/>
                            </w:rPr>
                            <w:alias w:val="年份"/>
                            <w:tag w:val=""/>
                            <w:id w:val="-785116381"/>
                            <w:dataBinding w:prefixMappings="xmlns:ns0='http://schemas.microsoft.com/office/2006/coverPageProps' " w:xpath="/ns0:CoverPageProperties[1]/ns0:PublishDate[1]" w:storeItemID="{55AF091B-3C7A-41E3-B477-F2FDAA23CFDA}"/>
                            <w:date w:fullDate="2019-01-01T00:00:00Z">
                              <w:dateFormat w:val="yyyy"/>
                              <w:lid w:val="zh-TW"/>
                              <w:storeMappedDataAs w:val="dateTime"/>
                              <w:calendar w:val="gregorian"/>
                            </w:date>
                          </w:sdtPr>
                          <w:sdtEndPr/>
                          <w:sdtContent>
                            <w:p w14:paraId="15804E44" w14:textId="7348316B" w:rsidR="000A74DB" w:rsidRDefault="000A74DB">
                              <w:pPr>
                                <w:pStyle w:val="af"/>
                                <w:jc w:val="right"/>
                                <w:rPr>
                                  <w:color w:val="FFFFFF" w:themeColor="background1"/>
                                  <w:sz w:val="24"/>
                                  <w:szCs w:val="24"/>
                                </w:rPr>
                              </w:pPr>
                              <w:r>
                                <w:rPr>
                                  <w:color w:val="FFFFFF" w:themeColor="background1"/>
                                  <w:sz w:val="24"/>
                                  <w:szCs w:val="24"/>
                                </w:rPr>
                                <w:t>2019</w:t>
                              </w:r>
                            </w:p>
                          </w:sdtContent>
                        </w:sdt>
                      </w:txbxContent>
                    </v:textbox>
                    <w10:wrap anchorx="margin" anchory="page"/>
                  </v:rect>
                </w:pict>
              </mc:Fallback>
            </mc:AlternateContent>
          </w:r>
          <w:r>
            <w:br w:type="page"/>
          </w:r>
        </w:p>
      </w:sdtContent>
    </w:sdt>
    <w:sdt>
      <w:sdtPr>
        <w:rPr>
          <w:rFonts w:ascii="Myriad Pro" w:eastAsiaTheme="minorEastAsia" w:hAnsi="Myriad Pro" w:cstheme="minorBidi"/>
          <w:color w:val="auto"/>
          <w:sz w:val="20"/>
          <w:szCs w:val="20"/>
          <w:lang w:val="zh-TW" w:eastAsia="zh-TW"/>
        </w:rPr>
        <w:id w:val="1963841322"/>
        <w:docPartObj>
          <w:docPartGallery w:val="Table of Contents"/>
          <w:docPartUnique/>
        </w:docPartObj>
      </w:sdtPr>
      <w:sdtEndPr>
        <w:rPr>
          <w:b/>
          <w:bCs/>
        </w:rPr>
      </w:sdtEndPr>
      <w:sdtContent>
        <w:p w14:paraId="4F4FED65" w14:textId="6883426B" w:rsidR="008B4DB9" w:rsidRPr="00CE48C2" w:rsidRDefault="00607C70" w:rsidP="00607C70">
          <w:pPr>
            <w:pStyle w:val="af1"/>
            <w:jc w:val="center"/>
            <w:rPr>
              <w:rFonts w:eastAsia="PMingLiU"/>
            </w:rPr>
          </w:pPr>
          <w:r>
            <w:rPr>
              <w:rFonts w:eastAsia="PMingLiU"/>
              <w:lang w:eastAsia="zh-TW"/>
            </w:rPr>
            <w:t>Catalog</w:t>
          </w:r>
        </w:p>
        <w:p w14:paraId="5E99B82C" w14:textId="7ABFE7B9" w:rsidR="009958CA" w:rsidRDefault="008B4DB9">
          <w:pPr>
            <w:pStyle w:val="11"/>
            <w:tabs>
              <w:tab w:val="right" w:leader="dot" w:pos="9350"/>
            </w:tabs>
            <w:rPr>
              <w:rFonts w:asciiTheme="minorHAnsi" w:hAnsiTheme="minorHAnsi"/>
              <w:noProof/>
              <w:sz w:val="22"/>
              <w:szCs w:val="22"/>
            </w:rPr>
          </w:pPr>
          <w:r>
            <w:fldChar w:fldCharType="begin"/>
          </w:r>
          <w:r>
            <w:instrText xml:space="preserve"> TOC \o "1-3" \h \z \u </w:instrText>
          </w:r>
          <w:r>
            <w:fldChar w:fldCharType="separate"/>
          </w:r>
          <w:hyperlink w:anchor="_Toc4372361" w:history="1">
            <w:r w:rsidR="009958CA" w:rsidRPr="00801627">
              <w:rPr>
                <w:rStyle w:val="a4"/>
                <w:noProof/>
              </w:rPr>
              <w:t>Introduction</w:t>
            </w:r>
            <w:r w:rsidR="009958CA">
              <w:rPr>
                <w:noProof/>
                <w:webHidden/>
              </w:rPr>
              <w:tab/>
            </w:r>
            <w:r w:rsidR="009958CA">
              <w:rPr>
                <w:noProof/>
                <w:webHidden/>
              </w:rPr>
              <w:fldChar w:fldCharType="begin"/>
            </w:r>
            <w:r w:rsidR="009958CA">
              <w:rPr>
                <w:noProof/>
                <w:webHidden/>
              </w:rPr>
              <w:instrText xml:space="preserve"> PAGEREF _Toc4372361 \h </w:instrText>
            </w:r>
            <w:r w:rsidR="009958CA">
              <w:rPr>
                <w:noProof/>
                <w:webHidden/>
              </w:rPr>
            </w:r>
            <w:r w:rsidR="009958CA">
              <w:rPr>
                <w:noProof/>
                <w:webHidden/>
              </w:rPr>
              <w:fldChar w:fldCharType="separate"/>
            </w:r>
            <w:r w:rsidR="009958CA">
              <w:rPr>
                <w:noProof/>
                <w:webHidden/>
              </w:rPr>
              <w:t>4</w:t>
            </w:r>
            <w:r w:rsidR="009958CA">
              <w:rPr>
                <w:noProof/>
                <w:webHidden/>
              </w:rPr>
              <w:fldChar w:fldCharType="end"/>
            </w:r>
          </w:hyperlink>
        </w:p>
        <w:p w14:paraId="4A3B5031" w14:textId="750DE463" w:rsidR="009958CA" w:rsidRDefault="009E05E7">
          <w:pPr>
            <w:pStyle w:val="21"/>
            <w:tabs>
              <w:tab w:val="right" w:leader="dot" w:pos="9350"/>
            </w:tabs>
            <w:rPr>
              <w:rFonts w:asciiTheme="minorHAnsi" w:hAnsiTheme="minorHAnsi"/>
              <w:noProof/>
              <w:sz w:val="22"/>
              <w:szCs w:val="22"/>
            </w:rPr>
          </w:pPr>
          <w:hyperlink w:anchor="_Toc4372362" w:history="1">
            <w:r w:rsidR="009958CA" w:rsidRPr="00801627">
              <w:rPr>
                <w:rStyle w:val="a4"/>
                <w:noProof/>
              </w:rPr>
              <w:t>Project Links</w:t>
            </w:r>
            <w:r w:rsidR="009958CA">
              <w:rPr>
                <w:noProof/>
                <w:webHidden/>
              </w:rPr>
              <w:tab/>
            </w:r>
            <w:r w:rsidR="009958CA">
              <w:rPr>
                <w:noProof/>
                <w:webHidden/>
              </w:rPr>
              <w:fldChar w:fldCharType="begin"/>
            </w:r>
            <w:r w:rsidR="009958CA">
              <w:rPr>
                <w:noProof/>
                <w:webHidden/>
              </w:rPr>
              <w:instrText xml:space="preserve"> PAGEREF _Toc4372362 \h </w:instrText>
            </w:r>
            <w:r w:rsidR="009958CA">
              <w:rPr>
                <w:noProof/>
                <w:webHidden/>
              </w:rPr>
            </w:r>
            <w:r w:rsidR="009958CA">
              <w:rPr>
                <w:noProof/>
                <w:webHidden/>
              </w:rPr>
              <w:fldChar w:fldCharType="separate"/>
            </w:r>
            <w:r w:rsidR="009958CA">
              <w:rPr>
                <w:noProof/>
                <w:webHidden/>
              </w:rPr>
              <w:t>4</w:t>
            </w:r>
            <w:r w:rsidR="009958CA">
              <w:rPr>
                <w:noProof/>
                <w:webHidden/>
              </w:rPr>
              <w:fldChar w:fldCharType="end"/>
            </w:r>
          </w:hyperlink>
        </w:p>
        <w:p w14:paraId="60804A54" w14:textId="72645325" w:rsidR="009958CA" w:rsidRDefault="009E05E7">
          <w:pPr>
            <w:pStyle w:val="21"/>
            <w:tabs>
              <w:tab w:val="right" w:leader="dot" w:pos="9350"/>
            </w:tabs>
            <w:rPr>
              <w:rFonts w:asciiTheme="minorHAnsi" w:hAnsiTheme="minorHAnsi"/>
              <w:noProof/>
              <w:sz w:val="22"/>
              <w:szCs w:val="22"/>
            </w:rPr>
          </w:pPr>
          <w:hyperlink w:anchor="_Toc4372363" w:history="1">
            <w:r w:rsidR="009958CA" w:rsidRPr="00801627">
              <w:rPr>
                <w:rStyle w:val="a4"/>
                <w:noProof/>
              </w:rPr>
              <w:t>UberKidz Overview</w:t>
            </w:r>
            <w:r w:rsidR="009958CA">
              <w:rPr>
                <w:noProof/>
                <w:webHidden/>
              </w:rPr>
              <w:tab/>
            </w:r>
            <w:r w:rsidR="009958CA">
              <w:rPr>
                <w:noProof/>
                <w:webHidden/>
              </w:rPr>
              <w:fldChar w:fldCharType="begin"/>
            </w:r>
            <w:r w:rsidR="009958CA">
              <w:rPr>
                <w:noProof/>
                <w:webHidden/>
              </w:rPr>
              <w:instrText xml:space="preserve"> PAGEREF _Toc4372363 \h </w:instrText>
            </w:r>
            <w:r w:rsidR="009958CA">
              <w:rPr>
                <w:noProof/>
                <w:webHidden/>
              </w:rPr>
            </w:r>
            <w:r w:rsidR="009958CA">
              <w:rPr>
                <w:noProof/>
                <w:webHidden/>
              </w:rPr>
              <w:fldChar w:fldCharType="separate"/>
            </w:r>
            <w:r w:rsidR="009958CA">
              <w:rPr>
                <w:noProof/>
                <w:webHidden/>
              </w:rPr>
              <w:t>4</w:t>
            </w:r>
            <w:r w:rsidR="009958CA">
              <w:rPr>
                <w:noProof/>
                <w:webHidden/>
              </w:rPr>
              <w:fldChar w:fldCharType="end"/>
            </w:r>
          </w:hyperlink>
        </w:p>
        <w:p w14:paraId="34B07340" w14:textId="5F7BF43E" w:rsidR="009958CA" w:rsidRDefault="009E05E7">
          <w:pPr>
            <w:pStyle w:val="21"/>
            <w:tabs>
              <w:tab w:val="right" w:leader="dot" w:pos="9350"/>
            </w:tabs>
            <w:rPr>
              <w:rFonts w:asciiTheme="minorHAnsi" w:hAnsiTheme="minorHAnsi"/>
              <w:noProof/>
              <w:sz w:val="22"/>
              <w:szCs w:val="22"/>
            </w:rPr>
          </w:pPr>
          <w:hyperlink w:anchor="_Toc4372364" w:history="1">
            <w:r w:rsidR="009958CA" w:rsidRPr="00801627">
              <w:rPr>
                <w:rStyle w:val="a4"/>
                <w:noProof/>
              </w:rPr>
              <w:t>Contributions</w:t>
            </w:r>
            <w:r w:rsidR="009958CA">
              <w:rPr>
                <w:noProof/>
                <w:webHidden/>
              </w:rPr>
              <w:tab/>
            </w:r>
            <w:r w:rsidR="009958CA">
              <w:rPr>
                <w:noProof/>
                <w:webHidden/>
              </w:rPr>
              <w:fldChar w:fldCharType="begin"/>
            </w:r>
            <w:r w:rsidR="009958CA">
              <w:rPr>
                <w:noProof/>
                <w:webHidden/>
              </w:rPr>
              <w:instrText xml:space="preserve"> PAGEREF _Toc4372364 \h </w:instrText>
            </w:r>
            <w:r w:rsidR="009958CA">
              <w:rPr>
                <w:noProof/>
                <w:webHidden/>
              </w:rPr>
            </w:r>
            <w:r w:rsidR="009958CA">
              <w:rPr>
                <w:noProof/>
                <w:webHidden/>
              </w:rPr>
              <w:fldChar w:fldCharType="separate"/>
            </w:r>
            <w:r w:rsidR="009958CA">
              <w:rPr>
                <w:noProof/>
                <w:webHidden/>
              </w:rPr>
              <w:t>4</w:t>
            </w:r>
            <w:r w:rsidR="009958CA">
              <w:rPr>
                <w:noProof/>
                <w:webHidden/>
              </w:rPr>
              <w:fldChar w:fldCharType="end"/>
            </w:r>
          </w:hyperlink>
        </w:p>
        <w:p w14:paraId="704225F4" w14:textId="487A25BC" w:rsidR="009958CA" w:rsidRDefault="009E05E7">
          <w:pPr>
            <w:pStyle w:val="11"/>
            <w:tabs>
              <w:tab w:val="right" w:leader="dot" w:pos="9350"/>
            </w:tabs>
            <w:rPr>
              <w:rFonts w:asciiTheme="minorHAnsi" w:hAnsiTheme="minorHAnsi"/>
              <w:noProof/>
              <w:sz w:val="22"/>
              <w:szCs w:val="22"/>
            </w:rPr>
          </w:pPr>
          <w:hyperlink w:anchor="_Toc4372365" w:history="1">
            <w:r w:rsidR="009958CA" w:rsidRPr="00801627">
              <w:rPr>
                <w:rStyle w:val="a4"/>
                <w:noProof/>
              </w:rPr>
              <w:t>Requirements and Deliverables</w:t>
            </w:r>
            <w:r w:rsidR="009958CA">
              <w:rPr>
                <w:noProof/>
                <w:webHidden/>
              </w:rPr>
              <w:tab/>
            </w:r>
            <w:r w:rsidR="009958CA">
              <w:rPr>
                <w:noProof/>
                <w:webHidden/>
              </w:rPr>
              <w:fldChar w:fldCharType="begin"/>
            </w:r>
            <w:r w:rsidR="009958CA">
              <w:rPr>
                <w:noProof/>
                <w:webHidden/>
              </w:rPr>
              <w:instrText xml:space="preserve"> PAGEREF _Toc4372365 \h </w:instrText>
            </w:r>
            <w:r w:rsidR="009958CA">
              <w:rPr>
                <w:noProof/>
                <w:webHidden/>
              </w:rPr>
            </w:r>
            <w:r w:rsidR="009958CA">
              <w:rPr>
                <w:noProof/>
                <w:webHidden/>
              </w:rPr>
              <w:fldChar w:fldCharType="separate"/>
            </w:r>
            <w:r w:rsidR="009958CA">
              <w:rPr>
                <w:noProof/>
                <w:webHidden/>
              </w:rPr>
              <w:t>5</w:t>
            </w:r>
            <w:r w:rsidR="009958CA">
              <w:rPr>
                <w:noProof/>
                <w:webHidden/>
              </w:rPr>
              <w:fldChar w:fldCharType="end"/>
            </w:r>
          </w:hyperlink>
        </w:p>
        <w:p w14:paraId="34B6FB53" w14:textId="67D92469" w:rsidR="009958CA" w:rsidRDefault="009E05E7">
          <w:pPr>
            <w:pStyle w:val="21"/>
            <w:tabs>
              <w:tab w:val="right" w:leader="dot" w:pos="9350"/>
            </w:tabs>
            <w:rPr>
              <w:rFonts w:asciiTheme="minorHAnsi" w:hAnsiTheme="minorHAnsi"/>
              <w:noProof/>
              <w:sz w:val="22"/>
              <w:szCs w:val="22"/>
            </w:rPr>
          </w:pPr>
          <w:hyperlink w:anchor="_Toc4372366" w:history="1">
            <w:r w:rsidR="009958CA" w:rsidRPr="00801627">
              <w:rPr>
                <w:rStyle w:val="a4"/>
                <w:noProof/>
              </w:rPr>
              <w:t>Functional Requirements (Based on Interim Report)</w:t>
            </w:r>
            <w:r w:rsidR="009958CA">
              <w:rPr>
                <w:noProof/>
                <w:webHidden/>
              </w:rPr>
              <w:tab/>
            </w:r>
            <w:r w:rsidR="009958CA">
              <w:rPr>
                <w:noProof/>
                <w:webHidden/>
              </w:rPr>
              <w:fldChar w:fldCharType="begin"/>
            </w:r>
            <w:r w:rsidR="009958CA">
              <w:rPr>
                <w:noProof/>
                <w:webHidden/>
              </w:rPr>
              <w:instrText xml:space="preserve"> PAGEREF _Toc4372366 \h </w:instrText>
            </w:r>
            <w:r w:rsidR="009958CA">
              <w:rPr>
                <w:noProof/>
                <w:webHidden/>
              </w:rPr>
            </w:r>
            <w:r w:rsidR="009958CA">
              <w:rPr>
                <w:noProof/>
                <w:webHidden/>
              </w:rPr>
              <w:fldChar w:fldCharType="separate"/>
            </w:r>
            <w:r w:rsidR="009958CA">
              <w:rPr>
                <w:noProof/>
                <w:webHidden/>
              </w:rPr>
              <w:t>5</w:t>
            </w:r>
            <w:r w:rsidR="009958CA">
              <w:rPr>
                <w:noProof/>
                <w:webHidden/>
              </w:rPr>
              <w:fldChar w:fldCharType="end"/>
            </w:r>
          </w:hyperlink>
        </w:p>
        <w:p w14:paraId="6AD47864" w14:textId="0A9DA054" w:rsidR="009958CA" w:rsidRDefault="009E05E7">
          <w:pPr>
            <w:pStyle w:val="11"/>
            <w:tabs>
              <w:tab w:val="right" w:leader="dot" w:pos="9350"/>
            </w:tabs>
            <w:rPr>
              <w:rFonts w:asciiTheme="minorHAnsi" w:hAnsiTheme="minorHAnsi"/>
              <w:noProof/>
              <w:sz w:val="22"/>
              <w:szCs w:val="22"/>
            </w:rPr>
          </w:pPr>
          <w:hyperlink w:anchor="_Toc4372367" w:history="1">
            <w:r w:rsidR="009958CA" w:rsidRPr="00801627">
              <w:rPr>
                <w:rStyle w:val="a4"/>
                <w:noProof/>
              </w:rPr>
              <w:t>Application Design</w:t>
            </w:r>
            <w:r w:rsidR="009958CA">
              <w:rPr>
                <w:noProof/>
                <w:webHidden/>
              </w:rPr>
              <w:tab/>
            </w:r>
            <w:r w:rsidR="009958CA">
              <w:rPr>
                <w:noProof/>
                <w:webHidden/>
              </w:rPr>
              <w:fldChar w:fldCharType="begin"/>
            </w:r>
            <w:r w:rsidR="009958CA">
              <w:rPr>
                <w:noProof/>
                <w:webHidden/>
              </w:rPr>
              <w:instrText xml:space="preserve"> PAGEREF _Toc4372367 \h </w:instrText>
            </w:r>
            <w:r w:rsidR="009958CA">
              <w:rPr>
                <w:noProof/>
                <w:webHidden/>
              </w:rPr>
            </w:r>
            <w:r w:rsidR="009958CA">
              <w:rPr>
                <w:noProof/>
                <w:webHidden/>
              </w:rPr>
              <w:fldChar w:fldCharType="separate"/>
            </w:r>
            <w:r w:rsidR="009958CA">
              <w:rPr>
                <w:noProof/>
                <w:webHidden/>
              </w:rPr>
              <w:t>6</w:t>
            </w:r>
            <w:r w:rsidR="009958CA">
              <w:rPr>
                <w:noProof/>
                <w:webHidden/>
              </w:rPr>
              <w:fldChar w:fldCharType="end"/>
            </w:r>
          </w:hyperlink>
        </w:p>
        <w:p w14:paraId="741B7AFA" w14:textId="7921E0AD" w:rsidR="009958CA" w:rsidRDefault="009E05E7">
          <w:pPr>
            <w:pStyle w:val="21"/>
            <w:tabs>
              <w:tab w:val="right" w:leader="dot" w:pos="9350"/>
            </w:tabs>
            <w:rPr>
              <w:rFonts w:asciiTheme="minorHAnsi" w:hAnsiTheme="minorHAnsi"/>
              <w:noProof/>
              <w:sz w:val="22"/>
              <w:szCs w:val="22"/>
            </w:rPr>
          </w:pPr>
          <w:hyperlink w:anchor="_Toc4372368" w:history="1">
            <w:r w:rsidR="009958CA" w:rsidRPr="00801627">
              <w:rPr>
                <w:rStyle w:val="a4"/>
                <w:noProof/>
              </w:rPr>
              <w:t>JavaScript Technologies</w:t>
            </w:r>
            <w:r w:rsidR="009958CA">
              <w:rPr>
                <w:noProof/>
                <w:webHidden/>
              </w:rPr>
              <w:tab/>
            </w:r>
            <w:r w:rsidR="009958CA">
              <w:rPr>
                <w:noProof/>
                <w:webHidden/>
              </w:rPr>
              <w:fldChar w:fldCharType="begin"/>
            </w:r>
            <w:r w:rsidR="009958CA">
              <w:rPr>
                <w:noProof/>
                <w:webHidden/>
              </w:rPr>
              <w:instrText xml:space="preserve"> PAGEREF _Toc4372368 \h </w:instrText>
            </w:r>
            <w:r w:rsidR="009958CA">
              <w:rPr>
                <w:noProof/>
                <w:webHidden/>
              </w:rPr>
            </w:r>
            <w:r w:rsidR="009958CA">
              <w:rPr>
                <w:noProof/>
                <w:webHidden/>
              </w:rPr>
              <w:fldChar w:fldCharType="separate"/>
            </w:r>
            <w:r w:rsidR="009958CA">
              <w:rPr>
                <w:noProof/>
                <w:webHidden/>
              </w:rPr>
              <w:t>6</w:t>
            </w:r>
            <w:r w:rsidR="009958CA">
              <w:rPr>
                <w:noProof/>
                <w:webHidden/>
              </w:rPr>
              <w:fldChar w:fldCharType="end"/>
            </w:r>
          </w:hyperlink>
        </w:p>
        <w:p w14:paraId="5D49C354" w14:textId="223CEB71" w:rsidR="009958CA" w:rsidRDefault="009E05E7">
          <w:pPr>
            <w:pStyle w:val="31"/>
            <w:tabs>
              <w:tab w:val="right" w:leader="dot" w:pos="9350"/>
            </w:tabs>
            <w:rPr>
              <w:rFonts w:asciiTheme="minorHAnsi" w:hAnsiTheme="minorHAnsi"/>
              <w:noProof/>
              <w:sz w:val="22"/>
              <w:szCs w:val="22"/>
            </w:rPr>
          </w:pPr>
          <w:hyperlink w:anchor="_Toc4372369" w:history="1">
            <w:r w:rsidR="009958CA" w:rsidRPr="00801627">
              <w:rPr>
                <w:rStyle w:val="a4"/>
                <w:noProof/>
              </w:rPr>
              <w:t>Input validation</w:t>
            </w:r>
            <w:r w:rsidR="009958CA">
              <w:rPr>
                <w:noProof/>
                <w:webHidden/>
              </w:rPr>
              <w:tab/>
            </w:r>
            <w:r w:rsidR="009958CA">
              <w:rPr>
                <w:noProof/>
                <w:webHidden/>
              </w:rPr>
              <w:fldChar w:fldCharType="begin"/>
            </w:r>
            <w:r w:rsidR="009958CA">
              <w:rPr>
                <w:noProof/>
                <w:webHidden/>
              </w:rPr>
              <w:instrText xml:space="preserve"> PAGEREF _Toc4372369 \h </w:instrText>
            </w:r>
            <w:r w:rsidR="009958CA">
              <w:rPr>
                <w:noProof/>
                <w:webHidden/>
              </w:rPr>
            </w:r>
            <w:r w:rsidR="009958CA">
              <w:rPr>
                <w:noProof/>
                <w:webHidden/>
              </w:rPr>
              <w:fldChar w:fldCharType="separate"/>
            </w:r>
            <w:r w:rsidR="009958CA">
              <w:rPr>
                <w:noProof/>
                <w:webHidden/>
              </w:rPr>
              <w:t>6</w:t>
            </w:r>
            <w:r w:rsidR="009958CA">
              <w:rPr>
                <w:noProof/>
                <w:webHidden/>
              </w:rPr>
              <w:fldChar w:fldCharType="end"/>
            </w:r>
          </w:hyperlink>
        </w:p>
        <w:p w14:paraId="71D746C1" w14:textId="6A406186" w:rsidR="009958CA" w:rsidRDefault="009E05E7">
          <w:pPr>
            <w:pStyle w:val="31"/>
            <w:tabs>
              <w:tab w:val="right" w:leader="dot" w:pos="9350"/>
            </w:tabs>
            <w:rPr>
              <w:rFonts w:asciiTheme="minorHAnsi" w:hAnsiTheme="minorHAnsi"/>
              <w:noProof/>
              <w:sz w:val="22"/>
              <w:szCs w:val="22"/>
            </w:rPr>
          </w:pPr>
          <w:hyperlink w:anchor="_Toc4372370" w:history="1">
            <w:r w:rsidR="009958CA" w:rsidRPr="00801627">
              <w:rPr>
                <w:rStyle w:val="a4"/>
                <w:noProof/>
              </w:rPr>
              <w:t>DOM manipulation</w:t>
            </w:r>
            <w:r w:rsidR="009958CA">
              <w:rPr>
                <w:noProof/>
                <w:webHidden/>
              </w:rPr>
              <w:tab/>
            </w:r>
            <w:r w:rsidR="009958CA">
              <w:rPr>
                <w:noProof/>
                <w:webHidden/>
              </w:rPr>
              <w:fldChar w:fldCharType="begin"/>
            </w:r>
            <w:r w:rsidR="009958CA">
              <w:rPr>
                <w:noProof/>
                <w:webHidden/>
              </w:rPr>
              <w:instrText xml:space="preserve"> PAGEREF _Toc4372370 \h </w:instrText>
            </w:r>
            <w:r w:rsidR="009958CA">
              <w:rPr>
                <w:noProof/>
                <w:webHidden/>
              </w:rPr>
            </w:r>
            <w:r w:rsidR="009958CA">
              <w:rPr>
                <w:noProof/>
                <w:webHidden/>
              </w:rPr>
              <w:fldChar w:fldCharType="separate"/>
            </w:r>
            <w:r w:rsidR="009958CA">
              <w:rPr>
                <w:noProof/>
                <w:webHidden/>
              </w:rPr>
              <w:t>7</w:t>
            </w:r>
            <w:r w:rsidR="009958CA">
              <w:rPr>
                <w:noProof/>
                <w:webHidden/>
              </w:rPr>
              <w:fldChar w:fldCharType="end"/>
            </w:r>
          </w:hyperlink>
        </w:p>
        <w:p w14:paraId="6AC240C3" w14:textId="154371F5" w:rsidR="009958CA" w:rsidRDefault="009E05E7">
          <w:pPr>
            <w:pStyle w:val="31"/>
            <w:tabs>
              <w:tab w:val="right" w:leader="dot" w:pos="9350"/>
            </w:tabs>
            <w:rPr>
              <w:rFonts w:asciiTheme="minorHAnsi" w:hAnsiTheme="minorHAnsi"/>
              <w:noProof/>
              <w:sz w:val="22"/>
              <w:szCs w:val="22"/>
            </w:rPr>
          </w:pPr>
          <w:hyperlink w:anchor="_Toc4372371" w:history="1">
            <w:r w:rsidR="009958CA" w:rsidRPr="00801627">
              <w:rPr>
                <w:rStyle w:val="a4"/>
                <w:bCs/>
                <w:noProof/>
              </w:rPr>
              <w:t>A</w:t>
            </w:r>
            <w:r w:rsidR="009958CA" w:rsidRPr="00801627">
              <w:rPr>
                <w:rStyle w:val="a4"/>
                <w:noProof/>
              </w:rPr>
              <w:t>synchronous </w:t>
            </w:r>
            <w:r w:rsidR="009958CA" w:rsidRPr="00801627">
              <w:rPr>
                <w:rStyle w:val="a4"/>
                <w:bCs/>
                <w:noProof/>
              </w:rPr>
              <w:t>J</w:t>
            </w:r>
            <w:r w:rsidR="009958CA" w:rsidRPr="00801627">
              <w:rPr>
                <w:rStyle w:val="a4"/>
                <w:noProof/>
              </w:rPr>
              <w:t>avaScript </w:t>
            </w:r>
            <w:r w:rsidR="009958CA" w:rsidRPr="00801627">
              <w:rPr>
                <w:rStyle w:val="a4"/>
                <w:bCs/>
                <w:noProof/>
              </w:rPr>
              <w:t>A</w:t>
            </w:r>
            <w:r w:rsidR="009958CA" w:rsidRPr="00801627">
              <w:rPr>
                <w:rStyle w:val="a4"/>
                <w:noProof/>
              </w:rPr>
              <w:t>nd </w:t>
            </w:r>
            <w:r w:rsidR="009958CA" w:rsidRPr="00801627">
              <w:rPr>
                <w:rStyle w:val="a4"/>
                <w:bCs/>
                <w:noProof/>
              </w:rPr>
              <w:t>X</w:t>
            </w:r>
            <w:r w:rsidR="009958CA" w:rsidRPr="00801627">
              <w:rPr>
                <w:rStyle w:val="a4"/>
                <w:noProof/>
              </w:rPr>
              <w:t>ML (AJAX)</w:t>
            </w:r>
            <w:r w:rsidR="009958CA">
              <w:rPr>
                <w:noProof/>
                <w:webHidden/>
              </w:rPr>
              <w:tab/>
            </w:r>
            <w:r w:rsidR="009958CA">
              <w:rPr>
                <w:noProof/>
                <w:webHidden/>
              </w:rPr>
              <w:fldChar w:fldCharType="begin"/>
            </w:r>
            <w:r w:rsidR="009958CA">
              <w:rPr>
                <w:noProof/>
                <w:webHidden/>
              </w:rPr>
              <w:instrText xml:space="preserve"> PAGEREF _Toc4372371 \h </w:instrText>
            </w:r>
            <w:r w:rsidR="009958CA">
              <w:rPr>
                <w:noProof/>
                <w:webHidden/>
              </w:rPr>
            </w:r>
            <w:r w:rsidR="009958CA">
              <w:rPr>
                <w:noProof/>
                <w:webHidden/>
              </w:rPr>
              <w:fldChar w:fldCharType="separate"/>
            </w:r>
            <w:r w:rsidR="009958CA">
              <w:rPr>
                <w:noProof/>
                <w:webHidden/>
              </w:rPr>
              <w:t>7</w:t>
            </w:r>
            <w:r w:rsidR="009958CA">
              <w:rPr>
                <w:noProof/>
                <w:webHidden/>
              </w:rPr>
              <w:fldChar w:fldCharType="end"/>
            </w:r>
          </w:hyperlink>
        </w:p>
        <w:p w14:paraId="393B7359" w14:textId="05287447" w:rsidR="009958CA" w:rsidRDefault="009E05E7">
          <w:pPr>
            <w:pStyle w:val="21"/>
            <w:tabs>
              <w:tab w:val="right" w:leader="dot" w:pos="9350"/>
            </w:tabs>
            <w:rPr>
              <w:rFonts w:asciiTheme="minorHAnsi" w:hAnsiTheme="minorHAnsi"/>
              <w:noProof/>
              <w:sz w:val="22"/>
              <w:szCs w:val="22"/>
            </w:rPr>
          </w:pPr>
          <w:hyperlink w:anchor="_Toc4372372" w:history="1">
            <w:r w:rsidR="009958CA" w:rsidRPr="00801627">
              <w:rPr>
                <w:rStyle w:val="a4"/>
                <w:noProof/>
              </w:rPr>
              <w:t>PHP Technologies</w:t>
            </w:r>
            <w:r w:rsidR="009958CA">
              <w:rPr>
                <w:noProof/>
                <w:webHidden/>
              </w:rPr>
              <w:tab/>
            </w:r>
            <w:r w:rsidR="009958CA">
              <w:rPr>
                <w:noProof/>
                <w:webHidden/>
              </w:rPr>
              <w:fldChar w:fldCharType="begin"/>
            </w:r>
            <w:r w:rsidR="009958CA">
              <w:rPr>
                <w:noProof/>
                <w:webHidden/>
              </w:rPr>
              <w:instrText xml:space="preserve"> PAGEREF _Toc4372372 \h </w:instrText>
            </w:r>
            <w:r w:rsidR="009958CA">
              <w:rPr>
                <w:noProof/>
                <w:webHidden/>
              </w:rPr>
            </w:r>
            <w:r w:rsidR="009958CA">
              <w:rPr>
                <w:noProof/>
                <w:webHidden/>
              </w:rPr>
              <w:fldChar w:fldCharType="separate"/>
            </w:r>
            <w:r w:rsidR="009958CA">
              <w:rPr>
                <w:noProof/>
                <w:webHidden/>
              </w:rPr>
              <w:t>8</w:t>
            </w:r>
            <w:r w:rsidR="009958CA">
              <w:rPr>
                <w:noProof/>
                <w:webHidden/>
              </w:rPr>
              <w:fldChar w:fldCharType="end"/>
            </w:r>
          </w:hyperlink>
        </w:p>
        <w:p w14:paraId="38C4F67F" w14:textId="78D1E9A0" w:rsidR="009958CA" w:rsidRDefault="009E05E7">
          <w:pPr>
            <w:pStyle w:val="31"/>
            <w:tabs>
              <w:tab w:val="right" w:leader="dot" w:pos="9350"/>
            </w:tabs>
            <w:rPr>
              <w:rFonts w:asciiTheme="minorHAnsi" w:hAnsiTheme="minorHAnsi"/>
              <w:noProof/>
              <w:sz w:val="22"/>
              <w:szCs w:val="22"/>
            </w:rPr>
          </w:pPr>
          <w:hyperlink w:anchor="_Toc4372373" w:history="1">
            <w:r w:rsidR="009958CA" w:rsidRPr="00801627">
              <w:rPr>
                <w:rStyle w:val="a4"/>
                <w:noProof/>
              </w:rPr>
              <w:t>Email Activation Feature</w:t>
            </w:r>
            <w:r w:rsidR="009958CA">
              <w:rPr>
                <w:noProof/>
                <w:webHidden/>
              </w:rPr>
              <w:tab/>
            </w:r>
            <w:r w:rsidR="009958CA">
              <w:rPr>
                <w:noProof/>
                <w:webHidden/>
              </w:rPr>
              <w:fldChar w:fldCharType="begin"/>
            </w:r>
            <w:r w:rsidR="009958CA">
              <w:rPr>
                <w:noProof/>
                <w:webHidden/>
              </w:rPr>
              <w:instrText xml:space="preserve"> PAGEREF _Toc4372373 \h </w:instrText>
            </w:r>
            <w:r w:rsidR="009958CA">
              <w:rPr>
                <w:noProof/>
                <w:webHidden/>
              </w:rPr>
            </w:r>
            <w:r w:rsidR="009958CA">
              <w:rPr>
                <w:noProof/>
                <w:webHidden/>
              </w:rPr>
              <w:fldChar w:fldCharType="separate"/>
            </w:r>
            <w:r w:rsidR="009958CA">
              <w:rPr>
                <w:noProof/>
                <w:webHidden/>
              </w:rPr>
              <w:t>8</w:t>
            </w:r>
            <w:r w:rsidR="009958CA">
              <w:rPr>
                <w:noProof/>
                <w:webHidden/>
              </w:rPr>
              <w:fldChar w:fldCharType="end"/>
            </w:r>
          </w:hyperlink>
        </w:p>
        <w:p w14:paraId="773145D1" w14:textId="14DB6906" w:rsidR="009958CA" w:rsidRDefault="009E05E7">
          <w:pPr>
            <w:pStyle w:val="31"/>
            <w:tabs>
              <w:tab w:val="right" w:leader="dot" w:pos="9350"/>
            </w:tabs>
            <w:rPr>
              <w:rFonts w:asciiTheme="minorHAnsi" w:hAnsiTheme="minorHAnsi"/>
              <w:noProof/>
              <w:sz w:val="22"/>
              <w:szCs w:val="22"/>
            </w:rPr>
          </w:pPr>
          <w:hyperlink w:anchor="_Toc4372374" w:history="1">
            <w:r w:rsidR="009958CA" w:rsidRPr="00801627">
              <w:rPr>
                <w:rStyle w:val="a4"/>
                <w:noProof/>
              </w:rPr>
              <w:t>Remember Me Feature (Via encrypted cookies)</w:t>
            </w:r>
            <w:r w:rsidR="009958CA">
              <w:rPr>
                <w:noProof/>
                <w:webHidden/>
              </w:rPr>
              <w:tab/>
            </w:r>
            <w:r w:rsidR="009958CA">
              <w:rPr>
                <w:noProof/>
                <w:webHidden/>
              </w:rPr>
              <w:fldChar w:fldCharType="begin"/>
            </w:r>
            <w:r w:rsidR="009958CA">
              <w:rPr>
                <w:noProof/>
                <w:webHidden/>
              </w:rPr>
              <w:instrText xml:space="preserve"> PAGEREF _Toc4372374 \h </w:instrText>
            </w:r>
            <w:r w:rsidR="009958CA">
              <w:rPr>
                <w:noProof/>
                <w:webHidden/>
              </w:rPr>
            </w:r>
            <w:r w:rsidR="009958CA">
              <w:rPr>
                <w:noProof/>
                <w:webHidden/>
              </w:rPr>
              <w:fldChar w:fldCharType="separate"/>
            </w:r>
            <w:r w:rsidR="009958CA">
              <w:rPr>
                <w:noProof/>
                <w:webHidden/>
              </w:rPr>
              <w:t>8</w:t>
            </w:r>
            <w:r w:rsidR="009958CA">
              <w:rPr>
                <w:noProof/>
                <w:webHidden/>
              </w:rPr>
              <w:fldChar w:fldCharType="end"/>
            </w:r>
          </w:hyperlink>
        </w:p>
        <w:p w14:paraId="38506168" w14:textId="69B1C6B0" w:rsidR="009958CA" w:rsidRDefault="009E05E7">
          <w:pPr>
            <w:pStyle w:val="31"/>
            <w:tabs>
              <w:tab w:val="right" w:leader="dot" w:pos="9350"/>
            </w:tabs>
            <w:rPr>
              <w:rFonts w:asciiTheme="minorHAnsi" w:hAnsiTheme="minorHAnsi"/>
              <w:noProof/>
              <w:sz w:val="22"/>
              <w:szCs w:val="22"/>
            </w:rPr>
          </w:pPr>
          <w:hyperlink w:anchor="_Toc4372375" w:history="1">
            <w:r w:rsidR="009958CA" w:rsidRPr="00801627">
              <w:rPr>
                <w:rStyle w:val="a4"/>
                <w:noProof/>
              </w:rPr>
              <w:t>Cross-Site Request Forgery (CSRF) Defense: Token-Based Form Authentication</w:t>
            </w:r>
            <w:r w:rsidR="009958CA">
              <w:rPr>
                <w:noProof/>
                <w:webHidden/>
              </w:rPr>
              <w:tab/>
            </w:r>
            <w:r w:rsidR="009958CA">
              <w:rPr>
                <w:noProof/>
                <w:webHidden/>
              </w:rPr>
              <w:fldChar w:fldCharType="begin"/>
            </w:r>
            <w:r w:rsidR="009958CA">
              <w:rPr>
                <w:noProof/>
                <w:webHidden/>
              </w:rPr>
              <w:instrText xml:space="preserve"> PAGEREF _Toc4372375 \h </w:instrText>
            </w:r>
            <w:r w:rsidR="009958CA">
              <w:rPr>
                <w:noProof/>
                <w:webHidden/>
              </w:rPr>
            </w:r>
            <w:r w:rsidR="009958CA">
              <w:rPr>
                <w:noProof/>
                <w:webHidden/>
              </w:rPr>
              <w:fldChar w:fldCharType="separate"/>
            </w:r>
            <w:r w:rsidR="009958CA">
              <w:rPr>
                <w:noProof/>
                <w:webHidden/>
              </w:rPr>
              <w:t>9</w:t>
            </w:r>
            <w:r w:rsidR="009958CA">
              <w:rPr>
                <w:noProof/>
                <w:webHidden/>
              </w:rPr>
              <w:fldChar w:fldCharType="end"/>
            </w:r>
          </w:hyperlink>
        </w:p>
        <w:p w14:paraId="7EB59DA2" w14:textId="6BD9FE0D" w:rsidR="009958CA" w:rsidRDefault="009E05E7">
          <w:pPr>
            <w:pStyle w:val="31"/>
            <w:tabs>
              <w:tab w:val="right" w:leader="dot" w:pos="9350"/>
            </w:tabs>
            <w:rPr>
              <w:rFonts w:asciiTheme="minorHAnsi" w:hAnsiTheme="minorHAnsi"/>
              <w:noProof/>
              <w:sz w:val="22"/>
              <w:szCs w:val="22"/>
            </w:rPr>
          </w:pPr>
          <w:hyperlink w:anchor="_Toc4372376" w:history="1">
            <w:r w:rsidR="009958CA" w:rsidRPr="00801627">
              <w:rPr>
                <w:rStyle w:val="a4"/>
                <w:noProof/>
              </w:rPr>
              <w:t>Forgot Password Feature</w:t>
            </w:r>
            <w:r w:rsidR="009958CA">
              <w:rPr>
                <w:noProof/>
                <w:webHidden/>
              </w:rPr>
              <w:tab/>
            </w:r>
            <w:r w:rsidR="009958CA">
              <w:rPr>
                <w:noProof/>
                <w:webHidden/>
              </w:rPr>
              <w:fldChar w:fldCharType="begin"/>
            </w:r>
            <w:r w:rsidR="009958CA">
              <w:rPr>
                <w:noProof/>
                <w:webHidden/>
              </w:rPr>
              <w:instrText xml:space="preserve"> PAGEREF _Toc4372376 \h </w:instrText>
            </w:r>
            <w:r w:rsidR="009958CA">
              <w:rPr>
                <w:noProof/>
                <w:webHidden/>
              </w:rPr>
            </w:r>
            <w:r w:rsidR="009958CA">
              <w:rPr>
                <w:noProof/>
                <w:webHidden/>
              </w:rPr>
              <w:fldChar w:fldCharType="separate"/>
            </w:r>
            <w:r w:rsidR="009958CA">
              <w:rPr>
                <w:noProof/>
                <w:webHidden/>
              </w:rPr>
              <w:t>9</w:t>
            </w:r>
            <w:r w:rsidR="009958CA">
              <w:rPr>
                <w:noProof/>
                <w:webHidden/>
              </w:rPr>
              <w:fldChar w:fldCharType="end"/>
            </w:r>
          </w:hyperlink>
        </w:p>
        <w:p w14:paraId="186D3B4D" w14:textId="5F14EBA1" w:rsidR="009958CA" w:rsidRDefault="009E05E7">
          <w:pPr>
            <w:pStyle w:val="21"/>
            <w:tabs>
              <w:tab w:val="right" w:leader="dot" w:pos="9350"/>
            </w:tabs>
            <w:rPr>
              <w:rFonts w:asciiTheme="minorHAnsi" w:hAnsiTheme="minorHAnsi"/>
              <w:noProof/>
              <w:sz w:val="22"/>
              <w:szCs w:val="22"/>
            </w:rPr>
          </w:pPr>
          <w:hyperlink w:anchor="_Toc4372377" w:history="1">
            <w:r w:rsidR="009958CA" w:rsidRPr="00801627">
              <w:rPr>
                <w:rStyle w:val="a4"/>
                <w:noProof/>
              </w:rPr>
              <w:t>Evaluations &amp; Improvements</w:t>
            </w:r>
            <w:r w:rsidR="009958CA">
              <w:rPr>
                <w:noProof/>
                <w:webHidden/>
              </w:rPr>
              <w:tab/>
            </w:r>
            <w:r w:rsidR="009958CA">
              <w:rPr>
                <w:noProof/>
                <w:webHidden/>
              </w:rPr>
              <w:fldChar w:fldCharType="begin"/>
            </w:r>
            <w:r w:rsidR="009958CA">
              <w:rPr>
                <w:noProof/>
                <w:webHidden/>
              </w:rPr>
              <w:instrText xml:space="preserve"> PAGEREF _Toc4372377 \h </w:instrText>
            </w:r>
            <w:r w:rsidR="009958CA">
              <w:rPr>
                <w:noProof/>
                <w:webHidden/>
              </w:rPr>
            </w:r>
            <w:r w:rsidR="009958CA">
              <w:rPr>
                <w:noProof/>
                <w:webHidden/>
              </w:rPr>
              <w:fldChar w:fldCharType="separate"/>
            </w:r>
            <w:r w:rsidR="009958CA">
              <w:rPr>
                <w:noProof/>
                <w:webHidden/>
              </w:rPr>
              <w:t>9</w:t>
            </w:r>
            <w:r w:rsidR="009958CA">
              <w:rPr>
                <w:noProof/>
                <w:webHidden/>
              </w:rPr>
              <w:fldChar w:fldCharType="end"/>
            </w:r>
          </w:hyperlink>
        </w:p>
        <w:p w14:paraId="3188BEBB" w14:textId="53A65E18" w:rsidR="009958CA" w:rsidRDefault="009E05E7">
          <w:pPr>
            <w:pStyle w:val="21"/>
            <w:tabs>
              <w:tab w:val="right" w:leader="dot" w:pos="9350"/>
            </w:tabs>
            <w:rPr>
              <w:rFonts w:asciiTheme="minorHAnsi" w:hAnsiTheme="minorHAnsi"/>
              <w:noProof/>
              <w:sz w:val="22"/>
              <w:szCs w:val="22"/>
            </w:rPr>
          </w:pPr>
          <w:hyperlink w:anchor="_Toc4372378" w:history="1">
            <w:r w:rsidR="009958CA" w:rsidRPr="00801627">
              <w:rPr>
                <w:rStyle w:val="a4"/>
                <w:noProof/>
              </w:rPr>
              <w:t>Database Design</w:t>
            </w:r>
            <w:r w:rsidR="009958CA">
              <w:rPr>
                <w:noProof/>
                <w:webHidden/>
              </w:rPr>
              <w:tab/>
            </w:r>
            <w:r w:rsidR="009958CA">
              <w:rPr>
                <w:noProof/>
                <w:webHidden/>
              </w:rPr>
              <w:fldChar w:fldCharType="begin"/>
            </w:r>
            <w:r w:rsidR="009958CA">
              <w:rPr>
                <w:noProof/>
                <w:webHidden/>
              </w:rPr>
              <w:instrText xml:space="preserve"> PAGEREF _Toc4372378 \h </w:instrText>
            </w:r>
            <w:r w:rsidR="009958CA">
              <w:rPr>
                <w:noProof/>
                <w:webHidden/>
              </w:rPr>
            </w:r>
            <w:r w:rsidR="009958CA">
              <w:rPr>
                <w:noProof/>
                <w:webHidden/>
              </w:rPr>
              <w:fldChar w:fldCharType="separate"/>
            </w:r>
            <w:r w:rsidR="009958CA">
              <w:rPr>
                <w:noProof/>
                <w:webHidden/>
              </w:rPr>
              <w:t>11</w:t>
            </w:r>
            <w:r w:rsidR="009958CA">
              <w:rPr>
                <w:noProof/>
                <w:webHidden/>
              </w:rPr>
              <w:fldChar w:fldCharType="end"/>
            </w:r>
          </w:hyperlink>
        </w:p>
        <w:p w14:paraId="6609E9E4" w14:textId="789CF383" w:rsidR="009958CA" w:rsidRDefault="009E05E7">
          <w:pPr>
            <w:pStyle w:val="31"/>
            <w:tabs>
              <w:tab w:val="right" w:leader="dot" w:pos="9350"/>
            </w:tabs>
            <w:rPr>
              <w:rFonts w:asciiTheme="minorHAnsi" w:hAnsiTheme="minorHAnsi"/>
              <w:noProof/>
              <w:sz w:val="22"/>
              <w:szCs w:val="22"/>
            </w:rPr>
          </w:pPr>
          <w:hyperlink w:anchor="_Toc4372379" w:history="1">
            <w:r w:rsidR="009958CA" w:rsidRPr="00801627">
              <w:rPr>
                <w:rStyle w:val="a4"/>
                <w:noProof/>
              </w:rPr>
              <w:t>Entity-Relationship Diagram</w:t>
            </w:r>
            <w:r w:rsidR="009958CA">
              <w:rPr>
                <w:noProof/>
                <w:webHidden/>
              </w:rPr>
              <w:tab/>
            </w:r>
            <w:r w:rsidR="009958CA">
              <w:rPr>
                <w:noProof/>
                <w:webHidden/>
              </w:rPr>
              <w:fldChar w:fldCharType="begin"/>
            </w:r>
            <w:r w:rsidR="009958CA">
              <w:rPr>
                <w:noProof/>
                <w:webHidden/>
              </w:rPr>
              <w:instrText xml:space="preserve"> PAGEREF _Toc4372379 \h </w:instrText>
            </w:r>
            <w:r w:rsidR="009958CA">
              <w:rPr>
                <w:noProof/>
                <w:webHidden/>
              </w:rPr>
            </w:r>
            <w:r w:rsidR="009958CA">
              <w:rPr>
                <w:noProof/>
                <w:webHidden/>
              </w:rPr>
              <w:fldChar w:fldCharType="separate"/>
            </w:r>
            <w:r w:rsidR="009958CA">
              <w:rPr>
                <w:noProof/>
                <w:webHidden/>
              </w:rPr>
              <w:t>11</w:t>
            </w:r>
            <w:r w:rsidR="009958CA">
              <w:rPr>
                <w:noProof/>
                <w:webHidden/>
              </w:rPr>
              <w:fldChar w:fldCharType="end"/>
            </w:r>
          </w:hyperlink>
        </w:p>
        <w:p w14:paraId="255EC77E" w14:textId="6F5ABB1E" w:rsidR="009958CA" w:rsidRDefault="009E05E7">
          <w:pPr>
            <w:pStyle w:val="31"/>
            <w:tabs>
              <w:tab w:val="right" w:leader="dot" w:pos="9350"/>
            </w:tabs>
            <w:rPr>
              <w:rFonts w:asciiTheme="minorHAnsi" w:hAnsiTheme="minorHAnsi"/>
              <w:noProof/>
              <w:sz w:val="22"/>
              <w:szCs w:val="22"/>
            </w:rPr>
          </w:pPr>
          <w:hyperlink w:anchor="_Toc4372380" w:history="1">
            <w:r w:rsidR="009958CA" w:rsidRPr="00801627">
              <w:rPr>
                <w:rStyle w:val="a4"/>
                <w:noProof/>
              </w:rPr>
              <w:t>Design Explanations</w:t>
            </w:r>
            <w:r w:rsidR="009958CA">
              <w:rPr>
                <w:noProof/>
                <w:webHidden/>
              </w:rPr>
              <w:tab/>
            </w:r>
            <w:r w:rsidR="009958CA">
              <w:rPr>
                <w:noProof/>
                <w:webHidden/>
              </w:rPr>
              <w:fldChar w:fldCharType="begin"/>
            </w:r>
            <w:r w:rsidR="009958CA">
              <w:rPr>
                <w:noProof/>
                <w:webHidden/>
              </w:rPr>
              <w:instrText xml:space="preserve"> PAGEREF _Toc4372380 \h </w:instrText>
            </w:r>
            <w:r w:rsidR="009958CA">
              <w:rPr>
                <w:noProof/>
                <w:webHidden/>
              </w:rPr>
            </w:r>
            <w:r w:rsidR="009958CA">
              <w:rPr>
                <w:noProof/>
                <w:webHidden/>
              </w:rPr>
              <w:fldChar w:fldCharType="separate"/>
            </w:r>
            <w:r w:rsidR="009958CA">
              <w:rPr>
                <w:noProof/>
                <w:webHidden/>
              </w:rPr>
              <w:t>11</w:t>
            </w:r>
            <w:r w:rsidR="009958CA">
              <w:rPr>
                <w:noProof/>
                <w:webHidden/>
              </w:rPr>
              <w:fldChar w:fldCharType="end"/>
            </w:r>
          </w:hyperlink>
        </w:p>
        <w:p w14:paraId="4017E352" w14:textId="25D3462B" w:rsidR="009958CA" w:rsidRDefault="009E05E7">
          <w:pPr>
            <w:pStyle w:val="31"/>
            <w:tabs>
              <w:tab w:val="right" w:leader="dot" w:pos="9350"/>
            </w:tabs>
            <w:rPr>
              <w:rFonts w:asciiTheme="minorHAnsi" w:hAnsiTheme="minorHAnsi"/>
              <w:noProof/>
              <w:sz w:val="22"/>
              <w:szCs w:val="22"/>
            </w:rPr>
          </w:pPr>
          <w:hyperlink w:anchor="_Toc4372381" w:history="1">
            <w:r w:rsidR="009958CA" w:rsidRPr="00801627">
              <w:rPr>
                <w:rStyle w:val="a4"/>
                <w:noProof/>
              </w:rPr>
              <w:t>Normalization</w:t>
            </w:r>
            <w:r w:rsidR="009958CA">
              <w:rPr>
                <w:noProof/>
                <w:webHidden/>
              </w:rPr>
              <w:tab/>
            </w:r>
            <w:r w:rsidR="009958CA">
              <w:rPr>
                <w:noProof/>
                <w:webHidden/>
              </w:rPr>
              <w:fldChar w:fldCharType="begin"/>
            </w:r>
            <w:r w:rsidR="009958CA">
              <w:rPr>
                <w:noProof/>
                <w:webHidden/>
              </w:rPr>
              <w:instrText xml:space="preserve"> PAGEREF _Toc4372381 \h </w:instrText>
            </w:r>
            <w:r w:rsidR="009958CA">
              <w:rPr>
                <w:noProof/>
                <w:webHidden/>
              </w:rPr>
            </w:r>
            <w:r w:rsidR="009958CA">
              <w:rPr>
                <w:noProof/>
                <w:webHidden/>
              </w:rPr>
              <w:fldChar w:fldCharType="separate"/>
            </w:r>
            <w:r w:rsidR="009958CA">
              <w:rPr>
                <w:noProof/>
                <w:webHidden/>
              </w:rPr>
              <w:t>12</w:t>
            </w:r>
            <w:r w:rsidR="009958CA">
              <w:rPr>
                <w:noProof/>
                <w:webHidden/>
              </w:rPr>
              <w:fldChar w:fldCharType="end"/>
            </w:r>
          </w:hyperlink>
        </w:p>
        <w:p w14:paraId="6F78A39E" w14:textId="259189CC" w:rsidR="009958CA" w:rsidRDefault="009E05E7">
          <w:pPr>
            <w:pStyle w:val="31"/>
            <w:tabs>
              <w:tab w:val="right" w:leader="dot" w:pos="9350"/>
            </w:tabs>
            <w:rPr>
              <w:rFonts w:asciiTheme="minorHAnsi" w:hAnsiTheme="minorHAnsi"/>
              <w:noProof/>
              <w:sz w:val="22"/>
              <w:szCs w:val="22"/>
            </w:rPr>
          </w:pPr>
          <w:hyperlink w:anchor="_Toc4372382" w:history="1">
            <w:r w:rsidR="009958CA" w:rsidRPr="00801627">
              <w:rPr>
                <w:rStyle w:val="a4"/>
                <w:noProof/>
              </w:rPr>
              <w:t>Evaluations and Improvements</w:t>
            </w:r>
            <w:r w:rsidR="009958CA">
              <w:rPr>
                <w:noProof/>
                <w:webHidden/>
              </w:rPr>
              <w:tab/>
            </w:r>
            <w:r w:rsidR="009958CA">
              <w:rPr>
                <w:noProof/>
                <w:webHidden/>
              </w:rPr>
              <w:fldChar w:fldCharType="begin"/>
            </w:r>
            <w:r w:rsidR="009958CA">
              <w:rPr>
                <w:noProof/>
                <w:webHidden/>
              </w:rPr>
              <w:instrText xml:space="preserve"> PAGEREF _Toc4372382 \h </w:instrText>
            </w:r>
            <w:r w:rsidR="009958CA">
              <w:rPr>
                <w:noProof/>
                <w:webHidden/>
              </w:rPr>
            </w:r>
            <w:r w:rsidR="009958CA">
              <w:rPr>
                <w:noProof/>
                <w:webHidden/>
              </w:rPr>
              <w:fldChar w:fldCharType="separate"/>
            </w:r>
            <w:r w:rsidR="009958CA">
              <w:rPr>
                <w:noProof/>
                <w:webHidden/>
              </w:rPr>
              <w:t>13</w:t>
            </w:r>
            <w:r w:rsidR="009958CA">
              <w:rPr>
                <w:noProof/>
                <w:webHidden/>
              </w:rPr>
              <w:fldChar w:fldCharType="end"/>
            </w:r>
          </w:hyperlink>
        </w:p>
        <w:p w14:paraId="0229D4A5" w14:textId="10C0EBF2" w:rsidR="009958CA" w:rsidRDefault="009E05E7">
          <w:pPr>
            <w:pStyle w:val="21"/>
            <w:tabs>
              <w:tab w:val="right" w:leader="dot" w:pos="9350"/>
            </w:tabs>
            <w:rPr>
              <w:rFonts w:asciiTheme="minorHAnsi" w:hAnsiTheme="minorHAnsi"/>
              <w:noProof/>
              <w:sz w:val="22"/>
              <w:szCs w:val="22"/>
            </w:rPr>
          </w:pPr>
          <w:hyperlink w:anchor="_Toc4372383" w:history="1">
            <w:r w:rsidR="009958CA" w:rsidRPr="00801627">
              <w:rPr>
                <w:rStyle w:val="a4"/>
                <w:noProof/>
              </w:rPr>
              <w:t>User Interface Design</w:t>
            </w:r>
            <w:r w:rsidR="009958CA">
              <w:rPr>
                <w:noProof/>
                <w:webHidden/>
              </w:rPr>
              <w:tab/>
            </w:r>
            <w:r w:rsidR="009958CA">
              <w:rPr>
                <w:noProof/>
                <w:webHidden/>
              </w:rPr>
              <w:fldChar w:fldCharType="begin"/>
            </w:r>
            <w:r w:rsidR="009958CA">
              <w:rPr>
                <w:noProof/>
                <w:webHidden/>
              </w:rPr>
              <w:instrText xml:space="preserve"> PAGEREF _Toc4372383 \h </w:instrText>
            </w:r>
            <w:r w:rsidR="009958CA">
              <w:rPr>
                <w:noProof/>
                <w:webHidden/>
              </w:rPr>
            </w:r>
            <w:r w:rsidR="009958CA">
              <w:rPr>
                <w:noProof/>
                <w:webHidden/>
              </w:rPr>
              <w:fldChar w:fldCharType="separate"/>
            </w:r>
            <w:r w:rsidR="009958CA">
              <w:rPr>
                <w:noProof/>
                <w:webHidden/>
              </w:rPr>
              <w:t>13</w:t>
            </w:r>
            <w:r w:rsidR="009958CA">
              <w:rPr>
                <w:noProof/>
                <w:webHidden/>
              </w:rPr>
              <w:fldChar w:fldCharType="end"/>
            </w:r>
          </w:hyperlink>
        </w:p>
        <w:p w14:paraId="19CF7551" w14:textId="0A36DD01" w:rsidR="009958CA" w:rsidRDefault="009E05E7">
          <w:pPr>
            <w:pStyle w:val="31"/>
            <w:tabs>
              <w:tab w:val="right" w:leader="dot" w:pos="9350"/>
            </w:tabs>
            <w:rPr>
              <w:rFonts w:asciiTheme="minorHAnsi" w:hAnsiTheme="minorHAnsi"/>
              <w:noProof/>
              <w:sz w:val="22"/>
              <w:szCs w:val="22"/>
            </w:rPr>
          </w:pPr>
          <w:hyperlink w:anchor="_Toc4372384" w:history="1">
            <w:r w:rsidR="009958CA" w:rsidRPr="00801627">
              <w:rPr>
                <w:rStyle w:val="a4"/>
                <w:noProof/>
              </w:rPr>
              <w:t>Homepage</w:t>
            </w:r>
            <w:r w:rsidR="009958CA">
              <w:rPr>
                <w:noProof/>
                <w:webHidden/>
              </w:rPr>
              <w:tab/>
            </w:r>
            <w:r w:rsidR="009958CA">
              <w:rPr>
                <w:noProof/>
                <w:webHidden/>
              </w:rPr>
              <w:fldChar w:fldCharType="begin"/>
            </w:r>
            <w:r w:rsidR="009958CA">
              <w:rPr>
                <w:noProof/>
                <w:webHidden/>
              </w:rPr>
              <w:instrText xml:space="preserve"> PAGEREF _Toc4372384 \h </w:instrText>
            </w:r>
            <w:r w:rsidR="009958CA">
              <w:rPr>
                <w:noProof/>
                <w:webHidden/>
              </w:rPr>
            </w:r>
            <w:r w:rsidR="009958CA">
              <w:rPr>
                <w:noProof/>
                <w:webHidden/>
              </w:rPr>
              <w:fldChar w:fldCharType="separate"/>
            </w:r>
            <w:r w:rsidR="009958CA">
              <w:rPr>
                <w:noProof/>
                <w:webHidden/>
              </w:rPr>
              <w:t>13</w:t>
            </w:r>
            <w:r w:rsidR="009958CA">
              <w:rPr>
                <w:noProof/>
                <w:webHidden/>
              </w:rPr>
              <w:fldChar w:fldCharType="end"/>
            </w:r>
          </w:hyperlink>
        </w:p>
        <w:p w14:paraId="46D460D2" w14:textId="017B1503" w:rsidR="009958CA" w:rsidRDefault="009E05E7">
          <w:pPr>
            <w:pStyle w:val="31"/>
            <w:tabs>
              <w:tab w:val="right" w:leader="dot" w:pos="9350"/>
            </w:tabs>
            <w:rPr>
              <w:rFonts w:asciiTheme="minorHAnsi" w:hAnsiTheme="minorHAnsi"/>
              <w:noProof/>
              <w:sz w:val="22"/>
              <w:szCs w:val="22"/>
            </w:rPr>
          </w:pPr>
          <w:hyperlink w:anchor="_Toc4372385" w:history="1">
            <w:r w:rsidR="009958CA" w:rsidRPr="00801627">
              <w:rPr>
                <w:rStyle w:val="a4"/>
                <w:noProof/>
              </w:rPr>
              <w:t>Place an order</w:t>
            </w:r>
            <w:r w:rsidR="009958CA">
              <w:rPr>
                <w:noProof/>
                <w:webHidden/>
              </w:rPr>
              <w:tab/>
            </w:r>
            <w:r w:rsidR="009958CA">
              <w:rPr>
                <w:noProof/>
                <w:webHidden/>
              </w:rPr>
              <w:fldChar w:fldCharType="begin"/>
            </w:r>
            <w:r w:rsidR="009958CA">
              <w:rPr>
                <w:noProof/>
                <w:webHidden/>
              </w:rPr>
              <w:instrText xml:space="preserve"> PAGEREF _Toc4372385 \h </w:instrText>
            </w:r>
            <w:r w:rsidR="009958CA">
              <w:rPr>
                <w:noProof/>
                <w:webHidden/>
              </w:rPr>
            </w:r>
            <w:r w:rsidR="009958CA">
              <w:rPr>
                <w:noProof/>
                <w:webHidden/>
              </w:rPr>
              <w:fldChar w:fldCharType="separate"/>
            </w:r>
            <w:r w:rsidR="009958CA">
              <w:rPr>
                <w:noProof/>
                <w:webHidden/>
              </w:rPr>
              <w:t>14</w:t>
            </w:r>
            <w:r w:rsidR="009958CA">
              <w:rPr>
                <w:noProof/>
                <w:webHidden/>
              </w:rPr>
              <w:fldChar w:fldCharType="end"/>
            </w:r>
          </w:hyperlink>
        </w:p>
        <w:p w14:paraId="5C933234" w14:textId="4C49FADC" w:rsidR="009958CA" w:rsidRDefault="009E05E7">
          <w:pPr>
            <w:pStyle w:val="31"/>
            <w:tabs>
              <w:tab w:val="right" w:leader="dot" w:pos="9350"/>
            </w:tabs>
            <w:rPr>
              <w:rFonts w:asciiTheme="minorHAnsi" w:hAnsiTheme="minorHAnsi"/>
              <w:noProof/>
              <w:sz w:val="22"/>
              <w:szCs w:val="22"/>
            </w:rPr>
          </w:pPr>
          <w:hyperlink w:anchor="_Toc4372386" w:history="1">
            <w:r w:rsidR="009958CA" w:rsidRPr="00801627">
              <w:rPr>
                <w:rStyle w:val="a4"/>
                <w:noProof/>
              </w:rPr>
              <w:t>Check out page</w:t>
            </w:r>
            <w:r w:rsidR="009958CA">
              <w:rPr>
                <w:noProof/>
                <w:webHidden/>
              </w:rPr>
              <w:tab/>
            </w:r>
            <w:r w:rsidR="009958CA">
              <w:rPr>
                <w:noProof/>
                <w:webHidden/>
              </w:rPr>
              <w:fldChar w:fldCharType="begin"/>
            </w:r>
            <w:r w:rsidR="009958CA">
              <w:rPr>
                <w:noProof/>
                <w:webHidden/>
              </w:rPr>
              <w:instrText xml:space="preserve"> PAGEREF _Toc4372386 \h </w:instrText>
            </w:r>
            <w:r w:rsidR="009958CA">
              <w:rPr>
                <w:noProof/>
                <w:webHidden/>
              </w:rPr>
            </w:r>
            <w:r w:rsidR="009958CA">
              <w:rPr>
                <w:noProof/>
                <w:webHidden/>
              </w:rPr>
              <w:fldChar w:fldCharType="separate"/>
            </w:r>
            <w:r w:rsidR="009958CA">
              <w:rPr>
                <w:noProof/>
                <w:webHidden/>
              </w:rPr>
              <w:t>14</w:t>
            </w:r>
            <w:r w:rsidR="009958CA">
              <w:rPr>
                <w:noProof/>
                <w:webHidden/>
              </w:rPr>
              <w:fldChar w:fldCharType="end"/>
            </w:r>
          </w:hyperlink>
        </w:p>
        <w:p w14:paraId="15F9CD89" w14:textId="77C661F3" w:rsidR="009958CA" w:rsidRDefault="009E05E7">
          <w:pPr>
            <w:pStyle w:val="31"/>
            <w:tabs>
              <w:tab w:val="right" w:leader="dot" w:pos="9350"/>
            </w:tabs>
            <w:rPr>
              <w:rFonts w:asciiTheme="minorHAnsi" w:hAnsiTheme="minorHAnsi"/>
              <w:noProof/>
              <w:sz w:val="22"/>
              <w:szCs w:val="22"/>
            </w:rPr>
          </w:pPr>
          <w:hyperlink w:anchor="_Toc4372387" w:history="1">
            <w:r w:rsidR="009958CA" w:rsidRPr="00801627">
              <w:rPr>
                <w:rStyle w:val="a4"/>
                <w:noProof/>
              </w:rPr>
              <w:t>Viewing placed orders (customer)</w:t>
            </w:r>
            <w:r w:rsidR="009958CA">
              <w:rPr>
                <w:noProof/>
                <w:webHidden/>
              </w:rPr>
              <w:tab/>
            </w:r>
            <w:r w:rsidR="009958CA">
              <w:rPr>
                <w:noProof/>
                <w:webHidden/>
              </w:rPr>
              <w:fldChar w:fldCharType="begin"/>
            </w:r>
            <w:r w:rsidR="009958CA">
              <w:rPr>
                <w:noProof/>
                <w:webHidden/>
              </w:rPr>
              <w:instrText xml:space="preserve"> PAGEREF _Toc4372387 \h </w:instrText>
            </w:r>
            <w:r w:rsidR="009958CA">
              <w:rPr>
                <w:noProof/>
                <w:webHidden/>
              </w:rPr>
            </w:r>
            <w:r w:rsidR="009958CA">
              <w:rPr>
                <w:noProof/>
                <w:webHidden/>
              </w:rPr>
              <w:fldChar w:fldCharType="separate"/>
            </w:r>
            <w:r w:rsidR="009958CA">
              <w:rPr>
                <w:noProof/>
                <w:webHidden/>
              </w:rPr>
              <w:t>14</w:t>
            </w:r>
            <w:r w:rsidR="009958CA">
              <w:rPr>
                <w:noProof/>
                <w:webHidden/>
              </w:rPr>
              <w:fldChar w:fldCharType="end"/>
            </w:r>
          </w:hyperlink>
        </w:p>
        <w:p w14:paraId="2B4EAFAD" w14:textId="2D2D4455" w:rsidR="009958CA" w:rsidRDefault="009E05E7">
          <w:pPr>
            <w:pStyle w:val="31"/>
            <w:tabs>
              <w:tab w:val="right" w:leader="dot" w:pos="9350"/>
            </w:tabs>
            <w:rPr>
              <w:rFonts w:asciiTheme="minorHAnsi" w:hAnsiTheme="minorHAnsi"/>
              <w:noProof/>
              <w:sz w:val="22"/>
              <w:szCs w:val="22"/>
            </w:rPr>
          </w:pPr>
          <w:hyperlink w:anchor="_Toc4372388" w:history="1">
            <w:r w:rsidR="009958CA" w:rsidRPr="00801627">
              <w:rPr>
                <w:rStyle w:val="a4"/>
                <w:noProof/>
              </w:rPr>
              <w:t>Viewing placed orders (service supplier)</w:t>
            </w:r>
            <w:r w:rsidR="009958CA">
              <w:rPr>
                <w:noProof/>
                <w:webHidden/>
              </w:rPr>
              <w:tab/>
            </w:r>
            <w:r w:rsidR="009958CA">
              <w:rPr>
                <w:noProof/>
                <w:webHidden/>
              </w:rPr>
              <w:fldChar w:fldCharType="begin"/>
            </w:r>
            <w:r w:rsidR="009958CA">
              <w:rPr>
                <w:noProof/>
                <w:webHidden/>
              </w:rPr>
              <w:instrText xml:space="preserve"> PAGEREF _Toc4372388 \h </w:instrText>
            </w:r>
            <w:r w:rsidR="009958CA">
              <w:rPr>
                <w:noProof/>
                <w:webHidden/>
              </w:rPr>
            </w:r>
            <w:r w:rsidR="009958CA">
              <w:rPr>
                <w:noProof/>
                <w:webHidden/>
              </w:rPr>
              <w:fldChar w:fldCharType="separate"/>
            </w:r>
            <w:r w:rsidR="009958CA">
              <w:rPr>
                <w:noProof/>
                <w:webHidden/>
              </w:rPr>
              <w:t>14</w:t>
            </w:r>
            <w:r w:rsidR="009958CA">
              <w:rPr>
                <w:noProof/>
                <w:webHidden/>
              </w:rPr>
              <w:fldChar w:fldCharType="end"/>
            </w:r>
          </w:hyperlink>
        </w:p>
        <w:p w14:paraId="04B64E74" w14:textId="4A35264F" w:rsidR="009958CA" w:rsidRDefault="009E05E7">
          <w:pPr>
            <w:pStyle w:val="21"/>
            <w:tabs>
              <w:tab w:val="right" w:leader="dot" w:pos="9350"/>
            </w:tabs>
            <w:rPr>
              <w:rFonts w:asciiTheme="minorHAnsi" w:hAnsiTheme="minorHAnsi"/>
              <w:noProof/>
              <w:sz w:val="22"/>
              <w:szCs w:val="22"/>
            </w:rPr>
          </w:pPr>
          <w:hyperlink w:anchor="_Toc4372389" w:history="1">
            <w:r w:rsidR="009958CA" w:rsidRPr="00801627">
              <w:rPr>
                <w:rStyle w:val="a4"/>
                <w:noProof/>
              </w:rPr>
              <w:t>Quality Assurance</w:t>
            </w:r>
            <w:r w:rsidR="009958CA">
              <w:rPr>
                <w:noProof/>
                <w:webHidden/>
              </w:rPr>
              <w:tab/>
            </w:r>
            <w:r w:rsidR="009958CA">
              <w:rPr>
                <w:noProof/>
                <w:webHidden/>
              </w:rPr>
              <w:fldChar w:fldCharType="begin"/>
            </w:r>
            <w:r w:rsidR="009958CA">
              <w:rPr>
                <w:noProof/>
                <w:webHidden/>
              </w:rPr>
              <w:instrText xml:space="preserve"> PAGEREF _Toc4372389 \h </w:instrText>
            </w:r>
            <w:r w:rsidR="009958CA">
              <w:rPr>
                <w:noProof/>
                <w:webHidden/>
              </w:rPr>
            </w:r>
            <w:r w:rsidR="009958CA">
              <w:rPr>
                <w:noProof/>
                <w:webHidden/>
              </w:rPr>
              <w:fldChar w:fldCharType="separate"/>
            </w:r>
            <w:r w:rsidR="009958CA">
              <w:rPr>
                <w:noProof/>
                <w:webHidden/>
              </w:rPr>
              <w:t>14</w:t>
            </w:r>
            <w:r w:rsidR="009958CA">
              <w:rPr>
                <w:noProof/>
                <w:webHidden/>
              </w:rPr>
              <w:fldChar w:fldCharType="end"/>
            </w:r>
          </w:hyperlink>
        </w:p>
        <w:p w14:paraId="60EC5A02" w14:textId="6C9E1701" w:rsidR="009958CA" w:rsidRDefault="009E05E7">
          <w:pPr>
            <w:pStyle w:val="31"/>
            <w:tabs>
              <w:tab w:val="right" w:leader="dot" w:pos="9350"/>
            </w:tabs>
            <w:rPr>
              <w:rFonts w:asciiTheme="minorHAnsi" w:hAnsiTheme="minorHAnsi"/>
              <w:noProof/>
              <w:sz w:val="22"/>
              <w:szCs w:val="22"/>
            </w:rPr>
          </w:pPr>
          <w:hyperlink w:anchor="_Toc4372390" w:history="1">
            <w:r w:rsidR="009958CA" w:rsidRPr="00801627">
              <w:rPr>
                <w:rStyle w:val="a4"/>
                <w:noProof/>
              </w:rPr>
              <w:t>Black-Box Test</w:t>
            </w:r>
            <w:r w:rsidR="009958CA">
              <w:rPr>
                <w:noProof/>
                <w:webHidden/>
              </w:rPr>
              <w:tab/>
            </w:r>
            <w:r w:rsidR="009958CA">
              <w:rPr>
                <w:noProof/>
                <w:webHidden/>
              </w:rPr>
              <w:fldChar w:fldCharType="begin"/>
            </w:r>
            <w:r w:rsidR="009958CA">
              <w:rPr>
                <w:noProof/>
                <w:webHidden/>
              </w:rPr>
              <w:instrText xml:space="preserve"> PAGEREF _Toc4372390 \h </w:instrText>
            </w:r>
            <w:r w:rsidR="009958CA">
              <w:rPr>
                <w:noProof/>
                <w:webHidden/>
              </w:rPr>
            </w:r>
            <w:r w:rsidR="009958CA">
              <w:rPr>
                <w:noProof/>
                <w:webHidden/>
              </w:rPr>
              <w:fldChar w:fldCharType="separate"/>
            </w:r>
            <w:r w:rsidR="009958CA">
              <w:rPr>
                <w:noProof/>
                <w:webHidden/>
              </w:rPr>
              <w:t>14</w:t>
            </w:r>
            <w:r w:rsidR="009958CA">
              <w:rPr>
                <w:noProof/>
                <w:webHidden/>
              </w:rPr>
              <w:fldChar w:fldCharType="end"/>
            </w:r>
          </w:hyperlink>
        </w:p>
        <w:p w14:paraId="6645DC76" w14:textId="64B67E69" w:rsidR="009958CA" w:rsidRDefault="009E05E7">
          <w:pPr>
            <w:pStyle w:val="31"/>
            <w:tabs>
              <w:tab w:val="right" w:leader="dot" w:pos="9350"/>
            </w:tabs>
            <w:rPr>
              <w:rFonts w:asciiTheme="minorHAnsi" w:hAnsiTheme="minorHAnsi"/>
              <w:noProof/>
              <w:sz w:val="22"/>
              <w:szCs w:val="22"/>
            </w:rPr>
          </w:pPr>
          <w:hyperlink w:anchor="_Toc4372391" w:history="1">
            <w:r w:rsidR="009958CA" w:rsidRPr="00801627">
              <w:rPr>
                <w:rStyle w:val="a4"/>
                <w:noProof/>
              </w:rPr>
              <w:t>User Acceptance Test</w:t>
            </w:r>
            <w:r w:rsidR="009958CA">
              <w:rPr>
                <w:noProof/>
                <w:webHidden/>
              </w:rPr>
              <w:tab/>
            </w:r>
            <w:r w:rsidR="009958CA">
              <w:rPr>
                <w:noProof/>
                <w:webHidden/>
              </w:rPr>
              <w:fldChar w:fldCharType="begin"/>
            </w:r>
            <w:r w:rsidR="009958CA">
              <w:rPr>
                <w:noProof/>
                <w:webHidden/>
              </w:rPr>
              <w:instrText xml:space="preserve"> PAGEREF _Toc4372391 \h </w:instrText>
            </w:r>
            <w:r w:rsidR="009958CA">
              <w:rPr>
                <w:noProof/>
                <w:webHidden/>
              </w:rPr>
            </w:r>
            <w:r w:rsidR="009958CA">
              <w:rPr>
                <w:noProof/>
                <w:webHidden/>
              </w:rPr>
              <w:fldChar w:fldCharType="separate"/>
            </w:r>
            <w:r w:rsidR="009958CA">
              <w:rPr>
                <w:noProof/>
                <w:webHidden/>
              </w:rPr>
              <w:t>15</w:t>
            </w:r>
            <w:r w:rsidR="009958CA">
              <w:rPr>
                <w:noProof/>
                <w:webHidden/>
              </w:rPr>
              <w:fldChar w:fldCharType="end"/>
            </w:r>
          </w:hyperlink>
        </w:p>
        <w:p w14:paraId="21277DA0" w14:textId="1922AFC2" w:rsidR="009958CA" w:rsidRDefault="009E05E7">
          <w:pPr>
            <w:pStyle w:val="31"/>
            <w:tabs>
              <w:tab w:val="right" w:leader="dot" w:pos="9350"/>
            </w:tabs>
            <w:rPr>
              <w:rFonts w:asciiTheme="minorHAnsi" w:hAnsiTheme="minorHAnsi"/>
              <w:noProof/>
              <w:sz w:val="22"/>
              <w:szCs w:val="22"/>
            </w:rPr>
          </w:pPr>
          <w:hyperlink w:anchor="_Toc4372392" w:history="1">
            <w:r w:rsidR="009958CA" w:rsidRPr="00801627">
              <w:rPr>
                <w:rStyle w:val="a4"/>
                <w:noProof/>
              </w:rPr>
              <w:t>Database Interaction Automated Testing (DBUnit &amp; PHPUnit)</w:t>
            </w:r>
            <w:r w:rsidR="009958CA">
              <w:rPr>
                <w:noProof/>
                <w:webHidden/>
              </w:rPr>
              <w:tab/>
            </w:r>
            <w:r w:rsidR="009958CA">
              <w:rPr>
                <w:noProof/>
                <w:webHidden/>
              </w:rPr>
              <w:fldChar w:fldCharType="begin"/>
            </w:r>
            <w:r w:rsidR="009958CA">
              <w:rPr>
                <w:noProof/>
                <w:webHidden/>
              </w:rPr>
              <w:instrText xml:space="preserve"> PAGEREF _Toc4372392 \h </w:instrText>
            </w:r>
            <w:r w:rsidR="009958CA">
              <w:rPr>
                <w:noProof/>
                <w:webHidden/>
              </w:rPr>
            </w:r>
            <w:r w:rsidR="009958CA">
              <w:rPr>
                <w:noProof/>
                <w:webHidden/>
              </w:rPr>
              <w:fldChar w:fldCharType="separate"/>
            </w:r>
            <w:r w:rsidR="009958CA">
              <w:rPr>
                <w:noProof/>
                <w:webHidden/>
              </w:rPr>
              <w:t>15</w:t>
            </w:r>
            <w:r w:rsidR="009958CA">
              <w:rPr>
                <w:noProof/>
                <w:webHidden/>
              </w:rPr>
              <w:fldChar w:fldCharType="end"/>
            </w:r>
          </w:hyperlink>
        </w:p>
        <w:p w14:paraId="030B260A" w14:textId="3BB16BE7" w:rsidR="009958CA" w:rsidRDefault="009E05E7">
          <w:pPr>
            <w:pStyle w:val="31"/>
            <w:tabs>
              <w:tab w:val="right" w:leader="dot" w:pos="9350"/>
            </w:tabs>
            <w:rPr>
              <w:rFonts w:asciiTheme="minorHAnsi" w:hAnsiTheme="minorHAnsi"/>
              <w:noProof/>
              <w:sz w:val="22"/>
              <w:szCs w:val="22"/>
            </w:rPr>
          </w:pPr>
          <w:hyperlink w:anchor="_Toc4372393" w:history="1">
            <w:r w:rsidR="009958CA" w:rsidRPr="00801627">
              <w:rPr>
                <w:rStyle w:val="a4"/>
                <w:noProof/>
              </w:rPr>
              <w:t>Automated Testing (Jest &amp; Puppeteer)</w:t>
            </w:r>
            <w:r w:rsidR="009958CA">
              <w:rPr>
                <w:noProof/>
                <w:webHidden/>
              </w:rPr>
              <w:tab/>
            </w:r>
            <w:r w:rsidR="009958CA">
              <w:rPr>
                <w:noProof/>
                <w:webHidden/>
              </w:rPr>
              <w:fldChar w:fldCharType="begin"/>
            </w:r>
            <w:r w:rsidR="009958CA">
              <w:rPr>
                <w:noProof/>
                <w:webHidden/>
              </w:rPr>
              <w:instrText xml:space="preserve"> PAGEREF _Toc4372393 \h </w:instrText>
            </w:r>
            <w:r w:rsidR="009958CA">
              <w:rPr>
                <w:noProof/>
                <w:webHidden/>
              </w:rPr>
            </w:r>
            <w:r w:rsidR="009958CA">
              <w:rPr>
                <w:noProof/>
                <w:webHidden/>
              </w:rPr>
              <w:fldChar w:fldCharType="separate"/>
            </w:r>
            <w:r w:rsidR="009958CA">
              <w:rPr>
                <w:noProof/>
                <w:webHidden/>
              </w:rPr>
              <w:t>16</w:t>
            </w:r>
            <w:r w:rsidR="009958CA">
              <w:rPr>
                <w:noProof/>
                <w:webHidden/>
              </w:rPr>
              <w:fldChar w:fldCharType="end"/>
            </w:r>
          </w:hyperlink>
        </w:p>
        <w:p w14:paraId="5DBF08F9" w14:textId="606E00B7" w:rsidR="009958CA" w:rsidRDefault="009E05E7">
          <w:pPr>
            <w:pStyle w:val="11"/>
            <w:tabs>
              <w:tab w:val="right" w:leader="dot" w:pos="9350"/>
            </w:tabs>
            <w:rPr>
              <w:rFonts w:asciiTheme="minorHAnsi" w:hAnsiTheme="minorHAnsi"/>
              <w:noProof/>
              <w:sz w:val="22"/>
              <w:szCs w:val="22"/>
            </w:rPr>
          </w:pPr>
          <w:hyperlink w:anchor="_Toc4372394" w:history="1">
            <w:r w:rsidR="009958CA" w:rsidRPr="00801627">
              <w:rPr>
                <w:rStyle w:val="a4"/>
                <w:noProof/>
              </w:rPr>
              <w:t>Conclusions</w:t>
            </w:r>
            <w:r w:rsidR="009958CA">
              <w:rPr>
                <w:noProof/>
                <w:webHidden/>
              </w:rPr>
              <w:tab/>
            </w:r>
            <w:r w:rsidR="009958CA">
              <w:rPr>
                <w:noProof/>
                <w:webHidden/>
              </w:rPr>
              <w:fldChar w:fldCharType="begin"/>
            </w:r>
            <w:r w:rsidR="009958CA">
              <w:rPr>
                <w:noProof/>
                <w:webHidden/>
              </w:rPr>
              <w:instrText xml:space="preserve"> PAGEREF _Toc4372394 \h </w:instrText>
            </w:r>
            <w:r w:rsidR="009958CA">
              <w:rPr>
                <w:noProof/>
                <w:webHidden/>
              </w:rPr>
            </w:r>
            <w:r w:rsidR="009958CA">
              <w:rPr>
                <w:noProof/>
                <w:webHidden/>
              </w:rPr>
              <w:fldChar w:fldCharType="separate"/>
            </w:r>
            <w:r w:rsidR="009958CA">
              <w:rPr>
                <w:noProof/>
                <w:webHidden/>
              </w:rPr>
              <w:t>16</w:t>
            </w:r>
            <w:r w:rsidR="009958CA">
              <w:rPr>
                <w:noProof/>
                <w:webHidden/>
              </w:rPr>
              <w:fldChar w:fldCharType="end"/>
            </w:r>
          </w:hyperlink>
        </w:p>
        <w:p w14:paraId="04C83345" w14:textId="706CC3C8" w:rsidR="009958CA" w:rsidRDefault="009E05E7">
          <w:pPr>
            <w:pStyle w:val="11"/>
            <w:tabs>
              <w:tab w:val="right" w:leader="dot" w:pos="9350"/>
            </w:tabs>
            <w:rPr>
              <w:rFonts w:asciiTheme="minorHAnsi" w:hAnsiTheme="minorHAnsi"/>
              <w:noProof/>
              <w:sz w:val="22"/>
              <w:szCs w:val="22"/>
            </w:rPr>
          </w:pPr>
          <w:hyperlink w:anchor="_Toc4372395" w:history="1">
            <w:r w:rsidR="009958CA" w:rsidRPr="00801627">
              <w:rPr>
                <w:rStyle w:val="a4"/>
                <w:noProof/>
              </w:rPr>
              <w:t>Appendix</w:t>
            </w:r>
            <w:r w:rsidR="009958CA">
              <w:rPr>
                <w:noProof/>
                <w:webHidden/>
              </w:rPr>
              <w:tab/>
            </w:r>
            <w:r w:rsidR="009958CA">
              <w:rPr>
                <w:noProof/>
                <w:webHidden/>
              </w:rPr>
              <w:fldChar w:fldCharType="begin"/>
            </w:r>
            <w:r w:rsidR="009958CA">
              <w:rPr>
                <w:noProof/>
                <w:webHidden/>
              </w:rPr>
              <w:instrText xml:space="preserve"> PAGEREF _Toc4372395 \h </w:instrText>
            </w:r>
            <w:r w:rsidR="009958CA">
              <w:rPr>
                <w:noProof/>
                <w:webHidden/>
              </w:rPr>
            </w:r>
            <w:r w:rsidR="009958CA">
              <w:rPr>
                <w:noProof/>
                <w:webHidden/>
              </w:rPr>
              <w:fldChar w:fldCharType="separate"/>
            </w:r>
            <w:r w:rsidR="009958CA">
              <w:rPr>
                <w:noProof/>
                <w:webHidden/>
              </w:rPr>
              <w:t>18</w:t>
            </w:r>
            <w:r w:rsidR="009958CA">
              <w:rPr>
                <w:noProof/>
                <w:webHidden/>
              </w:rPr>
              <w:fldChar w:fldCharType="end"/>
            </w:r>
          </w:hyperlink>
        </w:p>
        <w:p w14:paraId="0F639D62" w14:textId="57F11364" w:rsidR="009958CA" w:rsidRDefault="009E05E7">
          <w:pPr>
            <w:pStyle w:val="21"/>
            <w:tabs>
              <w:tab w:val="right" w:leader="dot" w:pos="9350"/>
            </w:tabs>
            <w:rPr>
              <w:rFonts w:asciiTheme="minorHAnsi" w:hAnsiTheme="minorHAnsi"/>
              <w:noProof/>
              <w:sz w:val="22"/>
              <w:szCs w:val="22"/>
            </w:rPr>
          </w:pPr>
          <w:hyperlink w:anchor="_Toc4372396" w:history="1">
            <w:r w:rsidR="009958CA" w:rsidRPr="00801627">
              <w:rPr>
                <w:rStyle w:val="a4"/>
                <w:noProof/>
              </w:rPr>
              <w:t>Appendix 1: Deployment on XAMPP</w:t>
            </w:r>
            <w:r w:rsidR="009958CA">
              <w:rPr>
                <w:noProof/>
                <w:webHidden/>
              </w:rPr>
              <w:tab/>
            </w:r>
            <w:r w:rsidR="009958CA">
              <w:rPr>
                <w:noProof/>
                <w:webHidden/>
              </w:rPr>
              <w:fldChar w:fldCharType="begin"/>
            </w:r>
            <w:r w:rsidR="009958CA">
              <w:rPr>
                <w:noProof/>
                <w:webHidden/>
              </w:rPr>
              <w:instrText xml:space="preserve"> PAGEREF _Toc4372396 \h </w:instrText>
            </w:r>
            <w:r w:rsidR="009958CA">
              <w:rPr>
                <w:noProof/>
                <w:webHidden/>
              </w:rPr>
            </w:r>
            <w:r w:rsidR="009958CA">
              <w:rPr>
                <w:noProof/>
                <w:webHidden/>
              </w:rPr>
              <w:fldChar w:fldCharType="separate"/>
            </w:r>
            <w:r w:rsidR="009958CA">
              <w:rPr>
                <w:noProof/>
                <w:webHidden/>
              </w:rPr>
              <w:t>18</w:t>
            </w:r>
            <w:r w:rsidR="009958CA">
              <w:rPr>
                <w:noProof/>
                <w:webHidden/>
              </w:rPr>
              <w:fldChar w:fldCharType="end"/>
            </w:r>
          </w:hyperlink>
        </w:p>
        <w:p w14:paraId="7B997EBB" w14:textId="02F87E77" w:rsidR="009958CA" w:rsidRDefault="009E05E7">
          <w:pPr>
            <w:pStyle w:val="31"/>
            <w:tabs>
              <w:tab w:val="right" w:leader="dot" w:pos="9350"/>
            </w:tabs>
            <w:rPr>
              <w:rFonts w:asciiTheme="minorHAnsi" w:hAnsiTheme="minorHAnsi"/>
              <w:noProof/>
              <w:sz w:val="22"/>
              <w:szCs w:val="22"/>
            </w:rPr>
          </w:pPr>
          <w:hyperlink w:anchor="_Toc4372397" w:history="1">
            <w:r w:rsidR="009958CA" w:rsidRPr="00801627">
              <w:rPr>
                <w:rStyle w:val="a4"/>
                <w:noProof/>
              </w:rPr>
              <w:t>Install Composer on Windows 10</w:t>
            </w:r>
            <w:r w:rsidR="009958CA">
              <w:rPr>
                <w:noProof/>
                <w:webHidden/>
              </w:rPr>
              <w:tab/>
            </w:r>
            <w:r w:rsidR="009958CA">
              <w:rPr>
                <w:noProof/>
                <w:webHidden/>
              </w:rPr>
              <w:fldChar w:fldCharType="begin"/>
            </w:r>
            <w:r w:rsidR="009958CA">
              <w:rPr>
                <w:noProof/>
                <w:webHidden/>
              </w:rPr>
              <w:instrText xml:space="preserve"> PAGEREF _Toc4372397 \h </w:instrText>
            </w:r>
            <w:r w:rsidR="009958CA">
              <w:rPr>
                <w:noProof/>
                <w:webHidden/>
              </w:rPr>
            </w:r>
            <w:r w:rsidR="009958CA">
              <w:rPr>
                <w:noProof/>
                <w:webHidden/>
              </w:rPr>
              <w:fldChar w:fldCharType="separate"/>
            </w:r>
            <w:r w:rsidR="009958CA">
              <w:rPr>
                <w:noProof/>
                <w:webHidden/>
              </w:rPr>
              <w:t>19</w:t>
            </w:r>
            <w:r w:rsidR="009958CA">
              <w:rPr>
                <w:noProof/>
                <w:webHidden/>
              </w:rPr>
              <w:fldChar w:fldCharType="end"/>
            </w:r>
          </w:hyperlink>
        </w:p>
        <w:p w14:paraId="4A9FCCBC" w14:textId="198867E2" w:rsidR="009958CA" w:rsidRDefault="009E05E7">
          <w:pPr>
            <w:pStyle w:val="21"/>
            <w:tabs>
              <w:tab w:val="right" w:leader="dot" w:pos="9350"/>
            </w:tabs>
            <w:rPr>
              <w:rFonts w:asciiTheme="minorHAnsi" w:hAnsiTheme="minorHAnsi"/>
              <w:noProof/>
              <w:sz w:val="22"/>
              <w:szCs w:val="22"/>
            </w:rPr>
          </w:pPr>
          <w:hyperlink w:anchor="_Toc4372398" w:history="1">
            <w:r w:rsidR="009958CA" w:rsidRPr="00801627">
              <w:rPr>
                <w:rStyle w:val="a4"/>
                <w:noProof/>
              </w:rPr>
              <w:t>Appendix 2: Deployment on MAMP (Mac)</w:t>
            </w:r>
            <w:r w:rsidR="009958CA">
              <w:rPr>
                <w:noProof/>
                <w:webHidden/>
              </w:rPr>
              <w:tab/>
            </w:r>
            <w:r w:rsidR="009958CA">
              <w:rPr>
                <w:noProof/>
                <w:webHidden/>
              </w:rPr>
              <w:fldChar w:fldCharType="begin"/>
            </w:r>
            <w:r w:rsidR="009958CA">
              <w:rPr>
                <w:noProof/>
                <w:webHidden/>
              </w:rPr>
              <w:instrText xml:space="preserve"> PAGEREF _Toc4372398 \h </w:instrText>
            </w:r>
            <w:r w:rsidR="009958CA">
              <w:rPr>
                <w:noProof/>
                <w:webHidden/>
              </w:rPr>
            </w:r>
            <w:r w:rsidR="009958CA">
              <w:rPr>
                <w:noProof/>
                <w:webHidden/>
              </w:rPr>
              <w:fldChar w:fldCharType="separate"/>
            </w:r>
            <w:r w:rsidR="009958CA">
              <w:rPr>
                <w:noProof/>
                <w:webHidden/>
              </w:rPr>
              <w:t>19</w:t>
            </w:r>
            <w:r w:rsidR="009958CA">
              <w:rPr>
                <w:noProof/>
                <w:webHidden/>
              </w:rPr>
              <w:fldChar w:fldCharType="end"/>
            </w:r>
          </w:hyperlink>
        </w:p>
        <w:p w14:paraId="6F7E2B6D" w14:textId="5A6E2040" w:rsidR="009958CA" w:rsidRDefault="009E05E7">
          <w:pPr>
            <w:pStyle w:val="31"/>
            <w:tabs>
              <w:tab w:val="right" w:leader="dot" w:pos="9350"/>
            </w:tabs>
            <w:rPr>
              <w:rFonts w:asciiTheme="minorHAnsi" w:hAnsiTheme="minorHAnsi"/>
              <w:noProof/>
              <w:sz w:val="22"/>
              <w:szCs w:val="22"/>
            </w:rPr>
          </w:pPr>
          <w:hyperlink w:anchor="_Toc4372399" w:history="1">
            <w:r w:rsidR="009958CA" w:rsidRPr="00801627">
              <w:rPr>
                <w:rStyle w:val="a4"/>
                <w:noProof/>
              </w:rPr>
              <w:t>MAMP on MAC (method 1)</w:t>
            </w:r>
            <w:r w:rsidR="009958CA">
              <w:rPr>
                <w:noProof/>
                <w:webHidden/>
              </w:rPr>
              <w:tab/>
            </w:r>
            <w:r w:rsidR="009958CA">
              <w:rPr>
                <w:noProof/>
                <w:webHidden/>
              </w:rPr>
              <w:fldChar w:fldCharType="begin"/>
            </w:r>
            <w:r w:rsidR="009958CA">
              <w:rPr>
                <w:noProof/>
                <w:webHidden/>
              </w:rPr>
              <w:instrText xml:space="preserve"> PAGEREF _Toc4372399 \h </w:instrText>
            </w:r>
            <w:r w:rsidR="009958CA">
              <w:rPr>
                <w:noProof/>
                <w:webHidden/>
              </w:rPr>
            </w:r>
            <w:r w:rsidR="009958CA">
              <w:rPr>
                <w:noProof/>
                <w:webHidden/>
              </w:rPr>
              <w:fldChar w:fldCharType="separate"/>
            </w:r>
            <w:r w:rsidR="009958CA">
              <w:rPr>
                <w:noProof/>
                <w:webHidden/>
              </w:rPr>
              <w:t>19</w:t>
            </w:r>
            <w:r w:rsidR="009958CA">
              <w:rPr>
                <w:noProof/>
                <w:webHidden/>
              </w:rPr>
              <w:fldChar w:fldCharType="end"/>
            </w:r>
          </w:hyperlink>
        </w:p>
        <w:p w14:paraId="5654DA59" w14:textId="71115473" w:rsidR="009958CA" w:rsidRDefault="009E05E7">
          <w:pPr>
            <w:pStyle w:val="31"/>
            <w:tabs>
              <w:tab w:val="right" w:leader="dot" w:pos="9350"/>
            </w:tabs>
            <w:rPr>
              <w:rFonts w:asciiTheme="minorHAnsi" w:hAnsiTheme="minorHAnsi"/>
              <w:noProof/>
              <w:sz w:val="22"/>
              <w:szCs w:val="22"/>
            </w:rPr>
          </w:pPr>
          <w:hyperlink w:anchor="_Toc4372400" w:history="1">
            <w:r w:rsidR="009958CA" w:rsidRPr="00801627">
              <w:rPr>
                <w:rStyle w:val="a4"/>
                <w:noProof/>
              </w:rPr>
              <w:t>MAMP on MAC (method 2)</w:t>
            </w:r>
            <w:r w:rsidR="009958CA">
              <w:rPr>
                <w:noProof/>
                <w:webHidden/>
              </w:rPr>
              <w:tab/>
            </w:r>
            <w:r w:rsidR="009958CA">
              <w:rPr>
                <w:noProof/>
                <w:webHidden/>
              </w:rPr>
              <w:fldChar w:fldCharType="begin"/>
            </w:r>
            <w:r w:rsidR="009958CA">
              <w:rPr>
                <w:noProof/>
                <w:webHidden/>
              </w:rPr>
              <w:instrText xml:space="preserve"> PAGEREF _Toc4372400 \h </w:instrText>
            </w:r>
            <w:r w:rsidR="009958CA">
              <w:rPr>
                <w:noProof/>
                <w:webHidden/>
              </w:rPr>
            </w:r>
            <w:r w:rsidR="009958CA">
              <w:rPr>
                <w:noProof/>
                <w:webHidden/>
              </w:rPr>
              <w:fldChar w:fldCharType="separate"/>
            </w:r>
            <w:r w:rsidR="009958CA">
              <w:rPr>
                <w:noProof/>
                <w:webHidden/>
              </w:rPr>
              <w:t>20</w:t>
            </w:r>
            <w:r w:rsidR="009958CA">
              <w:rPr>
                <w:noProof/>
                <w:webHidden/>
              </w:rPr>
              <w:fldChar w:fldCharType="end"/>
            </w:r>
          </w:hyperlink>
        </w:p>
        <w:p w14:paraId="10497BF3" w14:textId="5C1A53E7" w:rsidR="009958CA" w:rsidRDefault="009E05E7">
          <w:pPr>
            <w:pStyle w:val="31"/>
            <w:tabs>
              <w:tab w:val="right" w:leader="dot" w:pos="9350"/>
            </w:tabs>
            <w:rPr>
              <w:rFonts w:asciiTheme="minorHAnsi" w:hAnsiTheme="minorHAnsi"/>
              <w:noProof/>
              <w:sz w:val="22"/>
              <w:szCs w:val="22"/>
            </w:rPr>
          </w:pPr>
          <w:hyperlink w:anchor="_Toc4372401" w:history="1">
            <w:r w:rsidR="009958CA" w:rsidRPr="00801627">
              <w:rPr>
                <w:rStyle w:val="a4"/>
                <w:noProof/>
              </w:rPr>
              <w:t>Install Composer on Mac</w:t>
            </w:r>
            <w:r w:rsidR="009958CA">
              <w:rPr>
                <w:noProof/>
                <w:webHidden/>
              </w:rPr>
              <w:tab/>
            </w:r>
            <w:r w:rsidR="009958CA">
              <w:rPr>
                <w:noProof/>
                <w:webHidden/>
              </w:rPr>
              <w:fldChar w:fldCharType="begin"/>
            </w:r>
            <w:r w:rsidR="009958CA">
              <w:rPr>
                <w:noProof/>
                <w:webHidden/>
              </w:rPr>
              <w:instrText xml:space="preserve"> PAGEREF _Toc4372401 \h </w:instrText>
            </w:r>
            <w:r w:rsidR="009958CA">
              <w:rPr>
                <w:noProof/>
                <w:webHidden/>
              </w:rPr>
            </w:r>
            <w:r w:rsidR="009958CA">
              <w:rPr>
                <w:noProof/>
                <w:webHidden/>
              </w:rPr>
              <w:fldChar w:fldCharType="separate"/>
            </w:r>
            <w:r w:rsidR="009958CA">
              <w:rPr>
                <w:noProof/>
                <w:webHidden/>
              </w:rPr>
              <w:t>20</w:t>
            </w:r>
            <w:r w:rsidR="009958CA">
              <w:rPr>
                <w:noProof/>
                <w:webHidden/>
              </w:rPr>
              <w:fldChar w:fldCharType="end"/>
            </w:r>
          </w:hyperlink>
        </w:p>
        <w:p w14:paraId="6E24D72A" w14:textId="77273A4B" w:rsidR="009958CA" w:rsidRDefault="009E05E7">
          <w:pPr>
            <w:pStyle w:val="21"/>
            <w:tabs>
              <w:tab w:val="right" w:leader="dot" w:pos="9350"/>
            </w:tabs>
            <w:rPr>
              <w:rFonts w:asciiTheme="minorHAnsi" w:hAnsiTheme="minorHAnsi"/>
              <w:noProof/>
              <w:sz w:val="22"/>
              <w:szCs w:val="22"/>
            </w:rPr>
          </w:pPr>
          <w:hyperlink w:anchor="_Toc4372402" w:history="1">
            <w:r w:rsidR="009958CA" w:rsidRPr="00801627">
              <w:rPr>
                <w:rStyle w:val="a4"/>
                <w:noProof/>
              </w:rPr>
              <w:t>Appendix 3: PHP Environment Setup</w:t>
            </w:r>
            <w:r w:rsidR="009958CA">
              <w:rPr>
                <w:noProof/>
                <w:webHidden/>
              </w:rPr>
              <w:tab/>
            </w:r>
            <w:r w:rsidR="009958CA">
              <w:rPr>
                <w:noProof/>
                <w:webHidden/>
              </w:rPr>
              <w:fldChar w:fldCharType="begin"/>
            </w:r>
            <w:r w:rsidR="009958CA">
              <w:rPr>
                <w:noProof/>
                <w:webHidden/>
              </w:rPr>
              <w:instrText xml:space="preserve"> PAGEREF _Toc4372402 \h </w:instrText>
            </w:r>
            <w:r w:rsidR="009958CA">
              <w:rPr>
                <w:noProof/>
                <w:webHidden/>
              </w:rPr>
            </w:r>
            <w:r w:rsidR="009958CA">
              <w:rPr>
                <w:noProof/>
                <w:webHidden/>
              </w:rPr>
              <w:fldChar w:fldCharType="separate"/>
            </w:r>
            <w:r w:rsidR="009958CA">
              <w:rPr>
                <w:noProof/>
                <w:webHidden/>
              </w:rPr>
              <w:t>20</w:t>
            </w:r>
            <w:r w:rsidR="009958CA">
              <w:rPr>
                <w:noProof/>
                <w:webHidden/>
              </w:rPr>
              <w:fldChar w:fldCharType="end"/>
            </w:r>
          </w:hyperlink>
        </w:p>
        <w:p w14:paraId="165F67D0" w14:textId="620D0897" w:rsidR="009958CA" w:rsidRDefault="009E05E7">
          <w:pPr>
            <w:pStyle w:val="21"/>
            <w:tabs>
              <w:tab w:val="right" w:leader="dot" w:pos="9350"/>
            </w:tabs>
            <w:rPr>
              <w:rFonts w:asciiTheme="minorHAnsi" w:hAnsiTheme="minorHAnsi"/>
              <w:noProof/>
              <w:sz w:val="22"/>
              <w:szCs w:val="22"/>
            </w:rPr>
          </w:pPr>
          <w:hyperlink w:anchor="_Toc4372403" w:history="1">
            <w:r w:rsidR="009958CA" w:rsidRPr="00801627">
              <w:rPr>
                <w:rStyle w:val="a4"/>
                <w:noProof/>
              </w:rPr>
              <w:t>Appendix 4: User Acceptance Test Form</w:t>
            </w:r>
            <w:r w:rsidR="009958CA">
              <w:rPr>
                <w:noProof/>
                <w:webHidden/>
              </w:rPr>
              <w:tab/>
            </w:r>
            <w:r w:rsidR="009958CA">
              <w:rPr>
                <w:noProof/>
                <w:webHidden/>
              </w:rPr>
              <w:fldChar w:fldCharType="begin"/>
            </w:r>
            <w:r w:rsidR="009958CA">
              <w:rPr>
                <w:noProof/>
                <w:webHidden/>
              </w:rPr>
              <w:instrText xml:space="preserve"> PAGEREF _Toc4372403 \h </w:instrText>
            </w:r>
            <w:r w:rsidR="009958CA">
              <w:rPr>
                <w:noProof/>
                <w:webHidden/>
              </w:rPr>
            </w:r>
            <w:r w:rsidR="009958CA">
              <w:rPr>
                <w:noProof/>
                <w:webHidden/>
              </w:rPr>
              <w:fldChar w:fldCharType="separate"/>
            </w:r>
            <w:r w:rsidR="009958CA">
              <w:rPr>
                <w:noProof/>
                <w:webHidden/>
              </w:rPr>
              <w:t>22</w:t>
            </w:r>
            <w:r w:rsidR="009958CA">
              <w:rPr>
                <w:noProof/>
                <w:webHidden/>
              </w:rPr>
              <w:fldChar w:fldCharType="end"/>
            </w:r>
          </w:hyperlink>
        </w:p>
        <w:p w14:paraId="651E4C49" w14:textId="5E802309" w:rsidR="009958CA" w:rsidRDefault="009E05E7">
          <w:pPr>
            <w:pStyle w:val="21"/>
            <w:tabs>
              <w:tab w:val="right" w:leader="dot" w:pos="9350"/>
            </w:tabs>
            <w:rPr>
              <w:rFonts w:asciiTheme="minorHAnsi" w:hAnsiTheme="minorHAnsi"/>
              <w:noProof/>
              <w:sz w:val="22"/>
              <w:szCs w:val="22"/>
            </w:rPr>
          </w:pPr>
          <w:hyperlink w:anchor="_Toc4372404" w:history="1">
            <w:r w:rsidR="009958CA" w:rsidRPr="00801627">
              <w:rPr>
                <w:rStyle w:val="a4"/>
                <w:noProof/>
              </w:rPr>
              <w:t>Appendix 5: Defect Tracking Log</w:t>
            </w:r>
            <w:r w:rsidR="009958CA">
              <w:rPr>
                <w:noProof/>
                <w:webHidden/>
              </w:rPr>
              <w:tab/>
            </w:r>
            <w:r w:rsidR="009958CA">
              <w:rPr>
                <w:noProof/>
                <w:webHidden/>
              </w:rPr>
              <w:fldChar w:fldCharType="begin"/>
            </w:r>
            <w:r w:rsidR="009958CA">
              <w:rPr>
                <w:noProof/>
                <w:webHidden/>
              </w:rPr>
              <w:instrText xml:space="preserve"> PAGEREF _Toc4372404 \h </w:instrText>
            </w:r>
            <w:r w:rsidR="009958CA">
              <w:rPr>
                <w:noProof/>
                <w:webHidden/>
              </w:rPr>
            </w:r>
            <w:r w:rsidR="009958CA">
              <w:rPr>
                <w:noProof/>
                <w:webHidden/>
              </w:rPr>
              <w:fldChar w:fldCharType="separate"/>
            </w:r>
            <w:r w:rsidR="009958CA">
              <w:rPr>
                <w:noProof/>
                <w:webHidden/>
              </w:rPr>
              <w:t>23</w:t>
            </w:r>
            <w:r w:rsidR="009958CA">
              <w:rPr>
                <w:noProof/>
                <w:webHidden/>
              </w:rPr>
              <w:fldChar w:fldCharType="end"/>
            </w:r>
          </w:hyperlink>
        </w:p>
        <w:p w14:paraId="56616F6D" w14:textId="5FC45ED4" w:rsidR="009958CA" w:rsidRDefault="009E05E7">
          <w:pPr>
            <w:pStyle w:val="11"/>
            <w:tabs>
              <w:tab w:val="right" w:leader="dot" w:pos="9350"/>
            </w:tabs>
            <w:rPr>
              <w:rFonts w:asciiTheme="minorHAnsi" w:hAnsiTheme="minorHAnsi"/>
              <w:noProof/>
              <w:sz w:val="22"/>
              <w:szCs w:val="22"/>
            </w:rPr>
          </w:pPr>
          <w:hyperlink w:anchor="_Toc4372405" w:history="1">
            <w:r w:rsidR="009958CA" w:rsidRPr="00801627">
              <w:rPr>
                <w:rStyle w:val="a4"/>
                <w:noProof/>
              </w:rPr>
              <w:t>References</w:t>
            </w:r>
            <w:r w:rsidR="009958CA">
              <w:rPr>
                <w:noProof/>
                <w:webHidden/>
              </w:rPr>
              <w:tab/>
            </w:r>
            <w:r w:rsidR="009958CA">
              <w:rPr>
                <w:noProof/>
                <w:webHidden/>
              </w:rPr>
              <w:fldChar w:fldCharType="begin"/>
            </w:r>
            <w:r w:rsidR="009958CA">
              <w:rPr>
                <w:noProof/>
                <w:webHidden/>
              </w:rPr>
              <w:instrText xml:space="preserve"> PAGEREF _Toc4372405 \h </w:instrText>
            </w:r>
            <w:r w:rsidR="009958CA">
              <w:rPr>
                <w:noProof/>
                <w:webHidden/>
              </w:rPr>
            </w:r>
            <w:r w:rsidR="009958CA">
              <w:rPr>
                <w:noProof/>
                <w:webHidden/>
              </w:rPr>
              <w:fldChar w:fldCharType="separate"/>
            </w:r>
            <w:r w:rsidR="009958CA">
              <w:rPr>
                <w:noProof/>
                <w:webHidden/>
              </w:rPr>
              <w:t>24</w:t>
            </w:r>
            <w:r w:rsidR="009958CA">
              <w:rPr>
                <w:noProof/>
                <w:webHidden/>
              </w:rPr>
              <w:fldChar w:fldCharType="end"/>
            </w:r>
          </w:hyperlink>
        </w:p>
        <w:p w14:paraId="72FC7971" w14:textId="5C425813" w:rsidR="009958CA" w:rsidRDefault="009E05E7">
          <w:pPr>
            <w:pStyle w:val="31"/>
            <w:tabs>
              <w:tab w:val="right" w:leader="dot" w:pos="9350"/>
            </w:tabs>
            <w:rPr>
              <w:rFonts w:asciiTheme="minorHAnsi" w:hAnsiTheme="minorHAnsi"/>
              <w:noProof/>
              <w:sz w:val="22"/>
              <w:szCs w:val="22"/>
            </w:rPr>
          </w:pPr>
          <w:hyperlink w:anchor="_Toc4372406" w:history="1">
            <w:r w:rsidR="009958CA" w:rsidRPr="00801627">
              <w:rPr>
                <w:rStyle w:val="a4"/>
                <w:noProof/>
              </w:rPr>
              <w:t>HTML Layout Reference (Derived from following templates)</w:t>
            </w:r>
            <w:r w:rsidR="009958CA">
              <w:rPr>
                <w:noProof/>
                <w:webHidden/>
              </w:rPr>
              <w:tab/>
            </w:r>
            <w:r w:rsidR="009958CA">
              <w:rPr>
                <w:noProof/>
                <w:webHidden/>
              </w:rPr>
              <w:fldChar w:fldCharType="begin"/>
            </w:r>
            <w:r w:rsidR="009958CA">
              <w:rPr>
                <w:noProof/>
                <w:webHidden/>
              </w:rPr>
              <w:instrText xml:space="preserve"> PAGEREF _Toc4372406 \h </w:instrText>
            </w:r>
            <w:r w:rsidR="009958CA">
              <w:rPr>
                <w:noProof/>
                <w:webHidden/>
              </w:rPr>
            </w:r>
            <w:r w:rsidR="009958CA">
              <w:rPr>
                <w:noProof/>
                <w:webHidden/>
              </w:rPr>
              <w:fldChar w:fldCharType="separate"/>
            </w:r>
            <w:r w:rsidR="009958CA">
              <w:rPr>
                <w:noProof/>
                <w:webHidden/>
              </w:rPr>
              <w:t>24</w:t>
            </w:r>
            <w:r w:rsidR="009958CA">
              <w:rPr>
                <w:noProof/>
                <w:webHidden/>
              </w:rPr>
              <w:fldChar w:fldCharType="end"/>
            </w:r>
          </w:hyperlink>
        </w:p>
        <w:p w14:paraId="5ACBE3E1" w14:textId="437ED9BB" w:rsidR="009958CA" w:rsidRDefault="009E05E7">
          <w:pPr>
            <w:pStyle w:val="31"/>
            <w:tabs>
              <w:tab w:val="right" w:leader="dot" w:pos="9350"/>
            </w:tabs>
            <w:rPr>
              <w:rFonts w:asciiTheme="minorHAnsi" w:hAnsiTheme="minorHAnsi"/>
              <w:noProof/>
              <w:sz w:val="22"/>
              <w:szCs w:val="22"/>
            </w:rPr>
          </w:pPr>
          <w:hyperlink w:anchor="_Toc4372407" w:history="1">
            <w:r w:rsidR="009958CA" w:rsidRPr="00801627">
              <w:rPr>
                <w:rStyle w:val="a4"/>
                <w:noProof/>
              </w:rPr>
              <w:t>Composer Libraries</w:t>
            </w:r>
            <w:r w:rsidR="009958CA">
              <w:rPr>
                <w:noProof/>
                <w:webHidden/>
              </w:rPr>
              <w:tab/>
            </w:r>
            <w:r w:rsidR="009958CA">
              <w:rPr>
                <w:noProof/>
                <w:webHidden/>
              </w:rPr>
              <w:fldChar w:fldCharType="begin"/>
            </w:r>
            <w:r w:rsidR="009958CA">
              <w:rPr>
                <w:noProof/>
                <w:webHidden/>
              </w:rPr>
              <w:instrText xml:space="preserve"> PAGEREF _Toc4372407 \h </w:instrText>
            </w:r>
            <w:r w:rsidR="009958CA">
              <w:rPr>
                <w:noProof/>
                <w:webHidden/>
              </w:rPr>
            </w:r>
            <w:r w:rsidR="009958CA">
              <w:rPr>
                <w:noProof/>
                <w:webHidden/>
              </w:rPr>
              <w:fldChar w:fldCharType="separate"/>
            </w:r>
            <w:r w:rsidR="009958CA">
              <w:rPr>
                <w:noProof/>
                <w:webHidden/>
              </w:rPr>
              <w:t>25</w:t>
            </w:r>
            <w:r w:rsidR="009958CA">
              <w:rPr>
                <w:noProof/>
                <w:webHidden/>
              </w:rPr>
              <w:fldChar w:fldCharType="end"/>
            </w:r>
          </w:hyperlink>
        </w:p>
        <w:p w14:paraId="5AF20415" w14:textId="0FD6513C" w:rsidR="009958CA" w:rsidRDefault="009E05E7">
          <w:pPr>
            <w:pStyle w:val="31"/>
            <w:tabs>
              <w:tab w:val="right" w:leader="dot" w:pos="9350"/>
            </w:tabs>
            <w:rPr>
              <w:rFonts w:asciiTheme="minorHAnsi" w:hAnsiTheme="minorHAnsi"/>
              <w:noProof/>
              <w:sz w:val="22"/>
              <w:szCs w:val="22"/>
            </w:rPr>
          </w:pPr>
          <w:hyperlink w:anchor="_Toc4372408" w:history="1">
            <w:r w:rsidR="009958CA" w:rsidRPr="00801627">
              <w:rPr>
                <w:rStyle w:val="a4"/>
                <w:noProof/>
              </w:rPr>
              <w:t>JS Related</w:t>
            </w:r>
            <w:r w:rsidR="009958CA">
              <w:rPr>
                <w:noProof/>
                <w:webHidden/>
              </w:rPr>
              <w:tab/>
            </w:r>
            <w:r w:rsidR="009958CA">
              <w:rPr>
                <w:noProof/>
                <w:webHidden/>
              </w:rPr>
              <w:fldChar w:fldCharType="begin"/>
            </w:r>
            <w:r w:rsidR="009958CA">
              <w:rPr>
                <w:noProof/>
                <w:webHidden/>
              </w:rPr>
              <w:instrText xml:space="preserve"> PAGEREF _Toc4372408 \h </w:instrText>
            </w:r>
            <w:r w:rsidR="009958CA">
              <w:rPr>
                <w:noProof/>
                <w:webHidden/>
              </w:rPr>
            </w:r>
            <w:r w:rsidR="009958CA">
              <w:rPr>
                <w:noProof/>
                <w:webHidden/>
              </w:rPr>
              <w:fldChar w:fldCharType="separate"/>
            </w:r>
            <w:r w:rsidR="009958CA">
              <w:rPr>
                <w:noProof/>
                <w:webHidden/>
              </w:rPr>
              <w:t>25</w:t>
            </w:r>
            <w:r w:rsidR="009958CA">
              <w:rPr>
                <w:noProof/>
                <w:webHidden/>
              </w:rPr>
              <w:fldChar w:fldCharType="end"/>
            </w:r>
          </w:hyperlink>
        </w:p>
        <w:p w14:paraId="11936F33" w14:textId="113668AF" w:rsidR="009958CA" w:rsidRDefault="009E05E7">
          <w:pPr>
            <w:pStyle w:val="31"/>
            <w:tabs>
              <w:tab w:val="right" w:leader="dot" w:pos="9350"/>
            </w:tabs>
            <w:rPr>
              <w:rFonts w:asciiTheme="minorHAnsi" w:hAnsiTheme="minorHAnsi"/>
              <w:noProof/>
              <w:sz w:val="22"/>
              <w:szCs w:val="22"/>
            </w:rPr>
          </w:pPr>
          <w:hyperlink w:anchor="_Toc4372409" w:history="1">
            <w:r w:rsidR="009958CA" w:rsidRPr="00801627">
              <w:rPr>
                <w:rStyle w:val="a4"/>
                <w:noProof/>
              </w:rPr>
              <w:t>Testing Related</w:t>
            </w:r>
            <w:r w:rsidR="009958CA">
              <w:rPr>
                <w:noProof/>
                <w:webHidden/>
              </w:rPr>
              <w:tab/>
            </w:r>
            <w:r w:rsidR="009958CA">
              <w:rPr>
                <w:noProof/>
                <w:webHidden/>
              </w:rPr>
              <w:fldChar w:fldCharType="begin"/>
            </w:r>
            <w:r w:rsidR="009958CA">
              <w:rPr>
                <w:noProof/>
                <w:webHidden/>
              </w:rPr>
              <w:instrText xml:space="preserve"> PAGEREF _Toc4372409 \h </w:instrText>
            </w:r>
            <w:r w:rsidR="009958CA">
              <w:rPr>
                <w:noProof/>
                <w:webHidden/>
              </w:rPr>
            </w:r>
            <w:r w:rsidR="009958CA">
              <w:rPr>
                <w:noProof/>
                <w:webHidden/>
              </w:rPr>
              <w:fldChar w:fldCharType="separate"/>
            </w:r>
            <w:r w:rsidR="009958CA">
              <w:rPr>
                <w:noProof/>
                <w:webHidden/>
              </w:rPr>
              <w:t>25</w:t>
            </w:r>
            <w:r w:rsidR="009958CA">
              <w:rPr>
                <w:noProof/>
                <w:webHidden/>
              </w:rPr>
              <w:fldChar w:fldCharType="end"/>
            </w:r>
          </w:hyperlink>
        </w:p>
        <w:p w14:paraId="48530C9D" w14:textId="5F3DBD72" w:rsidR="008B4DB9" w:rsidRDefault="008B4DB9">
          <w:r>
            <w:rPr>
              <w:b/>
              <w:bCs/>
              <w:lang w:val="zh-TW" w:eastAsia="zh-TW"/>
            </w:rPr>
            <w:fldChar w:fldCharType="end"/>
          </w:r>
        </w:p>
      </w:sdtContent>
    </w:sdt>
    <w:p w14:paraId="59ABC759" w14:textId="42313800" w:rsidR="008B4DB9" w:rsidRDefault="008B4DB9">
      <w:pPr>
        <w:spacing w:line="259" w:lineRule="auto"/>
        <w:rPr>
          <w:rFonts w:asciiTheme="majorHAnsi" w:eastAsiaTheme="majorEastAsia" w:hAnsiTheme="majorHAnsi" w:cstheme="majorBidi"/>
          <w:color w:val="2F5496" w:themeColor="accent1" w:themeShade="BF"/>
          <w:sz w:val="32"/>
          <w:szCs w:val="32"/>
        </w:rPr>
      </w:pPr>
      <w:r>
        <w:br w:type="page"/>
      </w:r>
    </w:p>
    <w:p w14:paraId="1C498EA4" w14:textId="753E4039" w:rsidR="004B3163" w:rsidRDefault="00FF10C6" w:rsidP="00093C73">
      <w:pPr>
        <w:pStyle w:val="1"/>
        <w:tabs>
          <w:tab w:val="left" w:pos="5627"/>
        </w:tabs>
      </w:pPr>
      <w:bookmarkStart w:id="0" w:name="_Toc4372361"/>
      <w:r>
        <w:lastRenderedPageBreak/>
        <w:t>Introduction</w:t>
      </w:r>
      <w:bookmarkEnd w:id="0"/>
      <w:r w:rsidR="00093C73">
        <w:tab/>
      </w:r>
    </w:p>
    <w:p w14:paraId="12EC1375" w14:textId="1209521B" w:rsidR="008F7C3D" w:rsidRDefault="008F7C3D" w:rsidP="008F7C3D">
      <w:pPr>
        <w:pStyle w:val="2"/>
      </w:pPr>
      <w:bookmarkStart w:id="1" w:name="_Toc4372362"/>
      <w:r>
        <w:t>Project Links</w:t>
      </w:r>
      <w:bookmarkEnd w:id="1"/>
    </w:p>
    <w:p w14:paraId="6C666063" w14:textId="10FA3E8F" w:rsidR="00E1260A" w:rsidRDefault="00E1260A" w:rsidP="00E1260A">
      <w:r>
        <w:rPr>
          <w:b/>
        </w:rPr>
        <w:t xml:space="preserve">GitHub Link: </w:t>
      </w:r>
      <w:hyperlink r:id="rId9" w:history="1">
        <w:r w:rsidR="00C373CE" w:rsidRPr="00420D78">
          <w:rPr>
            <w:rStyle w:val="a4"/>
          </w:rPr>
          <w:t>https://github.com/billpwchan/COMP0034_GroupM</w:t>
        </w:r>
      </w:hyperlink>
    </w:p>
    <w:p w14:paraId="7A0FC69B" w14:textId="6CF34B18" w:rsidR="00C373CE" w:rsidRDefault="00C373CE" w:rsidP="00E1260A">
      <w:r>
        <w:rPr>
          <w:b/>
        </w:rPr>
        <w:t xml:space="preserve">YouTube Link: </w:t>
      </w:r>
      <w:hyperlink r:id="rId10" w:history="1">
        <w:r w:rsidR="00834CD6" w:rsidRPr="00834CD6">
          <w:rPr>
            <w:rStyle w:val="a4"/>
          </w:rPr>
          <w:t>https://www.youtube.com/watch?v=COzMido_RV4&amp;feature=youtu.be</w:t>
        </w:r>
      </w:hyperlink>
      <w:r w:rsidR="00834CD6">
        <w:rPr>
          <w:b/>
        </w:rPr>
        <w:t xml:space="preserve"> </w:t>
      </w:r>
    </w:p>
    <w:p w14:paraId="4B12FA75" w14:textId="10F364B2" w:rsidR="00AA4FE0" w:rsidRDefault="00AA4FE0" w:rsidP="00AA4FE0">
      <w:pPr>
        <w:pStyle w:val="2"/>
      </w:pPr>
      <w:bookmarkStart w:id="2" w:name="_Toc4372363"/>
      <w:proofErr w:type="spellStart"/>
      <w:r>
        <w:t>UberKidz</w:t>
      </w:r>
      <w:proofErr w:type="spellEnd"/>
      <w:r>
        <w:t xml:space="preserve"> Overview</w:t>
      </w:r>
      <w:bookmarkEnd w:id="2"/>
    </w:p>
    <w:p w14:paraId="646AC3B9" w14:textId="239C0801" w:rsidR="00AA4FE0" w:rsidRDefault="00AA4FE0" w:rsidP="00AA4FE0">
      <w:r>
        <w:rPr>
          <w:b/>
        </w:rPr>
        <w:tab/>
      </w:r>
      <w:proofErr w:type="spellStart"/>
      <w:r>
        <w:t>Uberkidz</w:t>
      </w:r>
      <w:proofErr w:type="spellEnd"/>
      <w:r>
        <w:t xml:space="preserve"> is a party pla</w:t>
      </w:r>
      <w:r w:rsidR="005D2087">
        <w:t xml:space="preserve">nning online platform that will enable users to plan and book parties’ time efficiently. User can either register as a customer or service provider. For service provider, they can offer three types of services: Venue (For hosting party), Menu (For catering) and Entertainment Package (For entertainment). For customer, they can book a service and </w:t>
      </w:r>
      <w:r w:rsidR="007B0216">
        <w:t xml:space="preserve">purchase via </w:t>
      </w:r>
      <w:proofErr w:type="spellStart"/>
      <w:r w:rsidR="007B0216">
        <w:t>UberKidz</w:t>
      </w:r>
      <w:proofErr w:type="spellEnd"/>
      <w:r w:rsidR="007B0216">
        <w:t xml:space="preserve"> payment system.</w:t>
      </w:r>
      <w:r w:rsidR="00AE4085">
        <w:t xml:space="preserve"> The design of </w:t>
      </w:r>
      <w:proofErr w:type="spellStart"/>
      <w:r w:rsidR="00AE4085">
        <w:t>UberKidz</w:t>
      </w:r>
      <w:proofErr w:type="spellEnd"/>
      <w:r w:rsidR="00AE4085">
        <w:t xml:space="preserve"> is based on famous e-Commerce platforms, aiming to provider user a comfortable, efficient and </w:t>
      </w:r>
      <w:r w:rsidR="009F72FD">
        <w:t>enjoyment shopping journey.</w:t>
      </w:r>
    </w:p>
    <w:p w14:paraId="117FB997" w14:textId="070E4FAB" w:rsidR="0010519A" w:rsidRDefault="0010519A" w:rsidP="0010519A">
      <w:pPr>
        <w:pStyle w:val="2"/>
      </w:pPr>
      <w:bookmarkStart w:id="3" w:name="_Toc4372364"/>
      <w:r>
        <w:t>Contributions</w:t>
      </w:r>
      <w:bookmarkEnd w:id="3"/>
    </w:p>
    <w:p w14:paraId="6BD89A62" w14:textId="656E004D" w:rsidR="0010519A" w:rsidRDefault="00BC3FA5" w:rsidP="0010519A">
      <w:pPr>
        <w:rPr>
          <w:b/>
        </w:rPr>
      </w:pPr>
      <w:r>
        <w:rPr>
          <w:b/>
        </w:rPr>
        <w:t>Bill Chan (</w:t>
      </w:r>
      <w:proofErr w:type="spellStart"/>
      <w:r w:rsidR="00751C0C">
        <w:rPr>
          <w:b/>
        </w:rPr>
        <w:t>Pok</w:t>
      </w:r>
      <w:proofErr w:type="spellEnd"/>
      <w:r w:rsidR="00751C0C">
        <w:rPr>
          <w:b/>
        </w:rPr>
        <w:t xml:space="preserve"> Wah Chan</w:t>
      </w:r>
      <w:r>
        <w:rPr>
          <w:b/>
        </w:rPr>
        <w:t>)</w:t>
      </w:r>
    </w:p>
    <w:p w14:paraId="275B1158" w14:textId="7FEDCC2F" w:rsidR="000E6D0D" w:rsidRPr="00E066DC" w:rsidRDefault="000E6D0D" w:rsidP="000E6D0D">
      <w:pPr>
        <w:pStyle w:val="a"/>
        <w:numPr>
          <w:ilvl w:val="0"/>
          <w:numId w:val="7"/>
        </w:numPr>
        <w:rPr>
          <w:b/>
        </w:rPr>
      </w:pPr>
      <w:r>
        <w:t>Webpage Framework Implementation</w:t>
      </w:r>
      <w:r w:rsidR="00D5183C">
        <w:t xml:space="preserve"> </w:t>
      </w:r>
    </w:p>
    <w:p w14:paraId="0E549DD8" w14:textId="0EDBB9DC" w:rsidR="00E066DC" w:rsidRPr="006E19C5" w:rsidRDefault="00E066DC" w:rsidP="000E6D0D">
      <w:pPr>
        <w:pStyle w:val="a"/>
        <w:numPr>
          <w:ilvl w:val="0"/>
          <w:numId w:val="7"/>
        </w:numPr>
        <w:rPr>
          <w:b/>
        </w:rPr>
      </w:pPr>
      <w:r>
        <w:t>PHP</w:t>
      </w:r>
      <w:r w:rsidR="00910878">
        <w:t xml:space="preserve"> and HTML</w:t>
      </w:r>
      <w:r>
        <w:t xml:space="preserve"> implementation for Entertainment Package, menu</w:t>
      </w:r>
      <w:r w:rsidR="00551816">
        <w:t>,</w:t>
      </w:r>
      <w:r>
        <w:t xml:space="preserve"> </w:t>
      </w:r>
      <w:r w:rsidRPr="00551816">
        <w:rPr>
          <w:noProof/>
        </w:rPr>
        <w:t>and</w:t>
      </w:r>
      <w:r>
        <w:t xml:space="preserve"> </w:t>
      </w:r>
      <w:r w:rsidRPr="00551816">
        <w:rPr>
          <w:noProof/>
        </w:rPr>
        <w:t>venue</w:t>
      </w:r>
      <w:r w:rsidR="00551816">
        <w:rPr>
          <w:noProof/>
        </w:rPr>
        <w:t>-</w:t>
      </w:r>
      <w:r w:rsidRPr="00551816">
        <w:rPr>
          <w:noProof/>
        </w:rPr>
        <w:t>related</w:t>
      </w:r>
      <w:r>
        <w:t xml:space="preserve"> webpages</w:t>
      </w:r>
      <w:r w:rsidR="006431C7">
        <w:t xml:space="preserve">, including displaying </w:t>
      </w:r>
      <w:r w:rsidR="00382887">
        <w:t xml:space="preserve">provided services, </w:t>
      </w:r>
      <w:r w:rsidR="00A801F4">
        <w:t>displaying service details,</w:t>
      </w:r>
      <w:r w:rsidR="007343A7">
        <w:t xml:space="preserve"> add chosen service to ca</w:t>
      </w:r>
      <w:r w:rsidR="00856B3F">
        <w:t>r</w:t>
      </w:r>
      <w:r w:rsidR="007343A7">
        <w:t>t, etc.</w:t>
      </w:r>
    </w:p>
    <w:p w14:paraId="3BC5A16F" w14:textId="7972A0BB" w:rsidR="006E19C5" w:rsidRPr="00D47EB4" w:rsidRDefault="006E19C5" w:rsidP="000E6D0D">
      <w:pPr>
        <w:pStyle w:val="a"/>
        <w:numPr>
          <w:ilvl w:val="0"/>
          <w:numId w:val="7"/>
        </w:numPr>
        <w:rPr>
          <w:b/>
        </w:rPr>
      </w:pPr>
      <w:r>
        <w:t xml:space="preserve">Automated Testing Implementation using </w:t>
      </w:r>
      <w:proofErr w:type="spellStart"/>
      <w:r>
        <w:t>DBUnit</w:t>
      </w:r>
      <w:proofErr w:type="spellEnd"/>
      <w:r>
        <w:t xml:space="preserve"> (</w:t>
      </w:r>
      <w:proofErr w:type="spellStart"/>
      <w:r>
        <w:t>PHPUnit</w:t>
      </w:r>
      <w:proofErr w:type="spellEnd"/>
      <w:r>
        <w:t xml:space="preserve">) and </w:t>
      </w:r>
      <w:r w:rsidR="002D3632">
        <w:t>Jest-Puppeteer</w:t>
      </w:r>
    </w:p>
    <w:p w14:paraId="41F29F90" w14:textId="7E266E62" w:rsidR="00D47EB4" w:rsidRDefault="00751C0C" w:rsidP="00D47EB4">
      <w:pPr>
        <w:rPr>
          <w:b/>
        </w:rPr>
      </w:pPr>
      <w:r>
        <w:rPr>
          <w:b/>
        </w:rPr>
        <w:t>Matthew Chan (Hou Un Chan</w:t>
      </w:r>
      <w:r w:rsidR="007343A7">
        <w:rPr>
          <w:b/>
        </w:rPr>
        <w:t>)</w:t>
      </w:r>
    </w:p>
    <w:p w14:paraId="2365AD00" w14:textId="2D05E585" w:rsidR="00810859" w:rsidRPr="00BF4F82" w:rsidRDefault="00810859" w:rsidP="00810859">
      <w:pPr>
        <w:pStyle w:val="a"/>
        <w:numPr>
          <w:ilvl w:val="0"/>
          <w:numId w:val="8"/>
        </w:numPr>
        <w:rPr>
          <w:b/>
        </w:rPr>
      </w:pPr>
      <w:r>
        <w:t>JavaScript</w:t>
      </w:r>
      <w:r w:rsidR="00B5110A">
        <w:t xml:space="preserve"> implementation (e.g.</w:t>
      </w:r>
      <w:r>
        <w:t xml:space="preserve"> Validation</w:t>
      </w:r>
      <w:r w:rsidR="00B5110A">
        <w:t>, Event Handler, etc.)</w:t>
      </w:r>
      <w:r>
        <w:t xml:space="preserve"> for all form-related code</w:t>
      </w:r>
      <w:r w:rsidR="00092CDD">
        <w:t xml:space="preserve">, including but not limited to </w:t>
      </w:r>
      <w:r w:rsidR="00092CDD" w:rsidRPr="00551816">
        <w:rPr>
          <w:noProof/>
        </w:rPr>
        <w:t>log</w:t>
      </w:r>
      <w:r w:rsidR="00551816">
        <w:rPr>
          <w:noProof/>
        </w:rPr>
        <w:t xml:space="preserve"> </w:t>
      </w:r>
      <w:r w:rsidR="00092CDD" w:rsidRPr="00551816">
        <w:rPr>
          <w:noProof/>
        </w:rPr>
        <w:t>in</w:t>
      </w:r>
      <w:r w:rsidR="00092CDD">
        <w:t xml:space="preserve">, registration, </w:t>
      </w:r>
      <w:r w:rsidR="00092CDD" w:rsidRPr="00551816">
        <w:rPr>
          <w:noProof/>
        </w:rPr>
        <w:t>contactUs</w:t>
      </w:r>
      <w:r w:rsidR="00092CDD">
        <w:t xml:space="preserve">, </w:t>
      </w:r>
      <w:r w:rsidR="002F6F6A">
        <w:t>etc.</w:t>
      </w:r>
    </w:p>
    <w:p w14:paraId="42C68B2E" w14:textId="77318183" w:rsidR="00BF4F82" w:rsidRPr="00810859" w:rsidRDefault="00BF4F82" w:rsidP="00810859">
      <w:pPr>
        <w:pStyle w:val="a"/>
        <w:numPr>
          <w:ilvl w:val="0"/>
          <w:numId w:val="8"/>
        </w:numPr>
        <w:rPr>
          <w:b/>
        </w:rPr>
      </w:pPr>
      <w:r>
        <w:t>MyAccount related webpages, including</w:t>
      </w:r>
      <w:r w:rsidR="000B45BE">
        <w:t xml:space="preserve"> </w:t>
      </w:r>
      <w:r w:rsidR="00EF3BCC">
        <w:t>display</w:t>
      </w:r>
      <w:r w:rsidR="000B45BE">
        <w:t xml:space="preserve"> account information, </w:t>
      </w:r>
      <w:r w:rsidR="00EF3BCC">
        <w:t>display</w:t>
      </w:r>
      <w:r w:rsidR="000B45BE">
        <w:t xml:space="preserve"> order history,</w:t>
      </w:r>
      <w:r>
        <w:t xml:space="preserve"> </w:t>
      </w:r>
      <w:r w:rsidR="00CA235B">
        <w:t>use</w:t>
      </w:r>
      <w:r>
        <w:t xml:space="preserve"> AJAX for editing account information</w:t>
      </w:r>
      <w:r w:rsidR="000B45BE">
        <w:t>, etc.</w:t>
      </w:r>
    </w:p>
    <w:p w14:paraId="312DC4B6" w14:textId="5E0F54BD" w:rsidR="00D47EB4" w:rsidRDefault="00751C0C" w:rsidP="00D47EB4">
      <w:pPr>
        <w:rPr>
          <w:b/>
        </w:rPr>
      </w:pPr>
      <w:proofErr w:type="spellStart"/>
      <w:r>
        <w:rPr>
          <w:b/>
        </w:rPr>
        <w:t>Zhouming</w:t>
      </w:r>
      <w:proofErr w:type="spellEnd"/>
      <w:r>
        <w:rPr>
          <w:b/>
        </w:rPr>
        <w:t xml:space="preserve"> Sun</w:t>
      </w:r>
    </w:p>
    <w:p w14:paraId="1C04590E" w14:textId="7AA3847C" w:rsidR="009510DE" w:rsidRPr="009510DE" w:rsidRDefault="00A42D0F" w:rsidP="009510DE">
      <w:pPr>
        <w:pStyle w:val="a"/>
        <w:numPr>
          <w:ilvl w:val="0"/>
          <w:numId w:val="10"/>
        </w:numPr>
        <w:rPr>
          <w:b/>
        </w:rPr>
      </w:pPr>
      <w:r>
        <w:t>Webpage Framework Design, including webpage layout design, CSS adjustment, and</w:t>
      </w:r>
      <w:r w:rsidR="00EA2621">
        <w:t xml:space="preserve"> </w:t>
      </w:r>
      <w:r w:rsidR="008027E5">
        <w:t xml:space="preserve">specify </w:t>
      </w:r>
      <w:r w:rsidR="008027E5" w:rsidRPr="00551816">
        <w:rPr>
          <w:noProof/>
        </w:rPr>
        <w:t>functional</w:t>
      </w:r>
      <w:r w:rsidR="008027E5">
        <w:t xml:space="preserve"> requirement</w:t>
      </w:r>
      <w:r w:rsidR="00551816">
        <w:t>s</w:t>
      </w:r>
      <w:r w:rsidR="008027E5">
        <w:t xml:space="preserve"> for HTML elements.</w:t>
      </w:r>
    </w:p>
    <w:p w14:paraId="62CCBB16" w14:textId="1FBA6466" w:rsidR="00751C0C" w:rsidRDefault="00751C0C" w:rsidP="00D47EB4">
      <w:pPr>
        <w:rPr>
          <w:b/>
        </w:rPr>
      </w:pPr>
      <w:r>
        <w:rPr>
          <w:b/>
        </w:rPr>
        <w:t>Dilan Patel</w:t>
      </w:r>
    </w:p>
    <w:p w14:paraId="4CAA6B18" w14:textId="1FC3909C" w:rsidR="00443049" w:rsidRPr="009510DE" w:rsidRDefault="00443049" w:rsidP="00443049">
      <w:pPr>
        <w:pStyle w:val="a"/>
        <w:numPr>
          <w:ilvl w:val="0"/>
          <w:numId w:val="8"/>
        </w:numPr>
        <w:rPr>
          <w:b/>
        </w:rPr>
      </w:pPr>
      <w:r>
        <w:t xml:space="preserve">Database design and implementation, including ER diagram, </w:t>
      </w:r>
      <w:r w:rsidR="00A912DA">
        <w:t xml:space="preserve">MySQL script, database account management, database </w:t>
      </w:r>
      <w:r w:rsidR="00DF5260">
        <w:t>maintenance</w:t>
      </w:r>
      <w:r w:rsidR="00A912DA">
        <w:t>, etc.</w:t>
      </w:r>
    </w:p>
    <w:p w14:paraId="2C8F6D97" w14:textId="11926617" w:rsidR="009510DE" w:rsidRPr="00443049" w:rsidRDefault="009510DE" w:rsidP="00443049">
      <w:pPr>
        <w:pStyle w:val="a"/>
        <w:numPr>
          <w:ilvl w:val="0"/>
          <w:numId w:val="8"/>
        </w:numPr>
        <w:rPr>
          <w:b/>
        </w:rPr>
      </w:pPr>
      <w:r>
        <w:t xml:space="preserve">Service Provider </w:t>
      </w:r>
      <w:r w:rsidR="00C24FFF">
        <w:t xml:space="preserve">service </w:t>
      </w:r>
      <w:r w:rsidR="008168DD">
        <w:t>management</w:t>
      </w:r>
      <w:r>
        <w:t xml:space="preserve"> system</w:t>
      </w:r>
      <w:r w:rsidR="008168DD">
        <w:t>, including Add/Remove/Edit services.</w:t>
      </w:r>
    </w:p>
    <w:p w14:paraId="6DA756BF" w14:textId="757B2A12" w:rsidR="00751C0C" w:rsidRDefault="00751C0C" w:rsidP="00D47EB4">
      <w:pPr>
        <w:rPr>
          <w:b/>
        </w:rPr>
      </w:pPr>
      <w:r>
        <w:rPr>
          <w:b/>
        </w:rPr>
        <w:lastRenderedPageBreak/>
        <w:t>Oliv</w:t>
      </w:r>
      <w:r w:rsidR="00D37705">
        <w:rPr>
          <w:b/>
        </w:rPr>
        <w:t>i</w:t>
      </w:r>
      <w:r>
        <w:rPr>
          <w:b/>
        </w:rPr>
        <w:t xml:space="preserve">er </w:t>
      </w:r>
      <w:proofErr w:type="spellStart"/>
      <w:r>
        <w:rPr>
          <w:b/>
        </w:rPr>
        <w:t>Laben</w:t>
      </w:r>
      <w:proofErr w:type="spellEnd"/>
    </w:p>
    <w:p w14:paraId="153FCAD4" w14:textId="3FA8152D" w:rsidR="00121A4E" w:rsidRPr="00C70ED9" w:rsidRDefault="00DE5662" w:rsidP="00121A4E">
      <w:pPr>
        <w:pStyle w:val="a"/>
        <w:numPr>
          <w:ilvl w:val="0"/>
          <w:numId w:val="13"/>
        </w:numPr>
        <w:rPr>
          <w:b/>
        </w:rPr>
      </w:pPr>
      <w:r>
        <w:t xml:space="preserve">PHP and HTML implementation </w:t>
      </w:r>
      <w:r w:rsidR="008C23D9">
        <w:t>for Home Page, Contact Page and navigations.</w:t>
      </w:r>
    </w:p>
    <w:p w14:paraId="2E4147A6" w14:textId="0309D5E8" w:rsidR="00C70ED9" w:rsidRPr="00121A4E" w:rsidRDefault="00C70ED9" w:rsidP="00121A4E">
      <w:pPr>
        <w:pStyle w:val="a"/>
        <w:numPr>
          <w:ilvl w:val="0"/>
          <w:numId w:val="13"/>
        </w:numPr>
        <w:rPr>
          <w:b/>
        </w:rPr>
      </w:pPr>
      <w:r w:rsidRPr="00551816">
        <w:rPr>
          <w:noProof/>
        </w:rPr>
        <w:t>Deployment</w:t>
      </w:r>
      <w:r w:rsidR="00551816">
        <w:rPr>
          <w:noProof/>
        </w:rPr>
        <w:t>-</w:t>
      </w:r>
      <w:r w:rsidRPr="00551816">
        <w:rPr>
          <w:noProof/>
        </w:rPr>
        <w:t>related</w:t>
      </w:r>
      <w:r>
        <w:t xml:space="preserve"> </w:t>
      </w:r>
      <w:r w:rsidR="000F3B08">
        <w:t>issues</w:t>
      </w:r>
      <w:r w:rsidR="00197C18">
        <w:t xml:space="preserve"> (On </w:t>
      </w:r>
      <w:proofErr w:type="spellStart"/>
      <w:r w:rsidR="004F3156">
        <w:t>Heroko</w:t>
      </w:r>
      <w:proofErr w:type="spellEnd"/>
      <w:r w:rsidR="00197C18">
        <w:t>)</w:t>
      </w:r>
    </w:p>
    <w:p w14:paraId="4A48B9C8" w14:textId="35224C47" w:rsidR="00FF10C6" w:rsidRDefault="00FF10C6" w:rsidP="0068015D">
      <w:pPr>
        <w:pStyle w:val="1"/>
      </w:pPr>
      <w:bookmarkStart w:id="4" w:name="_Toc4372365"/>
      <w:r>
        <w:t>Requirements and Deliverables</w:t>
      </w:r>
      <w:bookmarkEnd w:id="4"/>
    </w:p>
    <w:p w14:paraId="2C902079" w14:textId="46014382" w:rsidR="00976B44" w:rsidRPr="00976B44" w:rsidRDefault="000A12FE" w:rsidP="00190AC9">
      <w:pPr>
        <w:pStyle w:val="2"/>
      </w:pPr>
      <w:bookmarkStart w:id="5" w:name="_Toc4372366"/>
      <w:r>
        <w:t xml:space="preserve">Functional </w:t>
      </w:r>
      <w:r w:rsidR="00061295">
        <w:t>Requirements (</w:t>
      </w:r>
      <w:r w:rsidR="005C4FF1">
        <w:t>Based on</w:t>
      </w:r>
      <w:r w:rsidR="00061295">
        <w:t xml:space="preserve"> Interim Report)</w:t>
      </w:r>
      <w:bookmarkEnd w:id="5"/>
    </w:p>
    <w:p w14:paraId="16EB7137" w14:textId="3010C2BD" w:rsidR="00B27F3F" w:rsidRPr="00DD58C6" w:rsidRDefault="00B27F3F" w:rsidP="00B27F3F">
      <w:pPr>
        <w:pStyle w:val="a"/>
        <w:numPr>
          <w:ilvl w:val="0"/>
          <w:numId w:val="14"/>
        </w:numPr>
        <w:spacing w:after="0" w:line="300" w:lineRule="exact"/>
        <w:jc w:val="both"/>
        <w:rPr>
          <w:rFonts w:cs="Arial"/>
          <w:b/>
        </w:rPr>
      </w:pPr>
      <w:r w:rsidRPr="00B959B0">
        <w:rPr>
          <w:rFonts w:cs="Arial"/>
        </w:rPr>
        <w:t>Registration</w:t>
      </w:r>
      <w:r w:rsidR="00F70D14">
        <w:rPr>
          <w:rFonts w:cs="Arial"/>
        </w:rPr>
        <w:t xml:space="preserve"> </w:t>
      </w:r>
      <w:r w:rsidR="00F70D14" w:rsidRPr="00DD58C6">
        <w:rPr>
          <w:rFonts w:cs="Arial"/>
          <w:b/>
        </w:rPr>
        <w:t>(Complete)</w:t>
      </w:r>
    </w:p>
    <w:p w14:paraId="6162F5C3" w14:textId="16BA3BC3" w:rsidR="00B27F3F" w:rsidRDefault="00253EF3" w:rsidP="00B27F3F">
      <w:pPr>
        <w:pStyle w:val="a"/>
        <w:numPr>
          <w:ilvl w:val="1"/>
          <w:numId w:val="14"/>
        </w:numPr>
        <w:spacing w:after="0" w:line="300" w:lineRule="exact"/>
        <w:jc w:val="both"/>
        <w:rPr>
          <w:rFonts w:cs="Arial"/>
        </w:rPr>
      </w:pPr>
      <w:r>
        <w:rPr>
          <w:rFonts w:cs="Arial"/>
        </w:rPr>
        <w:t>JavaScript</w:t>
      </w:r>
      <w:r w:rsidR="00B27F3F">
        <w:rPr>
          <w:rFonts w:cs="Arial"/>
        </w:rPr>
        <w:t xml:space="preserve"> &amp; PHP form validations</w:t>
      </w:r>
      <w:r w:rsidR="00F70D14">
        <w:rPr>
          <w:rFonts w:cs="Arial"/>
        </w:rPr>
        <w:t xml:space="preserve"> </w:t>
      </w:r>
      <w:r w:rsidR="00F70D14" w:rsidRPr="00DD58C6">
        <w:rPr>
          <w:rFonts w:cs="Arial"/>
          <w:b/>
        </w:rPr>
        <w:t>(Complete)</w:t>
      </w:r>
    </w:p>
    <w:p w14:paraId="2C7B2F2E" w14:textId="14CA8194" w:rsidR="00B27F3F" w:rsidRPr="001F2825" w:rsidRDefault="00B27F3F" w:rsidP="00B27F3F">
      <w:pPr>
        <w:pStyle w:val="a"/>
        <w:numPr>
          <w:ilvl w:val="1"/>
          <w:numId w:val="14"/>
        </w:numPr>
        <w:spacing w:after="0" w:line="300" w:lineRule="exact"/>
        <w:jc w:val="both"/>
        <w:rPr>
          <w:rFonts w:cs="Arial"/>
        </w:rPr>
      </w:pPr>
      <w:r>
        <w:rPr>
          <w:rFonts w:cs="Arial"/>
        </w:rPr>
        <w:t>Insert Customer/Service Provider records based on user selection</w:t>
      </w:r>
      <w:r w:rsidR="00F70D14">
        <w:rPr>
          <w:rFonts w:cs="Arial"/>
        </w:rPr>
        <w:t xml:space="preserve"> </w:t>
      </w:r>
      <w:r w:rsidR="00F70D14" w:rsidRPr="00DD58C6">
        <w:rPr>
          <w:rFonts w:cs="Arial"/>
          <w:b/>
        </w:rPr>
        <w:t>(Complete)</w:t>
      </w:r>
    </w:p>
    <w:p w14:paraId="37D9B699" w14:textId="2C86DA84" w:rsidR="001F2825" w:rsidRPr="001F2825" w:rsidRDefault="001F2825" w:rsidP="001F2825">
      <w:pPr>
        <w:pStyle w:val="a"/>
        <w:numPr>
          <w:ilvl w:val="1"/>
          <w:numId w:val="14"/>
        </w:numPr>
        <w:spacing w:after="0" w:line="300" w:lineRule="exact"/>
        <w:jc w:val="both"/>
        <w:rPr>
          <w:rFonts w:cs="Arial"/>
        </w:rPr>
      </w:pPr>
      <w:r>
        <w:rPr>
          <w:rFonts w:cs="Arial"/>
        </w:rPr>
        <w:t xml:space="preserve">Email Activation before successful registration </w:t>
      </w:r>
      <w:r w:rsidRPr="00B8616B">
        <w:rPr>
          <w:rFonts w:cs="Arial"/>
          <w:b/>
        </w:rPr>
        <w:t>(Additional Implementation)</w:t>
      </w:r>
    </w:p>
    <w:p w14:paraId="0CCDBC6C" w14:textId="04F33A3A" w:rsidR="00B27F3F" w:rsidRDefault="00B27F3F" w:rsidP="00B27F3F">
      <w:pPr>
        <w:pStyle w:val="a"/>
        <w:numPr>
          <w:ilvl w:val="0"/>
          <w:numId w:val="14"/>
        </w:numPr>
        <w:spacing w:after="0" w:line="300" w:lineRule="exact"/>
        <w:jc w:val="both"/>
        <w:rPr>
          <w:rFonts w:cs="Arial"/>
        </w:rPr>
      </w:pPr>
      <w:r w:rsidRPr="00B959B0">
        <w:rPr>
          <w:rFonts w:cs="Arial"/>
        </w:rPr>
        <w:t>Login and Logou</w:t>
      </w:r>
      <w:r w:rsidR="00DD58C6">
        <w:rPr>
          <w:rFonts w:cs="Arial"/>
        </w:rPr>
        <w:t xml:space="preserve">t </w:t>
      </w:r>
      <w:r w:rsidR="00DD58C6" w:rsidRPr="00DD58C6">
        <w:rPr>
          <w:rFonts w:cs="Arial"/>
          <w:b/>
        </w:rPr>
        <w:t>(Complete)</w:t>
      </w:r>
    </w:p>
    <w:p w14:paraId="4BC2445D" w14:textId="5BD70F8D" w:rsidR="00B27F3F" w:rsidRDefault="00B27F3F" w:rsidP="00B27F3F">
      <w:pPr>
        <w:pStyle w:val="a"/>
        <w:numPr>
          <w:ilvl w:val="1"/>
          <w:numId w:val="14"/>
        </w:numPr>
        <w:spacing w:after="0" w:line="300" w:lineRule="exact"/>
        <w:jc w:val="both"/>
        <w:rPr>
          <w:rFonts w:cs="Arial"/>
        </w:rPr>
      </w:pPr>
      <w:r>
        <w:rPr>
          <w:rFonts w:cs="Arial"/>
        </w:rPr>
        <w:t>JavaScript &amp; PHP form validations</w:t>
      </w:r>
      <w:r w:rsidR="00DD58C6">
        <w:rPr>
          <w:rFonts w:cs="Arial"/>
        </w:rPr>
        <w:t xml:space="preserve"> </w:t>
      </w:r>
      <w:r w:rsidR="00DD58C6" w:rsidRPr="00DD58C6">
        <w:rPr>
          <w:rFonts w:cs="Arial"/>
          <w:b/>
        </w:rPr>
        <w:t>(Complete)</w:t>
      </w:r>
    </w:p>
    <w:p w14:paraId="76C58869" w14:textId="6ABCBD21" w:rsidR="00B27F3F" w:rsidRDefault="00B27F3F" w:rsidP="00B27F3F">
      <w:pPr>
        <w:pStyle w:val="a"/>
        <w:numPr>
          <w:ilvl w:val="1"/>
          <w:numId w:val="14"/>
        </w:numPr>
        <w:spacing w:after="0" w:line="300" w:lineRule="exact"/>
        <w:jc w:val="both"/>
        <w:rPr>
          <w:rFonts w:cs="Arial"/>
        </w:rPr>
      </w:pPr>
      <w:r>
        <w:rPr>
          <w:rFonts w:cs="Arial"/>
        </w:rPr>
        <w:t>PHP session to store user information</w:t>
      </w:r>
      <w:r w:rsidR="00DD58C6">
        <w:rPr>
          <w:rFonts w:cs="Arial"/>
        </w:rPr>
        <w:t xml:space="preserve"> </w:t>
      </w:r>
      <w:r w:rsidR="00DD58C6" w:rsidRPr="00DD58C6">
        <w:rPr>
          <w:rFonts w:cs="Arial"/>
          <w:b/>
        </w:rPr>
        <w:t>(Complete)</w:t>
      </w:r>
      <w:r w:rsidR="0014563D">
        <w:rPr>
          <w:rFonts w:cs="Arial"/>
          <w:b/>
        </w:rPr>
        <w:t xml:space="preserve"> </w:t>
      </w:r>
      <w:r w:rsidR="0014563D">
        <w:rPr>
          <w:rFonts w:cs="Arial"/>
        </w:rPr>
        <w:t>-- $_SESSION[‘</w:t>
      </w:r>
      <w:proofErr w:type="spellStart"/>
      <w:r w:rsidR="0014563D">
        <w:rPr>
          <w:rFonts w:cs="Arial"/>
        </w:rPr>
        <w:t>userInfo</w:t>
      </w:r>
      <w:proofErr w:type="spellEnd"/>
      <w:r w:rsidR="0014563D">
        <w:rPr>
          <w:rFonts w:cs="Arial"/>
        </w:rPr>
        <w:t>’]</w:t>
      </w:r>
    </w:p>
    <w:p w14:paraId="130F222D" w14:textId="44FD5980" w:rsidR="00B27F3F" w:rsidRDefault="00B27F3F" w:rsidP="00B27F3F">
      <w:pPr>
        <w:pStyle w:val="a"/>
        <w:numPr>
          <w:ilvl w:val="1"/>
          <w:numId w:val="14"/>
        </w:numPr>
        <w:spacing w:after="0" w:line="300" w:lineRule="exact"/>
        <w:jc w:val="both"/>
        <w:rPr>
          <w:rFonts w:cs="Arial"/>
        </w:rPr>
      </w:pPr>
      <w:r>
        <w:rPr>
          <w:rFonts w:cs="Arial"/>
        </w:rPr>
        <w:t>Notifications when failed</w:t>
      </w:r>
      <w:r w:rsidR="00DD58C6">
        <w:rPr>
          <w:rFonts w:cs="Arial"/>
        </w:rPr>
        <w:t xml:space="preserve"> </w:t>
      </w:r>
      <w:r w:rsidR="00DD58C6" w:rsidRPr="00DD58C6">
        <w:rPr>
          <w:rFonts w:cs="Arial"/>
          <w:b/>
        </w:rPr>
        <w:t>(Complete)</w:t>
      </w:r>
      <w:r w:rsidR="008F791A">
        <w:rPr>
          <w:rFonts w:cs="Arial"/>
          <w:b/>
        </w:rPr>
        <w:t xml:space="preserve"> </w:t>
      </w:r>
      <w:r w:rsidR="008F791A">
        <w:rPr>
          <w:rFonts w:cs="Arial"/>
        </w:rPr>
        <w:t>– SweatAlert2 Library</w:t>
      </w:r>
    </w:p>
    <w:p w14:paraId="465F5000" w14:textId="568E3A73" w:rsidR="003A4599" w:rsidRPr="00257B9F" w:rsidRDefault="003A4599" w:rsidP="00B27F3F">
      <w:pPr>
        <w:pStyle w:val="a"/>
        <w:numPr>
          <w:ilvl w:val="1"/>
          <w:numId w:val="14"/>
        </w:numPr>
        <w:spacing w:after="0" w:line="300" w:lineRule="exact"/>
        <w:jc w:val="both"/>
        <w:rPr>
          <w:rFonts w:cs="Arial"/>
        </w:rPr>
      </w:pPr>
      <w:r>
        <w:rPr>
          <w:rFonts w:cs="Arial"/>
        </w:rPr>
        <w:t xml:space="preserve">Token-based Authentication </w:t>
      </w:r>
      <w:r w:rsidRPr="00B8616B">
        <w:rPr>
          <w:rFonts w:cs="Arial"/>
          <w:b/>
        </w:rPr>
        <w:t>(Additional Implementation)</w:t>
      </w:r>
    </w:p>
    <w:p w14:paraId="5C2DEF50" w14:textId="088833C0" w:rsidR="001F2825" w:rsidRPr="0027486E" w:rsidRDefault="0027486E" w:rsidP="0027486E">
      <w:pPr>
        <w:pStyle w:val="a"/>
        <w:numPr>
          <w:ilvl w:val="1"/>
          <w:numId w:val="14"/>
        </w:numPr>
        <w:spacing w:after="0" w:line="300" w:lineRule="exact"/>
        <w:jc w:val="both"/>
        <w:rPr>
          <w:rFonts w:cs="Arial"/>
        </w:rPr>
      </w:pPr>
      <w:r>
        <w:rPr>
          <w:rFonts w:cs="Arial"/>
        </w:rPr>
        <w:t>‘</w:t>
      </w:r>
      <w:r w:rsidR="00257B9F">
        <w:rPr>
          <w:rFonts w:cs="Arial"/>
        </w:rPr>
        <w:t>Remember Me</w:t>
      </w:r>
      <w:r>
        <w:rPr>
          <w:rFonts w:cs="Arial"/>
        </w:rPr>
        <w:t>’</w:t>
      </w:r>
      <w:r w:rsidR="00257B9F">
        <w:rPr>
          <w:rFonts w:cs="Arial"/>
        </w:rPr>
        <w:t xml:space="preserve"> via Cookies </w:t>
      </w:r>
      <w:r w:rsidR="00257B9F" w:rsidRPr="00B8616B">
        <w:rPr>
          <w:rFonts w:cs="Arial"/>
          <w:b/>
        </w:rPr>
        <w:t>(Additional Implementation)</w:t>
      </w:r>
    </w:p>
    <w:p w14:paraId="6C35F728" w14:textId="3B112A0F" w:rsidR="0027486E" w:rsidRPr="0027486E" w:rsidRDefault="0027486E" w:rsidP="0027486E">
      <w:pPr>
        <w:pStyle w:val="a"/>
        <w:numPr>
          <w:ilvl w:val="1"/>
          <w:numId w:val="14"/>
        </w:numPr>
        <w:spacing w:after="0" w:line="300" w:lineRule="exact"/>
        <w:jc w:val="both"/>
        <w:rPr>
          <w:rFonts w:cs="Arial"/>
        </w:rPr>
      </w:pPr>
      <w:r>
        <w:rPr>
          <w:rFonts w:cs="Arial"/>
        </w:rPr>
        <w:t xml:space="preserve">‘Forget Password’ via Token-based Email Reset </w:t>
      </w:r>
      <w:r w:rsidRPr="00B8616B">
        <w:rPr>
          <w:rFonts w:cs="Arial"/>
          <w:b/>
        </w:rPr>
        <w:t>(Additional Implementation)</w:t>
      </w:r>
    </w:p>
    <w:p w14:paraId="469EDFE7" w14:textId="1710C53E" w:rsidR="00B27F3F" w:rsidRDefault="00B27F3F" w:rsidP="00B27F3F">
      <w:pPr>
        <w:pStyle w:val="a"/>
        <w:numPr>
          <w:ilvl w:val="0"/>
          <w:numId w:val="14"/>
        </w:numPr>
        <w:spacing w:after="0" w:line="300" w:lineRule="exact"/>
        <w:jc w:val="both"/>
        <w:rPr>
          <w:rFonts w:cs="Arial"/>
        </w:rPr>
      </w:pPr>
      <w:r w:rsidRPr="00B959B0">
        <w:rPr>
          <w:rFonts w:cs="Arial"/>
        </w:rPr>
        <w:t>Edit account details</w:t>
      </w:r>
      <w:r w:rsidR="00BC5E32">
        <w:rPr>
          <w:rFonts w:cs="Arial"/>
        </w:rPr>
        <w:t xml:space="preserve"> </w:t>
      </w:r>
      <w:r w:rsidR="00BC5E32" w:rsidRPr="00DD58C6">
        <w:rPr>
          <w:rFonts w:cs="Arial"/>
          <w:b/>
        </w:rPr>
        <w:t>(Complete)</w:t>
      </w:r>
    </w:p>
    <w:p w14:paraId="402D55EF" w14:textId="5AD91EF0" w:rsidR="00587B57" w:rsidRPr="00B959B0" w:rsidRDefault="00587B57" w:rsidP="00587B57">
      <w:pPr>
        <w:pStyle w:val="a"/>
        <w:numPr>
          <w:ilvl w:val="1"/>
          <w:numId w:val="14"/>
        </w:numPr>
        <w:spacing w:after="0" w:line="300" w:lineRule="exact"/>
        <w:jc w:val="both"/>
        <w:rPr>
          <w:rFonts w:cs="Arial"/>
        </w:rPr>
      </w:pPr>
      <w:r>
        <w:rPr>
          <w:rFonts w:cs="Arial"/>
        </w:rPr>
        <w:t>AJAX Calls upon modification</w:t>
      </w:r>
      <w:r w:rsidR="009F2799">
        <w:rPr>
          <w:rFonts w:cs="Arial"/>
        </w:rPr>
        <w:t xml:space="preserve"> </w:t>
      </w:r>
      <w:r w:rsidR="009F2799">
        <w:rPr>
          <w:rFonts w:cs="Arial"/>
          <w:b/>
        </w:rPr>
        <w:t>(Complete)</w:t>
      </w:r>
    </w:p>
    <w:p w14:paraId="58008CAA" w14:textId="743ED9ED" w:rsidR="00B27F3F" w:rsidRPr="002D5C50" w:rsidRDefault="00B27F3F" w:rsidP="00B27F3F">
      <w:pPr>
        <w:pStyle w:val="a"/>
        <w:numPr>
          <w:ilvl w:val="0"/>
          <w:numId w:val="14"/>
        </w:numPr>
        <w:spacing w:after="0" w:line="300" w:lineRule="exact"/>
        <w:jc w:val="both"/>
        <w:rPr>
          <w:rFonts w:cs="Arial"/>
        </w:rPr>
      </w:pPr>
      <w:r>
        <w:rPr>
          <w:rFonts w:cs="Arial"/>
        </w:rPr>
        <w:t>Book</w:t>
      </w:r>
      <w:r w:rsidRPr="00B959B0">
        <w:rPr>
          <w:rFonts w:cs="Arial"/>
        </w:rPr>
        <w:t xml:space="preserve"> venue, entertainment package, and menu (customer)</w:t>
      </w:r>
      <w:r w:rsidR="002D5C50">
        <w:rPr>
          <w:rFonts w:cs="Arial"/>
        </w:rPr>
        <w:t xml:space="preserve"> </w:t>
      </w:r>
      <w:r w:rsidR="002D5C50" w:rsidRPr="00DD58C6">
        <w:rPr>
          <w:rFonts w:cs="Arial"/>
          <w:b/>
        </w:rPr>
        <w:t>(Complete)</w:t>
      </w:r>
    </w:p>
    <w:p w14:paraId="2A3B5B06" w14:textId="6870443F" w:rsidR="002D5C50" w:rsidRDefault="00436F4D" w:rsidP="002D5C50">
      <w:pPr>
        <w:pStyle w:val="a"/>
        <w:numPr>
          <w:ilvl w:val="1"/>
          <w:numId w:val="14"/>
        </w:numPr>
        <w:spacing w:after="0" w:line="300" w:lineRule="exact"/>
        <w:jc w:val="both"/>
        <w:rPr>
          <w:rFonts w:cs="Arial"/>
        </w:rPr>
      </w:pPr>
      <w:r>
        <w:rPr>
          <w:rFonts w:cs="Arial"/>
        </w:rPr>
        <w:t>Display Service Details</w:t>
      </w:r>
      <w:r w:rsidR="0068461A">
        <w:rPr>
          <w:rFonts w:cs="Arial"/>
        </w:rPr>
        <w:t xml:space="preserve"> via Pagination</w:t>
      </w:r>
      <w:r>
        <w:rPr>
          <w:rFonts w:cs="Arial"/>
        </w:rPr>
        <w:t xml:space="preserve"> </w:t>
      </w:r>
      <w:r>
        <w:rPr>
          <w:rFonts w:cs="Arial"/>
          <w:b/>
        </w:rPr>
        <w:t>(</w:t>
      </w:r>
      <w:r w:rsidR="0068461A">
        <w:rPr>
          <w:rFonts w:cs="Arial"/>
          <w:b/>
        </w:rPr>
        <w:t>Additional Implementation</w:t>
      </w:r>
      <w:r>
        <w:rPr>
          <w:rFonts w:cs="Arial"/>
          <w:b/>
        </w:rPr>
        <w:t>)</w:t>
      </w:r>
    </w:p>
    <w:p w14:paraId="5B41E70D" w14:textId="709DB834" w:rsidR="00436F4D" w:rsidRDefault="00436F4D" w:rsidP="002D5C50">
      <w:pPr>
        <w:pStyle w:val="a"/>
        <w:numPr>
          <w:ilvl w:val="1"/>
          <w:numId w:val="14"/>
        </w:numPr>
        <w:spacing w:after="0" w:line="300" w:lineRule="exact"/>
        <w:jc w:val="both"/>
        <w:rPr>
          <w:rFonts w:cs="Arial"/>
        </w:rPr>
      </w:pPr>
      <w:r>
        <w:rPr>
          <w:rFonts w:cs="Arial"/>
        </w:rPr>
        <w:t>Display Contained Entertainers/</w:t>
      </w:r>
      <w:proofErr w:type="spellStart"/>
      <w:r>
        <w:rPr>
          <w:rFonts w:cs="Arial"/>
        </w:rPr>
        <w:t>MenuItems</w:t>
      </w:r>
      <w:proofErr w:type="spellEnd"/>
      <w:r>
        <w:rPr>
          <w:rFonts w:cs="Arial"/>
        </w:rPr>
        <w:t xml:space="preserve"> </w:t>
      </w:r>
      <w:r w:rsidRPr="00B8616B">
        <w:rPr>
          <w:rFonts w:cs="Arial"/>
          <w:b/>
        </w:rPr>
        <w:t>(Additional Implementation)</w:t>
      </w:r>
    </w:p>
    <w:p w14:paraId="5E376302" w14:textId="0DEA7359" w:rsidR="00436F4D" w:rsidRPr="00436F4D" w:rsidRDefault="00436F4D" w:rsidP="00436F4D">
      <w:pPr>
        <w:pStyle w:val="a"/>
        <w:numPr>
          <w:ilvl w:val="1"/>
          <w:numId w:val="14"/>
        </w:numPr>
        <w:spacing w:after="0" w:line="300" w:lineRule="exact"/>
        <w:jc w:val="both"/>
        <w:rPr>
          <w:rFonts w:cs="Arial"/>
        </w:rPr>
      </w:pPr>
      <w:r>
        <w:rPr>
          <w:rFonts w:cs="Arial"/>
        </w:rPr>
        <w:t xml:space="preserve">Select service location via Google Maps API </w:t>
      </w:r>
      <w:r w:rsidRPr="00B8616B">
        <w:rPr>
          <w:rFonts w:cs="Arial"/>
          <w:b/>
        </w:rPr>
        <w:t>(Additional Implementation)</w:t>
      </w:r>
    </w:p>
    <w:p w14:paraId="2821373E" w14:textId="0EE7346F" w:rsidR="00B27F3F" w:rsidRPr="00B959B0" w:rsidRDefault="00B27F3F" w:rsidP="00436F4D">
      <w:pPr>
        <w:pStyle w:val="a"/>
        <w:numPr>
          <w:ilvl w:val="1"/>
          <w:numId w:val="14"/>
        </w:numPr>
        <w:spacing w:after="0" w:line="300" w:lineRule="exact"/>
        <w:jc w:val="both"/>
        <w:rPr>
          <w:rFonts w:cs="Arial"/>
        </w:rPr>
      </w:pPr>
      <w:r>
        <w:rPr>
          <w:rFonts w:cs="Arial"/>
        </w:rPr>
        <w:t>Book</w:t>
      </w:r>
      <w:r w:rsidRPr="00B959B0">
        <w:rPr>
          <w:rFonts w:cs="Arial"/>
        </w:rPr>
        <w:t xml:space="preserve"> time slot before adding the service to cart </w:t>
      </w:r>
      <w:r w:rsidR="002D5C50" w:rsidRPr="00DD58C6">
        <w:rPr>
          <w:rFonts w:cs="Arial"/>
          <w:b/>
        </w:rPr>
        <w:t>(Complete)</w:t>
      </w:r>
    </w:p>
    <w:p w14:paraId="7AB4CE7F" w14:textId="1160B76C" w:rsidR="00BC5E32" w:rsidRPr="00BC5E32" w:rsidRDefault="00B27F3F" w:rsidP="008871FD">
      <w:pPr>
        <w:pStyle w:val="a"/>
        <w:numPr>
          <w:ilvl w:val="1"/>
          <w:numId w:val="14"/>
        </w:numPr>
        <w:spacing w:after="0" w:line="300" w:lineRule="exact"/>
        <w:jc w:val="both"/>
        <w:rPr>
          <w:rFonts w:cs="Arial"/>
        </w:rPr>
      </w:pPr>
      <w:r w:rsidRPr="00B959B0">
        <w:rPr>
          <w:rFonts w:cs="Arial"/>
        </w:rPr>
        <w:t>Unavailable time slots will be indicated</w:t>
      </w:r>
      <w:r w:rsidR="00BC5E32">
        <w:rPr>
          <w:rFonts w:cs="Arial"/>
        </w:rPr>
        <w:t xml:space="preserve"> </w:t>
      </w:r>
      <w:r w:rsidR="00BC5E32">
        <w:rPr>
          <w:rFonts w:cs="Arial"/>
          <w:b/>
        </w:rPr>
        <w:t>(</w:t>
      </w:r>
      <w:r w:rsidR="00134636">
        <w:rPr>
          <w:rFonts w:cs="Arial"/>
          <w:b/>
        </w:rPr>
        <w:t>Not Completed</w:t>
      </w:r>
      <w:r w:rsidR="00BC5E32">
        <w:rPr>
          <w:rFonts w:cs="Arial"/>
          <w:b/>
        </w:rPr>
        <w:t>)</w:t>
      </w:r>
    </w:p>
    <w:p w14:paraId="56F0F2AB" w14:textId="74698A3C" w:rsidR="00BC5E32" w:rsidRDefault="00BC5E32" w:rsidP="008871FD">
      <w:pPr>
        <w:pStyle w:val="a"/>
        <w:numPr>
          <w:ilvl w:val="2"/>
          <w:numId w:val="14"/>
        </w:numPr>
        <w:spacing w:after="0" w:line="300" w:lineRule="exact"/>
        <w:jc w:val="both"/>
        <w:rPr>
          <w:rFonts w:cs="Arial"/>
        </w:rPr>
      </w:pPr>
      <w:r>
        <w:rPr>
          <w:rFonts w:cs="Arial"/>
          <w:b/>
        </w:rPr>
        <w:t xml:space="preserve">Explanation: </w:t>
      </w:r>
      <w:r>
        <w:rPr>
          <w:rFonts w:cs="Arial"/>
        </w:rPr>
        <w:t xml:space="preserve">Due to the complexity and limited flexibility of the </w:t>
      </w:r>
      <w:r w:rsidR="0002716C">
        <w:rPr>
          <w:rFonts w:cs="Arial"/>
        </w:rPr>
        <w:t>jQuery</w:t>
      </w:r>
      <w:r>
        <w:rPr>
          <w:rFonts w:cs="Arial"/>
        </w:rPr>
        <w:t xml:space="preserve"> </w:t>
      </w:r>
      <w:proofErr w:type="spellStart"/>
      <w:r>
        <w:rPr>
          <w:rFonts w:cs="Arial"/>
        </w:rPr>
        <w:t>DateTime</w:t>
      </w:r>
      <w:proofErr w:type="spellEnd"/>
      <w:r>
        <w:rPr>
          <w:rFonts w:cs="Arial"/>
        </w:rPr>
        <w:t xml:space="preserve"> picker we used for displaying booking time, we cannot </w:t>
      </w:r>
      <w:r w:rsidR="009A3550">
        <w:rPr>
          <w:rFonts w:cs="Arial"/>
        </w:rPr>
        <w:t>show unavailable time slots directly on the calendar. The user will get notification via alert box if a specific timeslot isn’t available.</w:t>
      </w:r>
    </w:p>
    <w:p w14:paraId="0FE904BB" w14:textId="4389EA32" w:rsidR="000657C6" w:rsidRDefault="000657C6" w:rsidP="000657C6">
      <w:pPr>
        <w:pStyle w:val="a"/>
        <w:numPr>
          <w:ilvl w:val="1"/>
          <w:numId w:val="14"/>
        </w:numPr>
        <w:spacing w:after="0" w:line="300" w:lineRule="exact"/>
        <w:jc w:val="both"/>
        <w:rPr>
          <w:rFonts w:cs="Arial"/>
        </w:rPr>
      </w:pPr>
      <w:r>
        <w:rPr>
          <w:rFonts w:cs="Arial"/>
        </w:rPr>
        <w:t>Filter</w:t>
      </w:r>
      <w:r w:rsidR="00DD6490">
        <w:rPr>
          <w:rFonts w:cs="Arial"/>
        </w:rPr>
        <w:t xml:space="preserve">ing/Refining options by searching service name </w:t>
      </w:r>
      <w:r w:rsidR="007F7D47" w:rsidRPr="00B8616B">
        <w:rPr>
          <w:rFonts w:cs="Arial"/>
          <w:b/>
        </w:rPr>
        <w:t>(Additional Implementation)</w:t>
      </w:r>
    </w:p>
    <w:p w14:paraId="362CF777" w14:textId="71F073E1" w:rsidR="001F712B" w:rsidRPr="00DD6490" w:rsidRDefault="00DD6490" w:rsidP="00DD6490">
      <w:pPr>
        <w:pStyle w:val="a"/>
        <w:numPr>
          <w:ilvl w:val="1"/>
          <w:numId w:val="14"/>
        </w:numPr>
        <w:spacing w:after="0" w:line="300" w:lineRule="exact"/>
        <w:jc w:val="both"/>
        <w:rPr>
          <w:rFonts w:cs="Arial"/>
        </w:rPr>
      </w:pPr>
      <w:r w:rsidRPr="00B959B0">
        <w:rPr>
          <w:rFonts w:cs="Arial"/>
        </w:rPr>
        <w:t>Filtering/Refining options by limiting price range</w:t>
      </w:r>
      <w:r w:rsidRPr="00DD6490">
        <w:rPr>
          <w:rFonts w:cs="Arial"/>
          <w:b/>
        </w:rPr>
        <w:t xml:space="preserve"> </w:t>
      </w:r>
      <w:r w:rsidR="007F7D47" w:rsidRPr="00DD6490">
        <w:rPr>
          <w:rFonts w:cs="Arial"/>
          <w:b/>
        </w:rPr>
        <w:t>(Additional Implementation)</w:t>
      </w:r>
    </w:p>
    <w:p w14:paraId="4385A645" w14:textId="13A5CE3D" w:rsidR="00B27F3F" w:rsidRDefault="008871FD" w:rsidP="00B27F3F">
      <w:pPr>
        <w:pStyle w:val="a"/>
        <w:numPr>
          <w:ilvl w:val="0"/>
          <w:numId w:val="14"/>
        </w:numPr>
        <w:spacing w:after="0" w:line="300" w:lineRule="exact"/>
        <w:jc w:val="both"/>
        <w:rPr>
          <w:rFonts w:cs="Arial"/>
        </w:rPr>
      </w:pPr>
      <w:r>
        <w:rPr>
          <w:rFonts w:cs="Arial"/>
        </w:rPr>
        <w:t xml:space="preserve">Provided Service </w:t>
      </w:r>
      <w:r w:rsidR="00102330">
        <w:rPr>
          <w:rFonts w:cs="Arial"/>
        </w:rPr>
        <w:t>Modification</w:t>
      </w:r>
      <w:r w:rsidR="00B27F3F" w:rsidRPr="00B959B0">
        <w:rPr>
          <w:rFonts w:cs="Arial"/>
        </w:rPr>
        <w:t xml:space="preserve"> (service supplier)</w:t>
      </w:r>
      <w:r w:rsidR="00AA3418">
        <w:rPr>
          <w:rFonts w:cs="Arial"/>
        </w:rPr>
        <w:t xml:space="preserve"> </w:t>
      </w:r>
      <w:r w:rsidR="00AA3418">
        <w:rPr>
          <w:rFonts w:cs="Arial"/>
          <w:b/>
        </w:rPr>
        <w:t>(Partially Completed)</w:t>
      </w:r>
    </w:p>
    <w:p w14:paraId="09775B85" w14:textId="47BE5A77" w:rsidR="008871FD" w:rsidRPr="00BE671E" w:rsidRDefault="008871FD" w:rsidP="008871FD">
      <w:pPr>
        <w:pStyle w:val="a"/>
        <w:numPr>
          <w:ilvl w:val="1"/>
          <w:numId w:val="14"/>
        </w:numPr>
        <w:spacing w:after="0" w:line="300" w:lineRule="exact"/>
        <w:jc w:val="both"/>
        <w:rPr>
          <w:rFonts w:cs="Arial"/>
        </w:rPr>
      </w:pPr>
      <w:r>
        <w:rPr>
          <w:rFonts w:cs="Arial"/>
        </w:rPr>
        <w:t xml:space="preserve">Add a new Service </w:t>
      </w:r>
      <w:r w:rsidR="00E6295E" w:rsidRPr="00DD58C6">
        <w:rPr>
          <w:rFonts w:cs="Arial"/>
          <w:b/>
        </w:rPr>
        <w:t>(Complete)</w:t>
      </w:r>
    </w:p>
    <w:p w14:paraId="6CA17586" w14:textId="453FAB83" w:rsidR="00BE671E" w:rsidRDefault="00BE671E" w:rsidP="00BE671E">
      <w:pPr>
        <w:pStyle w:val="a"/>
        <w:numPr>
          <w:ilvl w:val="2"/>
          <w:numId w:val="14"/>
        </w:numPr>
        <w:spacing w:after="0" w:line="300" w:lineRule="exact"/>
        <w:jc w:val="both"/>
        <w:rPr>
          <w:rFonts w:cs="Arial"/>
        </w:rPr>
      </w:pPr>
      <w:r>
        <w:rPr>
          <w:rFonts w:cs="Arial"/>
        </w:rPr>
        <w:t xml:space="preserve">Support adding </w:t>
      </w:r>
      <w:proofErr w:type="spellStart"/>
      <w:r>
        <w:rPr>
          <w:rFonts w:cs="Arial"/>
        </w:rPr>
        <w:t>MenuItems</w:t>
      </w:r>
      <w:proofErr w:type="spellEnd"/>
      <w:r>
        <w:rPr>
          <w:rFonts w:cs="Arial"/>
        </w:rPr>
        <w:t>/Entertainers as a subset of Menu/Entertainment Package</w:t>
      </w:r>
      <w:r w:rsidR="006B3360">
        <w:rPr>
          <w:rFonts w:cs="Arial"/>
        </w:rPr>
        <w:t xml:space="preserve"> </w:t>
      </w:r>
      <w:r w:rsidR="006B3360" w:rsidRPr="00B8616B">
        <w:rPr>
          <w:rFonts w:cs="Arial"/>
          <w:b/>
        </w:rPr>
        <w:t>(Additional Implementation)</w:t>
      </w:r>
    </w:p>
    <w:p w14:paraId="7F1EF36A" w14:textId="1B324C3E" w:rsidR="00E6295E" w:rsidRPr="00E6295E" w:rsidRDefault="00E6295E" w:rsidP="008871FD">
      <w:pPr>
        <w:pStyle w:val="a"/>
        <w:numPr>
          <w:ilvl w:val="1"/>
          <w:numId w:val="14"/>
        </w:numPr>
        <w:spacing w:after="0" w:line="300" w:lineRule="exact"/>
        <w:jc w:val="both"/>
        <w:rPr>
          <w:rFonts w:cs="Arial"/>
        </w:rPr>
      </w:pPr>
      <w:r>
        <w:rPr>
          <w:rFonts w:cs="Arial"/>
        </w:rPr>
        <w:t xml:space="preserve">Edit a new Service </w:t>
      </w:r>
      <w:r w:rsidRPr="00120D57">
        <w:rPr>
          <w:rFonts w:cs="Arial"/>
          <w:b/>
          <w:color w:val="FF0000"/>
        </w:rPr>
        <w:t>(Not Completed)</w:t>
      </w:r>
    </w:p>
    <w:p w14:paraId="73A3A0E4" w14:textId="5B201374" w:rsidR="00E6295E" w:rsidRDefault="00E6295E" w:rsidP="00E6295E">
      <w:pPr>
        <w:pStyle w:val="a"/>
        <w:numPr>
          <w:ilvl w:val="2"/>
          <w:numId w:val="14"/>
        </w:numPr>
        <w:spacing w:after="0" w:line="300" w:lineRule="exact"/>
        <w:jc w:val="both"/>
        <w:rPr>
          <w:rFonts w:cs="Arial"/>
        </w:rPr>
      </w:pPr>
      <w:r>
        <w:rPr>
          <w:rFonts w:cs="Arial"/>
          <w:b/>
        </w:rPr>
        <w:t xml:space="preserve">Explanation: </w:t>
      </w:r>
      <w:r w:rsidR="00E075EC">
        <w:rPr>
          <w:rFonts w:cs="Arial"/>
        </w:rPr>
        <w:t>After discussion, i</w:t>
      </w:r>
      <w:r>
        <w:rPr>
          <w:rFonts w:cs="Arial"/>
        </w:rPr>
        <w:t xml:space="preserve">t is not reasonable to allow a service provider to change the detail of a provided service while there </w:t>
      </w:r>
      <w:r w:rsidRPr="00551816">
        <w:rPr>
          <w:rFonts w:cs="Arial"/>
          <w:noProof/>
        </w:rPr>
        <w:t>exist</w:t>
      </w:r>
      <w:r>
        <w:rPr>
          <w:rFonts w:cs="Arial"/>
        </w:rPr>
        <w:t xml:space="preserve"> some customers who already booked it. For instance, after User A booked Venue A, the service provider shall not be able to change the capacity of this venue before notifying users. Thus, our team decided to not implement this operation.</w:t>
      </w:r>
    </w:p>
    <w:p w14:paraId="287681A1" w14:textId="21586D4E" w:rsidR="00E6295E" w:rsidRPr="00102330" w:rsidRDefault="00E6295E" w:rsidP="008871FD">
      <w:pPr>
        <w:pStyle w:val="a"/>
        <w:numPr>
          <w:ilvl w:val="1"/>
          <w:numId w:val="14"/>
        </w:numPr>
        <w:spacing w:after="0" w:line="300" w:lineRule="exact"/>
        <w:jc w:val="both"/>
        <w:rPr>
          <w:rFonts w:cs="Arial"/>
        </w:rPr>
      </w:pPr>
      <w:r>
        <w:rPr>
          <w:rFonts w:cs="Arial"/>
        </w:rPr>
        <w:lastRenderedPageBreak/>
        <w:t>Remove a Service</w:t>
      </w:r>
      <w:r w:rsidR="00102330">
        <w:rPr>
          <w:rFonts w:cs="Arial"/>
        </w:rPr>
        <w:t xml:space="preserve"> </w:t>
      </w:r>
      <w:r w:rsidR="00102330" w:rsidRPr="00120D57">
        <w:rPr>
          <w:rFonts w:cs="Arial"/>
          <w:b/>
          <w:color w:val="FF0000"/>
        </w:rPr>
        <w:t>(Not Completed)</w:t>
      </w:r>
    </w:p>
    <w:p w14:paraId="586608CD" w14:textId="1270E894" w:rsidR="00102330" w:rsidRDefault="00102330" w:rsidP="00102330">
      <w:pPr>
        <w:pStyle w:val="a"/>
        <w:numPr>
          <w:ilvl w:val="2"/>
          <w:numId w:val="14"/>
        </w:numPr>
        <w:spacing w:after="0" w:line="300" w:lineRule="exact"/>
        <w:jc w:val="both"/>
        <w:rPr>
          <w:rFonts w:cs="Arial"/>
        </w:rPr>
      </w:pPr>
      <w:r>
        <w:rPr>
          <w:rFonts w:cs="Arial"/>
          <w:b/>
        </w:rPr>
        <w:t xml:space="preserve">Explanation: </w:t>
      </w:r>
      <w:r>
        <w:rPr>
          <w:rFonts w:cs="Arial"/>
        </w:rPr>
        <w:t xml:space="preserve">Same concern as the above one. These operations should be performed by admins, who can ensure that all affected customer </w:t>
      </w:r>
      <w:r w:rsidRPr="00551816">
        <w:rPr>
          <w:rFonts w:cs="Arial"/>
          <w:noProof/>
        </w:rPr>
        <w:t>agree</w:t>
      </w:r>
      <w:r w:rsidR="00551816">
        <w:rPr>
          <w:rFonts w:cs="Arial"/>
          <w:noProof/>
        </w:rPr>
        <w:t>s</w:t>
      </w:r>
      <w:r>
        <w:rPr>
          <w:rFonts w:cs="Arial"/>
        </w:rPr>
        <w:t xml:space="preserve"> to the service detail modification. </w:t>
      </w:r>
    </w:p>
    <w:p w14:paraId="734A3AE5" w14:textId="17794BDA" w:rsidR="00B27F3F" w:rsidRDefault="00B27F3F" w:rsidP="00B27F3F">
      <w:pPr>
        <w:pStyle w:val="a"/>
        <w:numPr>
          <w:ilvl w:val="0"/>
          <w:numId w:val="14"/>
        </w:numPr>
        <w:spacing w:after="0" w:line="300" w:lineRule="exact"/>
        <w:jc w:val="both"/>
        <w:rPr>
          <w:rFonts w:cs="Arial"/>
        </w:rPr>
      </w:pPr>
      <w:r w:rsidRPr="00B959B0">
        <w:rPr>
          <w:rFonts w:cs="Arial"/>
        </w:rPr>
        <w:t xml:space="preserve">Pay function using pre-set account balance </w:t>
      </w:r>
      <w:r w:rsidR="00977F76" w:rsidRPr="00DD58C6">
        <w:rPr>
          <w:rFonts w:cs="Arial"/>
          <w:b/>
        </w:rPr>
        <w:t>(Complete)</w:t>
      </w:r>
    </w:p>
    <w:p w14:paraId="7862048A" w14:textId="641868CC" w:rsidR="00211E61" w:rsidRPr="00B959B0" w:rsidRDefault="00211E61" w:rsidP="00211E61">
      <w:pPr>
        <w:pStyle w:val="a"/>
        <w:numPr>
          <w:ilvl w:val="1"/>
          <w:numId w:val="14"/>
        </w:numPr>
        <w:spacing w:after="0" w:line="300" w:lineRule="exact"/>
        <w:jc w:val="both"/>
        <w:rPr>
          <w:rFonts w:cs="Arial"/>
        </w:rPr>
      </w:pPr>
      <w:r>
        <w:rPr>
          <w:rFonts w:cs="Arial"/>
        </w:rPr>
        <w:t>Checkout Page, using default 2000 initial customer balance</w:t>
      </w:r>
      <w:r w:rsidR="00977F76">
        <w:rPr>
          <w:rFonts w:cs="Arial"/>
        </w:rPr>
        <w:t xml:space="preserve"> </w:t>
      </w:r>
      <w:r w:rsidR="00977F76" w:rsidRPr="00DD58C6">
        <w:rPr>
          <w:rFonts w:cs="Arial"/>
          <w:b/>
        </w:rPr>
        <w:t>(Complete)</w:t>
      </w:r>
    </w:p>
    <w:p w14:paraId="01C24CC5" w14:textId="7CE8E367" w:rsidR="00B27F3F" w:rsidRDefault="00B27F3F" w:rsidP="00B27F3F">
      <w:pPr>
        <w:pStyle w:val="a"/>
        <w:numPr>
          <w:ilvl w:val="0"/>
          <w:numId w:val="14"/>
        </w:numPr>
        <w:spacing w:after="0" w:line="300" w:lineRule="exact"/>
        <w:jc w:val="both"/>
        <w:rPr>
          <w:rFonts w:cs="Arial"/>
        </w:rPr>
      </w:pPr>
      <w:r w:rsidRPr="00B959B0">
        <w:rPr>
          <w:rFonts w:cs="Arial"/>
        </w:rPr>
        <w:t>Apply coupon</w:t>
      </w:r>
      <w:r w:rsidR="00977F76">
        <w:rPr>
          <w:rFonts w:cs="Arial"/>
        </w:rPr>
        <w:t xml:space="preserve"> </w:t>
      </w:r>
      <w:r w:rsidR="00977F76" w:rsidRPr="00DD58C6">
        <w:rPr>
          <w:rFonts w:cs="Arial"/>
          <w:b/>
        </w:rPr>
        <w:t>(Complete)</w:t>
      </w:r>
    </w:p>
    <w:p w14:paraId="1607D27F" w14:textId="0D38E9F1" w:rsidR="00B27F3F" w:rsidRPr="00B959B0" w:rsidRDefault="00B27F3F" w:rsidP="00B27F3F">
      <w:pPr>
        <w:pStyle w:val="a"/>
        <w:numPr>
          <w:ilvl w:val="1"/>
          <w:numId w:val="14"/>
        </w:numPr>
        <w:spacing w:after="0" w:line="300" w:lineRule="exact"/>
        <w:jc w:val="both"/>
        <w:rPr>
          <w:rFonts w:cs="Arial"/>
        </w:rPr>
      </w:pPr>
      <w:r>
        <w:rPr>
          <w:rFonts w:cs="Arial"/>
        </w:rPr>
        <w:t>AJAX database voucher code retrieval</w:t>
      </w:r>
      <w:r w:rsidR="00977F76">
        <w:rPr>
          <w:rFonts w:cs="Arial"/>
        </w:rPr>
        <w:t xml:space="preserve"> </w:t>
      </w:r>
      <w:r w:rsidR="00977F76" w:rsidRPr="00DD58C6">
        <w:rPr>
          <w:rFonts w:cs="Arial"/>
          <w:b/>
        </w:rPr>
        <w:t>(Complete)</w:t>
      </w:r>
    </w:p>
    <w:p w14:paraId="7E9CE09C" w14:textId="4D2541D6" w:rsidR="00061295" w:rsidRPr="00F70D14" w:rsidRDefault="00B27F3F" w:rsidP="00F70D14">
      <w:pPr>
        <w:pStyle w:val="a"/>
        <w:numPr>
          <w:ilvl w:val="0"/>
          <w:numId w:val="14"/>
        </w:numPr>
        <w:spacing w:after="0" w:line="300" w:lineRule="exact"/>
        <w:jc w:val="both"/>
        <w:rPr>
          <w:rFonts w:cs="Arial"/>
        </w:rPr>
      </w:pPr>
      <w:r w:rsidRPr="00B959B0">
        <w:rPr>
          <w:rFonts w:cs="Arial"/>
        </w:rPr>
        <w:t>Contact Us form</w:t>
      </w:r>
      <w:r w:rsidR="00977F76">
        <w:rPr>
          <w:rFonts w:cs="Arial"/>
        </w:rPr>
        <w:t xml:space="preserve"> </w:t>
      </w:r>
      <w:r w:rsidR="00977F76" w:rsidRPr="00DD58C6">
        <w:rPr>
          <w:rFonts w:cs="Arial"/>
          <w:b/>
        </w:rPr>
        <w:t>(Complete)</w:t>
      </w:r>
    </w:p>
    <w:p w14:paraId="34E6775A" w14:textId="0BC7A2C2" w:rsidR="00FF10C6" w:rsidRDefault="00FF10C6" w:rsidP="0068015D">
      <w:pPr>
        <w:pStyle w:val="1"/>
      </w:pPr>
      <w:bookmarkStart w:id="6" w:name="_Toc4372367"/>
      <w:r>
        <w:t>Application Design</w:t>
      </w:r>
      <w:bookmarkEnd w:id="6"/>
    </w:p>
    <w:p w14:paraId="0CD781BA" w14:textId="098A61F9" w:rsidR="000D24A6" w:rsidRDefault="000D24A6" w:rsidP="007B3A9C">
      <w:pPr>
        <w:pStyle w:val="2"/>
      </w:pPr>
      <w:bookmarkStart w:id="7" w:name="_Toc4372368"/>
      <w:r>
        <w:t>JavaScript Technologies</w:t>
      </w:r>
      <w:bookmarkEnd w:id="7"/>
    </w:p>
    <w:p w14:paraId="398DF774" w14:textId="77777777" w:rsidR="000A74DB" w:rsidRPr="000A74DB" w:rsidRDefault="000A74DB" w:rsidP="000A74DB">
      <w:pPr>
        <w:pStyle w:val="3"/>
      </w:pPr>
      <w:bookmarkStart w:id="8" w:name="_Toc4372369"/>
      <w:r w:rsidRPr="000A74DB">
        <w:t>Input validation</w:t>
      </w:r>
      <w:bookmarkEnd w:id="8"/>
    </w:p>
    <w:p w14:paraId="165AF230" w14:textId="77777777" w:rsidR="000A74DB" w:rsidRPr="000A74DB" w:rsidRDefault="000A74DB" w:rsidP="00C062B8">
      <w:pPr>
        <w:ind w:firstLine="720"/>
        <w:rPr>
          <w:b/>
        </w:rPr>
      </w:pPr>
      <w:r w:rsidRPr="000A74DB">
        <w:t xml:space="preserve">JavaScript was used as the major technique for validation of user inputs. The validation is performed at the web browser and the data will only be sent to the server after they are verified (client-side validation). This can reduce the burden on the server since any incorrect data sent to the server will lead to </w:t>
      </w:r>
    </w:p>
    <w:p w14:paraId="3A09D522" w14:textId="77777777" w:rsidR="000A74DB" w:rsidRPr="000A74DB" w:rsidRDefault="000A74DB" w:rsidP="00C062B8">
      <w:pPr>
        <w:ind w:firstLine="360"/>
      </w:pPr>
      <w:r w:rsidRPr="000A74DB">
        <w:t>User input validation was implemented mainly in logging in, account registration, edition of account details, addition of new service (service provider) and application of coupons (customer). The validations are generally performed by checking the following:</w:t>
      </w:r>
    </w:p>
    <w:p w14:paraId="26424DF3" w14:textId="77777777" w:rsidR="000A74DB" w:rsidRPr="000A74DB" w:rsidRDefault="000A74DB" w:rsidP="000A74DB">
      <w:pPr>
        <w:numPr>
          <w:ilvl w:val="0"/>
          <w:numId w:val="20"/>
        </w:numPr>
      </w:pPr>
      <w:r w:rsidRPr="000A74DB">
        <w:rPr>
          <w:i/>
        </w:rPr>
        <w:t>B</w:t>
      </w:r>
      <w:r w:rsidRPr="000A74DB">
        <w:rPr>
          <w:rFonts w:hint="eastAsia"/>
          <w:i/>
        </w:rPr>
        <w:t>lank</w:t>
      </w:r>
      <w:r w:rsidRPr="000A74DB">
        <w:rPr>
          <w:i/>
        </w:rPr>
        <w:t xml:space="preserve"> input</w:t>
      </w:r>
      <w:r w:rsidRPr="000A74DB">
        <w:t>: This is the most fundamental check to ensure that all the mandatory fields have been entered by the user.</w:t>
      </w:r>
    </w:p>
    <w:p w14:paraId="58B51986" w14:textId="77777777" w:rsidR="000A74DB" w:rsidRPr="000A74DB" w:rsidRDefault="000A74DB" w:rsidP="000A74DB">
      <w:pPr>
        <w:numPr>
          <w:ilvl w:val="0"/>
          <w:numId w:val="20"/>
        </w:numPr>
      </w:pPr>
      <w:r w:rsidRPr="000A74DB">
        <w:rPr>
          <w:rFonts w:hint="eastAsia"/>
          <w:i/>
        </w:rPr>
        <w:t>Range</w:t>
      </w:r>
      <w:r w:rsidRPr="000A74DB">
        <w:rPr>
          <w:i/>
        </w:rPr>
        <w:t xml:space="preserve">: </w:t>
      </w:r>
      <w:r w:rsidRPr="000A74DB">
        <w:t xml:space="preserve">This is applicable to number input such as quantity, price and venue capacity. These kinds of inputs are restricted to a certain range of values. </w:t>
      </w:r>
    </w:p>
    <w:p w14:paraId="36A11700" w14:textId="77777777" w:rsidR="000A74DB" w:rsidRPr="000A74DB" w:rsidRDefault="000A74DB" w:rsidP="000A74DB">
      <w:pPr>
        <w:numPr>
          <w:ilvl w:val="0"/>
          <w:numId w:val="20"/>
        </w:numPr>
      </w:pPr>
      <w:r w:rsidRPr="000A74DB">
        <w:rPr>
          <w:i/>
        </w:rPr>
        <w:t>Length:</w:t>
      </w:r>
      <w:r w:rsidRPr="000A74DB">
        <w:t xml:space="preserve"> This is to limit the length of the string input, or to check of the input has meet the minimum length requirement. </w:t>
      </w:r>
      <w:r w:rsidRPr="000A74DB">
        <w:rPr>
          <w:rFonts w:hint="eastAsia"/>
        </w:rPr>
        <w:t>E</w:t>
      </w:r>
      <w:r w:rsidRPr="000A74DB">
        <w:t>x</w:t>
      </w:r>
      <w:r w:rsidRPr="000A74DB">
        <w:rPr>
          <w:rFonts w:hint="eastAsia"/>
        </w:rPr>
        <w:t>a</w:t>
      </w:r>
      <w:r w:rsidRPr="000A74DB">
        <w:t>mple of input which requires this check is the password entered by the user during account registration.</w:t>
      </w:r>
    </w:p>
    <w:p w14:paraId="5CFC355D" w14:textId="77777777" w:rsidR="000A74DB" w:rsidRPr="000A74DB" w:rsidRDefault="000A74DB" w:rsidP="000A74DB">
      <w:pPr>
        <w:numPr>
          <w:ilvl w:val="0"/>
          <w:numId w:val="20"/>
        </w:numPr>
        <w:rPr>
          <w:i/>
        </w:rPr>
      </w:pPr>
      <w:r w:rsidRPr="000A74DB">
        <w:rPr>
          <w:i/>
        </w:rPr>
        <w:t xml:space="preserve">Inclusion of specific characters: </w:t>
      </w:r>
      <w:r w:rsidRPr="000A74DB">
        <w:t>This is to ensure that the input has not included</w:t>
      </w:r>
      <w:r w:rsidRPr="000A74DB">
        <w:rPr>
          <w:i/>
        </w:rPr>
        <w:t xml:space="preserve"> </w:t>
      </w:r>
      <w:r w:rsidRPr="000A74DB">
        <w:t>any invalid characters. For example, all name fields should contain no special characters. On the other hand, some inputs are required to contain some specific characters. The password field in the account registration form is an example that requires this check. The password should contain at least one upper case letter, one lower case letter and one number.</w:t>
      </w:r>
    </w:p>
    <w:p w14:paraId="52980CDF" w14:textId="77777777" w:rsidR="000A74DB" w:rsidRPr="000A74DB" w:rsidRDefault="000A74DB" w:rsidP="000A74DB">
      <w:pPr>
        <w:numPr>
          <w:ilvl w:val="0"/>
          <w:numId w:val="20"/>
        </w:numPr>
      </w:pPr>
      <w:r w:rsidRPr="000A74DB">
        <w:rPr>
          <w:i/>
        </w:rPr>
        <w:t>Regular pattern</w:t>
      </w:r>
      <w:r w:rsidRPr="000A74DB">
        <w:t xml:space="preserve">: This is applicable to inputs which have regular patterns, such as email address, post code and phone number. This check can be done by using regular expression (Regex), which defines a </w:t>
      </w:r>
      <w:proofErr w:type="gramStart"/>
      <w:r w:rsidRPr="000A74DB">
        <w:lastRenderedPageBreak/>
        <w:t>particular pattern</w:t>
      </w:r>
      <w:proofErr w:type="gramEnd"/>
      <w:r w:rsidRPr="000A74DB">
        <w:t xml:space="preserve"> of string. The input is then compared with the regular expression to verify if it matches with the regular pattern.  </w:t>
      </w:r>
    </w:p>
    <w:p w14:paraId="68AD6D37" w14:textId="735AC6E7" w:rsidR="000A74DB" w:rsidRPr="000A74DB" w:rsidRDefault="000A74DB" w:rsidP="000A74DB">
      <w:r w:rsidRPr="000A74DB">
        <w:t xml:space="preserve">For form validation, the form can be prevented from being submitted by using </w:t>
      </w:r>
      <w:proofErr w:type="spellStart"/>
      <w:r w:rsidRPr="000A74DB">
        <w:t>onsubmit</w:t>
      </w:r>
      <w:proofErr w:type="spellEnd"/>
      <w:proofErr w:type="gramStart"/>
      <w:r w:rsidRPr="000A74DB">
        <w:t>=“</w:t>
      </w:r>
      <w:proofErr w:type="gramEnd"/>
      <w:r w:rsidRPr="000A74DB">
        <w:t xml:space="preserve">return </w:t>
      </w:r>
      <w:proofErr w:type="spellStart"/>
      <w:r w:rsidRPr="000A74DB">
        <w:t>validateForm</w:t>
      </w:r>
      <w:proofErr w:type="spellEnd"/>
      <w:r w:rsidRPr="000A74DB">
        <w:t xml:space="preserve">()”. A Boolean variable is used in the method </w:t>
      </w:r>
      <w:proofErr w:type="spellStart"/>
      <w:proofErr w:type="gramStart"/>
      <w:r w:rsidRPr="000A74DB">
        <w:t>validateForm</w:t>
      </w:r>
      <w:proofErr w:type="spellEnd"/>
      <w:r w:rsidRPr="000A74DB">
        <w:t>(</w:t>
      </w:r>
      <w:proofErr w:type="gramEnd"/>
      <w:r w:rsidRPr="000A74DB">
        <w:t>) and any invalid input will change to the variable to false.</w:t>
      </w:r>
    </w:p>
    <w:p w14:paraId="6043D6CE" w14:textId="77777777" w:rsidR="000A74DB" w:rsidRPr="000A74DB" w:rsidRDefault="000A74DB" w:rsidP="000A74DB">
      <w:pPr>
        <w:pStyle w:val="3"/>
      </w:pPr>
      <w:bookmarkStart w:id="9" w:name="_Toc4372370"/>
      <w:r w:rsidRPr="000A74DB">
        <w:t>DOM manipulation</w:t>
      </w:r>
      <w:bookmarkEnd w:id="9"/>
    </w:p>
    <w:p w14:paraId="25949865" w14:textId="77777777" w:rsidR="000A74DB" w:rsidRPr="000A74DB" w:rsidRDefault="000A74DB" w:rsidP="00C062B8">
      <w:pPr>
        <w:ind w:firstLine="720"/>
      </w:pPr>
      <w:r w:rsidRPr="000A74DB">
        <w:t xml:space="preserve">JavaScript was also used to manipulate DOM objects, and manage simple CSS variations and animations upon user actions. An example of animation is the sliding of sections of the account registration form. The account registration form is divided into three different sub-sections. Each section corresponds to one </w:t>
      </w:r>
      <w:proofErr w:type="spellStart"/>
      <w:r w:rsidRPr="000A74DB">
        <w:t>fieldset</w:t>
      </w:r>
      <w:proofErr w:type="spellEnd"/>
      <w:r w:rsidRPr="000A74DB">
        <w:t xml:space="preserve"> of the form and different sections will be displayed by clicking “Next” or “Previous” buttons.</w:t>
      </w:r>
    </w:p>
    <w:p w14:paraId="152360FD" w14:textId="32BCC1CA" w:rsidR="000A74DB" w:rsidRPr="000A74DB" w:rsidRDefault="000A74DB" w:rsidP="00C062B8">
      <w:pPr>
        <w:ind w:firstLine="720"/>
      </w:pPr>
      <w:r w:rsidRPr="000A74DB">
        <w:t xml:space="preserve">When a service provider enters the details of a new menu, the menu items and their corresponding quantities must be specified. A new row will be added to the table when the service provider presses “Add another menu item”. This is achieved by appending a new &lt;tr&gt; object containing all the input fields to the table using JavaScript. Likewise, the service provider can delete a row from the table. However, removal of rows increases the complexity since the “id” attributes of the rows will have to be adjusted depending on which row of the table has been removed to avoid errors in subsequent coding. </w:t>
      </w:r>
    </w:p>
    <w:p w14:paraId="094C7B11" w14:textId="77777777" w:rsidR="000A74DB" w:rsidRPr="000A74DB" w:rsidRDefault="000A74DB" w:rsidP="000A74DB">
      <w:pPr>
        <w:pStyle w:val="3"/>
      </w:pPr>
      <w:bookmarkStart w:id="10" w:name="_Toc4372371"/>
      <w:r w:rsidRPr="000A74DB">
        <w:rPr>
          <w:bCs/>
        </w:rPr>
        <w:t>A</w:t>
      </w:r>
      <w:r w:rsidRPr="000A74DB">
        <w:t>synchronous </w:t>
      </w:r>
      <w:r w:rsidRPr="000A74DB">
        <w:rPr>
          <w:bCs/>
        </w:rPr>
        <w:t>J</w:t>
      </w:r>
      <w:r w:rsidRPr="000A74DB">
        <w:t>avaScript </w:t>
      </w:r>
      <w:r w:rsidRPr="000A74DB">
        <w:rPr>
          <w:bCs/>
        </w:rPr>
        <w:t>A</w:t>
      </w:r>
      <w:r w:rsidRPr="000A74DB">
        <w:t>nd </w:t>
      </w:r>
      <w:r w:rsidRPr="000A74DB">
        <w:rPr>
          <w:bCs/>
        </w:rPr>
        <w:t>X</w:t>
      </w:r>
      <w:r w:rsidRPr="000A74DB">
        <w:t>ML (AJAX)</w:t>
      </w:r>
      <w:bookmarkEnd w:id="10"/>
    </w:p>
    <w:p w14:paraId="5619F4A5" w14:textId="77777777" w:rsidR="000A74DB" w:rsidRPr="000A74DB" w:rsidRDefault="000A74DB" w:rsidP="00C062B8">
      <w:pPr>
        <w:ind w:firstLine="720"/>
      </w:pPr>
      <w:r w:rsidRPr="000A74DB">
        <w:t xml:space="preserve">Some scenarios which require data exchange after the page is loaded was made possible by using </w:t>
      </w:r>
      <w:proofErr w:type="spellStart"/>
      <w:r w:rsidRPr="000A74DB">
        <w:rPr>
          <w:rFonts w:hint="eastAsia"/>
        </w:rPr>
        <w:t>JQue</w:t>
      </w:r>
      <w:r w:rsidRPr="000A74DB">
        <w:t>ry</w:t>
      </w:r>
      <w:proofErr w:type="spellEnd"/>
      <w:r w:rsidRPr="000A74DB">
        <w:t xml:space="preserve"> </w:t>
      </w:r>
      <w:r w:rsidRPr="000A74DB">
        <w:rPr>
          <w:rFonts w:hint="eastAsia"/>
        </w:rPr>
        <w:t>AJAX</w:t>
      </w:r>
      <w:r w:rsidRPr="000A74DB">
        <w:t xml:space="preserve"> methods. This allows a certain part of the page to be updated without refreshing the entire page, which avoids the “click-wait-refresh” pattern.</w:t>
      </w:r>
    </w:p>
    <w:p w14:paraId="3CCB43FF" w14:textId="77777777" w:rsidR="000A74DB" w:rsidRPr="000A74DB" w:rsidRDefault="000A74DB" w:rsidP="00C062B8">
      <w:pPr>
        <w:ind w:firstLine="720"/>
      </w:pPr>
      <w:r w:rsidRPr="000A74DB">
        <w:t xml:space="preserve">When the user updates his/her account details (e.g. name, phone number), an </w:t>
      </w:r>
      <w:proofErr w:type="spellStart"/>
      <w:r w:rsidRPr="000A74DB">
        <w:t>XMLHttpRequest</w:t>
      </w:r>
      <w:proofErr w:type="spellEnd"/>
      <w:r w:rsidRPr="000A74DB">
        <w:t xml:space="preserve"> object will be created after the new account detail is validated as mentioned in the “Input validation” section. This object then posts the user’s input for the new account detail to a PHP file called “</w:t>
      </w:r>
      <w:proofErr w:type="spellStart"/>
      <w:r w:rsidRPr="000A74DB">
        <w:t>updateUserProfile</w:t>
      </w:r>
      <w:proofErr w:type="spellEnd"/>
      <w:r w:rsidRPr="000A74DB">
        <w:t xml:space="preserve">” which can update the account detail of that </w:t>
      </w:r>
      <w:proofErr w:type="gramStart"/>
      <w:r w:rsidRPr="000A74DB">
        <w:t>particular user</w:t>
      </w:r>
      <w:proofErr w:type="gramEnd"/>
      <w:r w:rsidRPr="000A74DB">
        <w:t>.</w:t>
      </w:r>
    </w:p>
    <w:p w14:paraId="5CFC503F" w14:textId="77777777" w:rsidR="000A74DB" w:rsidRPr="000A74DB" w:rsidRDefault="000A74DB" w:rsidP="00C062B8">
      <w:pPr>
        <w:ind w:firstLine="720"/>
      </w:pPr>
      <w:r w:rsidRPr="000A74DB">
        <w:t xml:space="preserve">AJAX was also employed in the application of coupon and removal of items from shopping cart. The coupon code entered by the customer cannot be validated using normal input validation. AJAX allows the verification of coupon code with the database data associated with coupons and retrieve the corresponding discount if the coupon code exists in the database. When the user removes a cart item, an </w:t>
      </w:r>
      <w:proofErr w:type="gramStart"/>
      <w:r w:rsidRPr="000A74DB">
        <w:t>ajax(</w:t>
      </w:r>
      <w:proofErr w:type="gramEnd"/>
      <w:r w:rsidRPr="000A74DB">
        <w:t>) method will be called to post the id of the deleted cart item to the “</w:t>
      </w:r>
      <w:proofErr w:type="spellStart"/>
      <w:r w:rsidRPr="000A74DB">
        <w:t>updateCart</w:t>
      </w:r>
      <w:proofErr w:type="spellEnd"/>
      <w:r w:rsidRPr="000A74DB">
        <w:t>” PHP file which can update the shopping cart database. It is also worth mentioning that the “</w:t>
      </w:r>
      <w:proofErr w:type="spellStart"/>
      <w:r w:rsidRPr="000A74DB">
        <w:t>updateCart</w:t>
      </w:r>
      <w:proofErr w:type="spellEnd"/>
      <w:r w:rsidRPr="000A74DB">
        <w:t xml:space="preserve">” PHP file contains methods which handle the application of coupon discount and removal of cart items. Therefore, an addition parameter called “method id” will also be posted by the </w:t>
      </w:r>
      <w:proofErr w:type="spellStart"/>
      <w:r w:rsidRPr="000A74DB">
        <w:t>XMLHttpRequest</w:t>
      </w:r>
      <w:proofErr w:type="spellEnd"/>
      <w:r w:rsidRPr="000A74DB">
        <w:t xml:space="preserve"> object to identify which method will be used in the “</w:t>
      </w:r>
      <w:proofErr w:type="spellStart"/>
      <w:r w:rsidRPr="000A74DB">
        <w:t>updateCart</w:t>
      </w:r>
      <w:proofErr w:type="spellEnd"/>
      <w:r w:rsidRPr="000A74DB">
        <w:t>” PHP file.</w:t>
      </w:r>
    </w:p>
    <w:p w14:paraId="569F6D15" w14:textId="77777777" w:rsidR="000A74DB" w:rsidRPr="000A74DB" w:rsidRDefault="000A74DB" w:rsidP="00C062B8">
      <w:pPr>
        <w:ind w:firstLine="720"/>
      </w:pPr>
      <w:r w:rsidRPr="000A74DB">
        <w:lastRenderedPageBreak/>
        <w:t xml:space="preserve">When a new entertainment package or a new menu is being added, the service provider will need to specify the entertainers or the menu items which are included in the new service by choosing items from a &lt;select&gt; drop down list. The options in the drop down list are retrieved from the database by using the </w:t>
      </w:r>
      <w:proofErr w:type="spellStart"/>
      <w:proofErr w:type="gramStart"/>
      <w:r w:rsidRPr="000A74DB">
        <w:t>getJSON</w:t>
      </w:r>
      <w:proofErr w:type="spellEnd"/>
      <w:r w:rsidRPr="000A74DB">
        <w:t>(</w:t>
      </w:r>
      <w:proofErr w:type="gramEnd"/>
      <w:r w:rsidRPr="000A74DB">
        <w:t>) method ( a shorthand AJAX function). This method can get JSON-encoded data from the “</w:t>
      </w:r>
      <w:proofErr w:type="spellStart"/>
      <w:r w:rsidRPr="000A74DB">
        <w:t>getProvidedServices</w:t>
      </w:r>
      <w:proofErr w:type="spellEnd"/>
      <w:r w:rsidRPr="000A74DB">
        <w:t xml:space="preserve">” PHP file using an AJAX HTTP GET request, which in this case are the entertainers or menu items. The retrieved data in the form of an array can then be appended to the drop down list using the </w:t>
      </w:r>
      <w:proofErr w:type="gramStart"/>
      <w:r w:rsidRPr="000A74DB">
        <w:t>$.each</w:t>
      </w:r>
      <w:proofErr w:type="gramEnd"/>
      <w:r w:rsidRPr="000A74DB">
        <w:t>() iterator function.</w:t>
      </w:r>
    </w:p>
    <w:p w14:paraId="1CDD4249" w14:textId="77777777" w:rsidR="000A74DB" w:rsidRPr="000A74DB" w:rsidRDefault="000A74DB" w:rsidP="000A74DB"/>
    <w:p w14:paraId="0AB7830F" w14:textId="35BC1DFF" w:rsidR="007B3A9C" w:rsidRDefault="00044C46" w:rsidP="007B3A9C">
      <w:pPr>
        <w:pStyle w:val="2"/>
      </w:pPr>
      <w:bookmarkStart w:id="11" w:name="_Toc4372372"/>
      <w:r>
        <w:t>PHP Technologies</w:t>
      </w:r>
      <w:bookmarkEnd w:id="11"/>
    </w:p>
    <w:p w14:paraId="754B20CE" w14:textId="57CD1755" w:rsidR="007B3A9C" w:rsidRDefault="007B3A9C" w:rsidP="007B3A9C">
      <w:pPr>
        <w:pStyle w:val="3"/>
      </w:pPr>
      <w:bookmarkStart w:id="12" w:name="_Toc4372373"/>
      <w:r>
        <w:t>Email Activation Feature</w:t>
      </w:r>
      <w:bookmarkEnd w:id="12"/>
    </w:p>
    <w:p w14:paraId="7204ECD8" w14:textId="23B11253" w:rsidR="00AD1D0E" w:rsidRDefault="00AD1D0E" w:rsidP="00AD1D0E">
      <w:r>
        <w:tab/>
        <w:t xml:space="preserve">After user registration, </w:t>
      </w:r>
      <w:r w:rsidR="00DC5181">
        <w:t xml:space="preserve">an activation email is sent to </w:t>
      </w:r>
      <w:r w:rsidR="00B970B4">
        <w:t xml:space="preserve">the </w:t>
      </w:r>
      <w:r w:rsidR="00DC5181" w:rsidRPr="00B970B4">
        <w:rPr>
          <w:noProof/>
        </w:rPr>
        <w:t>registration</w:t>
      </w:r>
      <w:r w:rsidR="00DC5181">
        <w:t xml:space="preserve"> email inbox. </w:t>
      </w:r>
      <w:r w:rsidR="00F12E32">
        <w:t xml:space="preserve">Initially, the user account stored in </w:t>
      </w:r>
      <w:r w:rsidR="00B970B4">
        <w:t xml:space="preserve">the </w:t>
      </w:r>
      <w:r w:rsidR="00F12E32" w:rsidRPr="00B970B4">
        <w:rPr>
          <w:noProof/>
        </w:rPr>
        <w:t>‘</w:t>
      </w:r>
      <w:r w:rsidR="00F12E32">
        <w:t xml:space="preserve">user’ table will have status = 0 and </w:t>
      </w:r>
      <w:proofErr w:type="spellStart"/>
      <w:r w:rsidR="00F12E32">
        <w:t>email</w:t>
      </w:r>
      <w:r w:rsidR="00477BA8">
        <w:t>_activation_key</w:t>
      </w:r>
      <w:proofErr w:type="spellEnd"/>
      <w:r w:rsidR="00477BA8">
        <w:t xml:space="preserve"> = md5 encrypted </w:t>
      </w:r>
      <w:r w:rsidR="00A01E11">
        <w:t>string of user’s email, first name</w:t>
      </w:r>
      <w:r w:rsidR="00B970B4">
        <w:t>,</w:t>
      </w:r>
      <w:r w:rsidR="00A01E11">
        <w:t xml:space="preserve"> </w:t>
      </w:r>
      <w:r w:rsidR="00A01E11" w:rsidRPr="00B970B4">
        <w:rPr>
          <w:noProof/>
        </w:rPr>
        <w:t>and</w:t>
      </w:r>
      <w:r w:rsidR="00A01E11">
        <w:t xml:space="preserve"> </w:t>
      </w:r>
      <w:r w:rsidR="009A61DC">
        <w:t>last name</w:t>
      </w:r>
      <w:r w:rsidR="00A01E11">
        <w:t xml:space="preserve">. </w:t>
      </w:r>
      <w:r w:rsidR="007A4886">
        <w:t>By using all three fields that are unique in ‘user’, it ensures th</w:t>
      </w:r>
      <w:r w:rsidR="0083130B">
        <w:t xml:space="preserve">e activation key will not be duplicated when sending to </w:t>
      </w:r>
      <w:r w:rsidR="007A4886">
        <w:t xml:space="preserve">each registered user. </w:t>
      </w:r>
    </w:p>
    <w:p w14:paraId="489AFCCB" w14:textId="0AF73A98" w:rsidR="002444F4" w:rsidRDefault="002444F4" w:rsidP="00AD1D0E">
      <w:r>
        <w:tab/>
        <w:t xml:space="preserve">After </w:t>
      </w:r>
      <w:r w:rsidR="00B970B4">
        <w:t xml:space="preserve">the </w:t>
      </w:r>
      <w:r w:rsidRPr="00B970B4">
        <w:rPr>
          <w:noProof/>
        </w:rPr>
        <w:t>user</w:t>
      </w:r>
      <w:r>
        <w:t xml:space="preserve"> clicked </w:t>
      </w:r>
      <w:r w:rsidR="00B970B4">
        <w:t xml:space="preserve">the </w:t>
      </w:r>
      <w:r w:rsidRPr="00B970B4">
        <w:rPr>
          <w:noProof/>
        </w:rPr>
        <w:t>email</w:t>
      </w:r>
      <w:r>
        <w:t xml:space="preserve"> activation link, it will be redirected to </w:t>
      </w:r>
      <w:proofErr w:type="spellStart"/>
      <w:r>
        <w:t>UberKidz</w:t>
      </w:r>
      <w:proofErr w:type="spellEnd"/>
      <w:r>
        <w:t xml:space="preserve"> website to update his/her status from 0 to 1 and clear the </w:t>
      </w:r>
      <w:proofErr w:type="spellStart"/>
      <w:r>
        <w:t>email_activation_key</w:t>
      </w:r>
      <w:proofErr w:type="spellEnd"/>
      <w:r>
        <w:t xml:space="preserve"> field. </w:t>
      </w:r>
      <w:r w:rsidR="00BF47C8">
        <w:t xml:space="preserve">One benefits of this approach </w:t>
      </w:r>
      <w:r w:rsidR="00B970B4">
        <w:rPr>
          <w:noProof/>
        </w:rPr>
        <w:t>are</w:t>
      </w:r>
      <w:r w:rsidR="00BF47C8">
        <w:t xml:space="preserve"> to prevent massive bot account </w:t>
      </w:r>
      <w:r w:rsidR="00E65802">
        <w:t xml:space="preserve">created by automation software. Another benefit is </w:t>
      </w:r>
      <w:r w:rsidR="00421551">
        <w:t>ensuring</w:t>
      </w:r>
      <w:r w:rsidR="00E65802">
        <w:t xml:space="preserve"> </w:t>
      </w:r>
      <w:r w:rsidR="00A9641A">
        <w:t xml:space="preserve">that </w:t>
      </w:r>
      <w:r w:rsidR="00B970B4">
        <w:t xml:space="preserve">the </w:t>
      </w:r>
      <w:r w:rsidR="00E65802" w:rsidRPr="00B970B4">
        <w:rPr>
          <w:noProof/>
        </w:rPr>
        <w:t>user</w:t>
      </w:r>
      <w:r w:rsidR="00E65802">
        <w:t xml:space="preserve"> isn’t using a fake email</w:t>
      </w:r>
      <w:r w:rsidR="00606B72">
        <w:t xml:space="preserve"> to hack inside </w:t>
      </w:r>
      <w:r w:rsidR="00640D90">
        <w:t xml:space="preserve">the </w:t>
      </w:r>
      <w:proofErr w:type="spellStart"/>
      <w:r w:rsidR="00606B72">
        <w:t>UberKidz</w:t>
      </w:r>
      <w:proofErr w:type="spellEnd"/>
      <w:r w:rsidR="00606B72">
        <w:t xml:space="preserve"> system.</w:t>
      </w:r>
    </w:p>
    <w:p w14:paraId="03ECCD9A" w14:textId="78356525" w:rsidR="006561EA" w:rsidRDefault="006561EA" w:rsidP="002A2F72">
      <w:pPr>
        <w:pStyle w:val="3"/>
      </w:pPr>
      <w:bookmarkStart w:id="13" w:name="_Toc4372374"/>
      <w:r>
        <w:t xml:space="preserve">Remember Me Feature (Via </w:t>
      </w:r>
      <w:r w:rsidR="00E92527">
        <w:t>encrypted cookies)</w:t>
      </w:r>
      <w:bookmarkEnd w:id="13"/>
    </w:p>
    <w:p w14:paraId="1A7CBC37" w14:textId="12008104" w:rsidR="006E594E" w:rsidRDefault="00F40F07" w:rsidP="00421551">
      <w:r>
        <w:tab/>
      </w:r>
      <w:r w:rsidR="00A60D73">
        <w:t xml:space="preserve">When the user submits the login data, the posted details will be evaluated </w:t>
      </w:r>
      <w:r w:rsidR="004F2837">
        <w:t xml:space="preserve">and validated </w:t>
      </w:r>
      <w:r w:rsidR="00E87AE2">
        <w:t xml:space="preserve">with respect to the User database. </w:t>
      </w:r>
      <w:r w:rsidR="004F2837">
        <w:t xml:space="preserve">For successful login attempt, users with </w:t>
      </w:r>
      <w:r w:rsidR="00A4164D">
        <w:t>Remember Me checkbox selected will store their logged in status</w:t>
      </w:r>
      <w:r w:rsidR="00FC3EC0">
        <w:t xml:space="preserve"> and user information such as email address</w:t>
      </w:r>
      <w:r w:rsidR="00A4164D">
        <w:t xml:space="preserve"> inside PHP session and cookies. </w:t>
      </w:r>
      <w:r w:rsidR="006E594E">
        <w:t xml:space="preserve">In order to prevent security leak, such as directly storing </w:t>
      </w:r>
      <w:r w:rsidR="00B970B4">
        <w:t xml:space="preserve">a </w:t>
      </w:r>
      <w:r w:rsidR="006E594E" w:rsidRPr="00B970B4">
        <w:rPr>
          <w:noProof/>
        </w:rPr>
        <w:t>plain</w:t>
      </w:r>
      <w:r w:rsidR="006E594E">
        <w:t xml:space="preserve"> password inside Cookies (in which malicious user can manually change cookie content</w:t>
      </w:r>
      <w:r w:rsidR="003A76CB">
        <w:t xml:space="preserve"> to bypass authentication system), </w:t>
      </w:r>
      <w:r w:rsidR="00F027EE">
        <w:t>a selector-validator system is used to ensure data security.</w:t>
      </w:r>
      <w:r w:rsidR="00767361">
        <w:t xml:space="preserve"> </w:t>
      </w:r>
    </w:p>
    <w:p w14:paraId="097A9675" w14:textId="6359DC0D" w:rsidR="00467DB0" w:rsidRPr="00421551" w:rsidRDefault="00767361" w:rsidP="00A76E1F">
      <w:r>
        <w:tab/>
      </w:r>
      <w:r w:rsidR="00A76E1F">
        <w:t>For users that clicked Remember me, three cookie</w:t>
      </w:r>
      <w:r w:rsidR="009139B0">
        <w:t xml:space="preserve"> </w:t>
      </w:r>
      <w:r w:rsidR="002548B5">
        <w:t>entries</w:t>
      </w:r>
      <w:r w:rsidR="00A76E1F">
        <w:t xml:space="preserve"> will be stored: User Email Add</w:t>
      </w:r>
      <w:r w:rsidR="00D718A2">
        <w:t>ress</w:t>
      </w:r>
      <w:r w:rsidR="00E84252">
        <w:t xml:space="preserve"> </w:t>
      </w:r>
      <w:r w:rsidR="004A23FD" w:rsidRPr="004A23FD">
        <w:t>$_COOKIE["</w:t>
      </w:r>
      <w:proofErr w:type="spellStart"/>
      <w:r w:rsidR="004A23FD" w:rsidRPr="004A23FD">
        <w:t>member_login</w:t>
      </w:r>
      <w:proofErr w:type="spellEnd"/>
      <w:r w:rsidR="004A23FD" w:rsidRPr="004A23FD">
        <w:t>"]</w:t>
      </w:r>
      <w:r w:rsidR="004A23FD">
        <w:t xml:space="preserve">, </w:t>
      </w:r>
      <w:r w:rsidR="009139B0">
        <w:t>a random generated password</w:t>
      </w:r>
      <w:r w:rsidR="004A23FD">
        <w:t xml:space="preserve"> </w:t>
      </w:r>
      <w:r w:rsidR="004A23FD" w:rsidRPr="004A23FD">
        <w:t>$_COOKIE["</w:t>
      </w:r>
      <w:proofErr w:type="spellStart"/>
      <w:r w:rsidR="004A23FD" w:rsidRPr="004A23FD">
        <w:t>random_password</w:t>
      </w:r>
      <w:proofErr w:type="spellEnd"/>
      <w:r w:rsidR="004A23FD" w:rsidRPr="004A23FD">
        <w:t>"]</w:t>
      </w:r>
      <w:r w:rsidR="009139B0">
        <w:t xml:space="preserve"> and random generated selector</w:t>
      </w:r>
      <w:r w:rsidR="002A4626">
        <w:t xml:space="preserve"> </w:t>
      </w:r>
      <w:r w:rsidR="002A4626" w:rsidRPr="002A4626">
        <w:t>$_COOKIE["</w:t>
      </w:r>
      <w:proofErr w:type="spellStart"/>
      <w:r w:rsidR="002A4626" w:rsidRPr="002A4626">
        <w:t>random_selector</w:t>
      </w:r>
      <w:proofErr w:type="spellEnd"/>
      <w:r w:rsidR="002A4626" w:rsidRPr="002A4626">
        <w:t>"]</w:t>
      </w:r>
      <w:r w:rsidR="002548B5">
        <w:t xml:space="preserve"> based on crypto random number generator</w:t>
      </w:r>
      <w:r w:rsidR="009139B0">
        <w:t xml:space="preserve">. </w:t>
      </w:r>
      <w:r w:rsidR="00BC1FD2">
        <w:t xml:space="preserve">The selector will then be hashed and stored </w:t>
      </w:r>
      <w:r w:rsidR="00072233">
        <w:t>into</w:t>
      </w:r>
      <w:r w:rsidR="00BC1FD2">
        <w:t xml:space="preserve"> </w:t>
      </w:r>
      <w:r w:rsidR="00B970B4">
        <w:t xml:space="preserve">the </w:t>
      </w:r>
      <w:r w:rsidR="00BC1FD2" w:rsidRPr="00B970B4">
        <w:rPr>
          <w:noProof/>
        </w:rPr>
        <w:t>loginAuth</w:t>
      </w:r>
      <w:r w:rsidR="00BC1FD2">
        <w:t xml:space="preserve"> database, as a validator. </w:t>
      </w:r>
      <w:r w:rsidR="0036746F">
        <w:t xml:space="preserve">A default expiry period of 1 month is also stored into the database so that the Remember Me login option will by default have one month of validity. </w:t>
      </w:r>
      <w:r w:rsidR="00375938">
        <w:t xml:space="preserve">After user </w:t>
      </w:r>
      <w:r w:rsidR="00375938" w:rsidRPr="00B970B4">
        <w:rPr>
          <w:noProof/>
        </w:rPr>
        <w:t>close</w:t>
      </w:r>
      <w:r w:rsidR="00B970B4">
        <w:rPr>
          <w:noProof/>
        </w:rPr>
        <w:t>s</w:t>
      </w:r>
      <w:r w:rsidR="00375938">
        <w:t xml:space="preserve"> the browser and reopen </w:t>
      </w:r>
      <w:proofErr w:type="spellStart"/>
      <w:r w:rsidR="00375938">
        <w:t>UberKidz</w:t>
      </w:r>
      <w:proofErr w:type="spellEnd"/>
      <w:r w:rsidR="00375938">
        <w:t xml:space="preserve"> website,</w:t>
      </w:r>
      <w:r w:rsidR="00FC1B1C">
        <w:t xml:space="preserve"> the PHP script </w:t>
      </w:r>
      <w:r w:rsidR="00227021" w:rsidRPr="00B970B4">
        <w:rPr>
          <w:noProof/>
        </w:rPr>
        <w:t>embed</w:t>
      </w:r>
      <w:r w:rsidR="00B970B4">
        <w:rPr>
          <w:noProof/>
        </w:rPr>
        <w:t>s</w:t>
      </w:r>
      <w:r w:rsidR="00FC1B1C">
        <w:t xml:space="preserve"> in the login page will </w:t>
      </w:r>
      <w:r w:rsidR="00FC1B1C" w:rsidRPr="00B970B4">
        <w:rPr>
          <w:noProof/>
        </w:rPr>
        <w:t>first</w:t>
      </w:r>
      <w:r w:rsidR="00FC1B1C">
        <w:t xml:space="preserve"> examine whether there are corresponding cookie entries stored in </w:t>
      </w:r>
      <w:r w:rsidR="00B970B4">
        <w:t xml:space="preserve">the </w:t>
      </w:r>
      <w:r w:rsidR="00FC1B1C" w:rsidRPr="00B970B4">
        <w:rPr>
          <w:noProof/>
        </w:rPr>
        <w:t>user’s</w:t>
      </w:r>
      <w:r w:rsidR="00FC1B1C">
        <w:t xml:space="preserve"> browser. If there exists, it will</w:t>
      </w:r>
      <w:r w:rsidR="001E2C20">
        <w:t xml:space="preserve"> firstly put user email and a random password on the login form (</w:t>
      </w:r>
      <w:proofErr w:type="gramStart"/>
      <w:r w:rsidR="001E2C20">
        <w:t>similar to</w:t>
      </w:r>
      <w:proofErr w:type="gramEnd"/>
      <w:r w:rsidR="001E2C20">
        <w:t xml:space="preserve"> the autofill function), then</w:t>
      </w:r>
      <w:r w:rsidR="00FC1B1C">
        <w:t xml:space="preserve"> </w:t>
      </w:r>
      <w:r w:rsidR="003C273C">
        <w:t xml:space="preserve">hash the </w:t>
      </w:r>
      <w:r w:rsidR="003C273C">
        <w:lastRenderedPageBreak/>
        <w:t>$_COOKIE[‘</w:t>
      </w:r>
      <w:proofErr w:type="spellStart"/>
      <w:r w:rsidR="003C21CE">
        <w:t>random_selector</w:t>
      </w:r>
      <w:proofErr w:type="spellEnd"/>
      <w:r w:rsidR="003C21CE">
        <w:t>’]</w:t>
      </w:r>
      <w:r w:rsidR="00783221">
        <w:t xml:space="preserve"> and use </w:t>
      </w:r>
      <w:proofErr w:type="spellStart"/>
      <w:r w:rsidR="00783221">
        <w:t>password_hash</w:t>
      </w:r>
      <w:proofErr w:type="spellEnd"/>
      <w:r w:rsidR="00783221">
        <w:t xml:space="preserve"> to verify the entry stored in </w:t>
      </w:r>
      <w:r w:rsidR="00B970B4">
        <w:t xml:space="preserve">the </w:t>
      </w:r>
      <w:r w:rsidR="00783221" w:rsidRPr="00B970B4">
        <w:rPr>
          <w:noProof/>
        </w:rPr>
        <w:t>loginAuth</w:t>
      </w:r>
      <w:r w:rsidR="00783221">
        <w:t xml:space="preserve"> table.</w:t>
      </w:r>
      <w:r w:rsidR="007D6D2A">
        <w:t xml:space="preserve"> Once successfully authenticated, </w:t>
      </w:r>
      <w:r w:rsidR="00AC67E1">
        <w:t xml:space="preserve">it will directly allow </w:t>
      </w:r>
      <w:r w:rsidR="00B970B4">
        <w:t xml:space="preserve">the </w:t>
      </w:r>
      <w:r w:rsidR="00AC67E1" w:rsidRPr="00B970B4">
        <w:rPr>
          <w:noProof/>
        </w:rPr>
        <w:t>user</w:t>
      </w:r>
      <w:r w:rsidR="00AC67E1">
        <w:t xml:space="preserve"> to login without the need of entering </w:t>
      </w:r>
      <w:r w:rsidR="00B970B4">
        <w:t xml:space="preserve">the </w:t>
      </w:r>
      <w:r w:rsidR="00AC67E1" w:rsidRPr="00B970B4">
        <w:rPr>
          <w:noProof/>
        </w:rPr>
        <w:t>password</w:t>
      </w:r>
      <w:r w:rsidR="00AC67E1">
        <w:t xml:space="preserve"> manually.</w:t>
      </w:r>
    </w:p>
    <w:p w14:paraId="652DE357" w14:textId="1AE2A551" w:rsidR="00477BA8" w:rsidRDefault="002A2F72" w:rsidP="002A2F72">
      <w:pPr>
        <w:pStyle w:val="3"/>
      </w:pPr>
      <w:bookmarkStart w:id="14" w:name="_Toc4372375"/>
      <w:r>
        <w:t xml:space="preserve">Cross-Site Request </w:t>
      </w:r>
      <w:r w:rsidR="00534803">
        <w:t>Forgery (CSRF) Defense: Token-Based Form Authentication</w:t>
      </w:r>
      <w:bookmarkEnd w:id="14"/>
    </w:p>
    <w:p w14:paraId="1DF4B32B" w14:textId="0167A516" w:rsidR="007E5E55" w:rsidRPr="007E5E55" w:rsidRDefault="005734CE" w:rsidP="007E5E55">
      <w:r>
        <w:tab/>
      </w:r>
      <w:r w:rsidR="001323D5">
        <w:t xml:space="preserve">For most forms that </w:t>
      </w:r>
      <w:r w:rsidR="003666DE" w:rsidRPr="00B970B4">
        <w:rPr>
          <w:noProof/>
        </w:rPr>
        <w:t>relate</w:t>
      </w:r>
      <w:r w:rsidR="003666DE">
        <w:t xml:space="preserve"> to sensitive information process (i.e. Login, Registration, etc.)</w:t>
      </w:r>
      <w:r w:rsidR="008D1CBC">
        <w:t xml:space="preserve">, a token-based form authentication is implemented to prevent potential CSRF attack. </w:t>
      </w:r>
      <w:r w:rsidR="007D57F2">
        <w:t xml:space="preserve">A random </w:t>
      </w:r>
      <w:r w:rsidR="001F0134">
        <w:t>number</w:t>
      </w:r>
      <w:r w:rsidR="007D57F2">
        <w:t xml:space="preserve"> </w:t>
      </w:r>
      <w:r w:rsidR="001F0134">
        <w:t xml:space="preserve">encrypted via md5 </w:t>
      </w:r>
      <w:r w:rsidR="007D57F2">
        <w:t xml:space="preserve">is generated </w:t>
      </w:r>
      <w:r w:rsidR="001F0134">
        <w:t>before a critical form is submitted, and this encrypted token is stored into the session variable</w:t>
      </w:r>
      <w:r w:rsidR="00CE3960">
        <w:t xml:space="preserve"> (i.e. $_SESSION[‘token’])</w:t>
      </w:r>
      <w:r w:rsidR="000D2C6D">
        <w:t xml:space="preserve"> and a hidden input field inside form named ‘token’</w:t>
      </w:r>
      <w:r w:rsidR="00CE3960">
        <w:t xml:space="preserve">. After the controller receives a form submit </w:t>
      </w:r>
      <w:r w:rsidR="00B970B4">
        <w:t xml:space="preserve">a </w:t>
      </w:r>
      <w:r w:rsidR="00CE3960" w:rsidRPr="00B970B4">
        <w:rPr>
          <w:noProof/>
        </w:rPr>
        <w:t>request</w:t>
      </w:r>
      <w:r w:rsidR="000C13B9">
        <w:t xml:space="preserve"> via POST or GET</w:t>
      </w:r>
      <w:r w:rsidR="00CE3960">
        <w:t xml:space="preserve">, it will </w:t>
      </w:r>
      <w:r w:rsidR="00CE3960" w:rsidRPr="00B970B4">
        <w:rPr>
          <w:noProof/>
        </w:rPr>
        <w:t>first</w:t>
      </w:r>
      <w:r w:rsidR="00CE3960">
        <w:t xml:space="preserve"> </w:t>
      </w:r>
      <w:r w:rsidR="00EA2452">
        <w:t xml:space="preserve">check whether $_SESSION[‘token’] is set already or not. If not, a new random number encrypted via md5 is generated and </w:t>
      </w:r>
      <w:r w:rsidR="00EA2452" w:rsidRPr="00B970B4">
        <w:rPr>
          <w:noProof/>
        </w:rPr>
        <w:t>store</w:t>
      </w:r>
      <w:r w:rsidR="00B970B4">
        <w:rPr>
          <w:noProof/>
        </w:rPr>
        <w:t>d</w:t>
      </w:r>
      <w:r w:rsidR="00EA2452">
        <w:t xml:space="preserve"> into this session variable. </w:t>
      </w:r>
      <w:r w:rsidR="00B7432D">
        <w:t xml:space="preserve">Followed by this check, it will then check whether </w:t>
      </w:r>
      <w:r w:rsidR="00BE242E">
        <w:t xml:space="preserve">$_POST[‘token’] equals to $_SESSION[‘token’]. If the request is sent via the actual </w:t>
      </w:r>
      <w:proofErr w:type="spellStart"/>
      <w:r w:rsidR="00BE242E">
        <w:t>UberKidz</w:t>
      </w:r>
      <w:proofErr w:type="spellEnd"/>
      <w:r w:rsidR="00BE242E">
        <w:t xml:space="preserve"> website, these two variables must match</w:t>
      </w:r>
      <w:r w:rsidR="00741C59">
        <w:t>, whereas if the request is sent via other websites using CSRF attack, it will not be able to set identical values in $_SESSION[‘token’] and $_POST[‘token’]</w:t>
      </w:r>
      <w:r w:rsidR="00B7432D">
        <w:t xml:space="preserve"> </w:t>
      </w:r>
      <w:r w:rsidR="00741C59">
        <w:t xml:space="preserve">as it </w:t>
      </w:r>
      <w:r w:rsidR="00496560">
        <w:t xml:space="preserve">will not execute the token initialization before form submission. </w:t>
      </w:r>
    </w:p>
    <w:p w14:paraId="5BA61041" w14:textId="421A6C3F" w:rsidR="00E44F8B" w:rsidRDefault="00E44F8B" w:rsidP="00AD2551">
      <w:pPr>
        <w:pStyle w:val="3"/>
      </w:pPr>
      <w:bookmarkStart w:id="15" w:name="_Toc4372376"/>
      <w:r>
        <w:t>Forgot Password</w:t>
      </w:r>
      <w:r w:rsidR="00591C9C">
        <w:t xml:space="preserve"> Feature</w:t>
      </w:r>
      <w:bookmarkEnd w:id="15"/>
    </w:p>
    <w:p w14:paraId="2AD5D638" w14:textId="01E21264" w:rsidR="00591C9C" w:rsidRPr="00591C9C" w:rsidRDefault="005967A9" w:rsidP="00591C9C">
      <w:r>
        <w:tab/>
        <w:t xml:space="preserve">The token-based </w:t>
      </w:r>
      <w:r w:rsidR="002D4F82">
        <w:t xml:space="preserve">password reset system is enhanced via the usage of selector and validator. </w:t>
      </w:r>
      <w:r w:rsidR="00E910F4">
        <w:t>The selector is a unique ID to allow search in the table ‘</w:t>
      </w:r>
      <w:proofErr w:type="spellStart"/>
      <w:r w:rsidR="00E910F4" w:rsidRPr="00B970B4">
        <w:rPr>
          <w:noProof/>
        </w:rPr>
        <w:t>passwordreset</w:t>
      </w:r>
      <w:proofErr w:type="spellEnd"/>
      <w:r w:rsidR="00E910F4">
        <w:t>’</w:t>
      </w:r>
      <w:r w:rsidR="00565011">
        <w:t xml:space="preserve">, to prevent directly using database id field which will leak the number of users on this platform potentially. </w:t>
      </w:r>
      <w:r w:rsidR="00A64420">
        <w:t xml:space="preserve">The validator </w:t>
      </w:r>
      <w:r w:rsidR="00A64420" w:rsidRPr="00B970B4">
        <w:rPr>
          <w:noProof/>
        </w:rPr>
        <w:t>consist</w:t>
      </w:r>
      <w:r w:rsidR="006D7D8F" w:rsidRPr="00B970B4">
        <w:rPr>
          <w:noProof/>
        </w:rPr>
        <w:t>s</w:t>
      </w:r>
      <w:r w:rsidR="00B970B4">
        <w:rPr>
          <w:noProof/>
        </w:rPr>
        <w:t xml:space="preserve"> of</w:t>
      </w:r>
      <w:r w:rsidR="00A64420">
        <w:t xml:space="preserve"> two part: 1) plain text stored in </w:t>
      </w:r>
      <w:r w:rsidR="006D7D8F">
        <w:t xml:space="preserve">the </w:t>
      </w:r>
      <w:r w:rsidR="00A64420" w:rsidRPr="006D7D8F">
        <w:rPr>
          <w:noProof/>
        </w:rPr>
        <w:t>password</w:t>
      </w:r>
      <w:r w:rsidR="00A64420">
        <w:t xml:space="preserve"> reset email 2) hashed string via SHA256 stored in the database. </w:t>
      </w:r>
      <w:r w:rsidR="003E095C">
        <w:t xml:space="preserve">After user </w:t>
      </w:r>
      <w:r w:rsidR="003E095C" w:rsidRPr="006D7D8F">
        <w:rPr>
          <w:noProof/>
        </w:rPr>
        <w:t>pas</w:t>
      </w:r>
      <w:r w:rsidR="006D7D8F">
        <w:rPr>
          <w:noProof/>
        </w:rPr>
        <w:t>se</w:t>
      </w:r>
      <w:r w:rsidR="003E095C" w:rsidRPr="006D7D8F">
        <w:rPr>
          <w:noProof/>
        </w:rPr>
        <w:t>s</w:t>
      </w:r>
      <w:r w:rsidR="003E095C">
        <w:t xml:space="preserve"> the email validation at the first step, a password reset link will send to user’s email inbox</w:t>
      </w:r>
      <w:r w:rsidR="008168DF">
        <w:t xml:space="preserve"> with </w:t>
      </w:r>
      <w:r w:rsidR="006D7D8F">
        <w:t xml:space="preserve">the </w:t>
      </w:r>
      <w:r w:rsidR="008168DF" w:rsidRPr="006D7D8F">
        <w:rPr>
          <w:noProof/>
        </w:rPr>
        <w:t>attached</w:t>
      </w:r>
      <w:r w:rsidR="008168DF">
        <w:t xml:space="preserve"> selector and plain text validator. </w:t>
      </w:r>
      <w:r w:rsidR="002656F7">
        <w:t xml:space="preserve">After clicking on that link, </w:t>
      </w:r>
      <w:r w:rsidR="006D7D8F">
        <w:t xml:space="preserve">the </w:t>
      </w:r>
      <w:r w:rsidR="002656F7" w:rsidRPr="006D7D8F">
        <w:rPr>
          <w:noProof/>
        </w:rPr>
        <w:t>user</w:t>
      </w:r>
      <w:r w:rsidR="002656F7">
        <w:t xml:space="preserve"> will then be able to </w:t>
      </w:r>
      <w:r w:rsidR="002E565E">
        <w:t xml:space="preserve">redirect to the reset page to enter a new password. </w:t>
      </w:r>
      <w:r w:rsidR="00D73F18">
        <w:t>The validator will be compared with the hashed string stored in ‘</w:t>
      </w:r>
      <w:proofErr w:type="spellStart"/>
      <w:r w:rsidR="00D73F18" w:rsidRPr="00B970B4">
        <w:rPr>
          <w:noProof/>
        </w:rPr>
        <w:t>passwordreset</w:t>
      </w:r>
      <w:proofErr w:type="spellEnd"/>
      <w:r w:rsidR="00D73F18">
        <w:t xml:space="preserve">’ table using </w:t>
      </w:r>
      <w:proofErr w:type="spellStart"/>
      <w:r w:rsidR="00D73F18">
        <w:t>hash_</w:t>
      </w:r>
      <w:proofErr w:type="gramStart"/>
      <w:r w:rsidR="00D73F18">
        <w:t>equals</w:t>
      </w:r>
      <w:proofErr w:type="spellEnd"/>
      <w:r w:rsidR="00D73F18">
        <w:t>(</w:t>
      </w:r>
      <w:proofErr w:type="gramEnd"/>
      <w:r w:rsidR="00D73F18">
        <w:t>) function.</w:t>
      </w:r>
      <w:r w:rsidR="00E96624">
        <w:t xml:space="preserve"> The password reset link also </w:t>
      </w:r>
      <w:r w:rsidR="00E96624" w:rsidRPr="006D7D8F">
        <w:rPr>
          <w:noProof/>
        </w:rPr>
        <w:t>come</w:t>
      </w:r>
      <w:r w:rsidR="006D7D8F">
        <w:rPr>
          <w:noProof/>
        </w:rPr>
        <w:t>s</w:t>
      </w:r>
      <w:r w:rsidR="00E96624">
        <w:t xml:space="preserve"> with </w:t>
      </w:r>
      <w:r w:rsidR="00E96624" w:rsidRPr="006D7D8F">
        <w:rPr>
          <w:noProof/>
        </w:rPr>
        <w:t>a</w:t>
      </w:r>
      <w:r w:rsidR="006D7D8F">
        <w:rPr>
          <w:noProof/>
        </w:rPr>
        <w:t>n</w:t>
      </w:r>
      <w:r w:rsidR="00E96624" w:rsidRPr="006D7D8F">
        <w:rPr>
          <w:noProof/>
        </w:rPr>
        <w:t xml:space="preserve"> expiry</w:t>
      </w:r>
      <w:r w:rsidR="00E96624">
        <w:t xml:space="preserve"> feature, in which this link is only valid within 1 hour after the email </w:t>
      </w:r>
      <w:r w:rsidR="00E96624" w:rsidRPr="006D7D8F">
        <w:rPr>
          <w:noProof/>
        </w:rPr>
        <w:t>was sen</w:t>
      </w:r>
      <w:r w:rsidR="006D7D8F">
        <w:rPr>
          <w:noProof/>
        </w:rPr>
        <w:t>t</w:t>
      </w:r>
      <w:r w:rsidR="00E96624">
        <w:t>.</w:t>
      </w:r>
    </w:p>
    <w:p w14:paraId="104EF2BD" w14:textId="4B8F831F" w:rsidR="00AD2551" w:rsidRDefault="00AD2551" w:rsidP="0023327C">
      <w:pPr>
        <w:pStyle w:val="2"/>
      </w:pPr>
      <w:bookmarkStart w:id="16" w:name="_Toc4372377"/>
      <w:r>
        <w:t>Evaluations &amp; Improvements</w:t>
      </w:r>
      <w:bookmarkEnd w:id="16"/>
    </w:p>
    <w:p w14:paraId="401966FF" w14:textId="5EE06A10" w:rsidR="00AD2551" w:rsidRDefault="00AF1E72" w:rsidP="00D75B1E">
      <w:pPr>
        <w:pStyle w:val="a"/>
        <w:numPr>
          <w:ilvl w:val="0"/>
          <w:numId w:val="9"/>
        </w:numPr>
      </w:pPr>
      <w:r>
        <w:t xml:space="preserve">HTML text translation should be implemented to support the usage of end-users with different language preference. </w:t>
      </w:r>
      <w:proofErr w:type="gramStart"/>
      <w:r w:rsidR="005804B1">
        <w:t>In particular, if</w:t>
      </w:r>
      <w:proofErr w:type="gramEnd"/>
      <w:r w:rsidR="005804B1">
        <w:t xml:space="preserve"> </w:t>
      </w:r>
      <w:proofErr w:type="spellStart"/>
      <w:r w:rsidR="005804B1">
        <w:t>UberKiz</w:t>
      </w:r>
      <w:proofErr w:type="spellEnd"/>
      <w:r w:rsidR="005804B1">
        <w:t xml:space="preserve"> is implemented based on Node.js, it is very convenient to use i18n library </w:t>
      </w:r>
      <w:r w:rsidR="009C4473">
        <w:t xml:space="preserve">for </w:t>
      </w:r>
      <w:r w:rsidR="00697763">
        <w:t xml:space="preserve">establishing a mapping between database record and displayed texts. </w:t>
      </w:r>
    </w:p>
    <w:p w14:paraId="6251C46C" w14:textId="4E3822AF" w:rsidR="006A6FA9" w:rsidRDefault="006A6FA9" w:rsidP="00D75B1E">
      <w:pPr>
        <w:pStyle w:val="a"/>
        <w:numPr>
          <w:ilvl w:val="0"/>
          <w:numId w:val="9"/>
        </w:numPr>
      </w:pPr>
      <w:r>
        <w:t xml:space="preserve">The search function for entertainment packages, menus and venues can be implemented in a way that smoother user experience can be provided. </w:t>
      </w:r>
      <w:r w:rsidR="00B63147">
        <w:t xml:space="preserve">For instance, instead of refreshing the page after </w:t>
      </w:r>
      <w:r w:rsidR="006D7D8F">
        <w:t xml:space="preserve">the </w:t>
      </w:r>
      <w:r w:rsidR="00B63147" w:rsidRPr="006D7D8F">
        <w:rPr>
          <w:noProof/>
        </w:rPr>
        <w:t>user</w:t>
      </w:r>
      <w:r w:rsidR="00B63147">
        <w:t xml:space="preserve"> </w:t>
      </w:r>
      <w:r w:rsidR="00B63147" w:rsidRPr="006D7D8F">
        <w:rPr>
          <w:noProof/>
        </w:rPr>
        <w:t>specif</w:t>
      </w:r>
      <w:r w:rsidR="006D7D8F">
        <w:rPr>
          <w:noProof/>
        </w:rPr>
        <w:t>ies</w:t>
      </w:r>
      <w:r w:rsidR="00B63147">
        <w:t xml:space="preserve"> a </w:t>
      </w:r>
      <w:r w:rsidR="00EC1074">
        <w:t>search criterion</w:t>
      </w:r>
      <w:r w:rsidR="00B63147">
        <w:t xml:space="preserve">, </w:t>
      </w:r>
      <w:r w:rsidR="00F14213">
        <w:t xml:space="preserve">an AJAX call can be used to retrieve the information in </w:t>
      </w:r>
      <w:r w:rsidR="006D7D8F">
        <w:t xml:space="preserve">the </w:t>
      </w:r>
      <w:r w:rsidR="00F14213" w:rsidRPr="006D7D8F">
        <w:rPr>
          <w:noProof/>
        </w:rPr>
        <w:t>background</w:t>
      </w:r>
      <w:r w:rsidR="00F14213">
        <w:t xml:space="preserve"> and update the view correspondingly. However, this implementation is much easier in </w:t>
      </w:r>
      <w:r w:rsidR="00F14213" w:rsidRPr="006D7D8F">
        <w:rPr>
          <w:noProof/>
        </w:rPr>
        <w:t xml:space="preserve">other </w:t>
      </w:r>
      <w:r w:rsidR="0006763C" w:rsidRPr="006D7D8F">
        <w:rPr>
          <w:noProof/>
        </w:rPr>
        <w:t>programming framework</w:t>
      </w:r>
      <w:r w:rsidR="006D7D8F">
        <w:rPr>
          <w:noProof/>
        </w:rPr>
        <w:t>s</w:t>
      </w:r>
      <w:r w:rsidR="0006763C">
        <w:t xml:space="preserve"> such as Angular, in which the view will update itself after the data stored in a variable changed (i.e</w:t>
      </w:r>
      <w:r w:rsidR="00945169">
        <w:t>. using two-way binding)</w:t>
      </w:r>
      <w:r w:rsidR="00EF4761">
        <w:t>.</w:t>
      </w:r>
      <w:r w:rsidR="00BC74E5">
        <w:t xml:space="preserve"> </w:t>
      </w:r>
      <w:r w:rsidR="00EE5A43">
        <w:t xml:space="preserve">Due to limited time and knowledge about implementation for </w:t>
      </w:r>
      <w:r w:rsidR="006D7D8F">
        <w:t xml:space="preserve">a </w:t>
      </w:r>
      <w:r w:rsidR="00EE5A43" w:rsidRPr="006D7D8F">
        <w:rPr>
          <w:noProof/>
        </w:rPr>
        <w:lastRenderedPageBreak/>
        <w:t>similar</w:t>
      </w:r>
      <w:r w:rsidR="00EE5A43">
        <w:t xml:space="preserve"> approach in PHP, </w:t>
      </w:r>
      <w:r w:rsidR="009B5746">
        <w:t xml:space="preserve">this improvement to user experience shall be considered as one </w:t>
      </w:r>
      <w:r w:rsidR="00584307">
        <w:t>primary objective in the future.</w:t>
      </w:r>
    </w:p>
    <w:p w14:paraId="41F0DA38" w14:textId="00C8909A" w:rsidR="00FE30AB" w:rsidRPr="00AD2551" w:rsidRDefault="00FE30AB" w:rsidP="00D75B1E">
      <w:pPr>
        <w:pStyle w:val="a"/>
        <w:numPr>
          <w:ilvl w:val="0"/>
          <w:numId w:val="9"/>
        </w:numPr>
      </w:pPr>
      <w:r>
        <w:t xml:space="preserve">For entertainment packages, menus and venues product display page, the layout and CSS are basically identical. </w:t>
      </w:r>
      <w:r w:rsidR="001A7A69">
        <w:t xml:space="preserve">The best practice, from </w:t>
      </w:r>
      <w:r w:rsidR="006D7D8F">
        <w:t xml:space="preserve">the </w:t>
      </w:r>
      <w:r w:rsidR="001A7A69" w:rsidRPr="006D7D8F">
        <w:rPr>
          <w:noProof/>
        </w:rPr>
        <w:t>team’s</w:t>
      </w:r>
      <w:r w:rsidR="001A7A69">
        <w:t xml:space="preserve"> perspective, is to use only one PHP file to display all three different types of services based on user selection. </w:t>
      </w:r>
      <w:r w:rsidR="00A24FCD">
        <w:t>However, problems caused by this approach are difficulties in maintenance and debug</w:t>
      </w:r>
      <w:r w:rsidR="00BE0CC3">
        <w:t xml:space="preserve">, as well as service customization. </w:t>
      </w:r>
      <w:r w:rsidR="00FA4A6E">
        <w:t xml:space="preserve">For instance, if the platform host wants to </w:t>
      </w:r>
      <w:r w:rsidR="00D068E6">
        <w:t xml:space="preserve">change the layout only for entertainment packages, </w:t>
      </w:r>
      <w:r w:rsidR="00EB6F48">
        <w:t xml:space="preserve">having separate files for different types of services is a better approach since it is easy to </w:t>
      </w:r>
      <w:r w:rsidR="00786EBE">
        <w:t>change for a specific type of service</w:t>
      </w:r>
      <w:r w:rsidR="00BB1F4C">
        <w:t xml:space="preserve"> while not affecting others.</w:t>
      </w:r>
    </w:p>
    <w:p w14:paraId="545F431C" w14:textId="6FDD7A1E" w:rsidR="00FF10C6" w:rsidRDefault="00FF10C6" w:rsidP="0068015D">
      <w:pPr>
        <w:pStyle w:val="2"/>
      </w:pPr>
      <w:bookmarkStart w:id="17" w:name="_Toc4372378"/>
      <w:r>
        <w:lastRenderedPageBreak/>
        <w:t>Database Design</w:t>
      </w:r>
      <w:bookmarkEnd w:id="17"/>
    </w:p>
    <w:p w14:paraId="411D9AF5" w14:textId="0647B7A5" w:rsidR="00ED76A3" w:rsidRDefault="00ED76A3" w:rsidP="0068015D">
      <w:pPr>
        <w:pStyle w:val="3"/>
      </w:pPr>
      <w:bookmarkStart w:id="18" w:name="_Toc4372379"/>
      <w:r>
        <w:t>Entity-Relationship Diagram</w:t>
      </w:r>
      <w:bookmarkEnd w:id="18"/>
    </w:p>
    <w:p w14:paraId="4999DD82" w14:textId="0253920D" w:rsidR="000E31EF" w:rsidRDefault="00C76735" w:rsidP="0068015D">
      <w:pPr>
        <w:pStyle w:val="3"/>
      </w:pPr>
      <w:bookmarkStart w:id="19" w:name="_Toc4372380"/>
      <w:r>
        <w:rPr>
          <w:noProof/>
        </w:rPr>
        <w:drawing>
          <wp:inline distT="0" distB="0" distL="0" distR="0" wp14:anchorId="4AE24404" wp14:editId="6F574734">
            <wp:extent cx="5940425" cy="5915660"/>
            <wp:effectExtent l="0" t="0" r="3175" b="889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0425" cy="5915660"/>
                    </a:xfrm>
                    <a:prstGeom prst="rect">
                      <a:avLst/>
                    </a:prstGeom>
                    <a:noFill/>
                    <a:ln>
                      <a:noFill/>
                    </a:ln>
                  </pic:spPr>
                </pic:pic>
              </a:graphicData>
            </a:graphic>
          </wp:inline>
        </w:drawing>
      </w:r>
      <w:r w:rsidR="000E31EF">
        <w:t xml:space="preserve">Design </w:t>
      </w:r>
      <w:r w:rsidR="00591BC2">
        <w:t>Explanations</w:t>
      </w:r>
      <w:bookmarkEnd w:id="19"/>
    </w:p>
    <w:p w14:paraId="10E03F00" w14:textId="39F31693" w:rsidR="000E31EF" w:rsidRDefault="00206A00" w:rsidP="0068015D">
      <w:r w:rsidRPr="0068015D">
        <w:tab/>
      </w:r>
      <w:proofErr w:type="spellStart"/>
      <w:r w:rsidR="00096EAD" w:rsidRPr="0068015D">
        <w:t>UberKidz</w:t>
      </w:r>
      <w:proofErr w:type="spellEnd"/>
      <w:r w:rsidR="00096EAD" w:rsidRPr="0068015D">
        <w:t xml:space="preserve"> database design </w:t>
      </w:r>
      <w:r w:rsidR="00096EAD" w:rsidRPr="006D7D8F">
        <w:rPr>
          <w:noProof/>
        </w:rPr>
        <w:t>consists</w:t>
      </w:r>
      <w:r w:rsidR="006D7D8F">
        <w:rPr>
          <w:noProof/>
        </w:rPr>
        <w:t xml:space="preserve"> of</w:t>
      </w:r>
      <w:r w:rsidR="00096EAD" w:rsidRPr="0068015D">
        <w:t xml:space="preserve"> three parts in total, which are account management, product management, and </w:t>
      </w:r>
      <w:r w:rsidR="00A55979" w:rsidRPr="0068015D">
        <w:t xml:space="preserve">others. </w:t>
      </w:r>
    </w:p>
    <w:p w14:paraId="2F0A94BC" w14:textId="49EC5378" w:rsidR="00CF38F4" w:rsidRDefault="00CF38F4" w:rsidP="008678A3">
      <w:pPr>
        <w:pStyle w:val="a"/>
      </w:pPr>
      <w:r>
        <w:rPr>
          <w:b/>
        </w:rPr>
        <w:t>Account Management</w:t>
      </w:r>
    </w:p>
    <w:p w14:paraId="39A3F82C" w14:textId="3248237B" w:rsidR="0068015D" w:rsidRDefault="0068015D" w:rsidP="00CF38F4">
      <w:pPr>
        <w:pStyle w:val="a"/>
        <w:numPr>
          <w:ilvl w:val="1"/>
          <w:numId w:val="5"/>
        </w:numPr>
      </w:pPr>
      <w:r w:rsidRPr="008678A3">
        <w:t xml:space="preserve">The account management </w:t>
      </w:r>
      <w:r w:rsidRPr="006D7D8F">
        <w:rPr>
          <w:noProof/>
        </w:rPr>
        <w:t>consists</w:t>
      </w:r>
      <w:r w:rsidR="006D7D8F">
        <w:rPr>
          <w:noProof/>
        </w:rPr>
        <w:t xml:space="preserve"> of</w:t>
      </w:r>
      <w:r w:rsidRPr="008678A3">
        <w:t xml:space="preserve"> tables including User, Customer, </w:t>
      </w:r>
      <w:r w:rsidRPr="006D7D8F">
        <w:rPr>
          <w:noProof/>
        </w:rPr>
        <w:t>Service</w:t>
      </w:r>
      <w:r w:rsidR="006D7D8F">
        <w:rPr>
          <w:noProof/>
        </w:rPr>
        <w:t xml:space="preserve"> </w:t>
      </w:r>
      <w:r w:rsidRPr="006D7D8F">
        <w:rPr>
          <w:noProof/>
        </w:rPr>
        <w:t>supplier</w:t>
      </w:r>
      <w:r w:rsidRPr="008678A3">
        <w:t xml:space="preserve">, </w:t>
      </w:r>
      <w:proofErr w:type="spellStart"/>
      <w:r w:rsidRPr="008678A3">
        <w:t>OrderHistory</w:t>
      </w:r>
      <w:proofErr w:type="spellEnd"/>
      <w:r w:rsidR="006D7D8F">
        <w:t>,</w:t>
      </w:r>
      <w:r w:rsidRPr="008678A3">
        <w:t xml:space="preserve"> </w:t>
      </w:r>
      <w:r w:rsidRPr="006D7D8F">
        <w:rPr>
          <w:noProof/>
        </w:rPr>
        <w:t>and</w:t>
      </w:r>
      <w:r w:rsidRPr="008678A3">
        <w:t xml:space="preserve"> </w:t>
      </w:r>
      <w:proofErr w:type="spellStart"/>
      <w:r w:rsidRPr="008678A3">
        <w:t>OrderDetail</w:t>
      </w:r>
      <w:proofErr w:type="spellEnd"/>
      <w:r w:rsidRPr="008678A3">
        <w:t>.</w:t>
      </w:r>
      <w:r w:rsidR="008678A3">
        <w:t xml:space="preserve"> Each user registered inside our system can be either a customer </w:t>
      </w:r>
      <w:r w:rsidR="008678A3">
        <w:lastRenderedPageBreak/>
        <w:t xml:space="preserve">or a service provider. </w:t>
      </w:r>
      <w:r w:rsidR="00A1452C">
        <w:t>Common information including name, gender, email address</w:t>
      </w:r>
      <w:r w:rsidR="006D7D8F">
        <w:t>,</w:t>
      </w:r>
      <w:r w:rsidR="00A1452C">
        <w:t xml:space="preserve"> </w:t>
      </w:r>
      <w:r w:rsidR="00A1452C" w:rsidRPr="006D7D8F">
        <w:rPr>
          <w:noProof/>
        </w:rPr>
        <w:t>and</w:t>
      </w:r>
      <w:r w:rsidR="00A1452C">
        <w:t xml:space="preserve"> social </w:t>
      </w:r>
      <w:r w:rsidR="00A1452C" w:rsidRPr="006D7D8F">
        <w:rPr>
          <w:noProof/>
        </w:rPr>
        <w:t>inf</w:t>
      </w:r>
      <w:r w:rsidR="006D7D8F">
        <w:rPr>
          <w:noProof/>
        </w:rPr>
        <w:t>ormation</w:t>
      </w:r>
      <w:r w:rsidR="00A1452C">
        <w:t xml:space="preserve">, etc. will be recorded </w:t>
      </w:r>
      <w:r w:rsidR="00FD7516">
        <w:t>in the user table to avoid duplications.</w:t>
      </w:r>
      <w:r w:rsidR="00FF49B9">
        <w:t xml:space="preserve"> For features that </w:t>
      </w:r>
      <w:r w:rsidR="00FF49B9" w:rsidRPr="006D7D8F">
        <w:rPr>
          <w:noProof/>
        </w:rPr>
        <w:t>associate</w:t>
      </w:r>
      <w:r w:rsidR="00FF49B9">
        <w:t xml:space="preserve"> with one’s role like the account balance of a customer</w:t>
      </w:r>
      <w:r w:rsidR="009619D0">
        <w:t xml:space="preserve"> or company name of a service provider</w:t>
      </w:r>
      <w:r w:rsidR="00FF49B9">
        <w:t xml:space="preserve">, it is stored in the corresponding table. </w:t>
      </w:r>
      <w:r w:rsidR="008678A3">
        <w:t xml:space="preserve"> </w:t>
      </w:r>
    </w:p>
    <w:p w14:paraId="4C7ECA17" w14:textId="43A044C8" w:rsidR="00BC0C97" w:rsidRDefault="00BC0C97" w:rsidP="00CF38F4">
      <w:pPr>
        <w:pStyle w:val="a"/>
        <w:numPr>
          <w:ilvl w:val="1"/>
          <w:numId w:val="5"/>
        </w:numPr>
      </w:pPr>
      <w:r>
        <w:t xml:space="preserve">For each order placed by a customer, detailed information is stored into two tables named </w:t>
      </w:r>
      <w:r w:rsidRPr="006D7D8F">
        <w:rPr>
          <w:noProof/>
        </w:rPr>
        <w:t>order</w:t>
      </w:r>
      <w:r w:rsidR="006D7D8F">
        <w:rPr>
          <w:noProof/>
        </w:rPr>
        <w:t xml:space="preserve"> </w:t>
      </w:r>
      <w:r w:rsidRPr="006D7D8F">
        <w:rPr>
          <w:noProof/>
        </w:rPr>
        <w:t>history</w:t>
      </w:r>
      <w:r>
        <w:t xml:space="preserve"> and </w:t>
      </w:r>
      <w:r w:rsidRPr="006D7D8F">
        <w:rPr>
          <w:noProof/>
        </w:rPr>
        <w:t>order</w:t>
      </w:r>
      <w:r w:rsidR="006D7D8F">
        <w:rPr>
          <w:noProof/>
        </w:rPr>
        <w:t xml:space="preserve"> details</w:t>
      </w:r>
      <w:r>
        <w:t xml:space="preserve">, respectively. </w:t>
      </w:r>
      <w:r w:rsidR="008A0700">
        <w:t xml:space="preserve">The </w:t>
      </w:r>
      <w:r w:rsidR="008A0700" w:rsidRPr="006D7D8F">
        <w:rPr>
          <w:noProof/>
        </w:rPr>
        <w:t>order</w:t>
      </w:r>
      <w:r w:rsidR="006D7D8F">
        <w:rPr>
          <w:noProof/>
        </w:rPr>
        <w:t xml:space="preserve"> </w:t>
      </w:r>
      <w:r w:rsidR="008A0700" w:rsidRPr="006D7D8F">
        <w:rPr>
          <w:noProof/>
        </w:rPr>
        <w:t>history</w:t>
      </w:r>
      <w:r w:rsidR="008A0700">
        <w:t xml:space="preserve"> </w:t>
      </w:r>
      <w:r w:rsidR="008A0700" w:rsidRPr="006D7D8F">
        <w:rPr>
          <w:noProof/>
        </w:rPr>
        <w:t>consists</w:t>
      </w:r>
      <w:r w:rsidR="006D7D8F">
        <w:rPr>
          <w:noProof/>
        </w:rPr>
        <w:t xml:space="preserve"> of</w:t>
      </w:r>
      <w:r w:rsidR="008A0700">
        <w:t xml:space="preserve"> fields such as </w:t>
      </w:r>
      <w:proofErr w:type="spellStart"/>
      <w:r w:rsidR="008A0700">
        <w:t>order_ID</w:t>
      </w:r>
      <w:proofErr w:type="spellEnd"/>
      <w:r w:rsidR="008A0700">
        <w:t xml:space="preserve">, </w:t>
      </w:r>
      <w:proofErr w:type="spellStart"/>
      <w:r w:rsidR="008A0700">
        <w:t>customer_ID</w:t>
      </w:r>
      <w:proofErr w:type="spellEnd"/>
      <w:r w:rsidR="008A0700">
        <w:t xml:space="preserve">, which are designed to map actual items a customer purchased </w:t>
      </w:r>
      <w:r w:rsidR="00CC1DF7">
        <w:t>at a given order</w:t>
      </w:r>
      <w:r w:rsidR="00D978BB">
        <w:t>.</w:t>
      </w:r>
      <w:r w:rsidR="00CC1DF7">
        <w:t xml:space="preserve"> The </w:t>
      </w:r>
      <w:r w:rsidR="00CC1DF7" w:rsidRPr="006D7D8F">
        <w:rPr>
          <w:noProof/>
        </w:rPr>
        <w:t>order</w:t>
      </w:r>
      <w:r w:rsidR="006D7D8F">
        <w:rPr>
          <w:noProof/>
        </w:rPr>
        <w:t xml:space="preserve"> </w:t>
      </w:r>
      <w:r w:rsidR="00CC1DF7" w:rsidRPr="006D7D8F">
        <w:rPr>
          <w:noProof/>
        </w:rPr>
        <w:t>detail</w:t>
      </w:r>
      <w:r w:rsidR="00CC1DF7">
        <w:t xml:space="preserve"> table stored the related information such as price, address and other relevant information customer input for a purchased product.</w:t>
      </w:r>
      <w:r w:rsidR="005F27D1">
        <w:t xml:space="preserve"> Since this is a 1-to-N situation, the foreign key is placed at </w:t>
      </w:r>
      <w:r w:rsidR="00546534">
        <w:t xml:space="preserve">the </w:t>
      </w:r>
      <w:r w:rsidR="00D533EB" w:rsidRPr="00546534">
        <w:rPr>
          <w:noProof/>
        </w:rPr>
        <w:t>order</w:t>
      </w:r>
      <w:r w:rsidR="006D7D8F">
        <w:rPr>
          <w:noProof/>
        </w:rPr>
        <w:t xml:space="preserve"> </w:t>
      </w:r>
      <w:r w:rsidR="00D533EB" w:rsidRPr="006D7D8F">
        <w:rPr>
          <w:noProof/>
        </w:rPr>
        <w:t>detail</w:t>
      </w:r>
      <w:r w:rsidR="00D533EB">
        <w:t xml:space="preserve"> table so to map purchased items to a specific order.</w:t>
      </w:r>
    </w:p>
    <w:p w14:paraId="5CED5680" w14:textId="7C12CE6E" w:rsidR="00BE2F72" w:rsidRPr="00BE2F72" w:rsidRDefault="00BE2F72" w:rsidP="00BE2F72">
      <w:pPr>
        <w:pStyle w:val="a"/>
      </w:pPr>
      <w:r>
        <w:rPr>
          <w:b/>
        </w:rPr>
        <w:t>Product Management</w:t>
      </w:r>
    </w:p>
    <w:p w14:paraId="788650F6" w14:textId="3252C212" w:rsidR="00BE2F72" w:rsidRDefault="001F62D0" w:rsidP="00BE2F72">
      <w:pPr>
        <w:pStyle w:val="a"/>
        <w:numPr>
          <w:ilvl w:val="1"/>
          <w:numId w:val="5"/>
        </w:numPr>
      </w:pPr>
      <w:r>
        <w:t xml:space="preserve">The product management </w:t>
      </w:r>
      <w:r w:rsidRPr="006D7D8F">
        <w:rPr>
          <w:noProof/>
        </w:rPr>
        <w:t>consists</w:t>
      </w:r>
      <w:r w:rsidR="006D7D8F">
        <w:rPr>
          <w:noProof/>
        </w:rPr>
        <w:t xml:space="preserve"> of</w:t>
      </w:r>
      <w:r>
        <w:t xml:space="preserve"> tables including event, menu, </w:t>
      </w:r>
      <w:r w:rsidRPr="006D7D8F">
        <w:rPr>
          <w:noProof/>
        </w:rPr>
        <w:t>m</w:t>
      </w:r>
      <w:r w:rsidR="006D7D8F">
        <w:rPr>
          <w:noProof/>
        </w:rPr>
        <w:t>ini</w:t>
      </w:r>
      <w:r w:rsidRPr="006D7D8F">
        <w:rPr>
          <w:noProof/>
        </w:rPr>
        <w:t>map</w:t>
      </w:r>
      <w:r>
        <w:t xml:space="preserve">, </w:t>
      </w:r>
      <w:r w:rsidRPr="00546534">
        <w:rPr>
          <w:noProof/>
        </w:rPr>
        <w:t>menuitem</w:t>
      </w:r>
      <w:r>
        <w:t xml:space="preserve">, </w:t>
      </w:r>
      <w:r w:rsidRPr="00546534">
        <w:rPr>
          <w:noProof/>
        </w:rPr>
        <w:t>entertainmentpackage</w:t>
      </w:r>
      <w:r>
        <w:t xml:space="preserve">, </w:t>
      </w:r>
      <w:r w:rsidRPr="00546534">
        <w:rPr>
          <w:noProof/>
        </w:rPr>
        <w:t>entertainmentpackagemap</w:t>
      </w:r>
      <w:r>
        <w:t xml:space="preserve">, entertainer, </w:t>
      </w:r>
      <w:r w:rsidR="00971113">
        <w:t>venue</w:t>
      </w:r>
      <w:r w:rsidR="00133407">
        <w:t xml:space="preserve">. In </w:t>
      </w:r>
      <w:proofErr w:type="spellStart"/>
      <w:r w:rsidR="00133407">
        <w:t>UberKidz</w:t>
      </w:r>
      <w:proofErr w:type="spellEnd"/>
      <w:r w:rsidR="00133407">
        <w:t xml:space="preserve">, there are three types of events (disjoint and </w:t>
      </w:r>
      <w:r w:rsidR="009032F1">
        <w:t>total</w:t>
      </w:r>
      <w:r w:rsidR="00840183">
        <w:t xml:space="preserve"> </w:t>
      </w:r>
      <w:r w:rsidR="00840183" w:rsidRPr="00546534">
        <w:rPr>
          <w:noProof/>
        </w:rPr>
        <w:t>constrains</w:t>
      </w:r>
      <w:r w:rsidR="00840183">
        <w:t>)</w:t>
      </w:r>
      <w:r w:rsidR="005D4821">
        <w:t xml:space="preserve">, so an event recorded in the database only be one of </w:t>
      </w:r>
      <w:r w:rsidR="005D4821" w:rsidRPr="006D7D8F">
        <w:rPr>
          <w:noProof/>
        </w:rPr>
        <w:t>menu</w:t>
      </w:r>
      <w:r w:rsidR="005D4821">
        <w:t xml:space="preserve">, venue or entertainment package. </w:t>
      </w:r>
      <w:r w:rsidR="00F15984">
        <w:t xml:space="preserve">The event table stores common information shared among all types of </w:t>
      </w:r>
      <w:r w:rsidR="00201642">
        <w:t>events, including name, price, description, image, et</w:t>
      </w:r>
      <w:r w:rsidR="00695634">
        <w:t xml:space="preserve">c. </w:t>
      </w:r>
    </w:p>
    <w:p w14:paraId="69E10FAB" w14:textId="64AA86BE" w:rsidR="00235418" w:rsidRDefault="005532B6" w:rsidP="00BE2F72">
      <w:pPr>
        <w:pStyle w:val="a"/>
        <w:numPr>
          <w:ilvl w:val="1"/>
          <w:numId w:val="5"/>
        </w:numPr>
      </w:pPr>
      <w:r>
        <w:t xml:space="preserve">A menu can consist various dishes, for instance, </w:t>
      </w:r>
      <w:r w:rsidR="005E3435">
        <w:t xml:space="preserve">two salad for Menu A. However, the item salad might also be a part in Menu B and C. </w:t>
      </w:r>
      <w:r w:rsidR="005E3435" w:rsidRPr="00546534">
        <w:rPr>
          <w:noProof/>
        </w:rPr>
        <w:t>Therefor</w:t>
      </w:r>
      <w:r w:rsidR="005E3435">
        <w:t xml:space="preserve">, the menu and </w:t>
      </w:r>
      <w:r w:rsidR="005E3435" w:rsidRPr="00546534">
        <w:rPr>
          <w:noProof/>
        </w:rPr>
        <w:t>menuitem</w:t>
      </w:r>
      <w:r w:rsidR="006D7D8F" w:rsidRPr="006D7D8F">
        <w:rPr>
          <w:noProof/>
        </w:rPr>
        <w:t xml:space="preserve"> is</w:t>
      </w:r>
      <w:r w:rsidR="005E3435">
        <w:t xml:space="preserve"> N-to-M </w:t>
      </w:r>
      <w:r w:rsidR="005E3435" w:rsidRPr="006D7D8F">
        <w:rPr>
          <w:noProof/>
        </w:rPr>
        <w:t>relationship</w:t>
      </w:r>
      <w:r w:rsidR="005E3435">
        <w:t>, an additional mapping table is required to avoid duplications.</w:t>
      </w:r>
      <w:r w:rsidR="005557E1">
        <w:t xml:space="preserve"> Similar logic is applied to entertainment package, where an entertainer </w:t>
      </w:r>
      <w:r w:rsidR="007E62F8">
        <w:t xml:space="preserve">might be involved in several entertainment packages. </w:t>
      </w:r>
      <w:r w:rsidR="006407D7">
        <w:t xml:space="preserve">Both </w:t>
      </w:r>
      <w:r w:rsidR="006407D7" w:rsidRPr="00546534">
        <w:rPr>
          <w:noProof/>
        </w:rPr>
        <w:t>entertainmentpackagemap</w:t>
      </w:r>
      <w:r w:rsidR="006407D7">
        <w:t xml:space="preserve"> and </w:t>
      </w:r>
      <w:r w:rsidR="006407D7" w:rsidRPr="00546534">
        <w:rPr>
          <w:noProof/>
        </w:rPr>
        <w:t>menumap</w:t>
      </w:r>
      <w:r w:rsidR="006407D7">
        <w:t xml:space="preserve"> are used for mapping </w:t>
      </w:r>
      <w:r w:rsidR="004C2144">
        <w:t xml:space="preserve">entertainers/menu items to </w:t>
      </w:r>
      <w:r w:rsidR="004C2144" w:rsidRPr="00546534">
        <w:rPr>
          <w:noProof/>
        </w:rPr>
        <w:t>entertainment</w:t>
      </w:r>
      <w:r w:rsidR="004C2144">
        <w:t xml:space="preserve"> package/menu.</w:t>
      </w:r>
    </w:p>
    <w:p w14:paraId="71841244" w14:textId="3C2BC3DD" w:rsidR="00245C22" w:rsidRPr="00245C22" w:rsidRDefault="00245C22" w:rsidP="00245C22">
      <w:pPr>
        <w:pStyle w:val="a"/>
      </w:pPr>
      <w:r>
        <w:rPr>
          <w:b/>
        </w:rPr>
        <w:t>Others</w:t>
      </w:r>
    </w:p>
    <w:p w14:paraId="1FE825EE" w14:textId="311C2C2D" w:rsidR="001B1A80" w:rsidRPr="00D73EC5" w:rsidRDefault="001B1A80" w:rsidP="00245C22">
      <w:pPr>
        <w:pStyle w:val="a"/>
        <w:numPr>
          <w:ilvl w:val="1"/>
          <w:numId w:val="5"/>
        </w:numPr>
        <w:rPr>
          <w:b/>
        </w:rPr>
      </w:pPr>
      <w:r w:rsidRPr="001B1A80">
        <w:rPr>
          <w:b/>
        </w:rPr>
        <w:t xml:space="preserve">Authentication Management: </w:t>
      </w:r>
      <w:proofErr w:type="spellStart"/>
      <w:r>
        <w:t>LoginAuth</w:t>
      </w:r>
      <w:proofErr w:type="spellEnd"/>
      <w:r>
        <w:t xml:space="preserve">, </w:t>
      </w:r>
      <w:r w:rsidR="00A015A9" w:rsidRPr="00546534">
        <w:rPr>
          <w:noProof/>
        </w:rPr>
        <w:t>passwordReset</w:t>
      </w:r>
      <w:r w:rsidR="00A015A9">
        <w:t xml:space="preserve">. </w:t>
      </w:r>
    </w:p>
    <w:p w14:paraId="7605D02C" w14:textId="6248DA36" w:rsidR="00245C22" w:rsidRPr="008678A3" w:rsidRDefault="00245C22" w:rsidP="00245C22">
      <w:pPr>
        <w:pStyle w:val="a"/>
        <w:numPr>
          <w:ilvl w:val="1"/>
          <w:numId w:val="5"/>
        </w:numPr>
      </w:pPr>
      <w:r>
        <w:t>Voucher, cart</w:t>
      </w:r>
      <w:r w:rsidR="000107D5">
        <w:t xml:space="preserve"> and </w:t>
      </w:r>
      <w:r w:rsidR="000107D5" w:rsidRPr="00546534">
        <w:rPr>
          <w:noProof/>
        </w:rPr>
        <w:t>message</w:t>
      </w:r>
      <w:r w:rsidR="000107D5">
        <w:t xml:space="preserve"> tables are separate from the main systems.</w:t>
      </w:r>
      <w:r w:rsidR="00125F53">
        <w:t xml:space="preserve"> These tables are responsible for storing </w:t>
      </w:r>
      <w:r w:rsidR="006366A5">
        <w:t xml:space="preserve">information that is not connected to </w:t>
      </w:r>
      <w:r w:rsidR="006366A5" w:rsidRPr="00546534">
        <w:rPr>
          <w:noProof/>
        </w:rPr>
        <w:t>other</w:t>
      </w:r>
      <w:r w:rsidR="006366A5">
        <w:t xml:space="preserve"> two parts of the main system.</w:t>
      </w:r>
    </w:p>
    <w:p w14:paraId="1EA2CD35" w14:textId="5028D5AB" w:rsidR="006151A5" w:rsidRPr="006151A5" w:rsidRDefault="006151A5" w:rsidP="0068015D">
      <w:pPr>
        <w:pStyle w:val="3"/>
      </w:pPr>
      <w:bookmarkStart w:id="20" w:name="_Toc4372381"/>
      <w:r>
        <w:t>Normalization</w:t>
      </w:r>
      <w:bookmarkEnd w:id="20"/>
    </w:p>
    <w:p w14:paraId="2C7D2842" w14:textId="4CCAEB94" w:rsidR="00254B6A" w:rsidRDefault="0032489B" w:rsidP="0068015D">
      <w:r>
        <w:tab/>
        <w:t xml:space="preserve">Normalization decomposes unsatisfactory relation schemas into fragments, </w:t>
      </w:r>
      <w:r w:rsidR="00ED0E2D">
        <w:t>so it can eliminate data redundancy and update anomalies, preserves dependencies and is lossless.</w:t>
      </w:r>
      <w:r w:rsidR="008B1206">
        <w:t xml:space="preserve"> A relation schema, by default, is in First Normal Form (1NF)</w:t>
      </w:r>
      <w:r w:rsidR="00CE51C1">
        <w:t xml:space="preserve"> as all </w:t>
      </w:r>
      <w:r w:rsidR="00CB370E">
        <w:t>attributes</w:t>
      </w:r>
      <w:r w:rsidR="00CE51C1">
        <w:t xml:space="preserve"> are atomic (single-valued)</w:t>
      </w:r>
      <w:r w:rsidR="00F9438D">
        <w:t xml:space="preserve">, which means </w:t>
      </w:r>
      <w:proofErr w:type="spellStart"/>
      <w:r w:rsidR="00F9438D">
        <w:t>UberKidz</w:t>
      </w:r>
      <w:proofErr w:type="spellEnd"/>
      <w:r w:rsidR="00F9438D">
        <w:t xml:space="preserve"> is achieving 1NF already.</w:t>
      </w:r>
      <w:r w:rsidR="004A6EF4">
        <w:t xml:space="preserve"> Ideally, a 3NF should be achieved in order to </w:t>
      </w:r>
      <w:r w:rsidR="0045388D">
        <w:t xml:space="preserve">achieve a lossless-join, dependency preserving database design. </w:t>
      </w:r>
      <w:r w:rsidR="001D4064">
        <w:t xml:space="preserve">However, due to limited time and knowledge, the </w:t>
      </w:r>
      <w:proofErr w:type="spellStart"/>
      <w:r w:rsidR="001D4064">
        <w:t>UberKidz</w:t>
      </w:r>
      <w:proofErr w:type="spellEnd"/>
      <w:r w:rsidR="001D4064">
        <w:t xml:space="preserve"> database design only </w:t>
      </w:r>
      <w:r w:rsidR="005129EA">
        <w:t>achieved</w:t>
      </w:r>
      <w:r w:rsidR="001D4064">
        <w:t xml:space="preserve"> 2NF,</w:t>
      </w:r>
      <w:r w:rsidR="00560C09">
        <w:t xml:space="preserve"> </w:t>
      </w:r>
      <w:r w:rsidR="001D4064">
        <w:t xml:space="preserve">which </w:t>
      </w:r>
      <w:r w:rsidR="001D4064">
        <w:lastRenderedPageBreak/>
        <w:t xml:space="preserve">means all non-prime attributes are fully functionally dependent on every candidate key. In other words, no partial dependency </w:t>
      </w:r>
      <w:r w:rsidR="003E1DEA">
        <w:t>should be</w:t>
      </w:r>
      <w:r w:rsidR="001D4064">
        <w:t xml:space="preserve"> detect</w:t>
      </w:r>
      <w:r w:rsidR="00441396">
        <w:t>ed in this database design</w:t>
      </w:r>
      <w:r w:rsidR="00754C05">
        <w:t>.</w:t>
      </w:r>
    </w:p>
    <w:p w14:paraId="095C81E3" w14:textId="7A7F2C7E" w:rsidR="003F61B6" w:rsidRPr="00BD6C55" w:rsidRDefault="003F61B6" w:rsidP="0068015D">
      <w:r>
        <w:tab/>
      </w:r>
      <w:proofErr w:type="gramStart"/>
      <w:r>
        <w:t>In particular, assume</w:t>
      </w:r>
      <w:proofErr w:type="gramEnd"/>
      <w:r>
        <w:t xml:space="preserve"> a table R consists a set of functional dependencies as F</w:t>
      </w:r>
      <w:r w:rsidR="00BD6C55">
        <w:t>. Then this table R is in 2NF if and only if every functional dependency X</w:t>
      </w:r>
      <w:r w:rsidR="00BD6C55">
        <w:sym w:font="Wingdings" w:char="F0E0"/>
      </w:r>
      <w:r w:rsidR="00BD6C55">
        <w:t xml:space="preserve">A 1) A belongs to X (A trivial functional dependency) 2) X is not a proper subset of a candidate key for </w:t>
      </w:r>
      <w:proofErr w:type="gramStart"/>
      <w:r w:rsidR="00BD6C55">
        <w:t xml:space="preserve">R  </w:t>
      </w:r>
      <w:r w:rsidR="00BD6C55">
        <w:rPr>
          <w:b/>
        </w:rPr>
        <w:t>or</w:t>
      </w:r>
      <w:proofErr w:type="gramEnd"/>
      <w:r w:rsidR="00BD6C55">
        <w:rPr>
          <w:b/>
        </w:rPr>
        <w:t xml:space="preserve"> </w:t>
      </w:r>
      <w:r w:rsidR="00BD6C55">
        <w:t>3) A is a prime attribute for R</w:t>
      </w:r>
      <w:r w:rsidR="006209C5">
        <w:t>.</w:t>
      </w:r>
    </w:p>
    <w:p w14:paraId="392D3431" w14:textId="6C8818B4" w:rsidR="00AD2609" w:rsidRDefault="00E47EF4" w:rsidP="00AD2609">
      <w:r>
        <w:rPr>
          <w:i/>
        </w:rPr>
        <w:tab/>
      </w:r>
      <w:r>
        <w:t>For instance, consider tables of User, Customer</w:t>
      </w:r>
      <w:r w:rsidR="006D7D8F">
        <w:t>,</w:t>
      </w:r>
      <w:r>
        <w:t xml:space="preserve"> </w:t>
      </w:r>
      <w:r w:rsidRPr="006D7D8F">
        <w:rPr>
          <w:noProof/>
        </w:rPr>
        <w:t>and</w:t>
      </w:r>
      <w:r>
        <w:t xml:space="preserve"> </w:t>
      </w:r>
      <w:r w:rsidR="00915507" w:rsidRPr="00546534">
        <w:rPr>
          <w:noProof/>
        </w:rPr>
        <w:t>ServiceSupplier</w:t>
      </w:r>
      <w:r>
        <w:t>, which are primary tables for holding all account-related information.</w:t>
      </w:r>
      <w:r w:rsidR="002E1D89">
        <w:t xml:space="preserve"> </w:t>
      </w:r>
      <w:r w:rsidR="00915507">
        <w:t xml:space="preserve">In the User table, which is considered as the parent of Customer and </w:t>
      </w:r>
      <w:r w:rsidR="00915507" w:rsidRPr="00546534">
        <w:rPr>
          <w:noProof/>
        </w:rPr>
        <w:t>Servicesupplier</w:t>
      </w:r>
      <w:r w:rsidR="00137645">
        <w:t xml:space="preserve">, </w:t>
      </w:r>
      <w:r w:rsidR="004219AF">
        <w:t>the primary key is ‘</w:t>
      </w:r>
      <w:proofErr w:type="spellStart"/>
      <w:r w:rsidR="004219AF">
        <w:t>user_ID</w:t>
      </w:r>
      <w:proofErr w:type="spellEnd"/>
      <w:r w:rsidR="004219AF">
        <w:t>’ and ‘</w:t>
      </w:r>
      <w:proofErr w:type="spellStart"/>
      <w:r w:rsidR="004219AF">
        <w:t>email_address</w:t>
      </w:r>
      <w:proofErr w:type="spellEnd"/>
      <w:r w:rsidR="004219AF">
        <w:t xml:space="preserve">’, </w:t>
      </w:r>
      <w:r w:rsidR="00EC5260">
        <w:t xml:space="preserve">and there exists </w:t>
      </w:r>
      <w:r w:rsidR="004E295B">
        <w:t>one</w:t>
      </w:r>
      <w:r w:rsidR="00A26F91">
        <w:t xml:space="preserve"> </w:t>
      </w:r>
      <w:r w:rsidR="00721D15">
        <w:t>functional dependency (</w:t>
      </w:r>
      <w:proofErr w:type="spellStart"/>
      <w:r w:rsidR="00721D15">
        <w:t>user_ID</w:t>
      </w:r>
      <w:proofErr w:type="spellEnd"/>
      <w:r w:rsidR="00721D15">
        <w:t xml:space="preserve">) </w:t>
      </w:r>
      <w:r w:rsidR="00721D15">
        <w:sym w:font="Wingdings" w:char="F0E0"/>
      </w:r>
      <w:r w:rsidR="00721D15">
        <w:t xml:space="preserve"> (</w:t>
      </w:r>
      <w:proofErr w:type="spellStart"/>
      <w:r w:rsidR="00721D15">
        <w:t>first_name</w:t>
      </w:r>
      <w:proofErr w:type="spellEnd"/>
      <w:r w:rsidR="00721D15">
        <w:t xml:space="preserve">, </w:t>
      </w:r>
      <w:proofErr w:type="spellStart"/>
      <w:r w:rsidR="00721D15">
        <w:t>last_name</w:t>
      </w:r>
      <w:proofErr w:type="spellEnd"/>
      <w:r w:rsidR="00721D15">
        <w:t xml:space="preserve">, gender, </w:t>
      </w:r>
      <w:proofErr w:type="spellStart"/>
      <w:r w:rsidR="00F57BD3">
        <w:t>email_address</w:t>
      </w:r>
      <w:proofErr w:type="spellEnd"/>
      <w:r w:rsidR="00F57BD3">
        <w:t xml:space="preserve">, </w:t>
      </w:r>
      <w:r w:rsidR="00721D15">
        <w:t xml:space="preserve">password, </w:t>
      </w:r>
      <w:proofErr w:type="spellStart"/>
      <w:r w:rsidR="00721D15">
        <w:t>contact_number</w:t>
      </w:r>
      <w:proofErr w:type="spellEnd"/>
      <w:r w:rsidR="00721D15">
        <w:t xml:space="preserve">, </w:t>
      </w:r>
      <w:proofErr w:type="spellStart"/>
      <w:r w:rsidR="00721D15">
        <w:t>registration_date</w:t>
      </w:r>
      <w:proofErr w:type="spellEnd"/>
      <w:r w:rsidR="00721D15">
        <w:t xml:space="preserve">, avatar, status, </w:t>
      </w:r>
      <w:proofErr w:type="spellStart"/>
      <w:r w:rsidR="00721D15">
        <w:t>email_activation_key</w:t>
      </w:r>
      <w:proofErr w:type="spellEnd"/>
      <w:r w:rsidR="00721D15">
        <w:t>)</w:t>
      </w:r>
      <w:r w:rsidR="00BB309C">
        <w:t xml:space="preserve"> and (</w:t>
      </w:r>
      <w:proofErr w:type="spellStart"/>
      <w:r w:rsidR="00BB309C">
        <w:t>email_address</w:t>
      </w:r>
      <w:proofErr w:type="spellEnd"/>
      <w:r w:rsidR="00BB309C">
        <w:t>)</w:t>
      </w:r>
      <w:r w:rsidR="00704B08">
        <w:t xml:space="preserve"> </w:t>
      </w:r>
      <w:r w:rsidR="00704B08">
        <w:sym w:font="Wingdings" w:char="F0E0"/>
      </w:r>
      <w:r w:rsidR="00704B08">
        <w:t xml:space="preserve"> (</w:t>
      </w:r>
      <w:proofErr w:type="spellStart"/>
      <w:r w:rsidR="00DF70A9">
        <w:t>user_ID</w:t>
      </w:r>
      <w:proofErr w:type="spellEnd"/>
      <w:r w:rsidR="00DF70A9">
        <w:t xml:space="preserve">, </w:t>
      </w:r>
      <w:proofErr w:type="spellStart"/>
      <w:r w:rsidR="00704B08">
        <w:t>first_name</w:t>
      </w:r>
      <w:proofErr w:type="spellEnd"/>
      <w:r w:rsidR="00704B08">
        <w:t xml:space="preserve">, </w:t>
      </w:r>
      <w:proofErr w:type="spellStart"/>
      <w:r w:rsidR="00704B08">
        <w:t>last_name</w:t>
      </w:r>
      <w:proofErr w:type="spellEnd"/>
      <w:r w:rsidR="00704B08">
        <w:t xml:space="preserve">, gender, password, </w:t>
      </w:r>
      <w:proofErr w:type="spellStart"/>
      <w:r w:rsidR="00704B08">
        <w:t>contact_number</w:t>
      </w:r>
      <w:proofErr w:type="spellEnd"/>
      <w:r w:rsidR="00704B08">
        <w:t xml:space="preserve">, </w:t>
      </w:r>
      <w:proofErr w:type="spellStart"/>
      <w:r w:rsidR="00704B08">
        <w:t>registration_date</w:t>
      </w:r>
      <w:proofErr w:type="spellEnd"/>
      <w:r w:rsidR="00704B08">
        <w:t xml:space="preserve">, avatar, status, </w:t>
      </w:r>
      <w:proofErr w:type="spellStart"/>
      <w:r w:rsidR="00704B08">
        <w:t>email_activation_key</w:t>
      </w:r>
      <w:proofErr w:type="spellEnd"/>
      <w:r w:rsidR="00704B08">
        <w:t>)</w:t>
      </w:r>
      <w:r w:rsidR="00910CC5">
        <w:t xml:space="preserve">. The candidate keys of this table </w:t>
      </w:r>
      <w:r w:rsidR="006D7D8F">
        <w:rPr>
          <w:noProof/>
        </w:rPr>
        <w:t>are</w:t>
      </w:r>
      <w:r w:rsidR="00910CC5">
        <w:t xml:space="preserve"> (</w:t>
      </w:r>
      <w:proofErr w:type="spellStart"/>
      <w:r w:rsidR="00910CC5">
        <w:t>user_ID</w:t>
      </w:r>
      <w:proofErr w:type="spellEnd"/>
      <w:r w:rsidR="00910CC5">
        <w:t>) and (</w:t>
      </w:r>
      <w:proofErr w:type="spellStart"/>
      <w:r w:rsidR="00910CC5">
        <w:t>email_address</w:t>
      </w:r>
      <w:proofErr w:type="spellEnd"/>
      <w:r w:rsidR="00910CC5">
        <w:t xml:space="preserve">), as </w:t>
      </w:r>
      <w:proofErr w:type="gramStart"/>
      <w:r w:rsidR="00910CC5">
        <w:t>both of these</w:t>
      </w:r>
      <w:proofErr w:type="gramEnd"/>
      <w:r w:rsidR="00910CC5">
        <w:t xml:space="preserve"> fields can uniquely identify a row inside this table.</w:t>
      </w:r>
      <w:r w:rsidR="008C6CC6">
        <w:t xml:space="preserve"> For </w:t>
      </w:r>
      <w:r w:rsidR="006D7D8F">
        <w:t xml:space="preserve">the </w:t>
      </w:r>
      <w:r w:rsidR="008C6CC6" w:rsidRPr="006D7D8F">
        <w:rPr>
          <w:noProof/>
        </w:rPr>
        <w:t>above</w:t>
      </w:r>
      <w:r w:rsidR="008C6CC6">
        <w:t xml:space="preserve"> two functional dependencies, </w:t>
      </w:r>
      <w:r w:rsidR="00C62A63">
        <w:t xml:space="preserve">both </w:t>
      </w:r>
      <w:proofErr w:type="spellStart"/>
      <w:r w:rsidR="00C62A63">
        <w:t>user_ID</w:t>
      </w:r>
      <w:proofErr w:type="spellEnd"/>
      <w:r w:rsidR="00C62A63">
        <w:t xml:space="preserve"> and </w:t>
      </w:r>
      <w:proofErr w:type="spellStart"/>
      <w:r w:rsidR="00C62A63">
        <w:t>email_address</w:t>
      </w:r>
      <w:proofErr w:type="spellEnd"/>
      <w:r w:rsidR="00C62A63">
        <w:t xml:space="preserve"> is not a proper subset of a candidate key, therefore achieving 2NF</w:t>
      </w:r>
      <w:r w:rsidR="00EA31F1">
        <w:t xml:space="preserve"> as a result.</w:t>
      </w:r>
      <w:r w:rsidR="0049461C">
        <w:t xml:space="preserve"> Similar logic can be applied to other tables, in which </w:t>
      </w:r>
      <w:proofErr w:type="gramStart"/>
      <w:r w:rsidR="0049461C">
        <w:t>all of</w:t>
      </w:r>
      <w:proofErr w:type="gramEnd"/>
      <w:r w:rsidR="0049461C">
        <w:t xml:space="preserve"> those tables satisfy the constraints of 2NF</w:t>
      </w:r>
      <w:r w:rsidR="005B0E0B">
        <w:t>.</w:t>
      </w:r>
    </w:p>
    <w:p w14:paraId="7438B8C9" w14:textId="553A8246" w:rsidR="00AD2609" w:rsidRDefault="00AD2609" w:rsidP="00AD2609">
      <w:pPr>
        <w:pStyle w:val="3"/>
      </w:pPr>
      <w:bookmarkStart w:id="21" w:name="_Toc4372382"/>
      <w:r>
        <w:t>Evaluations and Improvements</w:t>
      </w:r>
      <w:bookmarkEnd w:id="21"/>
    </w:p>
    <w:p w14:paraId="40A4AABF" w14:textId="609E2611" w:rsidR="00AD2609" w:rsidRPr="00AD2609" w:rsidRDefault="001B1E55" w:rsidP="001B1E55">
      <w:pPr>
        <w:pStyle w:val="a"/>
        <w:numPr>
          <w:ilvl w:val="0"/>
          <w:numId w:val="6"/>
        </w:numPr>
      </w:pPr>
      <w:r>
        <w:t xml:space="preserve">3NF can be achieved </w:t>
      </w:r>
      <w:r w:rsidR="000B129F">
        <w:t xml:space="preserve">if all transitive dependencies are removed. </w:t>
      </w:r>
      <w:r w:rsidR="00564852">
        <w:t>Specifically, there are some tables like User that are still having transitive dependencies (</w:t>
      </w:r>
      <w:r w:rsidR="00206E2E">
        <w:t xml:space="preserve">e.g. </w:t>
      </w:r>
      <w:r w:rsidR="00564852">
        <w:t>Non-Primary Key ‘</w:t>
      </w:r>
      <w:proofErr w:type="spellStart"/>
      <w:r w:rsidR="00564852">
        <w:t>email_address</w:t>
      </w:r>
      <w:proofErr w:type="spellEnd"/>
      <w:r w:rsidR="00564852">
        <w:t>’ can also uniquely identify a row)</w:t>
      </w:r>
      <w:r w:rsidR="00EC2451">
        <w:t xml:space="preserve">, causing the </w:t>
      </w:r>
      <w:r w:rsidR="00EC2451" w:rsidRPr="00546534">
        <w:rPr>
          <w:noProof/>
        </w:rPr>
        <w:t>UberKidz</w:t>
      </w:r>
      <w:r w:rsidR="00EC2451">
        <w:t xml:space="preserve"> database design </w:t>
      </w:r>
      <w:r w:rsidR="00242AE4">
        <w:t>only at 2NF state.</w:t>
      </w:r>
      <w:r w:rsidR="007A7377">
        <w:t xml:space="preserve"> Due to limited time and insufficient knowledge regarding normalization, </w:t>
      </w:r>
      <w:r w:rsidR="009C215A">
        <w:t xml:space="preserve">it is difficult for the team to adjust database structure after already completing most PHP logic and website development. </w:t>
      </w:r>
      <w:r w:rsidR="0001132E">
        <w:t xml:space="preserve">Therefore, to design a better database structure before implementing the </w:t>
      </w:r>
      <w:r w:rsidR="003709BD">
        <w:t xml:space="preserve">website is one lesson learned from this </w:t>
      </w:r>
      <w:proofErr w:type="spellStart"/>
      <w:r w:rsidR="003709BD">
        <w:t>UberKidz</w:t>
      </w:r>
      <w:proofErr w:type="spellEnd"/>
      <w:r w:rsidR="003709BD">
        <w:t xml:space="preserve"> project.</w:t>
      </w:r>
    </w:p>
    <w:p w14:paraId="79BF3E3F" w14:textId="3F02AEB5" w:rsidR="00FF10C6" w:rsidRDefault="00FF10C6" w:rsidP="0068015D">
      <w:pPr>
        <w:pStyle w:val="2"/>
      </w:pPr>
      <w:bookmarkStart w:id="22" w:name="_Toc4372383"/>
      <w:r>
        <w:t>User Interface Design</w:t>
      </w:r>
      <w:bookmarkEnd w:id="22"/>
    </w:p>
    <w:p w14:paraId="6EC8C371" w14:textId="77777777" w:rsidR="00626C87" w:rsidRDefault="00626C87" w:rsidP="00732497">
      <w:pPr>
        <w:ind w:firstLine="720"/>
        <w:rPr>
          <w:color w:val="000000" w:themeColor="text1"/>
        </w:rPr>
      </w:pPr>
      <w:r>
        <w:rPr>
          <w:color w:val="000000" w:themeColor="text1"/>
        </w:rPr>
        <w:t>The final user interface design of the web app highly depends on the wireframes from COMP0035. However, there are some changes compared with the original one. The most significant changes and reasons are justified as following:</w:t>
      </w:r>
    </w:p>
    <w:p w14:paraId="26FEB59F" w14:textId="77777777" w:rsidR="00626C87" w:rsidRDefault="00626C87" w:rsidP="00732497">
      <w:pPr>
        <w:pStyle w:val="3"/>
      </w:pPr>
      <w:bookmarkStart w:id="23" w:name="_Toc4372384"/>
      <w:r>
        <w:t>Homepage</w:t>
      </w:r>
      <w:bookmarkEnd w:id="23"/>
    </w:p>
    <w:p w14:paraId="148A5A13" w14:textId="77777777" w:rsidR="00626C87" w:rsidRDefault="00626C87" w:rsidP="00A513FC">
      <w:pPr>
        <w:ind w:firstLine="720"/>
        <w:rPr>
          <w:color w:val="000000" w:themeColor="text1"/>
        </w:rPr>
      </w:pPr>
      <w:r>
        <w:rPr>
          <w:color w:val="000000" w:themeColor="text1"/>
        </w:rPr>
        <w:t>The original wireframe contains too many elements in the homepage, including introduction information, 2 navigation bars, sign in and register buttons. The new UI is designed according to minimalism. Only a navigation bar, a simple introduction, and 2 buttons are shown. One button will lead a new customer to the create an account page and another button will slide down the page and demonstrate more introduction.</w:t>
      </w:r>
    </w:p>
    <w:p w14:paraId="1AAE3F0E" w14:textId="77777777" w:rsidR="00626C87" w:rsidRDefault="00626C87" w:rsidP="00732497">
      <w:pPr>
        <w:pStyle w:val="3"/>
      </w:pPr>
      <w:bookmarkStart w:id="24" w:name="_Toc4372385"/>
      <w:r>
        <w:lastRenderedPageBreak/>
        <w:t>Place an order</w:t>
      </w:r>
      <w:bookmarkEnd w:id="24"/>
    </w:p>
    <w:p w14:paraId="29B5BFBF" w14:textId="4742BBCA" w:rsidR="00626C87" w:rsidRDefault="00626C87" w:rsidP="00503CF5">
      <w:pPr>
        <w:ind w:firstLine="720"/>
        <w:rPr>
          <w:color w:val="000000" w:themeColor="text1"/>
        </w:rPr>
      </w:pPr>
      <w:r>
        <w:rPr>
          <w:color w:val="000000" w:themeColor="text1"/>
        </w:rPr>
        <w:t xml:space="preserve">Originally, all bookable services and their details are put into one single page. In the final design, all bookable services are classified into 3 groups: Venues, Entertainment Packages, and Menus. Each category is accessible through the navigation bar on the top. Secondly, we take the UI design of some other famous online shopping websites such as Amazon as a reference, all services are packaged to be a commodity and only their name, price and a figure are present on each category page. Further details and options are available by clicking the service. The new design improves visualization as it prevents too much information to be presented and accumulate in one single page. In addition, the breakdown design provides more flexibility because a customer may only require one service. </w:t>
      </w:r>
    </w:p>
    <w:p w14:paraId="3C89DD0D" w14:textId="77777777" w:rsidR="00626C87" w:rsidRDefault="00626C87" w:rsidP="00732497">
      <w:pPr>
        <w:pStyle w:val="3"/>
      </w:pPr>
      <w:bookmarkStart w:id="25" w:name="_Toc4372386"/>
      <w:r>
        <w:t>Check out page</w:t>
      </w:r>
      <w:bookmarkEnd w:id="25"/>
    </w:p>
    <w:p w14:paraId="0FF20D53" w14:textId="77777777" w:rsidR="00626C87" w:rsidRDefault="00626C87" w:rsidP="00067458">
      <w:pPr>
        <w:ind w:firstLine="720"/>
        <w:rPr>
          <w:color w:val="000000" w:themeColor="text1"/>
        </w:rPr>
      </w:pPr>
      <w:r>
        <w:rPr>
          <w:color w:val="000000" w:themeColor="text1"/>
        </w:rPr>
        <w:t xml:space="preserve">The original wireframe is designed to enable credit or debit card payment. It is not possible to really implement this function. Instead, we give a certain number of virtual </w:t>
      </w:r>
      <w:proofErr w:type="gramStart"/>
      <w:r>
        <w:rPr>
          <w:color w:val="000000" w:themeColor="text1"/>
        </w:rPr>
        <w:t>currency</w:t>
      </w:r>
      <w:proofErr w:type="gramEnd"/>
      <w:r>
        <w:rPr>
          <w:color w:val="000000" w:themeColor="text1"/>
        </w:rPr>
        <w:t xml:space="preserve"> to each new account for testing. The final checkout page contains simplified details of all purchased items and price. A new function is that on the bottom, there is an input text box which enables the customer to enter voucher and apply coupon. </w:t>
      </w:r>
    </w:p>
    <w:p w14:paraId="53F5D536" w14:textId="77777777" w:rsidR="00626C87" w:rsidRDefault="00626C87" w:rsidP="00732497">
      <w:pPr>
        <w:pStyle w:val="3"/>
      </w:pPr>
      <w:bookmarkStart w:id="26" w:name="_Toc4372387"/>
      <w:r>
        <w:t>Viewing placed orders (customer)</w:t>
      </w:r>
      <w:bookmarkEnd w:id="26"/>
    </w:p>
    <w:p w14:paraId="19014AF7" w14:textId="77777777" w:rsidR="00626C87" w:rsidRDefault="00626C87" w:rsidP="00067458">
      <w:pPr>
        <w:ind w:firstLine="720"/>
        <w:rPr>
          <w:color w:val="000000" w:themeColor="text1"/>
        </w:rPr>
      </w:pPr>
      <w:r>
        <w:rPr>
          <w:color w:val="000000" w:themeColor="text1"/>
        </w:rPr>
        <w:t xml:space="preserve">This page is </w:t>
      </w:r>
      <w:proofErr w:type="gramStart"/>
      <w:r>
        <w:rPr>
          <w:color w:val="000000" w:themeColor="text1"/>
        </w:rPr>
        <w:t>similar to</w:t>
      </w:r>
      <w:proofErr w:type="gramEnd"/>
      <w:r>
        <w:rPr>
          <w:color w:val="000000" w:themeColor="text1"/>
        </w:rPr>
        <w:t xml:space="preserve"> the previous wireframe. One difference is that viewing saved order function is removed because in the new UI design, when the customer chooses a service, it will appear in the shopping cart automatically.</w:t>
      </w:r>
    </w:p>
    <w:p w14:paraId="61A5B11B" w14:textId="77777777" w:rsidR="00626C87" w:rsidRDefault="00626C87" w:rsidP="00732497">
      <w:pPr>
        <w:pStyle w:val="3"/>
      </w:pPr>
      <w:bookmarkStart w:id="27" w:name="_Toc4372388"/>
      <w:r>
        <w:t>Viewing placed orders (service supplier)</w:t>
      </w:r>
      <w:bookmarkEnd w:id="27"/>
    </w:p>
    <w:p w14:paraId="2C884EAC" w14:textId="77777777" w:rsidR="00626C87" w:rsidRDefault="00626C87" w:rsidP="00067458">
      <w:pPr>
        <w:ind w:firstLine="720"/>
        <w:rPr>
          <w:color w:val="000000" w:themeColor="text1"/>
        </w:rPr>
      </w:pPr>
      <w:r>
        <w:rPr>
          <w:color w:val="000000" w:themeColor="text1"/>
        </w:rPr>
        <w:t xml:space="preserve">In the original wireframes, 2 pages were designed for service supplier. For example, as a service supplier, he can log in, view placed orders in </w:t>
      </w:r>
      <w:proofErr w:type="gramStart"/>
      <w:r>
        <w:rPr>
          <w:color w:val="000000" w:themeColor="text1"/>
        </w:rPr>
        <w:t>details</w:t>
      </w:r>
      <w:proofErr w:type="gramEnd"/>
      <w:r>
        <w:rPr>
          <w:color w:val="000000" w:themeColor="text1"/>
        </w:rPr>
        <w:t xml:space="preserve">, accept proper ones, and start to prepare for the party. In the final web app, the functions and UI design mainly focus on the customer side. </w:t>
      </w:r>
      <w:proofErr w:type="gramStart"/>
      <w:r>
        <w:rPr>
          <w:color w:val="000000" w:themeColor="text1"/>
        </w:rPr>
        <w:t>So</w:t>
      </w:r>
      <w:proofErr w:type="gramEnd"/>
      <w:r>
        <w:rPr>
          <w:color w:val="000000" w:themeColor="text1"/>
        </w:rPr>
        <w:t xml:space="preserve"> the service supplier viewing page is simplified. There is only key information shown on the viewing page.</w:t>
      </w:r>
    </w:p>
    <w:p w14:paraId="043EEB9D" w14:textId="77777777" w:rsidR="00626C87" w:rsidRDefault="00626C87" w:rsidP="00626C87">
      <w:pPr>
        <w:rPr>
          <w:rFonts w:asciiTheme="minorHAnsi" w:hAnsiTheme="minorHAnsi"/>
          <w:sz w:val="24"/>
          <w:szCs w:val="24"/>
        </w:rPr>
      </w:pPr>
    </w:p>
    <w:p w14:paraId="3519F743" w14:textId="0E9AB5EF" w:rsidR="00FF10C6" w:rsidRDefault="00FF10C6" w:rsidP="0068015D">
      <w:pPr>
        <w:pStyle w:val="2"/>
      </w:pPr>
      <w:bookmarkStart w:id="28" w:name="_Toc4372389"/>
      <w:r>
        <w:t>Quality Assurance</w:t>
      </w:r>
      <w:bookmarkEnd w:id="28"/>
    </w:p>
    <w:p w14:paraId="010F9A5D" w14:textId="44765BCB" w:rsidR="00857F6F" w:rsidRDefault="0058693E" w:rsidP="00B82EFF">
      <w:pPr>
        <w:pStyle w:val="3"/>
      </w:pPr>
      <w:bookmarkStart w:id="29" w:name="_Toc4372390"/>
      <w:r>
        <w:t>Black</w:t>
      </w:r>
      <w:r w:rsidR="00370F35">
        <w:t>-</w:t>
      </w:r>
      <w:r>
        <w:t>Box Test</w:t>
      </w:r>
      <w:bookmarkEnd w:id="29"/>
    </w:p>
    <w:p w14:paraId="23E95DE5" w14:textId="6D89437E" w:rsidR="0058693E" w:rsidRDefault="00925F17" w:rsidP="0058693E">
      <w:r>
        <w:t xml:space="preserve">Most functionalities are tested by peers </w:t>
      </w:r>
      <w:r w:rsidR="00CC2F20">
        <w:t>via black-box test, including</w:t>
      </w:r>
    </w:p>
    <w:p w14:paraId="591F9C30" w14:textId="03F4FDA4" w:rsidR="00986342" w:rsidRDefault="00986342" w:rsidP="00986342">
      <w:pPr>
        <w:pStyle w:val="a"/>
        <w:numPr>
          <w:ilvl w:val="0"/>
          <w:numId w:val="12"/>
        </w:numPr>
      </w:pPr>
      <w:r>
        <w:t xml:space="preserve">Registration and Login with extreme cases (i.e. Invalid phone number, email address, password combinations, </w:t>
      </w:r>
      <w:proofErr w:type="spellStart"/>
      <w:r>
        <w:t>etc</w:t>
      </w:r>
      <w:proofErr w:type="spellEnd"/>
      <w:r>
        <w:t>)</w:t>
      </w:r>
      <w:r w:rsidR="00672139">
        <w:t xml:space="preserve">, </w:t>
      </w:r>
      <w:r w:rsidR="00AD0D1D">
        <w:t>SQL injections (</w:t>
      </w:r>
      <w:r w:rsidR="00F53EF2">
        <w:t xml:space="preserve">e.g. </w:t>
      </w:r>
      <w:r w:rsidR="00F53EF2" w:rsidRPr="00F53EF2">
        <w:t>" or true--</w:t>
      </w:r>
      <w:r w:rsidR="00F53EF2">
        <w:t>)</w:t>
      </w:r>
      <w:r w:rsidR="00AD0D1D">
        <w:t xml:space="preserve"> </w:t>
      </w:r>
      <w:r w:rsidR="00D77826">
        <w:t>and XSS attacks (e.g. &lt;script&gt;alert(‘123</w:t>
      </w:r>
      <w:proofErr w:type="gramStart"/>
      <w:r w:rsidR="00D77826">
        <w:t>’);&lt;</w:t>
      </w:r>
      <w:proofErr w:type="gramEnd"/>
      <w:r w:rsidR="00D77826">
        <w:t>/script&gt; for input)</w:t>
      </w:r>
    </w:p>
    <w:p w14:paraId="0E13FE6D" w14:textId="77777777" w:rsidR="00BF720B" w:rsidRDefault="009D557E" w:rsidP="00986342">
      <w:pPr>
        <w:pStyle w:val="a"/>
        <w:numPr>
          <w:ilvl w:val="0"/>
          <w:numId w:val="12"/>
        </w:numPr>
      </w:pPr>
      <w:r>
        <w:lastRenderedPageBreak/>
        <w:t xml:space="preserve">Booking with </w:t>
      </w:r>
      <w:r w:rsidR="00E154C3">
        <w:t xml:space="preserve">overlapped timeslot, with duplicate products with same service quality, </w:t>
      </w:r>
      <w:r w:rsidR="00C57EDF">
        <w:t>with no address provided, etc.</w:t>
      </w:r>
    </w:p>
    <w:p w14:paraId="68B33991" w14:textId="757928BD" w:rsidR="00C05206" w:rsidRDefault="00BF720B" w:rsidP="00986342">
      <w:pPr>
        <w:pStyle w:val="a"/>
        <w:numPr>
          <w:ilvl w:val="0"/>
          <w:numId w:val="12"/>
        </w:numPr>
      </w:pPr>
      <w:r>
        <w:t xml:space="preserve">Checkout with </w:t>
      </w:r>
      <w:r w:rsidR="00546534">
        <w:t xml:space="preserve">the </w:t>
      </w:r>
      <w:r w:rsidRPr="00546534">
        <w:rPr>
          <w:noProof/>
        </w:rPr>
        <w:t>insufficient</w:t>
      </w:r>
      <w:r>
        <w:t xml:space="preserve"> fund</w:t>
      </w:r>
      <w:r w:rsidR="00CD42E3">
        <w:t>.</w:t>
      </w:r>
      <w:r w:rsidR="009D557E">
        <w:t xml:space="preserve"> </w:t>
      </w:r>
    </w:p>
    <w:p w14:paraId="04C009B0" w14:textId="30170B2C" w:rsidR="00B82EFF" w:rsidRDefault="00B82EFF" w:rsidP="00B82EFF">
      <w:pPr>
        <w:pStyle w:val="3"/>
      </w:pPr>
      <w:bookmarkStart w:id="30" w:name="_Toc4372391"/>
      <w:r>
        <w:t>User Acceptance Test</w:t>
      </w:r>
      <w:bookmarkEnd w:id="30"/>
    </w:p>
    <w:p w14:paraId="5763E31D" w14:textId="4B54C515" w:rsidR="00B82EFF" w:rsidRDefault="0033679F" w:rsidP="00B82EFF">
      <w:r>
        <w:tab/>
        <w:t xml:space="preserve">As the last phase of the software testing process, </w:t>
      </w:r>
      <w:r w:rsidR="0015359C">
        <w:t xml:space="preserve">our team invites </w:t>
      </w:r>
      <w:r w:rsidR="009B40BC">
        <w:t>three students with experience in e-commerce previously to test our website on its workflow</w:t>
      </w:r>
      <w:r w:rsidR="00AA1943">
        <w:t>, functionality</w:t>
      </w:r>
      <w:r w:rsidR="00546534">
        <w:t>,</w:t>
      </w:r>
      <w:r w:rsidR="009B40BC">
        <w:t xml:space="preserve"> </w:t>
      </w:r>
      <w:r w:rsidR="009B40BC" w:rsidRPr="00546534">
        <w:rPr>
          <w:noProof/>
        </w:rPr>
        <w:t>and</w:t>
      </w:r>
      <w:r w:rsidR="009B40BC">
        <w:t xml:space="preserve"> user-friendlessness. </w:t>
      </w:r>
      <w:r w:rsidR="008E1D58">
        <w:t xml:space="preserve">Two participants will register as the role of </w:t>
      </w:r>
      <w:r w:rsidR="00546534">
        <w:t xml:space="preserve">the </w:t>
      </w:r>
      <w:r w:rsidR="008E1D58" w:rsidRPr="00546534">
        <w:rPr>
          <w:noProof/>
        </w:rPr>
        <w:t>customer</w:t>
      </w:r>
      <w:r w:rsidR="008E1D58">
        <w:t xml:space="preserve">, while </w:t>
      </w:r>
      <w:r w:rsidR="008E1D58" w:rsidRPr="00546534">
        <w:rPr>
          <w:noProof/>
        </w:rPr>
        <w:t>one</w:t>
      </w:r>
      <w:r w:rsidR="009C3B42" w:rsidRPr="00546534">
        <w:rPr>
          <w:noProof/>
        </w:rPr>
        <w:t xml:space="preserve"> </w:t>
      </w:r>
      <w:r w:rsidR="009F2552" w:rsidRPr="00546534">
        <w:rPr>
          <w:noProof/>
        </w:rPr>
        <w:t>participant</w:t>
      </w:r>
      <w:r w:rsidR="009F2552">
        <w:t xml:space="preserve"> will register as the service provider. </w:t>
      </w:r>
      <w:r w:rsidR="005A14DC">
        <w:t xml:space="preserve">The service provider will firstly upload three products to </w:t>
      </w:r>
      <w:proofErr w:type="spellStart"/>
      <w:r w:rsidR="005A14DC">
        <w:t>UberKidz</w:t>
      </w:r>
      <w:proofErr w:type="spellEnd"/>
      <w:r w:rsidR="005A14DC">
        <w:t xml:space="preserve"> platform, one for each category (i.e. menus, entertainment packages, and venues). </w:t>
      </w:r>
      <w:r w:rsidR="00F64EFB">
        <w:t xml:space="preserve">Then the two customers will try to </w:t>
      </w:r>
      <w:r w:rsidR="001977E4">
        <w:t xml:space="preserve">book and add their preferred service to the cart. </w:t>
      </w:r>
      <w:r w:rsidR="006B1E00">
        <w:t xml:space="preserve">As the final step, two customers need to perform the checkout </w:t>
      </w:r>
      <w:r w:rsidR="006B1E00" w:rsidRPr="00546534">
        <w:rPr>
          <w:noProof/>
        </w:rPr>
        <w:t>process</w:t>
      </w:r>
      <w:r w:rsidR="006B1E00">
        <w:t xml:space="preserve"> and check the </w:t>
      </w:r>
      <w:r w:rsidR="00125D28">
        <w:t xml:space="preserve">order history in My Account page. </w:t>
      </w:r>
    </w:p>
    <w:p w14:paraId="661850CF" w14:textId="5405B9F9" w:rsidR="001B3D24" w:rsidRDefault="001B3D24" w:rsidP="00B82EFF">
      <w:r>
        <w:tab/>
        <w:t xml:space="preserve">During the UAT, several unexpected scenarios happened, including overlapped booking time, </w:t>
      </w:r>
      <w:r w:rsidR="00095C33">
        <w:t xml:space="preserve">duplicate items in </w:t>
      </w:r>
      <w:r w:rsidR="00546534">
        <w:t xml:space="preserve">the </w:t>
      </w:r>
      <w:r w:rsidR="00061EDD" w:rsidRPr="00546534">
        <w:rPr>
          <w:noProof/>
        </w:rPr>
        <w:t>cart</w:t>
      </w:r>
      <w:r w:rsidR="00061EDD">
        <w:t>, and</w:t>
      </w:r>
      <w:r w:rsidR="00FF4E0D">
        <w:t xml:space="preserve"> invalid login </w:t>
      </w:r>
      <w:r w:rsidR="00382AD9">
        <w:t>credentials</w:t>
      </w:r>
      <w:r w:rsidR="00FF4E0D">
        <w:t xml:space="preserve">, etc. </w:t>
      </w:r>
      <w:r w:rsidR="00E1292F">
        <w:t xml:space="preserve">However, </w:t>
      </w:r>
      <w:r w:rsidR="009865C5">
        <w:t xml:space="preserve">our </w:t>
      </w:r>
      <w:proofErr w:type="spellStart"/>
      <w:r w:rsidR="009865C5">
        <w:t>UberKidz</w:t>
      </w:r>
      <w:proofErr w:type="spellEnd"/>
      <w:r w:rsidR="009865C5">
        <w:t xml:space="preserve"> system did manage to catch and handle all these exception cases</w:t>
      </w:r>
      <w:r w:rsidR="00493EC6">
        <w:t xml:space="preserve">, </w:t>
      </w:r>
      <w:r w:rsidR="007B795C">
        <w:t xml:space="preserve">either via notifying users or terminate user’s </w:t>
      </w:r>
      <w:r w:rsidR="00BD42DB">
        <w:t xml:space="preserve">invalid operations. </w:t>
      </w:r>
      <w:r w:rsidR="0031580B">
        <w:t xml:space="preserve">Moreover, the entire workflow of selecting, booking and purchasing services </w:t>
      </w:r>
      <w:r w:rsidR="00D46E62">
        <w:t xml:space="preserve">is rated by our participants ‘Comfortable and easy to learn’, which shows the learnability and </w:t>
      </w:r>
      <w:r w:rsidR="00222CF3">
        <w:t>user-friendlessness of our websi</w:t>
      </w:r>
      <w:r w:rsidR="00B341FF">
        <w:t xml:space="preserve">te. </w:t>
      </w:r>
      <w:r w:rsidR="00232362">
        <w:t xml:space="preserve">Overall, it is reasonable to conclude that </w:t>
      </w:r>
      <w:proofErr w:type="spellStart"/>
      <w:r w:rsidR="00232362">
        <w:t>UberKidz</w:t>
      </w:r>
      <w:proofErr w:type="spellEnd"/>
      <w:r w:rsidR="00232362">
        <w:t xml:space="preserve"> </w:t>
      </w:r>
      <w:r w:rsidR="00232362" w:rsidRPr="00546534">
        <w:rPr>
          <w:noProof/>
        </w:rPr>
        <w:t>pas</w:t>
      </w:r>
      <w:r w:rsidR="00546534">
        <w:rPr>
          <w:noProof/>
        </w:rPr>
        <w:t>se</w:t>
      </w:r>
      <w:r w:rsidR="00232362" w:rsidRPr="00546534">
        <w:rPr>
          <w:noProof/>
        </w:rPr>
        <w:t>s</w:t>
      </w:r>
      <w:r w:rsidR="00232362">
        <w:t xml:space="preserve"> the UAT and ready to deploy into the real market.</w:t>
      </w:r>
    </w:p>
    <w:p w14:paraId="7ABC77A5" w14:textId="49E8DC6E" w:rsidR="000400A8" w:rsidRDefault="008D69D3" w:rsidP="000400A8">
      <w:pPr>
        <w:pStyle w:val="3"/>
      </w:pPr>
      <w:bookmarkStart w:id="31" w:name="_Toc4372392"/>
      <w:r>
        <w:t xml:space="preserve">Database Interaction </w:t>
      </w:r>
      <w:r w:rsidR="000400A8">
        <w:t>Automated Testing (</w:t>
      </w:r>
      <w:proofErr w:type="spellStart"/>
      <w:r w:rsidR="000400A8">
        <w:t>DBUnit</w:t>
      </w:r>
      <w:proofErr w:type="spellEnd"/>
      <w:r w:rsidR="000400A8">
        <w:t xml:space="preserve"> &amp; </w:t>
      </w:r>
      <w:proofErr w:type="spellStart"/>
      <w:r w:rsidR="000400A8">
        <w:t>PHPUnit</w:t>
      </w:r>
      <w:proofErr w:type="spellEnd"/>
      <w:r w:rsidR="00161A0E">
        <w:t>)</w:t>
      </w:r>
      <w:bookmarkEnd w:id="31"/>
    </w:p>
    <w:p w14:paraId="315E59BD" w14:textId="215378ED" w:rsidR="00161A0E" w:rsidRDefault="008119AD" w:rsidP="00161A0E">
      <w:r>
        <w:tab/>
      </w:r>
      <w:r w:rsidR="005E5639">
        <w:t>The first part of automated testing is via a form of database interaction testing</w:t>
      </w:r>
      <w:r w:rsidR="00DB1A5E">
        <w:t xml:space="preserve">, which is mainly used for testing database-related functionalities. </w:t>
      </w:r>
      <w:r w:rsidR="00A55481">
        <w:t xml:space="preserve">Due to limited time and knowledge on </w:t>
      </w:r>
      <w:proofErr w:type="spellStart"/>
      <w:r w:rsidR="00A55481">
        <w:t>DBUnit</w:t>
      </w:r>
      <w:proofErr w:type="spellEnd"/>
      <w:r w:rsidR="00A55481">
        <w:t xml:space="preserve">, our team only developed </w:t>
      </w:r>
      <w:r w:rsidR="00E42ED2">
        <w:t>few</w:t>
      </w:r>
      <w:r w:rsidR="00A55481">
        <w:t xml:space="preserve"> automated </w:t>
      </w:r>
      <w:proofErr w:type="gramStart"/>
      <w:r w:rsidR="00CD0EEB">
        <w:t>testing</w:t>
      </w:r>
      <w:proofErr w:type="gramEnd"/>
      <w:r w:rsidR="00A55481">
        <w:t xml:space="preserve"> on </w:t>
      </w:r>
      <w:r w:rsidR="00513340">
        <w:t>database-related modules</w:t>
      </w:r>
      <w:r w:rsidR="00A55481">
        <w:t xml:space="preserve">. </w:t>
      </w:r>
      <w:r w:rsidR="004F2CDC">
        <w:t>A sample of the testing is in ./tests/</w:t>
      </w:r>
      <w:proofErr w:type="spellStart"/>
      <w:r w:rsidR="004F2CDC">
        <w:t>contactTest.php</w:t>
      </w:r>
      <w:proofErr w:type="spellEnd"/>
      <w:r w:rsidR="00C65E1B">
        <w:t xml:space="preserve">, which will compare the live database record </w:t>
      </w:r>
      <w:r w:rsidR="00421CCE">
        <w:t xml:space="preserve">before and after </w:t>
      </w:r>
      <w:r w:rsidR="00261564">
        <w:t xml:space="preserve">inserting a feedback message </w:t>
      </w:r>
      <w:r w:rsidR="00491E7B">
        <w:t xml:space="preserve">to our database. </w:t>
      </w:r>
    </w:p>
    <w:p w14:paraId="447587C1" w14:textId="7DCA5352" w:rsidR="008D69D3" w:rsidRDefault="008D69D3" w:rsidP="00161A0E">
      <w:r>
        <w:tab/>
        <w:t xml:space="preserve">To perform a round of </w:t>
      </w:r>
      <w:r w:rsidR="00F74C66">
        <w:t xml:space="preserve">testing, it is necessary to </w:t>
      </w:r>
      <w:r w:rsidR="0090426C">
        <w:t xml:space="preserve">firstly </w:t>
      </w:r>
      <w:r w:rsidR="00F74C66">
        <w:t>specify the table structures currently exists in the database (message_fixture.xml) in a .xml file.</w:t>
      </w:r>
      <w:r w:rsidR="0090426C">
        <w:t xml:space="preserve"> </w:t>
      </w:r>
      <w:r w:rsidR="00B733EC">
        <w:t xml:space="preserve">For instance, </w:t>
      </w:r>
      <w:r w:rsidR="00B24C3A">
        <w:t>the following code block</w:t>
      </w:r>
      <w:r w:rsidR="0003708D">
        <w:t xml:space="preserve"> represents that there exists one record of “</w:t>
      </w:r>
      <w:proofErr w:type="spellStart"/>
      <w:r w:rsidR="00011420">
        <w:t>t</w:t>
      </w:r>
      <w:r w:rsidR="0003708D">
        <w:t>homas</w:t>
      </w:r>
      <w:proofErr w:type="spellEnd"/>
      <w:r w:rsidR="0003708D">
        <w:t>” in the ‘message’ table.</w:t>
      </w:r>
      <w:r w:rsidR="005F4090">
        <w:t xml:space="preserve"> </w:t>
      </w:r>
    </w:p>
    <w:p w14:paraId="427C7716" w14:textId="77777777" w:rsidR="00B24C3A" w:rsidRPr="005F4090" w:rsidRDefault="00B24C3A" w:rsidP="00E346A7">
      <w:pPr>
        <w:spacing w:line="240" w:lineRule="auto"/>
        <w:rPr>
          <w:rFonts w:ascii="Source Sans Pro" w:hAnsi="Source Sans Pro"/>
          <w:i/>
        </w:rPr>
      </w:pPr>
      <w:r w:rsidRPr="005F4090">
        <w:rPr>
          <w:rFonts w:ascii="Source Sans Pro" w:hAnsi="Source Sans Pro"/>
          <w:i/>
        </w:rPr>
        <w:t>&lt;dataset&gt;</w:t>
      </w:r>
    </w:p>
    <w:p w14:paraId="3BF14BED" w14:textId="2E9D4521" w:rsidR="00B24C3A" w:rsidRPr="005F4090" w:rsidRDefault="00B24C3A" w:rsidP="00E346A7">
      <w:pPr>
        <w:spacing w:line="240" w:lineRule="auto"/>
        <w:rPr>
          <w:rFonts w:ascii="Source Sans Pro" w:hAnsi="Source Sans Pro"/>
          <w:i/>
        </w:rPr>
      </w:pPr>
      <w:r w:rsidRPr="005F4090">
        <w:rPr>
          <w:rFonts w:ascii="Source Sans Pro" w:hAnsi="Source Sans Pro"/>
          <w:i/>
        </w:rPr>
        <w:t>&lt;message name="</w:t>
      </w:r>
      <w:proofErr w:type="spellStart"/>
      <w:r w:rsidRPr="005F4090">
        <w:rPr>
          <w:rFonts w:ascii="Source Sans Pro" w:hAnsi="Source Sans Pro"/>
          <w:i/>
        </w:rPr>
        <w:t>thomas</w:t>
      </w:r>
      <w:proofErr w:type="spellEnd"/>
      <w:r w:rsidRPr="005F4090">
        <w:rPr>
          <w:rFonts w:ascii="Source Sans Pro" w:hAnsi="Source Sans Pro"/>
          <w:i/>
        </w:rPr>
        <w:t>" email="testing1@mailinator.com" message="Message 1"/&gt;</w:t>
      </w:r>
    </w:p>
    <w:p w14:paraId="08C4D7E1" w14:textId="759274E3" w:rsidR="00BF25E1" w:rsidRPr="005F4090" w:rsidRDefault="00B24C3A" w:rsidP="00E346A7">
      <w:pPr>
        <w:spacing w:line="240" w:lineRule="auto"/>
        <w:rPr>
          <w:rFonts w:ascii="Source Sans Pro" w:hAnsi="Source Sans Pro"/>
          <w:i/>
        </w:rPr>
      </w:pPr>
      <w:r w:rsidRPr="005F4090">
        <w:rPr>
          <w:rFonts w:ascii="Source Sans Pro" w:hAnsi="Source Sans Pro"/>
          <w:i/>
        </w:rPr>
        <w:t>&lt;/dataset&gt;</w:t>
      </w:r>
    </w:p>
    <w:p w14:paraId="248B2BC2" w14:textId="7E611A5A" w:rsidR="003F53A0" w:rsidRPr="005F4090" w:rsidRDefault="005F4090" w:rsidP="00B24C3A">
      <w:r>
        <w:tab/>
      </w:r>
      <w:r w:rsidR="00F9726B">
        <w:t>Meanwhile, also specify the table structures that is expected to be after performing the test</w:t>
      </w:r>
      <w:r w:rsidR="004911BA">
        <w:t xml:space="preserve"> in the file ‘message_expected.xml’</w:t>
      </w:r>
      <w:r w:rsidR="00F9726B">
        <w:t xml:space="preserve">. In our case, </w:t>
      </w:r>
      <w:r w:rsidR="003A2AEC">
        <w:t xml:space="preserve">the .xml file should </w:t>
      </w:r>
      <w:proofErr w:type="gramStart"/>
      <w:r w:rsidR="003A2AEC">
        <w:t>specifies</w:t>
      </w:r>
      <w:proofErr w:type="gramEnd"/>
      <w:r w:rsidR="003A2AEC">
        <w:t xml:space="preserve"> the result </w:t>
      </w:r>
      <w:r w:rsidR="00F9726B">
        <w:t xml:space="preserve">after inserting one line of generated message into the database. </w:t>
      </w:r>
      <w:r w:rsidR="006A69E3">
        <w:t>The total row count in the message table should</w:t>
      </w:r>
      <w:r w:rsidR="00220CB1">
        <w:t xml:space="preserve"> </w:t>
      </w:r>
      <w:r w:rsidR="006A69E3">
        <w:t xml:space="preserve">be 2 after the insertion. </w:t>
      </w:r>
    </w:p>
    <w:p w14:paraId="16B7CD5C" w14:textId="67615705" w:rsidR="00613E27" w:rsidRDefault="00613E27" w:rsidP="00613E27">
      <w:pPr>
        <w:pStyle w:val="3"/>
      </w:pPr>
      <w:bookmarkStart w:id="32" w:name="_Toc4372393"/>
      <w:r>
        <w:lastRenderedPageBreak/>
        <w:t>Automated Testing (Jest &amp; Puppeteer)</w:t>
      </w:r>
      <w:bookmarkEnd w:id="32"/>
    </w:p>
    <w:p w14:paraId="1C54588C" w14:textId="79737741" w:rsidR="003330AF" w:rsidRDefault="003330AF" w:rsidP="003330AF">
      <w:r>
        <w:tab/>
        <w:t xml:space="preserve">The second part of the automated testing is via a form of </w:t>
      </w:r>
      <w:r w:rsidR="001852B3">
        <w:t xml:space="preserve">usability and Interface testing, which is mainly used for testing front-end and PHP logics related </w:t>
      </w:r>
      <w:r w:rsidR="00223BE4">
        <w:t xml:space="preserve">functionalities. </w:t>
      </w:r>
      <w:r w:rsidR="00FF654A">
        <w:t xml:space="preserve">To achieve such automation, our team decided to </w:t>
      </w:r>
      <w:r w:rsidR="006C7025">
        <w:t>use</w:t>
      </w:r>
    </w:p>
    <w:p w14:paraId="3A600A5B" w14:textId="77777777" w:rsidR="00DF0995" w:rsidRDefault="006C7025" w:rsidP="006C7025">
      <w:pPr>
        <w:pStyle w:val="a"/>
        <w:numPr>
          <w:ilvl w:val="0"/>
          <w:numId w:val="17"/>
        </w:numPr>
      </w:pPr>
      <w:r>
        <w:t xml:space="preserve">Puppeteer, a Node Library which provides a high-level API to control Chrome or Chromium over the </w:t>
      </w:r>
      <w:proofErr w:type="spellStart"/>
      <w:r>
        <w:t>DevTools</w:t>
      </w:r>
      <w:proofErr w:type="spellEnd"/>
      <w:r>
        <w:t xml:space="preserve"> Protocol</w:t>
      </w:r>
      <w:r w:rsidR="00DF0995">
        <w:t xml:space="preserve"> (</w:t>
      </w:r>
      <w:hyperlink r:id="rId12" w:history="1">
        <w:r w:rsidR="00DF0995" w:rsidRPr="00FF793E">
          <w:rPr>
            <w:rStyle w:val="a4"/>
          </w:rPr>
          <w:t>https://github.com/GoogleChrome/puppeteer</w:t>
        </w:r>
      </w:hyperlink>
      <w:r w:rsidR="00DF0995">
        <w:t>)</w:t>
      </w:r>
    </w:p>
    <w:p w14:paraId="019B331E" w14:textId="77777777" w:rsidR="00D32E71" w:rsidRDefault="00FB4973" w:rsidP="006C7025">
      <w:pPr>
        <w:pStyle w:val="a"/>
        <w:numPr>
          <w:ilvl w:val="0"/>
          <w:numId w:val="17"/>
        </w:numPr>
      </w:pPr>
      <w:r>
        <w:t>Jest, a JavaScript Testing Fra</w:t>
      </w:r>
      <w:r w:rsidR="00CB5091">
        <w:t xml:space="preserve">mework allows </w:t>
      </w:r>
      <w:r w:rsidR="00C342DE">
        <w:t>parallel execution and assertion validations</w:t>
      </w:r>
    </w:p>
    <w:p w14:paraId="5DB2F9B7" w14:textId="70FBE6AA" w:rsidR="006C7025" w:rsidRDefault="00D32E71" w:rsidP="006C7025">
      <w:pPr>
        <w:pStyle w:val="a"/>
        <w:numPr>
          <w:ilvl w:val="0"/>
          <w:numId w:val="17"/>
        </w:numPr>
      </w:pPr>
      <w:r>
        <w:t xml:space="preserve">Jest-Puppeteer, a MIT Open-Source Project used for </w:t>
      </w:r>
      <w:r w:rsidR="006300B6">
        <w:t>establishing automated testing environment on Node</w:t>
      </w:r>
      <w:r w:rsidR="00A90578">
        <w:t>.JS</w:t>
      </w:r>
      <w:r w:rsidR="00DF0995">
        <w:t xml:space="preserve"> </w:t>
      </w:r>
      <w:r w:rsidR="006C7025">
        <w:t xml:space="preserve"> </w:t>
      </w:r>
    </w:p>
    <w:p w14:paraId="0ACCF109" w14:textId="0771161B" w:rsidR="00450EE7" w:rsidRPr="003330AF" w:rsidRDefault="00450EE7" w:rsidP="00A20E92">
      <w:pPr>
        <w:ind w:firstLine="360"/>
      </w:pPr>
      <w:r>
        <w:t xml:space="preserve">Our test focused on simulating user behavior and how our website </w:t>
      </w:r>
      <w:proofErr w:type="gramStart"/>
      <w:r>
        <w:t>handle</w:t>
      </w:r>
      <w:proofErr w:type="gramEnd"/>
      <w:r>
        <w:t xml:space="preserve"> each extreme case. For instance, when testing on the Add to Cart feature, we tried cases including adding a service to the cart for the first time, adding duplicate service into the cart, and adding a service with overlapping time with </w:t>
      </w:r>
      <w:proofErr w:type="spellStart"/>
      <w:r>
        <w:t>OrderDetail</w:t>
      </w:r>
      <w:proofErr w:type="spellEnd"/>
      <w:r>
        <w:t xml:space="preserve">, etc. </w:t>
      </w:r>
      <w:r w:rsidR="00913A3B">
        <w:t>All these test cases are served as a supplement to the previous User Acceptance Test,</w:t>
      </w:r>
      <w:r w:rsidR="005B34D6">
        <w:t xml:space="preserve"> to ensure all extreme cases are tested and proved can be properly handled by the website.</w:t>
      </w:r>
    </w:p>
    <w:p w14:paraId="5499BC26" w14:textId="556A9AFD" w:rsidR="0069667E" w:rsidRDefault="0069667E" w:rsidP="0068015D">
      <w:pPr>
        <w:pStyle w:val="1"/>
      </w:pPr>
      <w:bookmarkStart w:id="33" w:name="_Toc4372394"/>
      <w:r>
        <w:t>Conclusions</w:t>
      </w:r>
      <w:bookmarkEnd w:id="33"/>
    </w:p>
    <w:p w14:paraId="75C8B5BF" w14:textId="238377CE" w:rsidR="008569AF" w:rsidRDefault="008569AF" w:rsidP="008569AF">
      <w:r>
        <w:tab/>
        <w:t xml:space="preserve">Undoubtfully, our website still requires </w:t>
      </w:r>
      <w:r w:rsidR="00546534">
        <w:t xml:space="preserve">a </w:t>
      </w:r>
      <w:r w:rsidRPr="00546534">
        <w:rPr>
          <w:noProof/>
        </w:rPr>
        <w:t>lot</w:t>
      </w:r>
      <w:r>
        <w:t xml:space="preserve"> of effort before it can </w:t>
      </w:r>
      <w:proofErr w:type="gramStart"/>
      <w:r>
        <w:t>actually be</w:t>
      </w:r>
      <w:proofErr w:type="gramEnd"/>
      <w:r>
        <w:t xml:space="preserve"> a commercialized web solution that </w:t>
      </w:r>
      <w:r w:rsidR="00A16682">
        <w:rPr>
          <w:noProof/>
        </w:rPr>
        <w:t>can be</w:t>
      </w:r>
      <w:r>
        <w:t xml:space="preserve"> sold into the marke</w:t>
      </w:r>
      <w:r w:rsidR="009F1499">
        <w:t xml:space="preserve">t. </w:t>
      </w:r>
      <w:proofErr w:type="gramStart"/>
      <w:r w:rsidR="009F1499">
        <w:t>In particular, there</w:t>
      </w:r>
      <w:proofErr w:type="gramEnd"/>
      <w:r w:rsidR="009F1499">
        <w:t xml:space="preserve"> are following </w:t>
      </w:r>
      <w:r w:rsidR="00FA128E">
        <w:t>limitations</w:t>
      </w:r>
      <w:r w:rsidR="009F1499">
        <w:t xml:space="preserve"> that can be improved in the future.</w:t>
      </w:r>
    </w:p>
    <w:p w14:paraId="77B34447" w14:textId="7402E72E" w:rsidR="009F1499" w:rsidRDefault="009F1499" w:rsidP="009F1499">
      <w:pPr>
        <w:pStyle w:val="a"/>
        <w:numPr>
          <w:ilvl w:val="0"/>
          <w:numId w:val="16"/>
        </w:numPr>
      </w:pPr>
      <w:r>
        <w:t xml:space="preserve">XSS attack guard. Currently, </w:t>
      </w:r>
      <w:r w:rsidR="004C6EDC">
        <w:t xml:space="preserve">the system only using the built-in filter function to prevent SQL injection, while </w:t>
      </w:r>
      <w:r w:rsidR="00546534">
        <w:t xml:space="preserve">the </w:t>
      </w:r>
      <w:r w:rsidR="004C6EDC" w:rsidRPr="00546534">
        <w:rPr>
          <w:noProof/>
        </w:rPr>
        <w:t>malicious</w:t>
      </w:r>
      <w:r w:rsidR="004C6EDC">
        <w:t xml:space="preserve"> user can insert JavaScript code as the name of </w:t>
      </w:r>
      <w:r w:rsidR="0078246B">
        <w:t xml:space="preserve">the added service to our database. </w:t>
      </w:r>
      <w:r w:rsidR="006A1734">
        <w:t xml:space="preserve">Once this malicious code is parsed by the browser, it will hijack other users’ computer to perform hacker’s tasks, such as stealing sensitive credentials or using their computing power to perform </w:t>
      </w:r>
      <w:r w:rsidR="00E04528">
        <w:t>DDoS</w:t>
      </w:r>
      <w:r w:rsidR="006A1734">
        <w:t xml:space="preserve"> Attacks.</w:t>
      </w:r>
      <w:r w:rsidR="00773FFE">
        <w:t xml:space="preserve"> Our </w:t>
      </w:r>
      <w:proofErr w:type="spellStart"/>
      <w:r w:rsidR="00773FFE">
        <w:t>UberKidz</w:t>
      </w:r>
      <w:proofErr w:type="spellEnd"/>
      <w:r w:rsidR="00773FFE">
        <w:t xml:space="preserve"> system can prevent this kind of attack via escaping </w:t>
      </w:r>
      <w:r w:rsidR="0080459F">
        <w:t>HTML entities.</w:t>
      </w:r>
    </w:p>
    <w:p w14:paraId="448CB604" w14:textId="69276040" w:rsidR="00667004" w:rsidRDefault="00667004" w:rsidP="009F1499">
      <w:pPr>
        <w:pStyle w:val="a"/>
        <w:numPr>
          <w:ilvl w:val="0"/>
          <w:numId w:val="16"/>
        </w:numPr>
      </w:pPr>
      <w:r>
        <w:t>Comprehensive testing packages</w:t>
      </w:r>
      <w:r w:rsidR="005D5B8F">
        <w:t xml:space="preserve">, including a fully automated testing script for </w:t>
      </w:r>
      <w:r w:rsidR="000C6EC8">
        <w:t xml:space="preserve">all </w:t>
      </w:r>
      <w:r w:rsidR="005D5B8F">
        <w:t xml:space="preserve">main features. </w:t>
      </w:r>
    </w:p>
    <w:p w14:paraId="1DEEC3BB" w14:textId="3A390216" w:rsidR="0035685E" w:rsidRDefault="0035685E" w:rsidP="009F1499">
      <w:pPr>
        <w:pStyle w:val="a"/>
        <w:numPr>
          <w:ilvl w:val="0"/>
          <w:numId w:val="16"/>
        </w:numPr>
      </w:pPr>
      <w:r>
        <w:t xml:space="preserve">CodeIgniter Framework. Although the team tried its best to </w:t>
      </w:r>
      <w:r w:rsidR="00314382">
        <w:t xml:space="preserve">implement this website in </w:t>
      </w:r>
      <w:r w:rsidR="00314382" w:rsidRPr="00546534">
        <w:rPr>
          <w:noProof/>
        </w:rPr>
        <w:t>a</w:t>
      </w:r>
      <w:r w:rsidR="00546534">
        <w:rPr>
          <w:noProof/>
        </w:rPr>
        <w:t>n</w:t>
      </w:r>
      <w:r w:rsidR="00314382" w:rsidRPr="00546534">
        <w:rPr>
          <w:noProof/>
        </w:rPr>
        <w:t xml:space="preserve"> MVC</w:t>
      </w:r>
      <w:r w:rsidR="00314382">
        <w:t xml:space="preserve"> way, the maintainability and efficiency </w:t>
      </w:r>
      <w:r w:rsidR="00546534">
        <w:rPr>
          <w:noProof/>
        </w:rPr>
        <w:t>are</w:t>
      </w:r>
      <w:r w:rsidR="00314382">
        <w:t xml:space="preserve"> still not good enough compared with using professional PHP frameworks like CodeIgniter.</w:t>
      </w:r>
      <w:r w:rsidR="009568AA">
        <w:t xml:space="preserve"> </w:t>
      </w:r>
    </w:p>
    <w:p w14:paraId="1F5E87F9" w14:textId="331BA6E1" w:rsidR="007F3275" w:rsidRDefault="007F3275" w:rsidP="009F1499">
      <w:pPr>
        <w:pStyle w:val="a"/>
        <w:numPr>
          <w:ilvl w:val="0"/>
          <w:numId w:val="16"/>
        </w:numPr>
      </w:pPr>
      <w:r>
        <w:t xml:space="preserve">PHP Routers. In </w:t>
      </w:r>
      <w:r w:rsidR="00546534">
        <w:t xml:space="preserve">the </w:t>
      </w:r>
      <w:r w:rsidRPr="00546534">
        <w:rPr>
          <w:noProof/>
        </w:rPr>
        <w:t>current</w:t>
      </w:r>
      <w:r>
        <w:t xml:space="preserve"> implementation, most redirect is performed directly in the corresponding controllers. However, via using the concept of Router (i.e. </w:t>
      </w:r>
      <w:proofErr w:type="gramStart"/>
      <w:r>
        <w:t>similar to</w:t>
      </w:r>
      <w:proofErr w:type="gramEnd"/>
      <w:r>
        <w:t xml:space="preserve"> the Angular Router concept)</w:t>
      </w:r>
      <w:r w:rsidR="00DD7BA9">
        <w:t xml:space="preserve">, it will be easier to maintain redirection behavior in the future when the project </w:t>
      </w:r>
      <w:r w:rsidR="00E3155E">
        <w:t>is expanding to a larger scale.</w:t>
      </w:r>
    </w:p>
    <w:p w14:paraId="5AE9891D" w14:textId="2342C4DA" w:rsidR="000C6A6A" w:rsidRDefault="006D49DB" w:rsidP="009F1499">
      <w:pPr>
        <w:pStyle w:val="a"/>
        <w:numPr>
          <w:ilvl w:val="0"/>
          <w:numId w:val="16"/>
        </w:numPr>
      </w:pPr>
      <w:r>
        <w:t>Only refresh a certain part of view</w:t>
      </w:r>
      <w:r w:rsidR="000C6A6A">
        <w:t xml:space="preserve"> when switching pages in Entertainment Packages/Menus/Venues. </w:t>
      </w:r>
      <w:r w:rsidR="00E1025D">
        <w:t xml:space="preserve">Due to limited knowledge of PHP, the team failed to find a way to achieve the effect of ‘Two-Ways Binding’ that is implemented in most </w:t>
      </w:r>
      <w:r w:rsidR="0012443F">
        <w:t xml:space="preserve">other </w:t>
      </w:r>
      <w:r w:rsidR="00E1025D">
        <w:t xml:space="preserve">languages (ReactJS, Angular, etc.). </w:t>
      </w:r>
      <w:r w:rsidR="003D6F2A">
        <w:t xml:space="preserve">There are tutorials about </w:t>
      </w:r>
      <w:r w:rsidR="003D6F2A">
        <w:lastRenderedPageBreak/>
        <w:t xml:space="preserve">the PHP implementation of this </w:t>
      </w:r>
      <w:r w:rsidR="00546534">
        <w:rPr>
          <w:noProof/>
        </w:rPr>
        <w:t>by</w:t>
      </w:r>
      <w:r w:rsidR="003D6F2A">
        <w:t xml:space="preserve"> using pure JavaScript, but the workload is too large</w:t>
      </w:r>
      <w:r w:rsidR="00EF0CE6">
        <w:t xml:space="preserve"> for such a small feature. </w:t>
      </w:r>
    </w:p>
    <w:p w14:paraId="22B09F6E" w14:textId="7E93996C" w:rsidR="00F36A0C" w:rsidRPr="0048734F" w:rsidRDefault="007732CE" w:rsidP="00D94082">
      <w:pPr>
        <w:ind w:firstLine="360"/>
        <w:rPr>
          <w:color w:val="FF0000"/>
        </w:rPr>
      </w:pPr>
      <w:r>
        <w:t xml:space="preserve">Regardless the fact that this website still </w:t>
      </w:r>
      <w:r w:rsidRPr="00546534">
        <w:rPr>
          <w:noProof/>
        </w:rPr>
        <w:t>contain</w:t>
      </w:r>
      <w:r w:rsidR="00546534">
        <w:rPr>
          <w:noProof/>
        </w:rPr>
        <w:t>s</w:t>
      </w:r>
      <w:r>
        <w:t xml:space="preserve"> certain defects that can be improved, the </w:t>
      </w:r>
      <w:r w:rsidR="006917A6">
        <w:t xml:space="preserve">overall quality of the </w:t>
      </w:r>
      <w:r w:rsidR="00546534" w:rsidRPr="00546534">
        <w:rPr>
          <w:noProof/>
        </w:rPr>
        <w:t>UberKidz</w:t>
      </w:r>
      <w:r w:rsidR="006917A6">
        <w:t xml:space="preserve"> website is</w:t>
      </w:r>
      <w:r w:rsidR="0051061B">
        <w:t xml:space="preserve">, from our team’s perception, </w:t>
      </w:r>
      <w:proofErr w:type="gramStart"/>
      <w:r w:rsidR="0051061B">
        <w:t>fairly good</w:t>
      </w:r>
      <w:proofErr w:type="gramEnd"/>
      <w:r w:rsidR="00C34E51">
        <w:t xml:space="preserve">. We provided a professional e-commerce solution to kids’ party planning </w:t>
      </w:r>
      <w:proofErr w:type="gramStart"/>
      <w:r w:rsidR="00C34E51">
        <w:t>company, and</w:t>
      </w:r>
      <w:proofErr w:type="gramEnd"/>
      <w:r w:rsidR="00C34E51">
        <w:t xml:space="preserve"> </w:t>
      </w:r>
      <w:r w:rsidR="00613C24">
        <w:t>implement</w:t>
      </w:r>
      <w:r w:rsidR="0011620E">
        <w:t xml:space="preserve"> several advanced technologies such as Google Map Location search and display function</w:t>
      </w:r>
      <w:r w:rsidR="00FA318F">
        <w:t xml:space="preserve"> to facilitate user convenience. </w:t>
      </w:r>
      <w:r w:rsidR="0088712D">
        <w:t>Moreover, we provided comprehensive testing solutions on both database and front-end implementations</w:t>
      </w:r>
      <w:r w:rsidR="000930B3">
        <w:t xml:space="preserve">, which can be further served as a regression test to ensure future changes will not affect the core functionality of this website. </w:t>
      </w:r>
      <w:r w:rsidR="00487F7A">
        <w:t>In addition, protection measures are implemented to prevent most common hacking strategies, including SQL injections, CSRF attacks</w:t>
      </w:r>
      <w:r w:rsidR="00281382">
        <w:t>, etc</w:t>
      </w:r>
      <w:r w:rsidR="005A6B9F">
        <w:t>.</w:t>
      </w:r>
      <w:r w:rsidR="0048734F">
        <w:t xml:space="preserve"> Overall, the </w:t>
      </w:r>
      <w:proofErr w:type="spellStart"/>
      <w:r w:rsidR="0048734F">
        <w:t>UberKidz</w:t>
      </w:r>
      <w:proofErr w:type="spellEnd"/>
      <w:r w:rsidR="0048734F">
        <w:t xml:space="preserve"> website should be considered as a fully-functional e-commerce website</w:t>
      </w:r>
      <w:r w:rsidR="004B2E8B">
        <w:t>.</w:t>
      </w:r>
    </w:p>
    <w:p w14:paraId="7EC77FAA" w14:textId="77777777" w:rsidR="004B2E8B" w:rsidRDefault="004B2E8B" w:rsidP="0068015D">
      <w:pPr>
        <w:pStyle w:val="1"/>
      </w:pPr>
      <w:r>
        <w:br w:type="page"/>
      </w:r>
    </w:p>
    <w:p w14:paraId="6F4049F5" w14:textId="47F78C20" w:rsidR="00AE4E86" w:rsidRDefault="00AE4E86" w:rsidP="0068015D">
      <w:pPr>
        <w:pStyle w:val="1"/>
      </w:pPr>
      <w:bookmarkStart w:id="34" w:name="_Toc4372395"/>
      <w:r>
        <w:lastRenderedPageBreak/>
        <w:t>Appendix</w:t>
      </w:r>
      <w:bookmarkEnd w:id="34"/>
    </w:p>
    <w:p w14:paraId="1A780F09" w14:textId="01A565CE" w:rsidR="00AE4E86" w:rsidRDefault="00AE4E86" w:rsidP="00AE4E86">
      <w:pPr>
        <w:pStyle w:val="2"/>
      </w:pPr>
      <w:bookmarkStart w:id="35" w:name="_Toc4372396"/>
      <w:r>
        <w:t xml:space="preserve">Appendix 1: </w:t>
      </w:r>
      <w:r w:rsidR="00CA6060">
        <w:t>Deployment on XAMPP</w:t>
      </w:r>
      <w:bookmarkEnd w:id="35"/>
    </w:p>
    <w:p w14:paraId="413F4EA0" w14:textId="1E32EAD7" w:rsidR="00C15C9F" w:rsidRDefault="00AA3C03" w:rsidP="00AA3C03">
      <w:pPr>
        <w:pStyle w:val="a"/>
        <w:numPr>
          <w:ilvl w:val="0"/>
          <w:numId w:val="18"/>
        </w:numPr>
      </w:pPr>
      <w:r>
        <w:t>Place the entire COMP0034_GroupM folder inside /</w:t>
      </w:r>
      <w:proofErr w:type="spellStart"/>
      <w:r>
        <w:t>htdocs</w:t>
      </w:r>
      <w:proofErr w:type="spellEnd"/>
    </w:p>
    <w:p w14:paraId="22680B68" w14:textId="3C22F088" w:rsidR="00412149" w:rsidRDefault="00412149" w:rsidP="00AA3C03">
      <w:pPr>
        <w:pStyle w:val="a"/>
        <w:numPr>
          <w:ilvl w:val="0"/>
          <w:numId w:val="18"/>
        </w:numPr>
      </w:pPr>
      <w:r>
        <w:t>Click the ‘config’ button for Apache, and open</w:t>
      </w:r>
      <w:r w:rsidR="00E633E9">
        <w:t xml:space="preserve"> file</w:t>
      </w:r>
      <w:r>
        <w:t xml:space="preserve"> </w:t>
      </w:r>
      <w:proofErr w:type="spellStart"/>
      <w:r>
        <w:t>httpd.conf</w:t>
      </w:r>
      <w:proofErr w:type="spellEnd"/>
      <w:r>
        <w:rPr>
          <w:noProof/>
        </w:rPr>
        <w:drawing>
          <wp:inline distT="0" distB="0" distL="0" distR="0" wp14:anchorId="7391E61B" wp14:editId="68703011">
            <wp:extent cx="5943600" cy="3706495"/>
            <wp:effectExtent l="0" t="0" r="0" b="825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706495"/>
                    </a:xfrm>
                    <a:prstGeom prst="rect">
                      <a:avLst/>
                    </a:prstGeom>
                  </pic:spPr>
                </pic:pic>
              </a:graphicData>
            </a:graphic>
          </wp:inline>
        </w:drawing>
      </w:r>
    </w:p>
    <w:p w14:paraId="23D46BF9" w14:textId="77777777" w:rsidR="003C3DFB" w:rsidRDefault="002C0C0E" w:rsidP="00AA3C03">
      <w:pPr>
        <w:pStyle w:val="a"/>
        <w:numPr>
          <w:ilvl w:val="0"/>
          <w:numId w:val="18"/>
        </w:numPr>
      </w:pPr>
      <w:r>
        <w:t xml:space="preserve">Change the </w:t>
      </w:r>
      <w:proofErr w:type="spellStart"/>
      <w:r>
        <w:t>DocumentRoot</w:t>
      </w:r>
      <w:proofErr w:type="spellEnd"/>
      <w:r>
        <w:t xml:space="preserve"> and Directory from </w:t>
      </w:r>
      <w:r w:rsidRPr="006034CF">
        <w:rPr>
          <w:i/>
        </w:rPr>
        <w:t>C:/xampp/htdocs</w:t>
      </w:r>
      <w:r>
        <w:t xml:space="preserve"> to </w:t>
      </w:r>
      <w:r w:rsidR="00F22352" w:rsidRPr="006034CF">
        <w:rPr>
          <w:i/>
        </w:rPr>
        <w:t>C:/xampp/htdocs/COMP0034_GroupM</w:t>
      </w:r>
      <w:r w:rsidR="009626F0">
        <w:rPr>
          <w:i/>
        </w:rPr>
        <w:t xml:space="preserve">. </w:t>
      </w:r>
      <w:r w:rsidR="009626F0">
        <w:t xml:space="preserve">This step is </w:t>
      </w:r>
      <w:r w:rsidR="009626F0">
        <w:rPr>
          <w:b/>
        </w:rPr>
        <w:t xml:space="preserve">necessary </w:t>
      </w:r>
      <w:r w:rsidR="009626F0">
        <w:t xml:space="preserve">since the way </w:t>
      </w:r>
      <w:proofErr w:type="spellStart"/>
      <w:r w:rsidR="009626F0">
        <w:t>Uberkidz</w:t>
      </w:r>
      <w:proofErr w:type="spellEnd"/>
      <w:r w:rsidR="009626F0">
        <w:t xml:space="preserve"> Website include/require files are mostly using $_SERVER[‘DOCUMENT_ROOT’] + Path to the File. However, </w:t>
      </w:r>
      <w:r w:rsidR="00CA5BED">
        <w:t xml:space="preserve">by default, the XAMPP set the </w:t>
      </w:r>
      <w:proofErr w:type="spellStart"/>
      <w:r w:rsidR="00CA5BED">
        <w:t>DocumentRoot</w:t>
      </w:r>
      <w:proofErr w:type="spellEnd"/>
      <w:r w:rsidR="00CA5BED">
        <w:t xml:space="preserve"> and Directory </w:t>
      </w:r>
      <w:r w:rsidR="00AA3963">
        <w:t>to the parent folder of the project</w:t>
      </w:r>
      <w:r w:rsidR="001C309C">
        <w:t>, which caused incorrect file reference</w:t>
      </w:r>
      <w:r w:rsidR="00702A64">
        <w:t>.</w:t>
      </w:r>
    </w:p>
    <w:p w14:paraId="18A67D07" w14:textId="2A54D907" w:rsidR="00412149" w:rsidRDefault="002C0C0E" w:rsidP="00AA3C03">
      <w:pPr>
        <w:pStyle w:val="a"/>
        <w:numPr>
          <w:ilvl w:val="0"/>
          <w:numId w:val="18"/>
        </w:numPr>
      </w:pPr>
      <w:r>
        <w:rPr>
          <w:noProof/>
        </w:rPr>
        <w:lastRenderedPageBreak/>
        <w:drawing>
          <wp:inline distT="0" distB="0" distL="0" distR="0" wp14:anchorId="0B308FAE" wp14:editId="547BD3A1">
            <wp:extent cx="5931535" cy="2370191"/>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7609"/>
                    <a:stretch/>
                  </pic:blipFill>
                  <pic:spPr bwMode="auto">
                    <a:xfrm>
                      <a:off x="0" y="0"/>
                      <a:ext cx="5931535" cy="2370191"/>
                    </a:xfrm>
                    <a:prstGeom prst="rect">
                      <a:avLst/>
                    </a:prstGeom>
                    <a:noFill/>
                    <a:ln>
                      <a:noFill/>
                    </a:ln>
                    <a:extLst>
                      <a:ext uri="{53640926-AAD7-44D8-BBD7-CCE9431645EC}">
                        <a14:shadowObscured xmlns:a14="http://schemas.microsoft.com/office/drawing/2010/main"/>
                      </a:ext>
                    </a:extLst>
                  </pic:spPr>
                </pic:pic>
              </a:graphicData>
            </a:graphic>
          </wp:inline>
        </w:drawing>
      </w:r>
    </w:p>
    <w:p w14:paraId="1416BC36" w14:textId="635E643B" w:rsidR="005B1C0C" w:rsidRDefault="005E080A" w:rsidP="005E080A">
      <w:pPr>
        <w:pStyle w:val="3"/>
      </w:pPr>
      <w:bookmarkStart w:id="36" w:name="_Toc4372397"/>
      <w:r>
        <w:t>Install Composer on Windows 10</w:t>
      </w:r>
      <w:bookmarkEnd w:id="36"/>
    </w:p>
    <w:p w14:paraId="37380A38" w14:textId="3C35687F" w:rsidR="005E080A" w:rsidRDefault="005E080A" w:rsidP="005E080A">
      <w:pPr>
        <w:pStyle w:val="a"/>
        <w:numPr>
          <w:ilvl w:val="0"/>
          <w:numId w:val="25"/>
        </w:numPr>
      </w:pPr>
      <w:r>
        <w:t xml:space="preserve">Please follow the instruction listed on </w:t>
      </w:r>
      <w:hyperlink r:id="rId15" w:history="1">
        <w:r w:rsidRPr="00F8498F">
          <w:rPr>
            <w:rStyle w:val="a4"/>
          </w:rPr>
          <w:t>https://getcomposer.org/download/</w:t>
        </w:r>
      </w:hyperlink>
      <w:r>
        <w:t xml:space="preserve"> for </w:t>
      </w:r>
      <w:r w:rsidRPr="005E080A">
        <w:t>download</w:t>
      </w:r>
      <w:r>
        <w:t>ing</w:t>
      </w:r>
      <w:r w:rsidRPr="005E080A">
        <w:t xml:space="preserve"> composer and set up your PATH environment variable</w:t>
      </w:r>
      <w:r>
        <w:t>.</w:t>
      </w:r>
    </w:p>
    <w:p w14:paraId="67F6AEFE" w14:textId="36011261" w:rsidR="005E080A" w:rsidRPr="005E080A" w:rsidRDefault="005E080A" w:rsidP="005E080A">
      <w:pPr>
        <w:pStyle w:val="a"/>
        <w:numPr>
          <w:ilvl w:val="0"/>
          <w:numId w:val="25"/>
        </w:numPr>
      </w:pPr>
      <w:r>
        <w:t xml:space="preserve">Use your command line to redirect to C:/XAMPP/htdocs/COMP0034_GroupM, and type ‘composer install’ </w:t>
      </w:r>
      <w:r w:rsidR="004D5E5E">
        <w:t xml:space="preserve">for installing all required dependencies for opening </w:t>
      </w:r>
      <w:proofErr w:type="spellStart"/>
      <w:r w:rsidR="004D5E5E">
        <w:t>UberKidz</w:t>
      </w:r>
      <w:proofErr w:type="spellEnd"/>
      <w:r w:rsidR="004D5E5E">
        <w:t xml:space="preserve">. </w:t>
      </w:r>
    </w:p>
    <w:p w14:paraId="7FD08C26" w14:textId="10559585" w:rsidR="00044A03" w:rsidRDefault="00044A03" w:rsidP="00CA6060">
      <w:pPr>
        <w:pStyle w:val="2"/>
      </w:pPr>
      <w:bookmarkStart w:id="37" w:name="_Toc4372398"/>
      <w:r>
        <w:t>Appendix 2: Deployment on MAMP (Mac)</w:t>
      </w:r>
      <w:bookmarkEnd w:id="37"/>
    </w:p>
    <w:p w14:paraId="20CFE77C" w14:textId="2E3F7E5B" w:rsidR="00A03010" w:rsidRPr="00A03010" w:rsidRDefault="00A03010" w:rsidP="00A03010">
      <w:pPr>
        <w:pStyle w:val="3"/>
      </w:pPr>
      <w:bookmarkStart w:id="38" w:name="_Toc4372399"/>
      <w:r w:rsidRPr="00A03010">
        <w:t>MAMP on MAC (method 1)</w:t>
      </w:r>
      <w:bookmarkEnd w:id="38"/>
      <w:r w:rsidR="0028673D">
        <w:t xml:space="preserve"> </w:t>
      </w:r>
    </w:p>
    <w:p w14:paraId="6547357F" w14:textId="7488DD46" w:rsidR="008B4DB9" w:rsidRPr="008B4DB9" w:rsidRDefault="008B4DB9" w:rsidP="008B4DB9">
      <w:pPr>
        <w:rPr>
          <w:b/>
        </w:rPr>
      </w:pPr>
      <w:r>
        <w:rPr>
          <w:b/>
        </w:rPr>
        <w:t xml:space="preserve">Reference: </w:t>
      </w:r>
      <w:r w:rsidRPr="0028673D">
        <w:rPr>
          <w:i/>
        </w:rPr>
        <w:t>(</w:t>
      </w:r>
      <w:hyperlink r:id="rId16" w:history="1">
        <w:r w:rsidR="004321A2" w:rsidRPr="00F8498F">
          <w:rPr>
            <w:rStyle w:val="a4"/>
            <w:i/>
          </w:rPr>
          <w:t>https://ruifeio.com/2014/08/08/mamp-how-to-change-the-root-directory-on-apache-server/</w:t>
        </w:r>
      </w:hyperlink>
      <w:r w:rsidRPr="0028673D">
        <w:rPr>
          <w:i/>
        </w:rPr>
        <w:t>)</w:t>
      </w:r>
    </w:p>
    <w:p w14:paraId="62F041D5" w14:textId="6FBA9DDE" w:rsidR="00A03010" w:rsidRPr="00A03010" w:rsidRDefault="00A03010" w:rsidP="00A03010">
      <w:pPr>
        <w:numPr>
          <w:ilvl w:val="0"/>
          <w:numId w:val="22"/>
        </w:numPr>
      </w:pPr>
      <w:r w:rsidRPr="00A03010">
        <w:t>Open MAMP</w:t>
      </w:r>
    </w:p>
    <w:p w14:paraId="361A74A7" w14:textId="77777777" w:rsidR="00A03010" w:rsidRPr="00A03010" w:rsidRDefault="00A03010" w:rsidP="00A03010">
      <w:pPr>
        <w:numPr>
          <w:ilvl w:val="0"/>
          <w:numId w:val="22"/>
        </w:numPr>
      </w:pPr>
      <w:r w:rsidRPr="00A03010">
        <w:t>Select </w:t>
      </w:r>
      <w:r w:rsidRPr="00A03010">
        <w:rPr>
          <w:i/>
          <w:iCs/>
        </w:rPr>
        <w:t>Preferences</w:t>
      </w:r>
    </w:p>
    <w:p w14:paraId="2FF9F034" w14:textId="77777777" w:rsidR="00A03010" w:rsidRPr="00A03010" w:rsidRDefault="00A03010" w:rsidP="00A03010">
      <w:pPr>
        <w:numPr>
          <w:ilvl w:val="0"/>
          <w:numId w:val="22"/>
        </w:numPr>
      </w:pPr>
      <w:r w:rsidRPr="00A03010">
        <w:t>Select </w:t>
      </w:r>
      <w:r w:rsidRPr="00A03010">
        <w:rPr>
          <w:i/>
          <w:iCs/>
        </w:rPr>
        <w:t>Apache</w:t>
      </w:r>
    </w:p>
    <w:p w14:paraId="2280C3F3" w14:textId="77777777" w:rsidR="00A03010" w:rsidRPr="00A03010" w:rsidRDefault="00A03010" w:rsidP="00A03010">
      <w:pPr>
        <w:numPr>
          <w:ilvl w:val="0"/>
          <w:numId w:val="22"/>
        </w:numPr>
      </w:pPr>
      <w:r w:rsidRPr="00A03010">
        <w:t>You will be able to see the current location of your document root</w:t>
      </w:r>
    </w:p>
    <w:p w14:paraId="40E9F893" w14:textId="77777777" w:rsidR="00A03010" w:rsidRPr="00A03010" w:rsidRDefault="00A03010" w:rsidP="00A03010">
      <w:pPr>
        <w:numPr>
          <w:ilvl w:val="0"/>
          <w:numId w:val="22"/>
        </w:numPr>
      </w:pPr>
      <w:r w:rsidRPr="00A03010">
        <w:t>Click on the object next to the ‘</w:t>
      </w:r>
      <w:r w:rsidRPr="00A03010">
        <w:rPr>
          <w:i/>
          <w:iCs/>
        </w:rPr>
        <w:t xml:space="preserve">Document </w:t>
      </w:r>
      <w:proofErr w:type="gramStart"/>
      <w:r w:rsidRPr="00A03010">
        <w:rPr>
          <w:i/>
          <w:iCs/>
        </w:rPr>
        <w:t>Root:</w:t>
      </w:r>
      <w:r w:rsidRPr="00A03010">
        <w:t>‘</w:t>
      </w:r>
      <w:proofErr w:type="gramEnd"/>
      <w:r w:rsidRPr="00A03010">
        <w:t xml:space="preserve"> text</w:t>
      </w:r>
    </w:p>
    <w:p w14:paraId="6AF1FB30" w14:textId="77777777" w:rsidR="00A03010" w:rsidRPr="00A03010" w:rsidRDefault="00A03010" w:rsidP="00A03010">
      <w:pPr>
        <w:numPr>
          <w:ilvl w:val="0"/>
          <w:numId w:val="22"/>
        </w:numPr>
      </w:pPr>
      <w:r w:rsidRPr="00A03010">
        <w:t>You will now have a new </w:t>
      </w:r>
      <w:r w:rsidRPr="00A03010">
        <w:rPr>
          <w:i/>
          <w:iCs/>
        </w:rPr>
        <w:t>Finder</w:t>
      </w:r>
      <w:r w:rsidRPr="00A03010">
        <w:t> window opened</w:t>
      </w:r>
    </w:p>
    <w:p w14:paraId="603E4DD5" w14:textId="6CB58F6F" w:rsidR="00A03010" w:rsidRPr="00A03010" w:rsidRDefault="00A03010" w:rsidP="00A03010">
      <w:pPr>
        <w:numPr>
          <w:ilvl w:val="0"/>
          <w:numId w:val="22"/>
        </w:numPr>
      </w:pPr>
      <w:r w:rsidRPr="00A03010">
        <w:t>Select the new location for your document root</w:t>
      </w:r>
      <w:r>
        <w:t xml:space="preserve"> </w:t>
      </w:r>
      <w:r>
        <w:rPr>
          <w:b/>
        </w:rPr>
        <w:t>(/</w:t>
      </w:r>
      <w:proofErr w:type="spellStart"/>
      <w:r>
        <w:rPr>
          <w:b/>
        </w:rPr>
        <w:t>htdocs</w:t>
      </w:r>
      <w:proofErr w:type="spellEnd"/>
      <w:r>
        <w:rPr>
          <w:b/>
        </w:rPr>
        <w:t>/COMP0034_GroupM)</w:t>
      </w:r>
      <w:r w:rsidRPr="00A03010">
        <w:t xml:space="preserve"> and click on the ‘</w:t>
      </w:r>
      <w:proofErr w:type="gramStart"/>
      <w:r w:rsidRPr="00A03010">
        <w:rPr>
          <w:i/>
          <w:iCs/>
        </w:rPr>
        <w:t>Select</w:t>
      </w:r>
      <w:r w:rsidRPr="00A03010">
        <w:t>‘ button</w:t>
      </w:r>
      <w:proofErr w:type="gramEnd"/>
    </w:p>
    <w:p w14:paraId="513CC5B6" w14:textId="77777777" w:rsidR="00A03010" w:rsidRPr="00A03010" w:rsidRDefault="00A03010" w:rsidP="00A03010">
      <w:pPr>
        <w:numPr>
          <w:ilvl w:val="0"/>
          <w:numId w:val="22"/>
        </w:numPr>
      </w:pPr>
      <w:r w:rsidRPr="00A03010">
        <w:t>You have now setup the new document root location</w:t>
      </w:r>
    </w:p>
    <w:p w14:paraId="2379AF16" w14:textId="77777777" w:rsidR="00A03010" w:rsidRPr="00A03010" w:rsidRDefault="00A03010" w:rsidP="00A03010">
      <w:pPr>
        <w:numPr>
          <w:ilvl w:val="0"/>
          <w:numId w:val="22"/>
        </w:numPr>
      </w:pPr>
      <w:r w:rsidRPr="00A03010">
        <w:t>Select </w:t>
      </w:r>
      <w:r w:rsidRPr="00A03010">
        <w:rPr>
          <w:i/>
          <w:iCs/>
        </w:rPr>
        <w:t>OK</w:t>
      </w:r>
    </w:p>
    <w:p w14:paraId="12F006F9" w14:textId="6D03E5A5" w:rsidR="00A03010" w:rsidRPr="00A03010" w:rsidRDefault="00A03010" w:rsidP="00A03010">
      <w:pPr>
        <w:numPr>
          <w:ilvl w:val="0"/>
          <w:numId w:val="22"/>
        </w:numPr>
      </w:pPr>
      <w:r w:rsidRPr="00A03010">
        <w:t>MAMP automatically stops and starts the Apache and MySQL servers</w:t>
      </w:r>
    </w:p>
    <w:p w14:paraId="1D484352" w14:textId="77777777" w:rsidR="00A03010" w:rsidRPr="00A03010" w:rsidRDefault="00A03010" w:rsidP="00A03010">
      <w:pPr>
        <w:pStyle w:val="3"/>
      </w:pPr>
      <w:bookmarkStart w:id="39" w:name="_Toc4372400"/>
      <w:r w:rsidRPr="00A03010">
        <w:lastRenderedPageBreak/>
        <w:t>MAMP on MAC (method 2)</w:t>
      </w:r>
      <w:bookmarkEnd w:id="39"/>
    </w:p>
    <w:p w14:paraId="784B517D" w14:textId="77777777" w:rsidR="00A03010" w:rsidRPr="00A03010" w:rsidRDefault="00A03010" w:rsidP="00A03010">
      <w:pPr>
        <w:numPr>
          <w:ilvl w:val="0"/>
          <w:numId w:val="23"/>
        </w:numPr>
      </w:pPr>
      <w:r w:rsidRPr="00A03010">
        <w:t>Using </w:t>
      </w:r>
      <w:r w:rsidRPr="00A03010">
        <w:rPr>
          <w:i/>
          <w:iCs/>
        </w:rPr>
        <w:t>Finder</w:t>
      </w:r>
      <w:r w:rsidRPr="00A03010">
        <w:t>, select your HD device</w:t>
      </w:r>
    </w:p>
    <w:p w14:paraId="7C822B28" w14:textId="77777777" w:rsidR="00A03010" w:rsidRPr="00A03010" w:rsidRDefault="00A03010" w:rsidP="00A03010">
      <w:pPr>
        <w:numPr>
          <w:ilvl w:val="0"/>
          <w:numId w:val="23"/>
        </w:numPr>
      </w:pPr>
      <w:r w:rsidRPr="00A03010">
        <w:t>Go to </w:t>
      </w:r>
      <w:r w:rsidRPr="00A03010">
        <w:rPr>
          <w:i/>
          <w:iCs/>
        </w:rPr>
        <w:t>Applications &gt; MAMP &gt; conf &gt; apache</w:t>
      </w:r>
    </w:p>
    <w:p w14:paraId="28BE9C63" w14:textId="77777777" w:rsidR="00A03010" w:rsidRPr="00A03010" w:rsidRDefault="00A03010" w:rsidP="00A03010">
      <w:pPr>
        <w:numPr>
          <w:ilvl w:val="0"/>
          <w:numId w:val="23"/>
        </w:numPr>
      </w:pPr>
      <w:r w:rsidRPr="00A03010">
        <w:t xml:space="preserve">Edit </w:t>
      </w:r>
      <w:proofErr w:type="gramStart"/>
      <w:r w:rsidRPr="00A03010">
        <w:t>file  </w:t>
      </w:r>
      <w:proofErr w:type="spellStart"/>
      <w:r w:rsidRPr="00A03010">
        <w:rPr>
          <w:i/>
          <w:iCs/>
        </w:rPr>
        <w:t>httpd</w:t>
      </w:r>
      <w:proofErr w:type="gramEnd"/>
      <w:r w:rsidRPr="00A03010">
        <w:rPr>
          <w:i/>
          <w:iCs/>
        </w:rPr>
        <w:t>.conf</w:t>
      </w:r>
      <w:proofErr w:type="spellEnd"/>
    </w:p>
    <w:p w14:paraId="3382495F" w14:textId="77777777" w:rsidR="00A03010" w:rsidRPr="00A03010" w:rsidRDefault="00A03010" w:rsidP="00A03010">
      <w:pPr>
        <w:numPr>
          <w:ilvl w:val="0"/>
          <w:numId w:val="23"/>
        </w:numPr>
      </w:pPr>
      <w:r w:rsidRPr="00A03010">
        <w:t>Do a find on ‘</w:t>
      </w:r>
      <w:proofErr w:type="spellStart"/>
      <w:r w:rsidRPr="00A03010">
        <w:t>DocumentRoot</w:t>
      </w:r>
      <w:proofErr w:type="spellEnd"/>
      <w:r w:rsidRPr="00A03010">
        <w:t>’</w:t>
      </w:r>
    </w:p>
    <w:p w14:paraId="28459F53" w14:textId="423666EF" w:rsidR="00A03010" w:rsidRPr="00A03010" w:rsidRDefault="00A03010" w:rsidP="00A03010">
      <w:pPr>
        <w:numPr>
          <w:ilvl w:val="0"/>
          <w:numId w:val="23"/>
        </w:numPr>
      </w:pPr>
      <w:r w:rsidRPr="00A03010">
        <w:t xml:space="preserve">Replace the current path of your </w:t>
      </w:r>
      <w:proofErr w:type="spellStart"/>
      <w:r w:rsidRPr="00A03010">
        <w:t>DocumentRoot</w:t>
      </w:r>
      <w:proofErr w:type="spellEnd"/>
      <w:r w:rsidRPr="00A03010">
        <w:t xml:space="preserve"> (e.g.: </w:t>
      </w:r>
      <w:r w:rsidRPr="00A03010">
        <w:rPr>
          <w:i/>
          <w:iCs/>
        </w:rPr>
        <w:t>/Applications/MAMP/</w:t>
      </w:r>
      <w:proofErr w:type="spellStart"/>
      <w:r w:rsidRPr="00A03010">
        <w:rPr>
          <w:i/>
          <w:iCs/>
        </w:rPr>
        <w:t>htdocs</w:t>
      </w:r>
      <w:proofErr w:type="spellEnd"/>
      <w:r w:rsidRPr="00A03010">
        <w:t>) by your new (e.g.: </w:t>
      </w:r>
      <w:r w:rsidRPr="00A03010">
        <w:rPr>
          <w:b/>
          <w:i/>
          <w:iCs/>
        </w:rPr>
        <w:t>/Applications/MAMP/</w:t>
      </w:r>
      <w:proofErr w:type="spellStart"/>
      <w:r w:rsidRPr="00A03010">
        <w:rPr>
          <w:b/>
          <w:i/>
          <w:iCs/>
        </w:rPr>
        <w:t>htdocs</w:t>
      </w:r>
      <w:proofErr w:type="spellEnd"/>
      <w:r w:rsidRPr="00A03010">
        <w:rPr>
          <w:b/>
          <w:i/>
          <w:iCs/>
        </w:rPr>
        <w:t>/COMP0034_GroupM</w:t>
      </w:r>
      <w:r w:rsidRPr="00A03010">
        <w:t>).</w:t>
      </w:r>
    </w:p>
    <w:p w14:paraId="11FDF684" w14:textId="77777777" w:rsidR="00A03010" w:rsidRPr="00A03010" w:rsidRDefault="00A03010" w:rsidP="00A03010">
      <w:pPr>
        <w:numPr>
          <w:ilvl w:val="0"/>
          <w:numId w:val="23"/>
        </w:numPr>
      </w:pPr>
      <w:r w:rsidRPr="00A03010">
        <w:t>Do another find on ‘</w:t>
      </w:r>
      <w:proofErr w:type="spellStart"/>
      <w:r w:rsidRPr="00A03010">
        <w:t>DocumentRoot</w:t>
      </w:r>
      <w:proofErr w:type="spellEnd"/>
      <w:r w:rsidRPr="00A03010">
        <w:t>’ until you get to the line that says “</w:t>
      </w:r>
      <w:r w:rsidRPr="00A03010">
        <w:rPr>
          <w:i/>
          <w:iCs/>
        </w:rPr>
        <w:t xml:space="preserve">This should be changed to whatever you set </w:t>
      </w:r>
      <w:proofErr w:type="spellStart"/>
      <w:r w:rsidRPr="00A03010">
        <w:rPr>
          <w:i/>
          <w:iCs/>
        </w:rPr>
        <w:t>DocumentRoot</w:t>
      </w:r>
      <w:proofErr w:type="spellEnd"/>
      <w:r w:rsidRPr="00A03010">
        <w:rPr>
          <w:i/>
          <w:iCs/>
        </w:rPr>
        <w:t xml:space="preserve"> </w:t>
      </w:r>
      <w:proofErr w:type="gramStart"/>
      <w:r w:rsidRPr="00A03010">
        <w:rPr>
          <w:i/>
          <w:iCs/>
        </w:rPr>
        <w:t>to.</w:t>
      </w:r>
      <w:r w:rsidRPr="00A03010">
        <w:t>“</w:t>
      </w:r>
      <w:proofErr w:type="gramEnd"/>
    </w:p>
    <w:p w14:paraId="56E6E4BE" w14:textId="2F3077F4" w:rsidR="00A03010" w:rsidRPr="00A03010" w:rsidRDefault="00A03010" w:rsidP="00A03010">
      <w:pPr>
        <w:numPr>
          <w:ilvl w:val="0"/>
          <w:numId w:val="23"/>
        </w:numPr>
      </w:pPr>
      <w:r w:rsidRPr="00A03010">
        <w:t>Replace the path on </w:t>
      </w:r>
      <w:proofErr w:type="spellStart"/>
      <w:r w:rsidRPr="00A03010">
        <w:t>DocumentRoot</w:t>
      </w:r>
      <w:proofErr w:type="spellEnd"/>
      <w:r w:rsidRPr="00A03010">
        <w:t xml:space="preserve"> (e.g.:</w:t>
      </w:r>
      <w:r w:rsidRPr="00A03010">
        <w:rPr>
          <w:i/>
          <w:iCs/>
        </w:rPr>
        <w:t> /Applications/MAMP/</w:t>
      </w:r>
      <w:proofErr w:type="spellStart"/>
      <w:r w:rsidRPr="00A03010">
        <w:rPr>
          <w:i/>
          <w:iCs/>
        </w:rPr>
        <w:t>htdocs</w:t>
      </w:r>
      <w:proofErr w:type="spellEnd"/>
      <w:r w:rsidRPr="00A03010">
        <w:t>) by your new path (e.g.: </w:t>
      </w:r>
      <w:r w:rsidR="0022188E" w:rsidRPr="00A03010">
        <w:rPr>
          <w:b/>
          <w:i/>
          <w:iCs/>
        </w:rPr>
        <w:t>/Applications/MAMP/</w:t>
      </w:r>
      <w:proofErr w:type="spellStart"/>
      <w:r w:rsidR="0022188E" w:rsidRPr="00A03010">
        <w:rPr>
          <w:b/>
          <w:i/>
          <w:iCs/>
        </w:rPr>
        <w:t>htdocs</w:t>
      </w:r>
      <w:proofErr w:type="spellEnd"/>
      <w:r w:rsidR="0022188E" w:rsidRPr="00A03010">
        <w:rPr>
          <w:b/>
          <w:i/>
          <w:iCs/>
        </w:rPr>
        <w:t>/COMP0034_GroupM</w:t>
      </w:r>
      <w:r w:rsidRPr="00A03010">
        <w:t>).</w:t>
      </w:r>
    </w:p>
    <w:p w14:paraId="72E22F1A" w14:textId="65027671" w:rsidR="00A03010" w:rsidRPr="00A03010" w:rsidRDefault="00A03010" w:rsidP="00A03010">
      <w:pPr>
        <w:numPr>
          <w:ilvl w:val="0"/>
          <w:numId w:val="23"/>
        </w:numPr>
      </w:pPr>
      <w:r w:rsidRPr="00A03010">
        <w:t>Save the modified </w:t>
      </w:r>
      <w:proofErr w:type="spellStart"/>
      <w:r w:rsidRPr="00A03010">
        <w:rPr>
          <w:i/>
          <w:iCs/>
        </w:rPr>
        <w:t>httpd.</w:t>
      </w:r>
      <w:proofErr w:type="gramStart"/>
      <w:r w:rsidRPr="00A03010">
        <w:rPr>
          <w:i/>
          <w:iCs/>
        </w:rPr>
        <w:t>conf</w:t>
      </w:r>
      <w:proofErr w:type="spellEnd"/>
      <w:r w:rsidRPr="00A03010">
        <w:t> </w:t>
      </w:r>
      <w:r w:rsidR="00AF40F6">
        <w:t xml:space="preserve"> </w:t>
      </w:r>
      <w:r w:rsidRPr="00A03010">
        <w:t>file</w:t>
      </w:r>
      <w:proofErr w:type="gramEnd"/>
    </w:p>
    <w:p w14:paraId="6A35EFBB" w14:textId="1146A205" w:rsidR="00A03010" w:rsidRPr="00A03010" w:rsidRDefault="00A03010" w:rsidP="00A03010">
      <w:pPr>
        <w:numPr>
          <w:ilvl w:val="0"/>
          <w:numId w:val="23"/>
        </w:numPr>
      </w:pPr>
      <w:r w:rsidRPr="00A03010">
        <w:t>Go to MAM</w:t>
      </w:r>
      <w:r w:rsidR="00D8570F">
        <w:t>P</w:t>
      </w:r>
    </w:p>
    <w:p w14:paraId="323AB95E" w14:textId="77777777" w:rsidR="00A03010" w:rsidRPr="00A03010" w:rsidRDefault="00A03010" w:rsidP="00A03010">
      <w:pPr>
        <w:numPr>
          <w:ilvl w:val="0"/>
          <w:numId w:val="23"/>
        </w:numPr>
      </w:pPr>
      <w:r w:rsidRPr="00A03010">
        <w:t>Select </w:t>
      </w:r>
      <w:r w:rsidRPr="00A03010">
        <w:rPr>
          <w:i/>
          <w:iCs/>
        </w:rPr>
        <w:t>Stop</w:t>
      </w:r>
      <w:r w:rsidRPr="00A03010">
        <w:t> </w:t>
      </w:r>
      <w:r w:rsidRPr="00A03010">
        <w:rPr>
          <w:i/>
          <w:iCs/>
        </w:rPr>
        <w:t>Servers</w:t>
      </w:r>
      <w:r w:rsidRPr="00A03010">
        <w:t> (if they are up and running)</w:t>
      </w:r>
    </w:p>
    <w:p w14:paraId="11E61C39" w14:textId="77777777" w:rsidR="00A03010" w:rsidRPr="00A03010" w:rsidRDefault="00A03010" w:rsidP="00A03010">
      <w:pPr>
        <w:numPr>
          <w:ilvl w:val="0"/>
          <w:numId w:val="23"/>
        </w:numPr>
      </w:pPr>
      <w:r w:rsidRPr="00A03010">
        <w:t>Once the Apache and MySQL servers are stopped, select </w:t>
      </w:r>
      <w:r w:rsidRPr="00A03010">
        <w:rPr>
          <w:i/>
          <w:iCs/>
        </w:rPr>
        <w:t>Start Servers</w:t>
      </w:r>
    </w:p>
    <w:p w14:paraId="56078E6F" w14:textId="333F2726" w:rsidR="00A03010" w:rsidRDefault="00CB1971" w:rsidP="00CB1971">
      <w:pPr>
        <w:pStyle w:val="3"/>
      </w:pPr>
      <w:bookmarkStart w:id="40" w:name="_Toc4372401"/>
      <w:r>
        <w:t>Install Composer</w:t>
      </w:r>
      <w:r w:rsidR="005B1C0C">
        <w:t xml:space="preserve"> on Mac</w:t>
      </w:r>
      <w:bookmarkEnd w:id="40"/>
    </w:p>
    <w:p w14:paraId="565C2FBD" w14:textId="05B9BA89" w:rsidR="00CB1971" w:rsidRDefault="005D27DC" w:rsidP="000215C8">
      <w:pPr>
        <w:pStyle w:val="a"/>
        <w:numPr>
          <w:ilvl w:val="0"/>
          <w:numId w:val="24"/>
        </w:numPr>
      </w:pPr>
      <w:r>
        <w:t>Open ‘Terminal’, and type ‘brew install composer’. If your machine isn’t equipped with homebrew, please follow the link to install one</w:t>
      </w:r>
      <w:r w:rsidR="00F30A8B">
        <w:t xml:space="preserve"> (</w:t>
      </w:r>
      <w:hyperlink r:id="rId17" w:history="1">
        <w:r w:rsidR="00F30A8B" w:rsidRPr="00F8498F">
          <w:rPr>
            <w:rStyle w:val="a4"/>
          </w:rPr>
          <w:t>https://docs.brew.sh/Installation</w:t>
        </w:r>
      </w:hyperlink>
      <w:r w:rsidR="00F30A8B">
        <w:t>)</w:t>
      </w:r>
      <w:r>
        <w:t xml:space="preserve">. </w:t>
      </w:r>
    </w:p>
    <w:p w14:paraId="4135D257" w14:textId="6135D3FB" w:rsidR="003003FC" w:rsidRDefault="003003FC" w:rsidP="000215C8">
      <w:pPr>
        <w:pStyle w:val="a"/>
        <w:numPr>
          <w:ilvl w:val="0"/>
          <w:numId w:val="24"/>
        </w:numPr>
      </w:pPr>
      <w:r>
        <w:t>After successful installed, please open Terminal and use ‘cd’ command to go to /Applications/MAMP/</w:t>
      </w:r>
      <w:proofErr w:type="spellStart"/>
      <w:r>
        <w:t>htdocs</w:t>
      </w:r>
      <w:proofErr w:type="spellEnd"/>
      <w:r>
        <w:t xml:space="preserve">/COMP0034_GroupM. </w:t>
      </w:r>
    </w:p>
    <w:p w14:paraId="691221C4" w14:textId="187FEBF8" w:rsidR="003003FC" w:rsidRPr="00CB1971" w:rsidRDefault="003003FC" w:rsidP="000215C8">
      <w:pPr>
        <w:pStyle w:val="a"/>
        <w:numPr>
          <w:ilvl w:val="0"/>
          <w:numId w:val="24"/>
        </w:numPr>
      </w:pPr>
      <w:r>
        <w:t xml:space="preserve">Type ‘composer install’ for installing all necessary dependencies required for successfully using </w:t>
      </w:r>
      <w:proofErr w:type="spellStart"/>
      <w:r>
        <w:t>UberKidz</w:t>
      </w:r>
      <w:proofErr w:type="spellEnd"/>
      <w:r>
        <w:t xml:space="preserve"> website.</w:t>
      </w:r>
    </w:p>
    <w:p w14:paraId="23E02916" w14:textId="087A4722" w:rsidR="00A32ADE" w:rsidRDefault="00A32ADE" w:rsidP="00CA6060">
      <w:pPr>
        <w:pStyle w:val="2"/>
      </w:pPr>
      <w:bookmarkStart w:id="41" w:name="_Toc4372402"/>
      <w:r>
        <w:t xml:space="preserve">Appendix </w:t>
      </w:r>
      <w:r w:rsidR="00044A03">
        <w:t>3</w:t>
      </w:r>
      <w:r>
        <w:t xml:space="preserve">: </w:t>
      </w:r>
      <w:r w:rsidR="000942A4">
        <w:t>PHP Environment Setup</w:t>
      </w:r>
      <w:bookmarkEnd w:id="41"/>
    </w:p>
    <w:p w14:paraId="24486F1B" w14:textId="40A772C6" w:rsidR="000942A4" w:rsidRDefault="000942A4" w:rsidP="000942A4">
      <w:pPr>
        <w:pStyle w:val="a"/>
        <w:numPr>
          <w:ilvl w:val="0"/>
          <w:numId w:val="19"/>
        </w:numPr>
      </w:pPr>
      <w:r>
        <w:t>Ensure config.ini consists correct setting to your database. Specifically,</w:t>
      </w:r>
      <w:r w:rsidR="00FF71CC">
        <w:t xml:space="preserve"> ensure</w:t>
      </w:r>
      <w:r>
        <w:t xml:space="preserve"> </w:t>
      </w:r>
      <w:r w:rsidR="00A36FEA">
        <w:t xml:space="preserve">the database username and password are correct. </w:t>
      </w:r>
      <w:r w:rsidR="00052C37">
        <w:t xml:space="preserve">The following screenshot is a sample of config.ini used for development </w:t>
      </w:r>
      <w:r w:rsidR="00052C37">
        <w:lastRenderedPageBreak/>
        <w:t>purpose.</w:t>
      </w:r>
      <w:r w:rsidR="00FA1305" w:rsidRPr="00FA1305">
        <w:rPr>
          <w:noProof/>
        </w:rPr>
        <w:t xml:space="preserve"> </w:t>
      </w:r>
      <w:r w:rsidR="00FA1305">
        <w:rPr>
          <w:noProof/>
        </w:rPr>
        <w:drawing>
          <wp:inline distT="0" distB="0" distL="0" distR="0" wp14:anchorId="3EC16CD4" wp14:editId="070A0476">
            <wp:extent cx="5943600" cy="2155825"/>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155825"/>
                    </a:xfrm>
                    <a:prstGeom prst="rect">
                      <a:avLst/>
                    </a:prstGeom>
                  </pic:spPr>
                </pic:pic>
              </a:graphicData>
            </a:graphic>
          </wp:inline>
        </w:drawing>
      </w:r>
    </w:p>
    <w:p w14:paraId="792DB2B2" w14:textId="51177E74" w:rsidR="00E41660" w:rsidRDefault="00823967" w:rsidP="00E41660">
      <w:pPr>
        <w:pStyle w:val="a"/>
        <w:numPr>
          <w:ilvl w:val="0"/>
          <w:numId w:val="19"/>
        </w:numPr>
      </w:pPr>
      <w:r>
        <w:t xml:space="preserve">Ensure both </w:t>
      </w:r>
      <w:proofErr w:type="spellStart"/>
      <w:r>
        <w:t>npm</w:t>
      </w:r>
      <w:proofErr w:type="spellEnd"/>
      <w:r>
        <w:t xml:space="preserve"> packages and composer packages are installed correctly. </w:t>
      </w:r>
      <w:r w:rsidR="0021318C">
        <w:t>To install composer</w:t>
      </w:r>
      <w:r w:rsidR="00D0093F">
        <w:t xml:space="preserve"> packages, type ‘composer install’ in the </w:t>
      </w:r>
      <w:proofErr w:type="spellStart"/>
      <w:r w:rsidR="00D0093F">
        <w:t>cmd</w:t>
      </w:r>
      <w:proofErr w:type="spellEnd"/>
      <w:r w:rsidR="00D0093F">
        <w:t>/terminal</w:t>
      </w:r>
      <w:r w:rsidR="007E6B55">
        <w:t xml:space="preserve"> at project root directory. </w:t>
      </w:r>
      <w:r w:rsidR="0041314D">
        <w:t xml:space="preserve">To install </w:t>
      </w:r>
      <w:proofErr w:type="spellStart"/>
      <w:r w:rsidR="0041314D">
        <w:t>npm</w:t>
      </w:r>
      <w:proofErr w:type="spellEnd"/>
      <w:r w:rsidR="0041314D">
        <w:t xml:space="preserve"> packages, firstly install node.js on the machine, then go to tests/puppeteer-tests, type ‘</w:t>
      </w:r>
      <w:proofErr w:type="spellStart"/>
      <w:r w:rsidR="0041314D">
        <w:t>npm</w:t>
      </w:r>
      <w:proofErr w:type="spellEnd"/>
      <w:r w:rsidR="0041314D">
        <w:t xml:space="preserve"> install’ in the </w:t>
      </w:r>
      <w:proofErr w:type="spellStart"/>
      <w:r w:rsidR="0041314D">
        <w:t>cmd</w:t>
      </w:r>
      <w:proofErr w:type="spellEnd"/>
      <w:r w:rsidR="0041314D">
        <w:t xml:space="preserve">/terminal to allow installing necessary testing </w:t>
      </w:r>
      <w:r w:rsidR="00A5237A">
        <w:t>packages</w:t>
      </w:r>
      <w:r w:rsidR="0041314D">
        <w:t>. A more detailed instruction is provided in the video.</w:t>
      </w:r>
      <w:r w:rsidR="00D46FE0" w:rsidRPr="00D46FE0">
        <w:rPr>
          <w:noProof/>
        </w:rPr>
        <w:t xml:space="preserve"> </w:t>
      </w:r>
      <w:r w:rsidR="00D46FE0">
        <w:rPr>
          <w:noProof/>
        </w:rPr>
        <w:drawing>
          <wp:inline distT="0" distB="0" distL="0" distR="0" wp14:anchorId="18F1C754" wp14:editId="72C9D6CA">
            <wp:extent cx="5943600" cy="2240280"/>
            <wp:effectExtent l="0" t="0" r="0" b="762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240280"/>
                    </a:xfrm>
                    <a:prstGeom prst="rect">
                      <a:avLst/>
                    </a:prstGeom>
                  </pic:spPr>
                </pic:pic>
              </a:graphicData>
            </a:graphic>
          </wp:inline>
        </w:drawing>
      </w:r>
      <w:r w:rsidR="00C623FF" w:rsidRPr="00C623FF">
        <w:rPr>
          <w:noProof/>
        </w:rPr>
        <w:t xml:space="preserve"> </w:t>
      </w:r>
      <w:r w:rsidR="00C623FF">
        <w:rPr>
          <w:noProof/>
        </w:rPr>
        <w:drawing>
          <wp:inline distT="0" distB="0" distL="0" distR="0" wp14:anchorId="47D61356" wp14:editId="738138F5">
            <wp:extent cx="5943600" cy="2277110"/>
            <wp:effectExtent l="0" t="0" r="0" b="889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277110"/>
                    </a:xfrm>
                    <a:prstGeom prst="rect">
                      <a:avLst/>
                    </a:prstGeom>
                  </pic:spPr>
                </pic:pic>
              </a:graphicData>
            </a:graphic>
          </wp:inline>
        </w:drawing>
      </w:r>
    </w:p>
    <w:p w14:paraId="2BB0883F" w14:textId="2A50A0C2" w:rsidR="00F87AD5" w:rsidRPr="00F87AD5" w:rsidRDefault="00F87AD5" w:rsidP="00F87AD5">
      <w:pPr>
        <w:pStyle w:val="2"/>
      </w:pPr>
      <w:bookmarkStart w:id="42" w:name="_Toc4372403"/>
      <w:r>
        <w:lastRenderedPageBreak/>
        <w:t>Appendix 4: User Acceptance Test Form</w:t>
      </w:r>
      <w:bookmarkEnd w:id="42"/>
    </w:p>
    <w:p w14:paraId="2E67A7CA" w14:textId="77777777" w:rsidR="00F87AD5" w:rsidRPr="00F87AD5" w:rsidRDefault="00F87AD5" w:rsidP="00F87AD5">
      <w:pPr>
        <w:rPr>
          <w:b/>
        </w:rPr>
      </w:pPr>
      <w:r w:rsidRPr="00F87AD5">
        <w:rPr>
          <w:b/>
        </w:rPr>
        <w:t>TEST ENVIRONMENT:</w:t>
      </w:r>
    </w:p>
    <w:p w14:paraId="679D4BA1" w14:textId="47000ED7" w:rsidR="00F87AD5" w:rsidRPr="009E05E7" w:rsidRDefault="00F87AD5" w:rsidP="00F87AD5">
      <w:pPr>
        <w:rPr>
          <w:b/>
        </w:rPr>
      </w:pPr>
      <w:r w:rsidRPr="00F87AD5">
        <w:rPr>
          <w:b/>
        </w:rPr>
        <w:t>Operating System: ___</w:t>
      </w:r>
      <w:r>
        <w:rPr>
          <w:b/>
        </w:rPr>
        <w:t>Windows 10</w:t>
      </w:r>
      <w:r w:rsidRPr="00F87AD5">
        <w:rPr>
          <w:b/>
        </w:rPr>
        <w:t>_____</w:t>
      </w:r>
      <w:r w:rsidRPr="00F87AD5">
        <w:rPr>
          <w:b/>
        </w:rPr>
        <w:tab/>
        <w:t>Network: _____</w:t>
      </w:r>
      <w:r>
        <w:rPr>
          <w:b/>
        </w:rPr>
        <w:t>Localhost</w:t>
      </w:r>
      <w:r w:rsidRPr="00F87AD5">
        <w:rPr>
          <w:b/>
        </w:rPr>
        <w:t>___________</w:t>
      </w:r>
      <w:bookmarkStart w:id="43" w:name="_GoBack"/>
      <w:bookmarkEnd w:id="43"/>
    </w:p>
    <w:tbl>
      <w:tblPr>
        <w:tblW w:w="9645" w:type="dxa"/>
        <w:tblInd w:w="-3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6381"/>
        <w:gridCol w:w="1277"/>
        <w:gridCol w:w="993"/>
        <w:gridCol w:w="994"/>
      </w:tblGrid>
      <w:tr w:rsidR="00F87AD5" w:rsidRPr="00F87AD5" w14:paraId="6CFFBBA7" w14:textId="77777777" w:rsidTr="00F87AD5">
        <w:tc>
          <w:tcPr>
            <w:tcW w:w="6379" w:type="dxa"/>
            <w:tcBorders>
              <w:top w:val="single" w:sz="12" w:space="0" w:color="auto"/>
              <w:left w:val="single" w:sz="12" w:space="0" w:color="auto"/>
              <w:bottom w:val="single" w:sz="6" w:space="0" w:color="auto"/>
              <w:right w:val="single" w:sz="6" w:space="0" w:color="auto"/>
            </w:tcBorders>
            <w:hideMark/>
          </w:tcPr>
          <w:p w14:paraId="186B3AD4" w14:textId="77777777" w:rsidR="00F87AD5" w:rsidRPr="00F87AD5" w:rsidRDefault="00F87AD5" w:rsidP="00F87AD5">
            <w:r w:rsidRPr="00F87AD5">
              <w:rPr>
                <w:b/>
              </w:rPr>
              <w:t>Form Based Testing Component</w:t>
            </w:r>
          </w:p>
        </w:tc>
        <w:tc>
          <w:tcPr>
            <w:tcW w:w="1276" w:type="dxa"/>
            <w:tcBorders>
              <w:top w:val="single" w:sz="12" w:space="0" w:color="auto"/>
              <w:left w:val="single" w:sz="6" w:space="0" w:color="auto"/>
              <w:bottom w:val="single" w:sz="6" w:space="0" w:color="auto"/>
              <w:right w:val="single" w:sz="6" w:space="0" w:color="auto"/>
            </w:tcBorders>
            <w:hideMark/>
          </w:tcPr>
          <w:p w14:paraId="64BC9A99" w14:textId="77777777" w:rsidR="00F87AD5" w:rsidRPr="00F87AD5" w:rsidRDefault="00F87AD5" w:rsidP="00F87AD5">
            <w:pPr>
              <w:rPr>
                <w:b/>
              </w:rPr>
            </w:pPr>
            <w:r w:rsidRPr="00F87AD5">
              <w:rPr>
                <w:b/>
              </w:rPr>
              <w:t>Pass/Fail</w:t>
            </w:r>
          </w:p>
        </w:tc>
        <w:tc>
          <w:tcPr>
            <w:tcW w:w="992" w:type="dxa"/>
            <w:tcBorders>
              <w:top w:val="single" w:sz="12" w:space="0" w:color="auto"/>
              <w:left w:val="single" w:sz="6" w:space="0" w:color="auto"/>
              <w:bottom w:val="single" w:sz="6" w:space="0" w:color="auto"/>
              <w:right w:val="single" w:sz="6" w:space="0" w:color="auto"/>
            </w:tcBorders>
            <w:hideMark/>
          </w:tcPr>
          <w:p w14:paraId="3283D9A4" w14:textId="77777777" w:rsidR="00F87AD5" w:rsidRPr="00F87AD5" w:rsidRDefault="00F87AD5" w:rsidP="00F87AD5">
            <w:pPr>
              <w:rPr>
                <w:b/>
              </w:rPr>
            </w:pPr>
            <w:r w:rsidRPr="00F87AD5">
              <w:rPr>
                <w:b/>
              </w:rPr>
              <w:t>Date</w:t>
            </w:r>
          </w:p>
        </w:tc>
        <w:tc>
          <w:tcPr>
            <w:tcW w:w="993" w:type="dxa"/>
            <w:tcBorders>
              <w:top w:val="single" w:sz="12" w:space="0" w:color="auto"/>
              <w:left w:val="single" w:sz="6" w:space="0" w:color="auto"/>
              <w:bottom w:val="single" w:sz="6" w:space="0" w:color="auto"/>
              <w:right w:val="single" w:sz="12" w:space="0" w:color="auto"/>
            </w:tcBorders>
            <w:hideMark/>
          </w:tcPr>
          <w:p w14:paraId="07413E4D" w14:textId="77777777" w:rsidR="00F87AD5" w:rsidRPr="00F87AD5" w:rsidRDefault="00F87AD5" w:rsidP="00F87AD5">
            <w:r w:rsidRPr="00F87AD5">
              <w:rPr>
                <w:b/>
              </w:rPr>
              <w:t>Initials</w:t>
            </w:r>
          </w:p>
        </w:tc>
      </w:tr>
      <w:tr w:rsidR="00F87AD5" w:rsidRPr="00F87AD5" w14:paraId="41E3E39C" w14:textId="77777777" w:rsidTr="00F87AD5">
        <w:tc>
          <w:tcPr>
            <w:tcW w:w="6379" w:type="dxa"/>
            <w:tcBorders>
              <w:top w:val="nil"/>
              <w:left w:val="single" w:sz="12" w:space="0" w:color="auto"/>
              <w:bottom w:val="single" w:sz="6" w:space="0" w:color="auto"/>
              <w:right w:val="single" w:sz="6" w:space="0" w:color="auto"/>
            </w:tcBorders>
            <w:hideMark/>
          </w:tcPr>
          <w:p w14:paraId="29CEF1E7" w14:textId="77777777" w:rsidR="00F87AD5" w:rsidRPr="00F87AD5" w:rsidRDefault="00F87AD5" w:rsidP="00F87AD5">
            <w:pPr>
              <w:numPr>
                <w:ilvl w:val="0"/>
                <w:numId w:val="26"/>
              </w:numPr>
            </w:pPr>
            <w:r w:rsidRPr="00F87AD5">
              <w:t>Are all fonts, colors, shading and toolbars consistent with standards and project guidelines?</w:t>
            </w:r>
          </w:p>
        </w:tc>
        <w:tc>
          <w:tcPr>
            <w:tcW w:w="1276" w:type="dxa"/>
            <w:tcBorders>
              <w:top w:val="nil"/>
              <w:left w:val="single" w:sz="6" w:space="0" w:color="auto"/>
              <w:bottom w:val="single" w:sz="6" w:space="0" w:color="auto"/>
              <w:right w:val="single" w:sz="6" w:space="0" w:color="auto"/>
            </w:tcBorders>
            <w:hideMark/>
          </w:tcPr>
          <w:p w14:paraId="0322E4B1" w14:textId="77777777" w:rsidR="00F87AD5" w:rsidRPr="00F87AD5" w:rsidRDefault="00F87AD5" w:rsidP="00F87AD5">
            <w:r w:rsidRPr="00F87AD5">
              <w:t>P</w:t>
            </w:r>
          </w:p>
        </w:tc>
        <w:tc>
          <w:tcPr>
            <w:tcW w:w="992" w:type="dxa"/>
            <w:tcBorders>
              <w:top w:val="nil"/>
              <w:left w:val="single" w:sz="6" w:space="0" w:color="auto"/>
              <w:bottom w:val="single" w:sz="6" w:space="0" w:color="auto"/>
              <w:right w:val="single" w:sz="6" w:space="0" w:color="auto"/>
            </w:tcBorders>
            <w:hideMark/>
          </w:tcPr>
          <w:p w14:paraId="6CAC0F7F" w14:textId="77777777" w:rsidR="00F87AD5" w:rsidRPr="00F87AD5" w:rsidRDefault="00F87AD5" w:rsidP="00F87AD5">
            <w:r w:rsidRPr="00F87AD5">
              <w:t>23/03</w:t>
            </w:r>
          </w:p>
        </w:tc>
        <w:tc>
          <w:tcPr>
            <w:tcW w:w="993" w:type="dxa"/>
            <w:tcBorders>
              <w:top w:val="nil"/>
              <w:left w:val="single" w:sz="6" w:space="0" w:color="auto"/>
              <w:bottom w:val="single" w:sz="6" w:space="0" w:color="auto"/>
              <w:right w:val="single" w:sz="12" w:space="0" w:color="auto"/>
            </w:tcBorders>
            <w:hideMark/>
          </w:tcPr>
          <w:p w14:paraId="1FDB79FF" w14:textId="77777777" w:rsidR="00F87AD5" w:rsidRPr="00F87AD5" w:rsidRDefault="00F87AD5" w:rsidP="00F87AD5">
            <w:r w:rsidRPr="00F87AD5">
              <w:t>MC</w:t>
            </w:r>
          </w:p>
        </w:tc>
      </w:tr>
      <w:tr w:rsidR="00F87AD5" w:rsidRPr="00F87AD5" w14:paraId="2FD87D3D"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5E9FA572" w14:textId="77777777" w:rsidR="00F87AD5" w:rsidRPr="00F87AD5" w:rsidRDefault="00F87AD5" w:rsidP="00F87AD5">
            <w:pPr>
              <w:numPr>
                <w:ilvl w:val="0"/>
                <w:numId w:val="26"/>
              </w:numPr>
            </w:pPr>
            <w:r w:rsidRPr="00F87AD5">
              <w:t>Is the online help module available?</w:t>
            </w:r>
          </w:p>
        </w:tc>
        <w:tc>
          <w:tcPr>
            <w:tcW w:w="1276" w:type="dxa"/>
            <w:tcBorders>
              <w:top w:val="single" w:sz="6" w:space="0" w:color="auto"/>
              <w:left w:val="single" w:sz="6" w:space="0" w:color="auto"/>
              <w:bottom w:val="single" w:sz="6" w:space="0" w:color="auto"/>
              <w:right w:val="single" w:sz="6" w:space="0" w:color="auto"/>
            </w:tcBorders>
            <w:hideMark/>
          </w:tcPr>
          <w:p w14:paraId="2D9AF516" w14:textId="77777777" w:rsidR="00F87AD5" w:rsidRPr="00F87AD5" w:rsidRDefault="00F87AD5" w:rsidP="00F87AD5">
            <w:r w:rsidRPr="00F87AD5">
              <w:t>F</w:t>
            </w:r>
          </w:p>
        </w:tc>
        <w:tc>
          <w:tcPr>
            <w:tcW w:w="992" w:type="dxa"/>
            <w:tcBorders>
              <w:top w:val="single" w:sz="6" w:space="0" w:color="auto"/>
              <w:left w:val="single" w:sz="6" w:space="0" w:color="auto"/>
              <w:bottom w:val="single" w:sz="6" w:space="0" w:color="auto"/>
              <w:right w:val="single" w:sz="6" w:space="0" w:color="auto"/>
            </w:tcBorders>
            <w:hideMark/>
          </w:tcPr>
          <w:p w14:paraId="2CB90B56"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51F49A83" w14:textId="77777777" w:rsidR="00F87AD5" w:rsidRPr="00F87AD5" w:rsidRDefault="00F87AD5" w:rsidP="00F87AD5">
            <w:r w:rsidRPr="00F87AD5">
              <w:t>OL</w:t>
            </w:r>
          </w:p>
        </w:tc>
      </w:tr>
      <w:tr w:rsidR="00F87AD5" w:rsidRPr="00F87AD5" w14:paraId="14233141"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1F496B59" w14:textId="77777777" w:rsidR="00F87AD5" w:rsidRPr="00F87AD5" w:rsidRDefault="00F87AD5" w:rsidP="00F87AD5">
            <w:pPr>
              <w:numPr>
                <w:ilvl w:val="0"/>
                <w:numId w:val="26"/>
              </w:numPr>
            </w:pPr>
            <w:r w:rsidRPr="00F87AD5">
              <w:t>Are all date formats correct (DD-MON-YYYY) Are the date edits being correctly applied? Are dates greater than 2000 accepted?</w:t>
            </w:r>
          </w:p>
        </w:tc>
        <w:tc>
          <w:tcPr>
            <w:tcW w:w="1276" w:type="dxa"/>
            <w:tcBorders>
              <w:top w:val="single" w:sz="6" w:space="0" w:color="auto"/>
              <w:left w:val="single" w:sz="6" w:space="0" w:color="auto"/>
              <w:bottom w:val="single" w:sz="6" w:space="0" w:color="auto"/>
              <w:right w:val="single" w:sz="6" w:space="0" w:color="auto"/>
            </w:tcBorders>
            <w:hideMark/>
          </w:tcPr>
          <w:p w14:paraId="5EA7F52B"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6C756988"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6F5E6A5C" w14:textId="77777777" w:rsidR="00F87AD5" w:rsidRPr="00F87AD5" w:rsidRDefault="00F87AD5" w:rsidP="00F87AD5">
            <w:r w:rsidRPr="00F87AD5">
              <w:t>OL</w:t>
            </w:r>
          </w:p>
        </w:tc>
      </w:tr>
      <w:tr w:rsidR="00F87AD5" w:rsidRPr="00F87AD5" w14:paraId="6E57506E"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25253865" w14:textId="77777777" w:rsidR="00F87AD5" w:rsidRPr="00F87AD5" w:rsidRDefault="00F87AD5" w:rsidP="00F87AD5">
            <w:pPr>
              <w:numPr>
                <w:ilvl w:val="0"/>
                <w:numId w:val="26"/>
              </w:numPr>
            </w:pPr>
            <w:r w:rsidRPr="00F87AD5">
              <w:t>Does all text wrap when displayed in the text editor?</w:t>
            </w:r>
          </w:p>
        </w:tc>
        <w:tc>
          <w:tcPr>
            <w:tcW w:w="1276" w:type="dxa"/>
            <w:tcBorders>
              <w:top w:val="single" w:sz="6" w:space="0" w:color="auto"/>
              <w:left w:val="single" w:sz="6" w:space="0" w:color="auto"/>
              <w:bottom w:val="single" w:sz="6" w:space="0" w:color="auto"/>
              <w:right w:val="single" w:sz="6" w:space="0" w:color="auto"/>
            </w:tcBorders>
            <w:hideMark/>
          </w:tcPr>
          <w:p w14:paraId="1FF153DC"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082AD83F"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6EB69AA3" w14:textId="77777777" w:rsidR="00F87AD5" w:rsidRPr="00F87AD5" w:rsidRDefault="00F87AD5" w:rsidP="00F87AD5">
            <w:r w:rsidRPr="00F87AD5">
              <w:t>DP</w:t>
            </w:r>
          </w:p>
        </w:tc>
      </w:tr>
      <w:tr w:rsidR="00F87AD5" w:rsidRPr="00F87AD5" w14:paraId="2E14C159"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26B5777C" w14:textId="77777777" w:rsidR="00F87AD5" w:rsidRPr="00F87AD5" w:rsidRDefault="00F87AD5" w:rsidP="00F87AD5">
            <w:pPr>
              <w:numPr>
                <w:ilvl w:val="0"/>
                <w:numId w:val="26"/>
              </w:numPr>
            </w:pPr>
            <w:r w:rsidRPr="00F87AD5">
              <w:t>Is there a scroll bar on every applicable block?</w:t>
            </w:r>
          </w:p>
        </w:tc>
        <w:tc>
          <w:tcPr>
            <w:tcW w:w="1276" w:type="dxa"/>
            <w:tcBorders>
              <w:top w:val="single" w:sz="6" w:space="0" w:color="auto"/>
              <w:left w:val="single" w:sz="6" w:space="0" w:color="auto"/>
              <w:bottom w:val="single" w:sz="6" w:space="0" w:color="auto"/>
              <w:right w:val="single" w:sz="6" w:space="0" w:color="auto"/>
            </w:tcBorders>
            <w:hideMark/>
          </w:tcPr>
          <w:p w14:paraId="1AB59CB3"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444951E6"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4BD7BA59" w14:textId="77777777" w:rsidR="00F87AD5" w:rsidRPr="00F87AD5" w:rsidRDefault="00F87AD5" w:rsidP="00F87AD5">
            <w:r w:rsidRPr="00F87AD5">
              <w:t>OL</w:t>
            </w:r>
          </w:p>
        </w:tc>
      </w:tr>
      <w:tr w:rsidR="00F87AD5" w:rsidRPr="00F87AD5" w14:paraId="2B3BFB8D"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6D4A4514" w14:textId="77777777" w:rsidR="00F87AD5" w:rsidRPr="00F87AD5" w:rsidRDefault="00F87AD5" w:rsidP="00F87AD5">
            <w:pPr>
              <w:numPr>
                <w:ilvl w:val="0"/>
                <w:numId w:val="26"/>
              </w:numPr>
            </w:pPr>
            <w:r w:rsidRPr="00F87AD5">
              <w:t>Is the Toolbar List button enabled only when a list of values is available for an item?</w:t>
            </w:r>
          </w:p>
        </w:tc>
        <w:tc>
          <w:tcPr>
            <w:tcW w:w="1276" w:type="dxa"/>
            <w:tcBorders>
              <w:top w:val="single" w:sz="6" w:space="0" w:color="auto"/>
              <w:left w:val="single" w:sz="6" w:space="0" w:color="auto"/>
              <w:bottom w:val="single" w:sz="6" w:space="0" w:color="auto"/>
              <w:right w:val="single" w:sz="6" w:space="0" w:color="auto"/>
            </w:tcBorders>
            <w:hideMark/>
          </w:tcPr>
          <w:p w14:paraId="5548F09F"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6A43F460"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4C03074D" w14:textId="77777777" w:rsidR="00F87AD5" w:rsidRPr="00F87AD5" w:rsidRDefault="00F87AD5" w:rsidP="00F87AD5">
            <w:r w:rsidRPr="00F87AD5">
              <w:t>OL</w:t>
            </w:r>
          </w:p>
        </w:tc>
      </w:tr>
      <w:tr w:rsidR="00F87AD5" w:rsidRPr="00F87AD5" w14:paraId="1C86F968"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372E1D40" w14:textId="77777777" w:rsidR="00F87AD5" w:rsidRPr="00F87AD5" w:rsidRDefault="00F87AD5" w:rsidP="00F87AD5">
            <w:pPr>
              <w:numPr>
                <w:ilvl w:val="0"/>
                <w:numId w:val="26"/>
              </w:numPr>
            </w:pPr>
            <w:r w:rsidRPr="00F87AD5">
              <w:t>Do the window titles correctly identify each module?</w:t>
            </w:r>
          </w:p>
        </w:tc>
        <w:tc>
          <w:tcPr>
            <w:tcW w:w="1276" w:type="dxa"/>
            <w:tcBorders>
              <w:top w:val="single" w:sz="6" w:space="0" w:color="auto"/>
              <w:left w:val="single" w:sz="6" w:space="0" w:color="auto"/>
              <w:bottom w:val="single" w:sz="6" w:space="0" w:color="auto"/>
              <w:right w:val="single" w:sz="6" w:space="0" w:color="auto"/>
            </w:tcBorders>
            <w:hideMark/>
          </w:tcPr>
          <w:p w14:paraId="7F24EF98"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4708A822"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3226FB64" w14:textId="77777777" w:rsidR="00F87AD5" w:rsidRPr="00F87AD5" w:rsidRDefault="00F87AD5" w:rsidP="00F87AD5">
            <w:r w:rsidRPr="00F87AD5">
              <w:t>MC</w:t>
            </w:r>
          </w:p>
        </w:tc>
      </w:tr>
      <w:tr w:rsidR="00F87AD5" w:rsidRPr="00F87AD5" w14:paraId="7767D574"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011AC89A" w14:textId="77777777" w:rsidR="00F87AD5" w:rsidRPr="00F87AD5" w:rsidRDefault="00F87AD5" w:rsidP="00F87AD5">
            <w:pPr>
              <w:numPr>
                <w:ilvl w:val="0"/>
                <w:numId w:val="26"/>
              </w:numPr>
            </w:pPr>
            <w:r w:rsidRPr="00F87AD5">
              <w:t>Is there hint text available for all applicable items?</w:t>
            </w:r>
          </w:p>
        </w:tc>
        <w:tc>
          <w:tcPr>
            <w:tcW w:w="1276" w:type="dxa"/>
            <w:tcBorders>
              <w:top w:val="single" w:sz="6" w:space="0" w:color="auto"/>
              <w:left w:val="single" w:sz="6" w:space="0" w:color="auto"/>
              <w:bottom w:val="single" w:sz="6" w:space="0" w:color="auto"/>
              <w:right w:val="single" w:sz="6" w:space="0" w:color="auto"/>
            </w:tcBorders>
            <w:hideMark/>
          </w:tcPr>
          <w:p w14:paraId="7B8E69CC"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217DBD9C"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6FDFCA7B" w14:textId="77777777" w:rsidR="00F87AD5" w:rsidRPr="00F87AD5" w:rsidRDefault="00F87AD5" w:rsidP="00F87AD5">
            <w:r w:rsidRPr="00F87AD5">
              <w:t>MC</w:t>
            </w:r>
          </w:p>
        </w:tc>
      </w:tr>
      <w:tr w:rsidR="00F87AD5" w:rsidRPr="00F87AD5" w14:paraId="06D34CA8"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6574BE3F" w14:textId="77777777" w:rsidR="00F87AD5" w:rsidRPr="00F87AD5" w:rsidRDefault="00F87AD5" w:rsidP="00F87AD5">
            <w:pPr>
              <w:numPr>
                <w:ilvl w:val="0"/>
                <w:numId w:val="26"/>
              </w:numPr>
            </w:pPr>
            <w:r w:rsidRPr="00F87AD5">
              <w:t xml:space="preserve">Do </w:t>
            </w:r>
            <w:proofErr w:type="gramStart"/>
            <w:r w:rsidRPr="00F87AD5">
              <w:t>all of</w:t>
            </w:r>
            <w:proofErr w:type="gramEnd"/>
            <w:r w:rsidRPr="00F87AD5">
              <w:t xml:space="preserve"> the initial 'window display' sizes fit entirely on the screen (assuming an SVGA 800x600 resolution)?</w:t>
            </w:r>
          </w:p>
        </w:tc>
        <w:tc>
          <w:tcPr>
            <w:tcW w:w="1276" w:type="dxa"/>
            <w:tcBorders>
              <w:top w:val="single" w:sz="6" w:space="0" w:color="auto"/>
              <w:left w:val="single" w:sz="6" w:space="0" w:color="auto"/>
              <w:bottom w:val="single" w:sz="6" w:space="0" w:color="auto"/>
              <w:right w:val="single" w:sz="6" w:space="0" w:color="auto"/>
            </w:tcBorders>
            <w:hideMark/>
          </w:tcPr>
          <w:p w14:paraId="4AB36182"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5EB0A446"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399AE86C" w14:textId="77777777" w:rsidR="00F87AD5" w:rsidRPr="00F87AD5" w:rsidRDefault="00F87AD5" w:rsidP="00F87AD5">
            <w:r w:rsidRPr="00F87AD5">
              <w:t>DP</w:t>
            </w:r>
          </w:p>
        </w:tc>
      </w:tr>
      <w:tr w:rsidR="00F87AD5" w:rsidRPr="00F87AD5" w14:paraId="796D5FE5"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73307F34" w14:textId="77777777" w:rsidR="00F87AD5" w:rsidRPr="00F87AD5" w:rsidRDefault="00F87AD5" w:rsidP="00F87AD5">
            <w:pPr>
              <w:numPr>
                <w:ilvl w:val="0"/>
                <w:numId w:val="26"/>
              </w:numPr>
            </w:pPr>
            <w:r w:rsidRPr="00F87AD5">
              <w:t>Are the correct items case sensitive? (i.e. Do fields allow lower case text if they should only accept upper case?)</w:t>
            </w:r>
          </w:p>
        </w:tc>
        <w:tc>
          <w:tcPr>
            <w:tcW w:w="1276" w:type="dxa"/>
            <w:tcBorders>
              <w:top w:val="single" w:sz="6" w:space="0" w:color="auto"/>
              <w:left w:val="single" w:sz="6" w:space="0" w:color="auto"/>
              <w:bottom w:val="single" w:sz="6" w:space="0" w:color="auto"/>
              <w:right w:val="single" w:sz="6" w:space="0" w:color="auto"/>
            </w:tcBorders>
            <w:hideMark/>
          </w:tcPr>
          <w:p w14:paraId="268CD43F"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03B72D29"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254C412F" w14:textId="77777777" w:rsidR="00F87AD5" w:rsidRPr="00F87AD5" w:rsidRDefault="00F87AD5" w:rsidP="00F87AD5">
            <w:r w:rsidRPr="00F87AD5">
              <w:t>DP</w:t>
            </w:r>
          </w:p>
        </w:tc>
      </w:tr>
      <w:tr w:rsidR="00F87AD5" w:rsidRPr="00F87AD5" w14:paraId="731FB4F2"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7404BA64" w14:textId="77777777" w:rsidR="00F87AD5" w:rsidRPr="00F87AD5" w:rsidRDefault="00F87AD5" w:rsidP="00F87AD5">
            <w:pPr>
              <w:numPr>
                <w:ilvl w:val="0"/>
                <w:numId w:val="26"/>
              </w:numPr>
            </w:pPr>
            <w:r w:rsidRPr="00F87AD5">
              <w:t>Are error, warning and information messages accurate and understandable?</w:t>
            </w:r>
          </w:p>
        </w:tc>
        <w:tc>
          <w:tcPr>
            <w:tcW w:w="1276" w:type="dxa"/>
            <w:tcBorders>
              <w:top w:val="single" w:sz="6" w:space="0" w:color="auto"/>
              <w:left w:val="single" w:sz="6" w:space="0" w:color="auto"/>
              <w:bottom w:val="single" w:sz="6" w:space="0" w:color="auto"/>
              <w:right w:val="single" w:sz="6" w:space="0" w:color="auto"/>
            </w:tcBorders>
            <w:hideMark/>
          </w:tcPr>
          <w:p w14:paraId="746F853D"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75575930"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33057329" w14:textId="77777777" w:rsidR="00F87AD5" w:rsidRPr="00F87AD5" w:rsidRDefault="00F87AD5" w:rsidP="00F87AD5">
            <w:r w:rsidRPr="00F87AD5">
              <w:t>OL</w:t>
            </w:r>
          </w:p>
        </w:tc>
      </w:tr>
      <w:tr w:rsidR="00F87AD5" w:rsidRPr="00F87AD5" w14:paraId="15E2296B"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226DABF1" w14:textId="77777777" w:rsidR="00F87AD5" w:rsidRPr="00F87AD5" w:rsidRDefault="00F87AD5" w:rsidP="00F87AD5">
            <w:pPr>
              <w:numPr>
                <w:ilvl w:val="0"/>
                <w:numId w:val="26"/>
              </w:numPr>
            </w:pPr>
            <w:r w:rsidRPr="00F87AD5">
              <w:t>Do all DELETE operations display a ‘Delete Confirmation’ alert?</w:t>
            </w:r>
          </w:p>
        </w:tc>
        <w:tc>
          <w:tcPr>
            <w:tcW w:w="1276" w:type="dxa"/>
            <w:tcBorders>
              <w:top w:val="single" w:sz="6" w:space="0" w:color="auto"/>
              <w:left w:val="single" w:sz="6" w:space="0" w:color="auto"/>
              <w:bottom w:val="single" w:sz="6" w:space="0" w:color="auto"/>
              <w:right w:val="single" w:sz="6" w:space="0" w:color="auto"/>
            </w:tcBorders>
            <w:hideMark/>
          </w:tcPr>
          <w:p w14:paraId="6469F21F"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4F7A8A98"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2B23C24F" w14:textId="77777777" w:rsidR="00F87AD5" w:rsidRPr="00F87AD5" w:rsidRDefault="00F87AD5" w:rsidP="00F87AD5">
            <w:r w:rsidRPr="00F87AD5">
              <w:t>MC</w:t>
            </w:r>
          </w:p>
        </w:tc>
      </w:tr>
      <w:tr w:rsidR="00F87AD5" w:rsidRPr="00F87AD5" w14:paraId="6CCBA309"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205BA3BF" w14:textId="77777777" w:rsidR="00F87AD5" w:rsidRPr="00F87AD5" w:rsidRDefault="00F87AD5" w:rsidP="00F87AD5">
            <w:pPr>
              <w:numPr>
                <w:ilvl w:val="0"/>
                <w:numId w:val="26"/>
              </w:numPr>
            </w:pPr>
            <w:r w:rsidRPr="00F87AD5">
              <w:t>Is the field tab order correct</w:t>
            </w:r>
          </w:p>
        </w:tc>
        <w:tc>
          <w:tcPr>
            <w:tcW w:w="1276" w:type="dxa"/>
            <w:tcBorders>
              <w:top w:val="single" w:sz="6" w:space="0" w:color="auto"/>
              <w:left w:val="single" w:sz="6" w:space="0" w:color="auto"/>
              <w:bottom w:val="single" w:sz="6" w:space="0" w:color="auto"/>
              <w:right w:val="single" w:sz="6" w:space="0" w:color="auto"/>
            </w:tcBorders>
            <w:hideMark/>
          </w:tcPr>
          <w:p w14:paraId="76A5A0DD"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4B192D41"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1FE9F0E7" w14:textId="77777777" w:rsidR="00F87AD5" w:rsidRPr="00F87AD5" w:rsidRDefault="00F87AD5" w:rsidP="00F87AD5">
            <w:r w:rsidRPr="00F87AD5">
              <w:t>MC</w:t>
            </w:r>
          </w:p>
        </w:tc>
      </w:tr>
      <w:tr w:rsidR="00F87AD5" w:rsidRPr="00F87AD5" w14:paraId="1F1C5472"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5B3A774B" w14:textId="77777777" w:rsidR="00F87AD5" w:rsidRPr="00F87AD5" w:rsidRDefault="00F87AD5" w:rsidP="00F87AD5">
            <w:pPr>
              <w:numPr>
                <w:ilvl w:val="0"/>
                <w:numId w:val="26"/>
              </w:numPr>
            </w:pPr>
            <w:r w:rsidRPr="00F87AD5">
              <w:t>Are the appropriate edits done on all fields (range of values, valid values etc.)</w:t>
            </w:r>
          </w:p>
        </w:tc>
        <w:tc>
          <w:tcPr>
            <w:tcW w:w="1276" w:type="dxa"/>
            <w:tcBorders>
              <w:top w:val="single" w:sz="6" w:space="0" w:color="auto"/>
              <w:left w:val="single" w:sz="6" w:space="0" w:color="auto"/>
              <w:bottom w:val="single" w:sz="6" w:space="0" w:color="auto"/>
              <w:right w:val="single" w:sz="6" w:space="0" w:color="auto"/>
            </w:tcBorders>
            <w:hideMark/>
          </w:tcPr>
          <w:p w14:paraId="6CFF6F28"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1E58357D"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3908BBE0" w14:textId="77777777" w:rsidR="00F87AD5" w:rsidRPr="00F87AD5" w:rsidRDefault="00F87AD5" w:rsidP="00F87AD5">
            <w:r w:rsidRPr="00F87AD5">
              <w:t>OL</w:t>
            </w:r>
          </w:p>
        </w:tc>
      </w:tr>
      <w:tr w:rsidR="00F87AD5" w:rsidRPr="00F87AD5" w14:paraId="7E7BBE20"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1CE06B9D" w14:textId="77777777" w:rsidR="00F87AD5" w:rsidRPr="00F87AD5" w:rsidRDefault="00F87AD5" w:rsidP="00F87AD5">
            <w:pPr>
              <w:numPr>
                <w:ilvl w:val="0"/>
                <w:numId w:val="26"/>
              </w:numPr>
            </w:pPr>
            <w:r w:rsidRPr="00F87AD5">
              <w:t>Are defaults appropriate?</w:t>
            </w:r>
          </w:p>
        </w:tc>
        <w:tc>
          <w:tcPr>
            <w:tcW w:w="1276" w:type="dxa"/>
            <w:tcBorders>
              <w:top w:val="single" w:sz="6" w:space="0" w:color="auto"/>
              <w:left w:val="single" w:sz="6" w:space="0" w:color="auto"/>
              <w:bottom w:val="single" w:sz="6" w:space="0" w:color="auto"/>
              <w:right w:val="single" w:sz="6" w:space="0" w:color="auto"/>
            </w:tcBorders>
            <w:hideMark/>
          </w:tcPr>
          <w:p w14:paraId="688D2379"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0996D711"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7AC54F2F" w14:textId="77777777" w:rsidR="00F87AD5" w:rsidRPr="00F87AD5" w:rsidRDefault="00F87AD5" w:rsidP="00F87AD5">
            <w:r w:rsidRPr="00F87AD5">
              <w:t>OL</w:t>
            </w:r>
          </w:p>
        </w:tc>
      </w:tr>
      <w:tr w:rsidR="00F87AD5" w:rsidRPr="00F87AD5" w14:paraId="18532C42"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6C39BBCC" w14:textId="77777777" w:rsidR="00F87AD5" w:rsidRPr="00F87AD5" w:rsidRDefault="00F87AD5" w:rsidP="00F87AD5">
            <w:pPr>
              <w:numPr>
                <w:ilvl w:val="0"/>
                <w:numId w:val="26"/>
              </w:numPr>
            </w:pPr>
            <w:r w:rsidRPr="00F87AD5">
              <w:lastRenderedPageBreak/>
              <w:t>Are the correct fields mandatory?</w:t>
            </w:r>
          </w:p>
        </w:tc>
        <w:tc>
          <w:tcPr>
            <w:tcW w:w="1276" w:type="dxa"/>
            <w:tcBorders>
              <w:top w:val="single" w:sz="6" w:space="0" w:color="auto"/>
              <w:left w:val="single" w:sz="6" w:space="0" w:color="auto"/>
              <w:bottom w:val="single" w:sz="6" w:space="0" w:color="auto"/>
              <w:right w:val="single" w:sz="6" w:space="0" w:color="auto"/>
            </w:tcBorders>
            <w:hideMark/>
          </w:tcPr>
          <w:p w14:paraId="7DE669C8"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0B75146C"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259D22F7" w14:textId="77777777" w:rsidR="00F87AD5" w:rsidRPr="00F87AD5" w:rsidRDefault="00F87AD5" w:rsidP="00F87AD5">
            <w:r w:rsidRPr="00F87AD5">
              <w:t>OL</w:t>
            </w:r>
          </w:p>
        </w:tc>
      </w:tr>
      <w:tr w:rsidR="00F87AD5" w:rsidRPr="00F87AD5" w14:paraId="2220284C"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49D5A13D" w14:textId="77777777" w:rsidR="00F87AD5" w:rsidRPr="00F87AD5" w:rsidRDefault="00F87AD5" w:rsidP="00F87AD5">
            <w:pPr>
              <w:numPr>
                <w:ilvl w:val="0"/>
                <w:numId w:val="26"/>
              </w:numPr>
            </w:pPr>
            <w:r w:rsidRPr="00F87AD5">
              <w:t>Is the tool bar present and appropriate buttons enabled?</w:t>
            </w:r>
          </w:p>
        </w:tc>
        <w:tc>
          <w:tcPr>
            <w:tcW w:w="1276" w:type="dxa"/>
            <w:tcBorders>
              <w:top w:val="single" w:sz="6" w:space="0" w:color="auto"/>
              <w:left w:val="single" w:sz="6" w:space="0" w:color="auto"/>
              <w:bottom w:val="single" w:sz="6" w:space="0" w:color="auto"/>
              <w:right w:val="single" w:sz="6" w:space="0" w:color="auto"/>
            </w:tcBorders>
            <w:hideMark/>
          </w:tcPr>
          <w:p w14:paraId="23978305"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068A12D6"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7A01622C" w14:textId="77777777" w:rsidR="00F87AD5" w:rsidRPr="00F87AD5" w:rsidRDefault="00F87AD5" w:rsidP="00F87AD5">
            <w:r w:rsidRPr="00F87AD5">
              <w:t>DP</w:t>
            </w:r>
          </w:p>
        </w:tc>
      </w:tr>
      <w:tr w:rsidR="00F87AD5" w:rsidRPr="00F87AD5" w14:paraId="188EE309"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46B6BE41" w14:textId="77777777" w:rsidR="00F87AD5" w:rsidRPr="00F87AD5" w:rsidRDefault="00F87AD5" w:rsidP="00F87AD5">
            <w:pPr>
              <w:numPr>
                <w:ilvl w:val="0"/>
                <w:numId w:val="26"/>
              </w:numPr>
            </w:pPr>
            <w:r w:rsidRPr="00F87AD5">
              <w:t>Are screen &amp; field labels appropriate?</w:t>
            </w:r>
          </w:p>
        </w:tc>
        <w:tc>
          <w:tcPr>
            <w:tcW w:w="1276" w:type="dxa"/>
            <w:tcBorders>
              <w:top w:val="single" w:sz="6" w:space="0" w:color="auto"/>
              <w:left w:val="single" w:sz="6" w:space="0" w:color="auto"/>
              <w:bottom w:val="single" w:sz="6" w:space="0" w:color="auto"/>
              <w:right w:val="single" w:sz="6" w:space="0" w:color="auto"/>
            </w:tcBorders>
            <w:hideMark/>
          </w:tcPr>
          <w:p w14:paraId="6BADAADD"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0080C5AB"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672BDB74" w14:textId="77777777" w:rsidR="00F87AD5" w:rsidRPr="00F87AD5" w:rsidRDefault="00F87AD5" w:rsidP="00F87AD5">
            <w:r w:rsidRPr="00F87AD5">
              <w:t>MC</w:t>
            </w:r>
          </w:p>
        </w:tc>
      </w:tr>
      <w:tr w:rsidR="00F87AD5" w:rsidRPr="00F87AD5" w14:paraId="6692CFDF"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3CA892CE" w14:textId="77777777" w:rsidR="00F87AD5" w:rsidRPr="00F87AD5" w:rsidRDefault="00F87AD5" w:rsidP="00F87AD5">
            <w:pPr>
              <w:numPr>
                <w:ilvl w:val="0"/>
                <w:numId w:val="26"/>
              </w:numPr>
            </w:pPr>
            <w:r w:rsidRPr="00F87AD5">
              <w:t>Are fields &amp; buttons ordered appropriately?</w:t>
            </w:r>
          </w:p>
        </w:tc>
        <w:tc>
          <w:tcPr>
            <w:tcW w:w="1276" w:type="dxa"/>
            <w:tcBorders>
              <w:top w:val="single" w:sz="6" w:space="0" w:color="auto"/>
              <w:left w:val="single" w:sz="6" w:space="0" w:color="auto"/>
              <w:bottom w:val="single" w:sz="6" w:space="0" w:color="auto"/>
              <w:right w:val="single" w:sz="6" w:space="0" w:color="auto"/>
            </w:tcBorders>
            <w:hideMark/>
          </w:tcPr>
          <w:p w14:paraId="2A14CE11"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7B3224DC"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4DBCFF16" w14:textId="77777777" w:rsidR="00F87AD5" w:rsidRPr="00F87AD5" w:rsidRDefault="00F87AD5" w:rsidP="00F87AD5">
            <w:r w:rsidRPr="00F87AD5">
              <w:t>MC</w:t>
            </w:r>
          </w:p>
        </w:tc>
      </w:tr>
      <w:tr w:rsidR="00F87AD5" w:rsidRPr="00F87AD5" w14:paraId="4A0EDF67" w14:textId="77777777" w:rsidTr="00F87AD5">
        <w:tc>
          <w:tcPr>
            <w:tcW w:w="6379" w:type="dxa"/>
            <w:tcBorders>
              <w:top w:val="single" w:sz="6" w:space="0" w:color="auto"/>
              <w:left w:val="single" w:sz="12" w:space="0" w:color="auto"/>
              <w:bottom w:val="single" w:sz="6" w:space="0" w:color="auto"/>
              <w:right w:val="single" w:sz="6" w:space="0" w:color="auto"/>
            </w:tcBorders>
            <w:hideMark/>
          </w:tcPr>
          <w:p w14:paraId="293D98E5" w14:textId="77777777" w:rsidR="00F87AD5" w:rsidRPr="00F87AD5" w:rsidRDefault="00F87AD5" w:rsidP="00F87AD5">
            <w:pPr>
              <w:numPr>
                <w:ilvl w:val="0"/>
                <w:numId w:val="26"/>
              </w:numPr>
            </w:pPr>
            <w:r w:rsidRPr="00F87AD5">
              <w:t xml:space="preserve">Are all codes valid? </w:t>
            </w:r>
          </w:p>
        </w:tc>
        <w:tc>
          <w:tcPr>
            <w:tcW w:w="1276" w:type="dxa"/>
            <w:tcBorders>
              <w:top w:val="single" w:sz="6" w:space="0" w:color="auto"/>
              <w:left w:val="single" w:sz="6" w:space="0" w:color="auto"/>
              <w:bottom w:val="single" w:sz="6" w:space="0" w:color="auto"/>
              <w:right w:val="single" w:sz="6" w:space="0" w:color="auto"/>
            </w:tcBorders>
            <w:hideMark/>
          </w:tcPr>
          <w:p w14:paraId="3B1F5ED6" w14:textId="77777777" w:rsidR="00F87AD5" w:rsidRPr="00F87AD5" w:rsidRDefault="00F87AD5" w:rsidP="00F87AD5">
            <w:r w:rsidRPr="00F87AD5">
              <w:t>P</w:t>
            </w:r>
          </w:p>
        </w:tc>
        <w:tc>
          <w:tcPr>
            <w:tcW w:w="992" w:type="dxa"/>
            <w:tcBorders>
              <w:top w:val="single" w:sz="6" w:space="0" w:color="auto"/>
              <w:left w:val="single" w:sz="6" w:space="0" w:color="auto"/>
              <w:bottom w:val="single" w:sz="6" w:space="0" w:color="auto"/>
              <w:right w:val="single" w:sz="6" w:space="0" w:color="auto"/>
            </w:tcBorders>
            <w:hideMark/>
          </w:tcPr>
          <w:p w14:paraId="3D8602D2" w14:textId="77777777" w:rsidR="00F87AD5" w:rsidRPr="00F87AD5" w:rsidRDefault="00F87AD5" w:rsidP="00F87AD5">
            <w:r w:rsidRPr="00F87AD5">
              <w:t>23/03</w:t>
            </w:r>
          </w:p>
        </w:tc>
        <w:tc>
          <w:tcPr>
            <w:tcW w:w="993" w:type="dxa"/>
            <w:tcBorders>
              <w:top w:val="single" w:sz="6" w:space="0" w:color="auto"/>
              <w:left w:val="single" w:sz="6" w:space="0" w:color="auto"/>
              <w:bottom w:val="single" w:sz="6" w:space="0" w:color="auto"/>
              <w:right w:val="single" w:sz="12" w:space="0" w:color="auto"/>
            </w:tcBorders>
            <w:hideMark/>
          </w:tcPr>
          <w:p w14:paraId="59270C47" w14:textId="77777777" w:rsidR="00F87AD5" w:rsidRPr="00F87AD5" w:rsidRDefault="00F87AD5" w:rsidP="00F87AD5">
            <w:r w:rsidRPr="00F87AD5">
              <w:t>OL</w:t>
            </w:r>
          </w:p>
        </w:tc>
      </w:tr>
      <w:tr w:rsidR="00F87AD5" w:rsidRPr="00F87AD5" w14:paraId="29CC87C7" w14:textId="77777777" w:rsidTr="00F87AD5">
        <w:tc>
          <w:tcPr>
            <w:tcW w:w="6379" w:type="dxa"/>
            <w:tcBorders>
              <w:top w:val="single" w:sz="6" w:space="0" w:color="auto"/>
              <w:left w:val="single" w:sz="12" w:space="0" w:color="auto"/>
              <w:bottom w:val="single" w:sz="12" w:space="0" w:color="auto"/>
              <w:right w:val="single" w:sz="6" w:space="0" w:color="auto"/>
            </w:tcBorders>
            <w:hideMark/>
          </w:tcPr>
          <w:p w14:paraId="379D4391" w14:textId="77777777" w:rsidR="00F87AD5" w:rsidRPr="00F87AD5" w:rsidRDefault="00F87AD5" w:rsidP="00F87AD5">
            <w:pPr>
              <w:numPr>
                <w:ilvl w:val="0"/>
                <w:numId w:val="26"/>
              </w:numPr>
            </w:pPr>
            <w:r w:rsidRPr="00F87AD5">
              <w:t xml:space="preserve">Are all field labels </w:t>
            </w:r>
            <w:proofErr w:type="gramStart"/>
            <w:r w:rsidRPr="00F87AD5">
              <w:t>are</w:t>
            </w:r>
            <w:proofErr w:type="gramEnd"/>
            <w:r w:rsidRPr="00F87AD5">
              <w:t xml:space="preserve"> consistent across the application</w:t>
            </w:r>
          </w:p>
        </w:tc>
        <w:tc>
          <w:tcPr>
            <w:tcW w:w="1276" w:type="dxa"/>
            <w:tcBorders>
              <w:top w:val="single" w:sz="6" w:space="0" w:color="auto"/>
              <w:left w:val="single" w:sz="6" w:space="0" w:color="auto"/>
              <w:bottom w:val="single" w:sz="12" w:space="0" w:color="auto"/>
              <w:right w:val="single" w:sz="6" w:space="0" w:color="auto"/>
            </w:tcBorders>
            <w:hideMark/>
          </w:tcPr>
          <w:p w14:paraId="2735E0A7" w14:textId="77777777" w:rsidR="00F87AD5" w:rsidRPr="00F87AD5" w:rsidRDefault="00F87AD5" w:rsidP="00F87AD5">
            <w:r w:rsidRPr="00F87AD5">
              <w:t>P</w:t>
            </w:r>
          </w:p>
        </w:tc>
        <w:tc>
          <w:tcPr>
            <w:tcW w:w="992" w:type="dxa"/>
            <w:tcBorders>
              <w:top w:val="single" w:sz="6" w:space="0" w:color="auto"/>
              <w:left w:val="single" w:sz="6" w:space="0" w:color="auto"/>
              <w:bottom w:val="single" w:sz="12" w:space="0" w:color="auto"/>
              <w:right w:val="single" w:sz="6" w:space="0" w:color="auto"/>
            </w:tcBorders>
            <w:hideMark/>
          </w:tcPr>
          <w:p w14:paraId="58F82B60" w14:textId="77777777" w:rsidR="00F87AD5" w:rsidRPr="00F87AD5" w:rsidRDefault="00F87AD5" w:rsidP="00F87AD5">
            <w:r w:rsidRPr="00F87AD5">
              <w:t>23/03</w:t>
            </w:r>
          </w:p>
        </w:tc>
        <w:tc>
          <w:tcPr>
            <w:tcW w:w="993" w:type="dxa"/>
            <w:tcBorders>
              <w:top w:val="single" w:sz="6" w:space="0" w:color="auto"/>
              <w:left w:val="single" w:sz="6" w:space="0" w:color="auto"/>
              <w:bottom w:val="single" w:sz="12" w:space="0" w:color="auto"/>
              <w:right w:val="single" w:sz="12" w:space="0" w:color="auto"/>
            </w:tcBorders>
            <w:hideMark/>
          </w:tcPr>
          <w:p w14:paraId="43A4F15E" w14:textId="77777777" w:rsidR="00F87AD5" w:rsidRPr="00F87AD5" w:rsidRDefault="00F87AD5" w:rsidP="00F87AD5">
            <w:r w:rsidRPr="00F87AD5">
              <w:t>OL</w:t>
            </w:r>
          </w:p>
        </w:tc>
      </w:tr>
    </w:tbl>
    <w:p w14:paraId="57ECEA19" w14:textId="32939EAA" w:rsidR="00C041F0" w:rsidRPr="00C041F0" w:rsidRDefault="00C041F0" w:rsidP="00C041F0">
      <w:pPr>
        <w:pStyle w:val="2"/>
      </w:pPr>
      <w:bookmarkStart w:id="44" w:name="_Toc4372404"/>
      <w:r>
        <w:t>Appendix 5: Defect Tracking Log</w:t>
      </w:r>
      <w:bookmarkEnd w:id="44"/>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738"/>
        <w:gridCol w:w="720"/>
        <w:gridCol w:w="2250"/>
        <w:gridCol w:w="990"/>
        <w:gridCol w:w="810"/>
        <w:gridCol w:w="990"/>
        <w:gridCol w:w="1080"/>
        <w:gridCol w:w="1170"/>
        <w:gridCol w:w="948"/>
      </w:tblGrid>
      <w:tr w:rsidR="00C041F0" w14:paraId="1530CEE2" w14:textId="77777777" w:rsidTr="00C041F0">
        <w:tc>
          <w:tcPr>
            <w:tcW w:w="738" w:type="dxa"/>
            <w:tcBorders>
              <w:top w:val="single" w:sz="6" w:space="0" w:color="auto"/>
              <w:left w:val="single" w:sz="6" w:space="0" w:color="auto"/>
              <w:bottom w:val="single" w:sz="6" w:space="0" w:color="auto"/>
              <w:right w:val="single" w:sz="6" w:space="0" w:color="auto"/>
            </w:tcBorders>
            <w:shd w:val="pct45" w:color="auto" w:fill="FFFFFF"/>
            <w:hideMark/>
          </w:tcPr>
          <w:p w14:paraId="36DDB512" w14:textId="77777777" w:rsidR="00C041F0" w:rsidRDefault="00C041F0">
            <w:pPr>
              <w:rPr>
                <w:b/>
                <w:sz w:val="18"/>
              </w:rPr>
            </w:pPr>
            <w:r>
              <w:rPr>
                <w:b/>
                <w:sz w:val="18"/>
              </w:rPr>
              <w:t>Defect #</w:t>
            </w:r>
          </w:p>
        </w:tc>
        <w:tc>
          <w:tcPr>
            <w:tcW w:w="720" w:type="dxa"/>
            <w:tcBorders>
              <w:top w:val="single" w:sz="6" w:space="0" w:color="auto"/>
              <w:left w:val="single" w:sz="6" w:space="0" w:color="auto"/>
              <w:bottom w:val="single" w:sz="6" w:space="0" w:color="auto"/>
              <w:right w:val="single" w:sz="6" w:space="0" w:color="auto"/>
            </w:tcBorders>
            <w:shd w:val="pct45" w:color="auto" w:fill="FFFFFF"/>
            <w:hideMark/>
          </w:tcPr>
          <w:p w14:paraId="72785445" w14:textId="77777777" w:rsidR="00C041F0" w:rsidRDefault="00C041F0">
            <w:pPr>
              <w:rPr>
                <w:b/>
                <w:sz w:val="18"/>
              </w:rPr>
            </w:pPr>
            <w:r>
              <w:rPr>
                <w:b/>
                <w:sz w:val="18"/>
              </w:rPr>
              <w:t>Tester</w:t>
            </w:r>
          </w:p>
        </w:tc>
        <w:tc>
          <w:tcPr>
            <w:tcW w:w="2250" w:type="dxa"/>
            <w:tcBorders>
              <w:top w:val="single" w:sz="6" w:space="0" w:color="auto"/>
              <w:left w:val="single" w:sz="6" w:space="0" w:color="auto"/>
              <w:bottom w:val="single" w:sz="6" w:space="0" w:color="auto"/>
              <w:right w:val="single" w:sz="6" w:space="0" w:color="auto"/>
            </w:tcBorders>
            <w:shd w:val="pct45" w:color="auto" w:fill="FFFFFF"/>
            <w:hideMark/>
          </w:tcPr>
          <w:p w14:paraId="0D45C804" w14:textId="77777777" w:rsidR="00C041F0" w:rsidRDefault="00C041F0">
            <w:pPr>
              <w:rPr>
                <w:b/>
                <w:sz w:val="18"/>
              </w:rPr>
            </w:pPr>
            <w:r>
              <w:rPr>
                <w:b/>
                <w:sz w:val="18"/>
              </w:rPr>
              <w:t>Description</w:t>
            </w:r>
          </w:p>
        </w:tc>
        <w:tc>
          <w:tcPr>
            <w:tcW w:w="990" w:type="dxa"/>
            <w:tcBorders>
              <w:top w:val="single" w:sz="6" w:space="0" w:color="auto"/>
              <w:left w:val="single" w:sz="6" w:space="0" w:color="auto"/>
              <w:bottom w:val="single" w:sz="6" w:space="0" w:color="auto"/>
              <w:right w:val="single" w:sz="6" w:space="0" w:color="auto"/>
            </w:tcBorders>
            <w:shd w:val="pct45" w:color="auto" w:fill="FFFFFF"/>
            <w:hideMark/>
          </w:tcPr>
          <w:p w14:paraId="4916F920" w14:textId="77777777" w:rsidR="00C041F0" w:rsidRDefault="00C041F0">
            <w:pPr>
              <w:rPr>
                <w:b/>
                <w:sz w:val="18"/>
              </w:rPr>
            </w:pPr>
            <w:r>
              <w:rPr>
                <w:b/>
                <w:sz w:val="18"/>
              </w:rPr>
              <w:t>Date Reported</w:t>
            </w:r>
          </w:p>
        </w:tc>
        <w:tc>
          <w:tcPr>
            <w:tcW w:w="810" w:type="dxa"/>
            <w:tcBorders>
              <w:top w:val="single" w:sz="6" w:space="0" w:color="auto"/>
              <w:left w:val="single" w:sz="6" w:space="0" w:color="auto"/>
              <w:bottom w:val="single" w:sz="6" w:space="0" w:color="auto"/>
              <w:right w:val="single" w:sz="6" w:space="0" w:color="auto"/>
            </w:tcBorders>
            <w:shd w:val="pct45" w:color="auto" w:fill="FFFFFF"/>
            <w:hideMark/>
          </w:tcPr>
          <w:p w14:paraId="116018E5" w14:textId="77777777" w:rsidR="00C041F0" w:rsidRDefault="00C041F0">
            <w:pPr>
              <w:rPr>
                <w:b/>
                <w:sz w:val="18"/>
              </w:rPr>
            </w:pPr>
            <w:r>
              <w:rPr>
                <w:b/>
                <w:sz w:val="18"/>
              </w:rPr>
              <w:t>User Level Tested</w:t>
            </w:r>
          </w:p>
        </w:tc>
        <w:tc>
          <w:tcPr>
            <w:tcW w:w="990" w:type="dxa"/>
            <w:tcBorders>
              <w:top w:val="single" w:sz="6" w:space="0" w:color="auto"/>
              <w:left w:val="single" w:sz="6" w:space="0" w:color="auto"/>
              <w:bottom w:val="single" w:sz="6" w:space="0" w:color="auto"/>
              <w:right w:val="single" w:sz="6" w:space="0" w:color="auto"/>
            </w:tcBorders>
            <w:shd w:val="pct45" w:color="auto" w:fill="FFFFFF"/>
            <w:hideMark/>
          </w:tcPr>
          <w:p w14:paraId="2EA7BB9F" w14:textId="77777777" w:rsidR="00C041F0" w:rsidRDefault="00C041F0">
            <w:pPr>
              <w:rPr>
                <w:b/>
                <w:sz w:val="18"/>
              </w:rPr>
            </w:pPr>
            <w:r>
              <w:rPr>
                <w:b/>
                <w:sz w:val="18"/>
              </w:rPr>
              <w:t>Severity</w:t>
            </w:r>
          </w:p>
          <w:p w14:paraId="73D57F9A" w14:textId="77777777" w:rsidR="00C041F0" w:rsidRDefault="00C041F0">
            <w:pPr>
              <w:rPr>
                <w:b/>
                <w:sz w:val="18"/>
              </w:rPr>
            </w:pPr>
            <w:r>
              <w:rPr>
                <w:b/>
                <w:sz w:val="18"/>
              </w:rPr>
              <w:t>(1,2,3,4,5)</w:t>
            </w:r>
          </w:p>
        </w:tc>
        <w:tc>
          <w:tcPr>
            <w:tcW w:w="1080" w:type="dxa"/>
            <w:tcBorders>
              <w:top w:val="single" w:sz="6" w:space="0" w:color="auto"/>
              <w:left w:val="single" w:sz="6" w:space="0" w:color="auto"/>
              <w:bottom w:val="single" w:sz="6" w:space="0" w:color="auto"/>
              <w:right w:val="single" w:sz="6" w:space="0" w:color="auto"/>
            </w:tcBorders>
            <w:shd w:val="pct45" w:color="auto" w:fill="FFFFFF"/>
            <w:hideMark/>
          </w:tcPr>
          <w:p w14:paraId="608D23AA" w14:textId="77777777" w:rsidR="00C041F0" w:rsidRDefault="00C041F0">
            <w:pPr>
              <w:rPr>
                <w:b/>
                <w:sz w:val="18"/>
              </w:rPr>
            </w:pPr>
            <w:r>
              <w:rPr>
                <w:b/>
                <w:sz w:val="18"/>
              </w:rPr>
              <w:t>Repeated</w:t>
            </w:r>
          </w:p>
          <w:p w14:paraId="219E202E" w14:textId="77777777" w:rsidR="00C041F0" w:rsidRDefault="00C041F0">
            <w:pPr>
              <w:rPr>
                <w:b/>
                <w:sz w:val="18"/>
              </w:rPr>
            </w:pPr>
            <w:r>
              <w:rPr>
                <w:b/>
                <w:sz w:val="18"/>
              </w:rPr>
              <w:t>(</w:t>
            </w:r>
            <w:proofErr w:type="gramStart"/>
            <w:r>
              <w:rPr>
                <w:b/>
                <w:sz w:val="18"/>
              </w:rPr>
              <w:t>E,S</w:t>
            </w:r>
            <w:proofErr w:type="gramEnd"/>
            <w:r>
              <w:rPr>
                <w:b/>
                <w:sz w:val="18"/>
              </w:rPr>
              <w:t>,O,1x)</w:t>
            </w:r>
          </w:p>
        </w:tc>
        <w:tc>
          <w:tcPr>
            <w:tcW w:w="1170" w:type="dxa"/>
            <w:tcBorders>
              <w:top w:val="single" w:sz="6" w:space="0" w:color="auto"/>
              <w:left w:val="single" w:sz="6" w:space="0" w:color="auto"/>
              <w:bottom w:val="single" w:sz="6" w:space="0" w:color="auto"/>
              <w:right w:val="single" w:sz="6" w:space="0" w:color="auto"/>
            </w:tcBorders>
            <w:shd w:val="pct45" w:color="auto" w:fill="FFFFFF"/>
            <w:hideMark/>
          </w:tcPr>
          <w:p w14:paraId="4A453C02" w14:textId="5E103AA9" w:rsidR="00C041F0" w:rsidRDefault="00C041F0">
            <w:pPr>
              <w:rPr>
                <w:b/>
                <w:sz w:val="18"/>
              </w:rPr>
            </w:pPr>
            <w:r>
              <w:rPr>
                <w:b/>
                <w:sz w:val="18"/>
              </w:rPr>
              <w:t>Date Reported to Developer</w:t>
            </w:r>
          </w:p>
        </w:tc>
        <w:tc>
          <w:tcPr>
            <w:tcW w:w="948" w:type="dxa"/>
            <w:tcBorders>
              <w:top w:val="single" w:sz="6" w:space="0" w:color="auto"/>
              <w:left w:val="single" w:sz="6" w:space="0" w:color="auto"/>
              <w:bottom w:val="single" w:sz="6" w:space="0" w:color="auto"/>
              <w:right w:val="single" w:sz="6" w:space="0" w:color="auto"/>
            </w:tcBorders>
            <w:shd w:val="pct45" w:color="auto" w:fill="FFFFFF"/>
            <w:hideMark/>
          </w:tcPr>
          <w:p w14:paraId="5D1BF483" w14:textId="77777777" w:rsidR="00C041F0" w:rsidRDefault="00C041F0">
            <w:pPr>
              <w:rPr>
                <w:b/>
                <w:sz w:val="18"/>
              </w:rPr>
            </w:pPr>
            <w:r>
              <w:rPr>
                <w:b/>
                <w:sz w:val="18"/>
              </w:rPr>
              <w:t>Status</w:t>
            </w:r>
          </w:p>
          <w:p w14:paraId="148032FD" w14:textId="77777777" w:rsidR="00C041F0" w:rsidRDefault="00C041F0">
            <w:pPr>
              <w:rPr>
                <w:b/>
                <w:sz w:val="18"/>
              </w:rPr>
            </w:pPr>
            <w:r>
              <w:rPr>
                <w:b/>
                <w:sz w:val="18"/>
              </w:rPr>
              <w:t>(Open or Fixed)</w:t>
            </w:r>
          </w:p>
        </w:tc>
      </w:tr>
      <w:tr w:rsidR="00C041F0" w14:paraId="52BEE70F" w14:textId="77777777" w:rsidTr="00C041F0">
        <w:tc>
          <w:tcPr>
            <w:tcW w:w="738" w:type="dxa"/>
            <w:tcBorders>
              <w:top w:val="single" w:sz="6" w:space="0" w:color="auto"/>
              <w:left w:val="single" w:sz="6" w:space="0" w:color="auto"/>
              <w:bottom w:val="single" w:sz="6" w:space="0" w:color="auto"/>
              <w:right w:val="single" w:sz="6" w:space="0" w:color="auto"/>
            </w:tcBorders>
            <w:hideMark/>
          </w:tcPr>
          <w:p w14:paraId="0C7D65B5" w14:textId="77777777" w:rsidR="00C041F0" w:rsidRDefault="00C041F0">
            <w:pPr>
              <w:rPr>
                <w:sz w:val="24"/>
              </w:rPr>
            </w:pPr>
            <w:r>
              <w:rPr>
                <w:sz w:val="24"/>
              </w:rPr>
              <w:t>1</w:t>
            </w:r>
          </w:p>
        </w:tc>
        <w:tc>
          <w:tcPr>
            <w:tcW w:w="720" w:type="dxa"/>
            <w:tcBorders>
              <w:top w:val="single" w:sz="6" w:space="0" w:color="auto"/>
              <w:left w:val="single" w:sz="6" w:space="0" w:color="auto"/>
              <w:bottom w:val="single" w:sz="6" w:space="0" w:color="auto"/>
              <w:right w:val="single" w:sz="6" w:space="0" w:color="auto"/>
            </w:tcBorders>
            <w:hideMark/>
          </w:tcPr>
          <w:p w14:paraId="41B38DAC" w14:textId="77777777" w:rsidR="00C041F0" w:rsidRDefault="00C041F0">
            <w:pPr>
              <w:rPr>
                <w:sz w:val="24"/>
              </w:rPr>
            </w:pPr>
            <w:r>
              <w:rPr>
                <w:sz w:val="24"/>
              </w:rPr>
              <w:t>DP</w:t>
            </w:r>
          </w:p>
        </w:tc>
        <w:tc>
          <w:tcPr>
            <w:tcW w:w="2250" w:type="dxa"/>
            <w:tcBorders>
              <w:top w:val="single" w:sz="6" w:space="0" w:color="auto"/>
              <w:left w:val="single" w:sz="6" w:space="0" w:color="auto"/>
              <w:bottom w:val="single" w:sz="6" w:space="0" w:color="auto"/>
              <w:right w:val="single" w:sz="6" w:space="0" w:color="auto"/>
            </w:tcBorders>
            <w:hideMark/>
          </w:tcPr>
          <w:p w14:paraId="204ECCD0" w14:textId="77777777" w:rsidR="00C041F0" w:rsidRDefault="00C041F0">
            <w:pPr>
              <w:rPr>
                <w:sz w:val="24"/>
              </w:rPr>
            </w:pPr>
            <w:r>
              <w:rPr>
                <w:sz w:val="24"/>
              </w:rPr>
              <w:t>NOT ADAPTABLE TO CHANGES REDUCED SCREEN</w:t>
            </w:r>
          </w:p>
        </w:tc>
        <w:tc>
          <w:tcPr>
            <w:tcW w:w="990" w:type="dxa"/>
            <w:tcBorders>
              <w:top w:val="single" w:sz="6" w:space="0" w:color="auto"/>
              <w:left w:val="single" w:sz="6" w:space="0" w:color="auto"/>
              <w:bottom w:val="single" w:sz="6" w:space="0" w:color="auto"/>
              <w:right w:val="single" w:sz="6" w:space="0" w:color="auto"/>
            </w:tcBorders>
            <w:hideMark/>
          </w:tcPr>
          <w:p w14:paraId="0A140C6D" w14:textId="77777777" w:rsidR="00C041F0" w:rsidRDefault="00C041F0">
            <w:pPr>
              <w:rPr>
                <w:sz w:val="24"/>
              </w:rPr>
            </w:pPr>
            <w:r>
              <w:rPr>
                <w:sz w:val="24"/>
              </w:rPr>
              <w:t>15/03</w:t>
            </w:r>
          </w:p>
        </w:tc>
        <w:tc>
          <w:tcPr>
            <w:tcW w:w="810" w:type="dxa"/>
            <w:tcBorders>
              <w:top w:val="single" w:sz="6" w:space="0" w:color="auto"/>
              <w:left w:val="single" w:sz="6" w:space="0" w:color="auto"/>
              <w:bottom w:val="single" w:sz="6" w:space="0" w:color="auto"/>
              <w:right w:val="single" w:sz="6" w:space="0" w:color="auto"/>
            </w:tcBorders>
            <w:hideMark/>
          </w:tcPr>
          <w:p w14:paraId="3E2D624D" w14:textId="77777777" w:rsidR="00C041F0" w:rsidRDefault="00C041F0">
            <w:pPr>
              <w:rPr>
                <w:sz w:val="24"/>
              </w:rPr>
            </w:pPr>
            <w:r>
              <w:rPr>
                <w:sz w:val="24"/>
              </w:rPr>
              <w:t>AD</w:t>
            </w:r>
          </w:p>
        </w:tc>
        <w:tc>
          <w:tcPr>
            <w:tcW w:w="990" w:type="dxa"/>
            <w:tcBorders>
              <w:top w:val="single" w:sz="6" w:space="0" w:color="auto"/>
              <w:left w:val="single" w:sz="6" w:space="0" w:color="auto"/>
              <w:bottom w:val="single" w:sz="6" w:space="0" w:color="auto"/>
              <w:right w:val="single" w:sz="6" w:space="0" w:color="auto"/>
            </w:tcBorders>
            <w:hideMark/>
          </w:tcPr>
          <w:p w14:paraId="6E21005B" w14:textId="77777777" w:rsidR="00C041F0" w:rsidRDefault="00C041F0">
            <w:pPr>
              <w:rPr>
                <w:sz w:val="24"/>
              </w:rPr>
            </w:pPr>
            <w:r>
              <w:rPr>
                <w:sz w:val="24"/>
              </w:rPr>
              <w:t>2</w:t>
            </w:r>
          </w:p>
        </w:tc>
        <w:tc>
          <w:tcPr>
            <w:tcW w:w="1080" w:type="dxa"/>
            <w:tcBorders>
              <w:top w:val="single" w:sz="6" w:space="0" w:color="auto"/>
              <w:left w:val="single" w:sz="6" w:space="0" w:color="auto"/>
              <w:bottom w:val="single" w:sz="6" w:space="0" w:color="auto"/>
              <w:right w:val="single" w:sz="6" w:space="0" w:color="auto"/>
            </w:tcBorders>
            <w:hideMark/>
          </w:tcPr>
          <w:p w14:paraId="0317A1D7" w14:textId="77777777" w:rsidR="00C041F0" w:rsidRDefault="00C041F0">
            <w:pPr>
              <w:rPr>
                <w:sz w:val="24"/>
              </w:rPr>
            </w:pPr>
            <w:r>
              <w:rPr>
                <w:sz w:val="24"/>
              </w:rPr>
              <w:t>S</w:t>
            </w:r>
          </w:p>
        </w:tc>
        <w:tc>
          <w:tcPr>
            <w:tcW w:w="1170" w:type="dxa"/>
            <w:tcBorders>
              <w:top w:val="single" w:sz="6" w:space="0" w:color="auto"/>
              <w:left w:val="single" w:sz="6" w:space="0" w:color="auto"/>
              <w:bottom w:val="single" w:sz="6" w:space="0" w:color="auto"/>
              <w:right w:val="single" w:sz="6" w:space="0" w:color="auto"/>
            </w:tcBorders>
            <w:hideMark/>
          </w:tcPr>
          <w:p w14:paraId="3CA87578" w14:textId="77777777" w:rsidR="00C041F0" w:rsidRDefault="00C041F0">
            <w:pPr>
              <w:rPr>
                <w:sz w:val="24"/>
              </w:rPr>
            </w:pPr>
            <w:r>
              <w:rPr>
                <w:sz w:val="24"/>
              </w:rPr>
              <w:t>ES</w:t>
            </w:r>
          </w:p>
        </w:tc>
        <w:tc>
          <w:tcPr>
            <w:tcW w:w="948" w:type="dxa"/>
            <w:tcBorders>
              <w:top w:val="single" w:sz="6" w:space="0" w:color="auto"/>
              <w:left w:val="single" w:sz="6" w:space="0" w:color="auto"/>
              <w:bottom w:val="single" w:sz="6" w:space="0" w:color="auto"/>
              <w:right w:val="single" w:sz="6" w:space="0" w:color="auto"/>
            </w:tcBorders>
            <w:hideMark/>
          </w:tcPr>
          <w:p w14:paraId="25AF5790" w14:textId="77777777" w:rsidR="00C041F0" w:rsidRDefault="00C041F0">
            <w:pPr>
              <w:rPr>
                <w:sz w:val="24"/>
              </w:rPr>
            </w:pPr>
            <w:r>
              <w:rPr>
                <w:sz w:val="24"/>
              </w:rPr>
              <w:t>OPEN</w:t>
            </w:r>
          </w:p>
        </w:tc>
      </w:tr>
      <w:tr w:rsidR="00C041F0" w14:paraId="4C23455D" w14:textId="77777777" w:rsidTr="00C041F0">
        <w:tc>
          <w:tcPr>
            <w:tcW w:w="738" w:type="dxa"/>
            <w:tcBorders>
              <w:top w:val="single" w:sz="6" w:space="0" w:color="auto"/>
              <w:left w:val="single" w:sz="6" w:space="0" w:color="auto"/>
              <w:bottom w:val="single" w:sz="6" w:space="0" w:color="auto"/>
              <w:right w:val="single" w:sz="6" w:space="0" w:color="auto"/>
            </w:tcBorders>
            <w:hideMark/>
          </w:tcPr>
          <w:p w14:paraId="00B309B0" w14:textId="77777777" w:rsidR="00C041F0" w:rsidRDefault="00C041F0">
            <w:pPr>
              <w:rPr>
                <w:sz w:val="24"/>
              </w:rPr>
            </w:pPr>
            <w:r>
              <w:rPr>
                <w:sz w:val="24"/>
              </w:rPr>
              <w:t>2</w:t>
            </w:r>
          </w:p>
        </w:tc>
        <w:tc>
          <w:tcPr>
            <w:tcW w:w="720" w:type="dxa"/>
            <w:tcBorders>
              <w:top w:val="single" w:sz="6" w:space="0" w:color="auto"/>
              <w:left w:val="single" w:sz="6" w:space="0" w:color="auto"/>
              <w:bottom w:val="single" w:sz="6" w:space="0" w:color="auto"/>
              <w:right w:val="single" w:sz="6" w:space="0" w:color="auto"/>
            </w:tcBorders>
            <w:hideMark/>
          </w:tcPr>
          <w:p w14:paraId="6F87533E" w14:textId="77777777" w:rsidR="00C041F0" w:rsidRDefault="00C041F0">
            <w:pPr>
              <w:rPr>
                <w:sz w:val="24"/>
              </w:rPr>
            </w:pPr>
            <w:r>
              <w:rPr>
                <w:sz w:val="24"/>
              </w:rPr>
              <w:t>OL</w:t>
            </w:r>
          </w:p>
        </w:tc>
        <w:tc>
          <w:tcPr>
            <w:tcW w:w="2250" w:type="dxa"/>
            <w:tcBorders>
              <w:top w:val="single" w:sz="6" w:space="0" w:color="auto"/>
              <w:left w:val="single" w:sz="6" w:space="0" w:color="auto"/>
              <w:bottom w:val="single" w:sz="6" w:space="0" w:color="auto"/>
              <w:right w:val="single" w:sz="6" w:space="0" w:color="auto"/>
            </w:tcBorders>
            <w:hideMark/>
          </w:tcPr>
          <w:p w14:paraId="3591551B" w14:textId="77777777" w:rsidR="00C041F0" w:rsidRDefault="00C041F0">
            <w:pPr>
              <w:rPr>
                <w:sz w:val="24"/>
              </w:rPr>
            </w:pPr>
            <w:r>
              <w:rPr>
                <w:sz w:val="24"/>
              </w:rPr>
              <w:t>INCORRECT DATABASE CONNECTION</w:t>
            </w:r>
          </w:p>
        </w:tc>
        <w:tc>
          <w:tcPr>
            <w:tcW w:w="990" w:type="dxa"/>
            <w:tcBorders>
              <w:top w:val="single" w:sz="6" w:space="0" w:color="auto"/>
              <w:left w:val="single" w:sz="6" w:space="0" w:color="auto"/>
              <w:bottom w:val="single" w:sz="6" w:space="0" w:color="auto"/>
              <w:right w:val="single" w:sz="6" w:space="0" w:color="auto"/>
            </w:tcBorders>
            <w:hideMark/>
          </w:tcPr>
          <w:p w14:paraId="237ABB43" w14:textId="77777777" w:rsidR="00C041F0" w:rsidRDefault="00C041F0">
            <w:pPr>
              <w:rPr>
                <w:sz w:val="24"/>
              </w:rPr>
            </w:pPr>
            <w:r>
              <w:rPr>
                <w:sz w:val="24"/>
              </w:rPr>
              <w:t>10/03</w:t>
            </w:r>
          </w:p>
        </w:tc>
        <w:tc>
          <w:tcPr>
            <w:tcW w:w="810" w:type="dxa"/>
            <w:tcBorders>
              <w:top w:val="single" w:sz="6" w:space="0" w:color="auto"/>
              <w:left w:val="single" w:sz="6" w:space="0" w:color="auto"/>
              <w:bottom w:val="single" w:sz="6" w:space="0" w:color="auto"/>
              <w:right w:val="single" w:sz="6" w:space="0" w:color="auto"/>
            </w:tcBorders>
            <w:hideMark/>
          </w:tcPr>
          <w:p w14:paraId="366EB3A3" w14:textId="77777777" w:rsidR="00C041F0" w:rsidRDefault="00C041F0">
            <w:pPr>
              <w:rPr>
                <w:sz w:val="24"/>
              </w:rPr>
            </w:pPr>
            <w:r>
              <w:rPr>
                <w:sz w:val="24"/>
              </w:rPr>
              <w:t>AD</w:t>
            </w:r>
          </w:p>
        </w:tc>
        <w:tc>
          <w:tcPr>
            <w:tcW w:w="990" w:type="dxa"/>
            <w:tcBorders>
              <w:top w:val="single" w:sz="6" w:space="0" w:color="auto"/>
              <w:left w:val="single" w:sz="6" w:space="0" w:color="auto"/>
              <w:bottom w:val="single" w:sz="6" w:space="0" w:color="auto"/>
              <w:right w:val="single" w:sz="6" w:space="0" w:color="auto"/>
            </w:tcBorders>
            <w:hideMark/>
          </w:tcPr>
          <w:p w14:paraId="4FEE33D4" w14:textId="77777777" w:rsidR="00C041F0" w:rsidRDefault="00C041F0">
            <w:pPr>
              <w:rPr>
                <w:sz w:val="24"/>
              </w:rPr>
            </w:pPr>
            <w:r>
              <w:rPr>
                <w:sz w:val="24"/>
              </w:rPr>
              <w:t>5</w:t>
            </w:r>
          </w:p>
        </w:tc>
        <w:tc>
          <w:tcPr>
            <w:tcW w:w="1080" w:type="dxa"/>
            <w:tcBorders>
              <w:top w:val="single" w:sz="6" w:space="0" w:color="auto"/>
              <w:left w:val="single" w:sz="6" w:space="0" w:color="auto"/>
              <w:bottom w:val="single" w:sz="6" w:space="0" w:color="auto"/>
              <w:right w:val="single" w:sz="6" w:space="0" w:color="auto"/>
            </w:tcBorders>
            <w:hideMark/>
          </w:tcPr>
          <w:p w14:paraId="00472E07" w14:textId="77777777" w:rsidR="00C041F0" w:rsidRDefault="00C041F0">
            <w:pPr>
              <w:rPr>
                <w:sz w:val="24"/>
              </w:rPr>
            </w:pPr>
            <w:r>
              <w:rPr>
                <w:sz w:val="24"/>
              </w:rPr>
              <w:t>E</w:t>
            </w:r>
          </w:p>
        </w:tc>
        <w:tc>
          <w:tcPr>
            <w:tcW w:w="1170" w:type="dxa"/>
            <w:tcBorders>
              <w:top w:val="single" w:sz="6" w:space="0" w:color="auto"/>
              <w:left w:val="single" w:sz="6" w:space="0" w:color="auto"/>
              <w:bottom w:val="single" w:sz="6" w:space="0" w:color="auto"/>
              <w:right w:val="single" w:sz="6" w:space="0" w:color="auto"/>
            </w:tcBorders>
            <w:hideMark/>
          </w:tcPr>
          <w:p w14:paraId="45BD6622" w14:textId="77777777" w:rsidR="00C041F0" w:rsidRDefault="00C041F0">
            <w:pPr>
              <w:rPr>
                <w:sz w:val="24"/>
              </w:rPr>
            </w:pPr>
            <w:r>
              <w:rPr>
                <w:sz w:val="24"/>
              </w:rPr>
              <w:t>BC</w:t>
            </w:r>
          </w:p>
        </w:tc>
        <w:tc>
          <w:tcPr>
            <w:tcW w:w="948" w:type="dxa"/>
            <w:tcBorders>
              <w:top w:val="single" w:sz="6" w:space="0" w:color="auto"/>
              <w:left w:val="single" w:sz="6" w:space="0" w:color="auto"/>
              <w:bottom w:val="single" w:sz="6" w:space="0" w:color="auto"/>
              <w:right w:val="single" w:sz="6" w:space="0" w:color="auto"/>
            </w:tcBorders>
            <w:hideMark/>
          </w:tcPr>
          <w:p w14:paraId="0E040AE9" w14:textId="77777777" w:rsidR="00C041F0" w:rsidRDefault="00C041F0">
            <w:pPr>
              <w:rPr>
                <w:sz w:val="24"/>
              </w:rPr>
            </w:pPr>
            <w:r>
              <w:rPr>
                <w:sz w:val="24"/>
              </w:rPr>
              <w:t>FIXED</w:t>
            </w:r>
          </w:p>
        </w:tc>
      </w:tr>
      <w:tr w:rsidR="00C041F0" w14:paraId="534A8895" w14:textId="77777777" w:rsidTr="00C041F0">
        <w:tc>
          <w:tcPr>
            <w:tcW w:w="738" w:type="dxa"/>
            <w:tcBorders>
              <w:top w:val="single" w:sz="6" w:space="0" w:color="auto"/>
              <w:left w:val="single" w:sz="6" w:space="0" w:color="auto"/>
              <w:bottom w:val="single" w:sz="6" w:space="0" w:color="auto"/>
              <w:right w:val="single" w:sz="6" w:space="0" w:color="auto"/>
            </w:tcBorders>
            <w:hideMark/>
          </w:tcPr>
          <w:p w14:paraId="0028EDE3" w14:textId="77777777" w:rsidR="00C041F0" w:rsidRDefault="00C041F0">
            <w:pPr>
              <w:rPr>
                <w:sz w:val="24"/>
              </w:rPr>
            </w:pPr>
            <w:r>
              <w:rPr>
                <w:sz w:val="24"/>
              </w:rPr>
              <w:t>3</w:t>
            </w:r>
          </w:p>
        </w:tc>
        <w:tc>
          <w:tcPr>
            <w:tcW w:w="720" w:type="dxa"/>
            <w:tcBorders>
              <w:top w:val="single" w:sz="6" w:space="0" w:color="auto"/>
              <w:left w:val="single" w:sz="6" w:space="0" w:color="auto"/>
              <w:bottom w:val="single" w:sz="6" w:space="0" w:color="auto"/>
              <w:right w:val="single" w:sz="6" w:space="0" w:color="auto"/>
            </w:tcBorders>
            <w:hideMark/>
          </w:tcPr>
          <w:p w14:paraId="3D3ABC90" w14:textId="77777777" w:rsidR="00C041F0" w:rsidRDefault="00C041F0">
            <w:pPr>
              <w:rPr>
                <w:sz w:val="24"/>
              </w:rPr>
            </w:pPr>
            <w:r>
              <w:rPr>
                <w:sz w:val="24"/>
              </w:rPr>
              <w:t>ES</w:t>
            </w:r>
          </w:p>
        </w:tc>
        <w:tc>
          <w:tcPr>
            <w:tcW w:w="2250" w:type="dxa"/>
            <w:tcBorders>
              <w:top w:val="single" w:sz="6" w:space="0" w:color="auto"/>
              <w:left w:val="single" w:sz="6" w:space="0" w:color="auto"/>
              <w:bottom w:val="single" w:sz="6" w:space="0" w:color="auto"/>
              <w:right w:val="single" w:sz="6" w:space="0" w:color="auto"/>
            </w:tcBorders>
            <w:hideMark/>
          </w:tcPr>
          <w:p w14:paraId="1160A267" w14:textId="77777777" w:rsidR="00C041F0" w:rsidRDefault="00C041F0">
            <w:pPr>
              <w:rPr>
                <w:sz w:val="24"/>
              </w:rPr>
            </w:pPr>
            <w:r>
              <w:rPr>
                <w:sz w:val="24"/>
              </w:rPr>
              <w:t>INCORRECT PAGE TITLE</w:t>
            </w:r>
          </w:p>
        </w:tc>
        <w:tc>
          <w:tcPr>
            <w:tcW w:w="990" w:type="dxa"/>
            <w:tcBorders>
              <w:top w:val="single" w:sz="6" w:space="0" w:color="auto"/>
              <w:left w:val="single" w:sz="6" w:space="0" w:color="auto"/>
              <w:bottom w:val="single" w:sz="6" w:space="0" w:color="auto"/>
              <w:right w:val="single" w:sz="6" w:space="0" w:color="auto"/>
            </w:tcBorders>
            <w:hideMark/>
          </w:tcPr>
          <w:p w14:paraId="43431339" w14:textId="77777777" w:rsidR="00C041F0" w:rsidRDefault="00C041F0">
            <w:pPr>
              <w:rPr>
                <w:sz w:val="24"/>
              </w:rPr>
            </w:pPr>
            <w:r>
              <w:rPr>
                <w:sz w:val="24"/>
              </w:rPr>
              <w:t>17/03</w:t>
            </w:r>
          </w:p>
        </w:tc>
        <w:tc>
          <w:tcPr>
            <w:tcW w:w="810" w:type="dxa"/>
            <w:tcBorders>
              <w:top w:val="single" w:sz="6" w:space="0" w:color="auto"/>
              <w:left w:val="single" w:sz="6" w:space="0" w:color="auto"/>
              <w:bottom w:val="single" w:sz="6" w:space="0" w:color="auto"/>
              <w:right w:val="single" w:sz="6" w:space="0" w:color="auto"/>
            </w:tcBorders>
            <w:hideMark/>
          </w:tcPr>
          <w:p w14:paraId="7F454852" w14:textId="77777777" w:rsidR="00C041F0" w:rsidRDefault="00C041F0">
            <w:pPr>
              <w:rPr>
                <w:sz w:val="24"/>
              </w:rPr>
            </w:pPr>
            <w:r>
              <w:rPr>
                <w:sz w:val="24"/>
              </w:rPr>
              <w:t>AD</w:t>
            </w:r>
          </w:p>
        </w:tc>
        <w:tc>
          <w:tcPr>
            <w:tcW w:w="990" w:type="dxa"/>
            <w:tcBorders>
              <w:top w:val="single" w:sz="6" w:space="0" w:color="auto"/>
              <w:left w:val="single" w:sz="6" w:space="0" w:color="auto"/>
              <w:bottom w:val="single" w:sz="6" w:space="0" w:color="auto"/>
              <w:right w:val="single" w:sz="6" w:space="0" w:color="auto"/>
            </w:tcBorders>
            <w:hideMark/>
          </w:tcPr>
          <w:p w14:paraId="1FF47118" w14:textId="77777777" w:rsidR="00C041F0" w:rsidRDefault="00C041F0">
            <w:pPr>
              <w:rPr>
                <w:sz w:val="24"/>
              </w:rPr>
            </w:pPr>
            <w:r>
              <w:rPr>
                <w:sz w:val="24"/>
              </w:rPr>
              <w:t>1</w:t>
            </w:r>
          </w:p>
        </w:tc>
        <w:tc>
          <w:tcPr>
            <w:tcW w:w="1080" w:type="dxa"/>
            <w:tcBorders>
              <w:top w:val="single" w:sz="6" w:space="0" w:color="auto"/>
              <w:left w:val="single" w:sz="6" w:space="0" w:color="auto"/>
              <w:bottom w:val="single" w:sz="6" w:space="0" w:color="auto"/>
              <w:right w:val="single" w:sz="6" w:space="0" w:color="auto"/>
            </w:tcBorders>
            <w:hideMark/>
          </w:tcPr>
          <w:p w14:paraId="7FA37092" w14:textId="77777777" w:rsidR="00C041F0" w:rsidRDefault="00C041F0">
            <w:pPr>
              <w:rPr>
                <w:sz w:val="24"/>
              </w:rPr>
            </w:pPr>
            <w:r>
              <w:rPr>
                <w:sz w:val="24"/>
              </w:rPr>
              <w:t>O</w:t>
            </w:r>
          </w:p>
        </w:tc>
        <w:tc>
          <w:tcPr>
            <w:tcW w:w="1170" w:type="dxa"/>
            <w:tcBorders>
              <w:top w:val="single" w:sz="6" w:space="0" w:color="auto"/>
              <w:left w:val="single" w:sz="6" w:space="0" w:color="auto"/>
              <w:bottom w:val="single" w:sz="6" w:space="0" w:color="auto"/>
              <w:right w:val="single" w:sz="6" w:space="0" w:color="auto"/>
            </w:tcBorders>
            <w:hideMark/>
          </w:tcPr>
          <w:p w14:paraId="3C227C7D" w14:textId="77777777" w:rsidR="00C041F0" w:rsidRDefault="00C041F0">
            <w:pPr>
              <w:rPr>
                <w:sz w:val="24"/>
              </w:rPr>
            </w:pPr>
            <w:r>
              <w:rPr>
                <w:sz w:val="24"/>
              </w:rPr>
              <w:t>BC</w:t>
            </w:r>
          </w:p>
        </w:tc>
        <w:tc>
          <w:tcPr>
            <w:tcW w:w="948" w:type="dxa"/>
            <w:tcBorders>
              <w:top w:val="single" w:sz="6" w:space="0" w:color="auto"/>
              <w:left w:val="single" w:sz="6" w:space="0" w:color="auto"/>
              <w:bottom w:val="single" w:sz="6" w:space="0" w:color="auto"/>
              <w:right w:val="single" w:sz="6" w:space="0" w:color="auto"/>
            </w:tcBorders>
            <w:hideMark/>
          </w:tcPr>
          <w:p w14:paraId="120E8D2C" w14:textId="77777777" w:rsidR="00C041F0" w:rsidRDefault="00C041F0">
            <w:pPr>
              <w:rPr>
                <w:sz w:val="24"/>
              </w:rPr>
            </w:pPr>
            <w:r>
              <w:rPr>
                <w:sz w:val="24"/>
              </w:rPr>
              <w:t>FIXED</w:t>
            </w:r>
          </w:p>
        </w:tc>
      </w:tr>
      <w:tr w:rsidR="00C041F0" w14:paraId="2E0D8051" w14:textId="77777777" w:rsidTr="00C041F0">
        <w:tc>
          <w:tcPr>
            <w:tcW w:w="738" w:type="dxa"/>
            <w:tcBorders>
              <w:top w:val="single" w:sz="6" w:space="0" w:color="auto"/>
              <w:left w:val="single" w:sz="6" w:space="0" w:color="auto"/>
              <w:bottom w:val="single" w:sz="6" w:space="0" w:color="auto"/>
              <w:right w:val="single" w:sz="6" w:space="0" w:color="auto"/>
            </w:tcBorders>
            <w:hideMark/>
          </w:tcPr>
          <w:p w14:paraId="6D668D6C" w14:textId="77777777" w:rsidR="00C041F0" w:rsidRDefault="00C041F0">
            <w:pPr>
              <w:rPr>
                <w:sz w:val="24"/>
              </w:rPr>
            </w:pPr>
            <w:r>
              <w:rPr>
                <w:sz w:val="24"/>
              </w:rPr>
              <w:t>4</w:t>
            </w:r>
          </w:p>
        </w:tc>
        <w:tc>
          <w:tcPr>
            <w:tcW w:w="720" w:type="dxa"/>
            <w:tcBorders>
              <w:top w:val="single" w:sz="6" w:space="0" w:color="auto"/>
              <w:left w:val="single" w:sz="6" w:space="0" w:color="auto"/>
              <w:bottom w:val="single" w:sz="6" w:space="0" w:color="auto"/>
              <w:right w:val="single" w:sz="6" w:space="0" w:color="auto"/>
            </w:tcBorders>
            <w:hideMark/>
          </w:tcPr>
          <w:p w14:paraId="124C6B83" w14:textId="77777777" w:rsidR="00C041F0" w:rsidRDefault="00C041F0">
            <w:pPr>
              <w:rPr>
                <w:sz w:val="24"/>
              </w:rPr>
            </w:pPr>
            <w:r>
              <w:rPr>
                <w:sz w:val="24"/>
              </w:rPr>
              <w:t>DP</w:t>
            </w:r>
          </w:p>
        </w:tc>
        <w:tc>
          <w:tcPr>
            <w:tcW w:w="2250" w:type="dxa"/>
            <w:tcBorders>
              <w:top w:val="single" w:sz="6" w:space="0" w:color="auto"/>
              <w:left w:val="single" w:sz="6" w:space="0" w:color="auto"/>
              <w:bottom w:val="single" w:sz="6" w:space="0" w:color="auto"/>
              <w:right w:val="single" w:sz="6" w:space="0" w:color="auto"/>
            </w:tcBorders>
            <w:hideMark/>
          </w:tcPr>
          <w:p w14:paraId="18C53D0F" w14:textId="77777777" w:rsidR="00C041F0" w:rsidRDefault="00C041F0">
            <w:pPr>
              <w:rPr>
                <w:sz w:val="24"/>
              </w:rPr>
            </w:pPr>
            <w:r>
              <w:rPr>
                <w:sz w:val="24"/>
              </w:rPr>
              <w:t>THE STATEMENT AT THE BOTTOM OF THE PAGE SHOULD BE CHANGED</w:t>
            </w:r>
          </w:p>
        </w:tc>
        <w:tc>
          <w:tcPr>
            <w:tcW w:w="990" w:type="dxa"/>
            <w:tcBorders>
              <w:top w:val="single" w:sz="6" w:space="0" w:color="auto"/>
              <w:left w:val="single" w:sz="6" w:space="0" w:color="auto"/>
              <w:bottom w:val="single" w:sz="6" w:space="0" w:color="auto"/>
              <w:right w:val="single" w:sz="6" w:space="0" w:color="auto"/>
            </w:tcBorders>
            <w:hideMark/>
          </w:tcPr>
          <w:p w14:paraId="61C43254" w14:textId="77777777" w:rsidR="00C041F0" w:rsidRDefault="00C041F0">
            <w:pPr>
              <w:rPr>
                <w:sz w:val="24"/>
              </w:rPr>
            </w:pPr>
            <w:r>
              <w:rPr>
                <w:sz w:val="24"/>
              </w:rPr>
              <w:t>09/03</w:t>
            </w:r>
          </w:p>
        </w:tc>
        <w:tc>
          <w:tcPr>
            <w:tcW w:w="810" w:type="dxa"/>
            <w:tcBorders>
              <w:top w:val="single" w:sz="6" w:space="0" w:color="auto"/>
              <w:left w:val="single" w:sz="6" w:space="0" w:color="auto"/>
              <w:bottom w:val="single" w:sz="6" w:space="0" w:color="auto"/>
              <w:right w:val="single" w:sz="6" w:space="0" w:color="auto"/>
            </w:tcBorders>
            <w:hideMark/>
          </w:tcPr>
          <w:p w14:paraId="3ECB9E1A" w14:textId="77777777" w:rsidR="00C041F0" w:rsidRDefault="00C041F0">
            <w:pPr>
              <w:rPr>
                <w:sz w:val="24"/>
              </w:rPr>
            </w:pPr>
            <w:r>
              <w:rPr>
                <w:sz w:val="24"/>
              </w:rPr>
              <w:t>AD</w:t>
            </w:r>
          </w:p>
        </w:tc>
        <w:tc>
          <w:tcPr>
            <w:tcW w:w="990" w:type="dxa"/>
            <w:tcBorders>
              <w:top w:val="single" w:sz="6" w:space="0" w:color="auto"/>
              <w:left w:val="single" w:sz="6" w:space="0" w:color="auto"/>
              <w:bottom w:val="single" w:sz="6" w:space="0" w:color="auto"/>
              <w:right w:val="single" w:sz="6" w:space="0" w:color="auto"/>
            </w:tcBorders>
            <w:hideMark/>
          </w:tcPr>
          <w:p w14:paraId="247D2044" w14:textId="77777777" w:rsidR="00C041F0" w:rsidRDefault="00C041F0">
            <w:pPr>
              <w:rPr>
                <w:sz w:val="24"/>
              </w:rPr>
            </w:pPr>
            <w:r>
              <w:rPr>
                <w:sz w:val="24"/>
              </w:rPr>
              <w:t>2</w:t>
            </w:r>
          </w:p>
        </w:tc>
        <w:tc>
          <w:tcPr>
            <w:tcW w:w="1080" w:type="dxa"/>
            <w:tcBorders>
              <w:top w:val="single" w:sz="6" w:space="0" w:color="auto"/>
              <w:left w:val="single" w:sz="6" w:space="0" w:color="auto"/>
              <w:bottom w:val="single" w:sz="6" w:space="0" w:color="auto"/>
              <w:right w:val="single" w:sz="6" w:space="0" w:color="auto"/>
            </w:tcBorders>
            <w:hideMark/>
          </w:tcPr>
          <w:p w14:paraId="6F4B9BDB" w14:textId="77777777" w:rsidR="00C041F0" w:rsidRDefault="00C041F0">
            <w:pPr>
              <w:rPr>
                <w:sz w:val="24"/>
              </w:rPr>
            </w:pPr>
            <w:r>
              <w:rPr>
                <w:sz w:val="24"/>
              </w:rPr>
              <w:t>O</w:t>
            </w:r>
          </w:p>
        </w:tc>
        <w:tc>
          <w:tcPr>
            <w:tcW w:w="1170" w:type="dxa"/>
            <w:tcBorders>
              <w:top w:val="single" w:sz="6" w:space="0" w:color="auto"/>
              <w:left w:val="single" w:sz="6" w:space="0" w:color="auto"/>
              <w:bottom w:val="single" w:sz="6" w:space="0" w:color="auto"/>
              <w:right w:val="single" w:sz="6" w:space="0" w:color="auto"/>
            </w:tcBorders>
            <w:hideMark/>
          </w:tcPr>
          <w:p w14:paraId="42A70184" w14:textId="77777777" w:rsidR="00C041F0" w:rsidRDefault="00C041F0">
            <w:pPr>
              <w:rPr>
                <w:sz w:val="24"/>
              </w:rPr>
            </w:pPr>
            <w:r>
              <w:rPr>
                <w:sz w:val="24"/>
              </w:rPr>
              <w:t>ES</w:t>
            </w:r>
          </w:p>
        </w:tc>
        <w:tc>
          <w:tcPr>
            <w:tcW w:w="948" w:type="dxa"/>
            <w:tcBorders>
              <w:top w:val="single" w:sz="6" w:space="0" w:color="auto"/>
              <w:left w:val="single" w:sz="6" w:space="0" w:color="auto"/>
              <w:bottom w:val="single" w:sz="6" w:space="0" w:color="auto"/>
              <w:right w:val="single" w:sz="6" w:space="0" w:color="auto"/>
            </w:tcBorders>
            <w:hideMark/>
          </w:tcPr>
          <w:p w14:paraId="1BF20098" w14:textId="77777777" w:rsidR="00C041F0" w:rsidRDefault="00C041F0">
            <w:pPr>
              <w:rPr>
                <w:sz w:val="24"/>
              </w:rPr>
            </w:pPr>
            <w:r>
              <w:rPr>
                <w:sz w:val="24"/>
              </w:rPr>
              <w:t>FIXED</w:t>
            </w:r>
          </w:p>
        </w:tc>
      </w:tr>
      <w:tr w:rsidR="00C041F0" w14:paraId="25FD7EAD" w14:textId="77777777" w:rsidTr="00C041F0">
        <w:tc>
          <w:tcPr>
            <w:tcW w:w="738" w:type="dxa"/>
            <w:tcBorders>
              <w:top w:val="single" w:sz="6" w:space="0" w:color="auto"/>
              <w:left w:val="single" w:sz="6" w:space="0" w:color="auto"/>
              <w:bottom w:val="single" w:sz="6" w:space="0" w:color="auto"/>
              <w:right w:val="single" w:sz="6" w:space="0" w:color="auto"/>
            </w:tcBorders>
            <w:hideMark/>
          </w:tcPr>
          <w:p w14:paraId="570066A3" w14:textId="77777777" w:rsidR="00C041F0" w:rsidRDefault="00C041F0">
            <w:pPr>
              <w:rPr>
                <w:sz w:val="24"/>
              </w:rPr>
            </w:pPr>
            <w:r>
              <w:rPr>
                <w:sz w:val="24"/>
              </w:rPr>
              <w:t>5</w:t>
            </w:r>
          </w:p>
        </w:tc>
        <w:tc>
          <w:tcPr>
            <w:tcW w:w="720" w:type="dxa"/>
            <w:tcBorders>
              <w:top w:val="single" w:sz="6" w:space="0" w:color="auto"/>
              <w:left w:val="single" w:sz="6" w:space="0" w:color="auto"/>
              <w:bottom w:val="single" w:sz="6" w:space="0" w:color="auto"/>
              <w:right w:val="single" w:sz="6" w:space="0" w:color="auto"/>
            </w:tcBorders>
            <w:hideMark/>
          </w:tcPr>
          <w:p w14:paraId="456E526E" w14:textId="77777777" w:rsidR="00C041F0" w:rsidRDefault="00C041F0">
            <w:pPr>
              <w:rPr>
                <w:sz w:val="24"/>
              </w:rPr>
            </w:pPr>
            <w:r>
              <w:rPr>
                <w:sz w:val="24"/>
              </w:rPr>
              <w:t>OL</w:t>
            </w:r>
          </w:p>
        </w:tc>
        <w:tc>
          <w:tcPr>
            <w:tcW w:w="2250" w:type="dxa"/>
            <w:tcBorders>
              <w:top w:val="single" w:sz="6" w:space="0" w:color="auto"/>
              <w:left w:val="single" w:sz="6" w:space="0" w:color="auto"/>
              <w:bottom w:val="single" w:sz="6" w:space="0" w:color="auto"/>
              <w:right w:val="single" w:sz="6" w:space="0" w:color="auto"/>
            </w:tcBorders>
            <w:hideMark/>
          </w:tcPr>
          <w:p w14:paraId="345D3049" w14:textId="77777777" w:rsidR="00C041F0" w:rsidRDefault="00C041F0">
            <w:pPr>
              <w:rPr>
                <w:sz w:val="24"/>
              </w:rPr>
            </w:pPr>
            <w:r>
              <w:rPr>
                <w:sz w:val="24"/>
              </w:rPr>
              <w:t>USER NAME CHECK FAILS</w:t>
            </w:r>
          </w:p>
        </w:tc>
        <w:tc>
          <w:tcPr>
            <w:tcW w:w="990" w:type="dxa"/>
            <w:tcBorders>
              <w:top w:val="single" w:sz="6" w:space="0" w:color="auto"/>
              <w:left w:val="single" w:sz="6" w:space="0" w:color="auto"/>
              <w:bottom w:val="single" w:sz="6" w:space="0" w:color="auto"/>
              <w:right w:val="single" w:sz="6" w:space="0" w:color="auto"/>
            </w:tcBorders>
            <w:hideMark/>
          </w:tcPr>
          <w:p w14:paraId="761230B1" w14:textId="77777777" w:rsidR="00C041F0" w:rsidRDefault="00C041F0">
            <w:pPr>
              <w:rPr>
                <w:sz w:val="24"/>
              </w:rPr>
            </w:pPr>
            <w:r>
              <w:rPr>
                <w:sz w:val="24"/>
              </w:rPr>
              <w:t>05/03</w:t>
            </w:r>
          </w:p>
        </w:tc>
        <w:tc>
          <w:tcPr>
            <w:tcW w:w="810" w:type="dxa"/>
            <w:tcBorders>
              <w:top w:val="single" w:sz="6" w:space="0" w:color="auto"/>
              <w:left w:val="single" w:sz="6" w:space="0" w:color="auto"/>
              <w:bottom w:val="single" w:sz="6" w:space="0" w:color="auto"/>
              <w:right w:val="single" w:sz="6" w:space="0" w:color="auto"/>
            </w:tcBorders>
            <w:hideMark/>
          </w:tcPr>
          <w:p w14:paraId="32E2DDC7" w14:textId="77777777" w:rsidR="00C041F0" w:rsidRDefault="00C041F0">
            <w:pPr>
              <w:rPr>
                <w:sz w:val="24"/>
              </w:rPr>
            </w:pPr>
            <w:r>
              <w:rPr>
                <w:sz w:val="24"/>
              </w:rPr>
              <w:t>AD</w:t>
            </w:r>
          </w:p>
        </w:tc>
        <w:tc>
          <w:tcPr>
            <w:tcW w:w="990" w:type="dxa"/>
            <w:tcBorders>
              <w:top w:val="single" w:sz="6" w:space="0" w:color="auto"/>
              <w:left w:val="single" w:sz="6" w:space="0" w:color="auto"/>
              <w:bottom w:val="single" w:sz="6" w:space="0" w:color="auto"/>
              <w:right w:val="single" w:sz="6" w:space="0" w:color="auto"/>
            </w:tcBorders>
            <w:hideMark/>
          </w:tcPr>
          <w:p w14:paraId="4462EF4A" w14:textId="77777777" w:rsidR="00C041F0" w:rsidRDefault="00C041F0">
            <w:pPr>
              <w:rPr>
                <w:sz w:val="24"/>
              </w:rPr>
            </w:pPr>
            <w:r>
              <w:rPr>
                <w:sz w:val="24"/>
              </w:rPr>
              <w:t>4</w:t>
            </w:r>
          </w:p>
        </w:tc>
        <w:tc>
          <w:tcPr>
            <w:tcW w:w="1080" w:type="dxa"/>
            <w:tcBorders>
              <w:top w:val="single" w:sz="6" w:space="0" w:color="auto"/>
              <w:left w:val="single" w:sz="6" w:space="0" w:color="auto"/>
              <w:bottom w:val="single" w:sz="6" w:space="0" w:color="auto"/>
              <w:right w:val="single" w:sz="6" w:space="0" w:color="auto"/>
            </w:tcBorders>
            <w:hideMark/>
          </w:tcPr>
          <w:p w14:paraId="2282B51D" w14:textId="77777777" w:rsidR="00C041F0" w:rsidRDefault="00C041F0">
            <w:pPr>
              <w:rPr>
                <w:sz w:val="24"/>
              </w:rPr>
            </w:pPr>
            <w:r>
              <w:rPr>
                <w:sz w:val="24"/>
              </w:rPr>
              <w:t>E</w:t>
            </w:r>
          </w:p>
        </w:tc>
        <w:tc>
          <w:tcPr>
            <w:tcW w:w="1170" w:type="dxa"/>
            <w:tcBorders>
              <w:top w:val="single" w:sz="6" w:space="0" w:color="auto"/>
              <w:left w:val="single" w:sz="6" w:space="0" w:color="auto"/>
              <w:bottom w:val="single" w:sz="6" w:space="0" w:color="auto"/>
              <w:right w:val="single" w:sz="6" w:space="0" w:color="auto"/>
            </w:tcBorders>
            <w:hideMark/>
          </w:tcPr>
          <w:p w14:paraId="0B6ADB1A" w14:textId="77777777" w:rsidR="00C041F0" w:rsidRDefault="00C041F0">
            <w:pPr>
              <w:rPr>
                <w:sz w:val="24"/>
              </w:rPr>
            </w:pPr>
            <w:r>
              <w:rPr>
                <w:sz w:val="24"/>
              </w:rPr>
              <w:t>DP</w:t>
            </w:r>
          </w:p>
        </w:tc>
        <w:tc>
          <w:tcPr>
            <w:tcW w:w="948" w:type="dxa"/>
            <w:tcBorders>
              <w:top w:val="single" w:sz="6" w:space="0" w:color="auto"/>
              <w:left w:val="single" w:sz="6" w:space="0" w:color="auto"/>
              <w:bottom w:val="single" w:sz="6" w:space="0" w:color="auto"/>
              <w:right w:val="single" w:sz="6" w:space="0" w:color="auto"/>
            </w:tcBorders>
            <w:hideMark/>
          </w:tcPr>
          <w:p w14:paraId="1D642573" w14:textId="77777777" w:rsidR="00C041F0" w:rsidRDefault="00C041F0">
            <w:pPr>
              <w:rPr>
                <w:sz w:val="24"/>
              </w:rPr>
            </w:pPr>
            <w:r>
              <w:rPr>
                <w:sz w:val="24"/>
              </w:rPr>
              <w:t>FIXED</w:t>
            </w:r>
          </w:p>
        </w:tc>
      </w:tr>
      <w:tr w:rsidR="00C041F0" w14:paraId="3CF4A0FE" w14:textId="77777777" w:rsidTr="00C041F0">
        <w:tc>
          <w:tcPr>
            <w:tcW w:w="738" w:type="dxa"/>
            <w:tcBorders>
              <w:top w:val="single" w:sz="6" w:space="0" w:color="auto"/>
              <w:left w:val="single" w:sz="6" w:space="0" w:color="auto"/>
              <w:bottom w:val="single" w:sz="6" w:space="0" w:color="auto"/>
              <w:right w:val="single" w:sz="6" w:space="0" w:color="auto"/>
            </w:tcBorders>
            <w:hideMark/>
          </w:tcPr>
          <w:p w14:paraId="08F17AC8" w14:textId="77777777" w:rsidR="00C041F0" w:rsidRDefault="00C041F0">
            <w:pPr>
              <w:rPr>
                <w:sz w:val="24"/>
              </w:rPr>
            </w:pPr>
            <w:r>
              <w:rPr>
                <w:sz w:val="24"/>
              </w:rPr>
              <w:lastRenderedPageBreak/>
              <w:t>6</w:t>
            </w:r>
          </w:p>
        </w:tc>
        <w:tc>
          <w:tcPr>
            <w:tcW w:w="720" w:type="dxa"/>
            <w:tcBorders>
              <w:top w:val="single" w:sz="6" w:space="0" w:color="auto"/>
              <w:left w:val="single" w:sz="6" w:space="0" w:color="auto"/>
              <w:bottom w:val="single" w:sz="6" w:space="0" w:color="auto"/>
              <w:right w:val="single" w:sz="6" w:space="0" w:color="auto"/>
            </w:tcBorders>
            <w:hideMark/>
          </w:tcPr>
          <w:p w14:paraId="33000C85" w14:textId="77777777" w:rsidR="00C041F0" w:rsidRDefault="00C041F0">
            <w:pPr>
              <w:rPr>
                <w:sz w:val="24"/>
              </w:rPr>
            </w:pPr>
            <w:r>
              <w:rPr>
                <w:sz w:val="24"/>
              </w:rPr>
              <w:t>BC</w:t>
            </w:r>
          </w:p>
        </w:tc>
        <w:tc>
          <w:tcPr>
            <w:tcW w:w="2250" w:type="dxa"/>
            <w:tcBorders>
              <w:top w:val="single" w:sz="6" w:space="0" w:color="auto"/>
              <w:left w:val="single" w:sz="6" w:space="0" w:color="auto"/>
              <w:bottom w:val="single" w:sz="6" w:space="0" w:color="auto"/>
              <w:right w:val="single" w:sz="6" w:space="0" w:color="auto"/>
            </w:tcBorders>
            <w:hideMark/>
          </w:tcPr>
          <w:p w14:paraId="23ED1732" w14:textId="77777777" w:rsidR="00C041F0" w:rsidRDefault="00C041F0">
            <w:pPr>
              <w:rPr>
                <w:sz w:val="24"/>
              </w:rPr>
            </w:pPr>
            <w:r>
              <w:rPr>
                <w:sz w:val="24"/>
              </w:rPr>
              <w:t>PASSWORD ALLOWS SQL INJECTION</w:t>
            </w:r>
          </w:p>
        </w:tc>
        <w:tc>
          <w:tcPr>
            <w:tcW w:w="990" w:type="dxa"/>
            <w:tcBorders>
              <w:top w:val="single" w:sz="6" w:space="0" w:color="auto"/>
              <w:left w:val="single" w:sz="6" w:space="0" w:color="auto"/>
              <w:bottom w:val="single" w:sz="6" w:space="0" w:color="auto"/>
              <w:right w:val="single" w:sz="6" w:space="0" w:color="auto"/>
            </w:tcBorders>
            <w:hideMark/>
          </w:tcPr>
          <w:p w14:paraId="599F9A93" w14:textId="77777777" w:rsidR="00C041F0" w:rsidRDefault="00C041F0">
            <w:pPr>
              <w:rPr>
                <w:sz w:val="24"/>
              </w:rPr>
            </w:pPr>
            <w:r>
              <w:rPr>
                <w:sz w:val="24"/>
              </w:rPr>
              <w:t>10/03</w:t>
            </w:r>
          </w:p>
        </w:tc>
        <w:tc>
          <w:tcPr>
            <w:tcW w:w="810" w:type="dxa"/>
            <w:tcBorders>
              <w:top w:val="single" w:sz="6" w:space="0" w:color="auto"/>
              <w:left w:val="single" w:sz="6" w:space="0" w:color="auto"/>
              <w:bottom w:val="single" w:sz="6" w:space="0" w:color="auto"/>
              <w:right w:val="single" w:sz="6" w:space="0" w:color="auto"/>
            </w:tcBorders>
            <w:hideMark/>
          </w:tcPr>
          <w:p w14:paraId="5AF9E932" w14:textId="77777777" w:rsidR="00C041F0" w:rsidRDefault="00C041F0">
            <w:pPr>
              <w:rPr>
                <w:sz w:val="24"/>
              </w:rPr>
            </w:pPr>
            <w:r>
              <w:rPr>
                <w:sz w:val="24"/>
              </w:rPr>
              <w:t>AD</w:t>
            </w:r>
          </w:p>
        </w:tc>
        <w:tc>
          <w:tcPr>
            <w:tcW w:w="990" w:type="dxa"/>
            <w:tcBorders>
              <w:top w:val="single" w:sz="6" w:space="0" w:color="auto"/>
              <w:left w:val="single" w:sz="6" w:space="0" w:color="auto"/>
              <w:bottom w:val="single" w:sz="6" w:space="0" w:color="auto"/>
              <w:right w:val="single" w:sz="6" w:space="0" w:color="auto"/>
            </w:tcBorders>
            <w:hideMark/>
          </w:tcPr>
          <w:p w14:paraId="4073FD4E" w14:textId="77777777" w:rsidR="00C041F0" w:rsidRDefault="00C041F0">
            <w:pPr>
              <w:rPr>
                <w:sz w:val="24"/>
              </w:rPr>
            </w:pPr>
            <w:r>
              <w:rPr>
                <w:sz w:val="24"/>
              </w:rPr>
              <w:t>4</w:t>
            </w:r>
          </w:p>
        </w:tc>
        <w:tc>
          <w:tcPr>
            <w:tcW w:w="1080" w:type="dxa"/>
            <w:tcBorders>
              <w:top w:val="single" w:sz="6" w:space="0" w:color="auto"/>
              <w:left w:val="single" w:sz="6" w:space="0" w:color="auto"/>
              <w:bottom w:val="single" w:sz="6" w:space="0" w:color="auto"/>
              <w:right w:val="single" w:sz="6" w:space="0" w:color="auto"/>
            </w:tcBorders>
            <w:hideMark/>
          </w:tcPr>
          <w:p w14:paraId="3CC96085" w14:textId="77777777" w:rsidR="00C041F0" w:rsidRDefault="00C041F0">
            <w:pPr>
              <w:rPr>
                <w:sz w:val="24"/>
              </w:rPr>
            </w:pPr>
            <w:r>
              <w:rPr>
                <w:sz w:val="24"/>
              </w:rPr>
              <w:t>O</w:t>
            </w:r>
          </w:p>
        </w:tc>
        <w:tc>
          <w:tcPr>
            <w:tcW w:w="1170" w:type="dxa"/>
            <w:tcBorders>
              <w:top w:val="single" w:sz="6" w:space="0" w:color="auto"/>
              <w:left w:val="single" w:sz="6" w:space="0" w:color="auto"/>
              <w:bottom w:val="single" w:sz="6" w:space="0" w:color="auto"/>
              <w:right w:val="single" w:sz="6" w:space="0" w:color="auto"/>
            </w:tcBorders>
            <w:hideMark/>
          </w:tcPr>
          <w:p w14:paraId="1488973A" w14:textId="77777777" w:rsidR="00C041F0" w:rsidRDefault="00C041F0">
            <w:pPr>
              <w:rPr>
                <w:sz w:val="24"/>
              </w:rPr>
            </w:pPr>
            <w:r>
              <w:rPr>
                <w:sz w:val="24"/>
              </w:rPr>
              <w:t>DP</w:t>
            </w:r>
          </w:p>
        </w:tc>
        <w:tc>
          <w:tcPr>
            <w:tcW w:w="948" w:type="dxa"/>
            <w:tcBorders>
              <w:top w:val="single" w:sz="6" w:space="0" w:color="auto"/>
              <w:left w:val="single" w:sz="6" w:space="0" w:color="auto"/>
              <w:bottom w:val="single" w:sz="6" w:space="0" w:color="auto"/>
              <w:right w:val="single" w:sz="6" w:space="0" w:color="auto"/>
            </w:tcBorders>
            <w:hideMark/>
          </w:tcPr>
          <w:p w14:paraId="571E356E" w14:textId="77777777" w:rsidR="00C041F0" w:rsidRDefault="00C041F0">
            <w:pPr>
              <w:rPr>
                <w:sz w:val="24"/>
              </w:rPr>
            </w:pPr>
            <w:r>
              <w:rPr>
                <w:sz w:val="24"/>
              </w:rPr>
              <w:t>FIXED</w:t>
            </w:r>
          </w:p>
        </w:tc>
      </w:tr>
      <w:tr w:rsidR="00C041F0" w14:paraId="61AE9EB7" w14:textId="77777777" w:rsidTr="00C041F0">
        <w:tc>
          <w:tcPr>
            <w:tcW w:w="738" w:type="dxa"/>
            <w:tcBorders>
              <w:top w:val="single" w:sz="6" w:space="0" w:color="auto"/>
              <w:left w:val="single" w:sz="6" w:space="0" w:color="auto"/>
              <w:bottom w:val="single" w:sz="6" w:space="0" w:color="auto"/>
              <w:right w:val="single" w:sz="6" w:space="0" w:color="auto"/>
            </w:tcBorders>
            <w:hideMark/>
          </w:tcPr>
          <w:p w14:paraId="0FD0F68F" w14:textId="77777777" w:rsidR="00C041F0" w:rsidRDefault="00C041F0">
            <w:pPr>
              <w:rPr>
                <w:sz w:val="24"/>
              </w:rPr>
            </w:pPr>
            <w:r>
              <w:rPr>
                <w:sz w:val="24"/>
              </w:rPr>
              <w:t>7</w:t>
            </w:r>
          </w:p>
        </w:tc>
        <w:tc>
          <w:tcPr>
            <w:tcW w:w="720" w:type="dxa"/>
            <w:tcBorders>
              <w:top w:val="single" w:sz="6" w:space="0" w:color="auto"/>
              <w:left w:val="single" w:sz="6" w:space="0" w:color="auto"/>
              <w:bottom w:val="single" w:sz="6" w:space="0" w:color="auto"/>
              <w:right w:val="single" w:sz="6" w:space="0" w:color="auto"/>
            </w:tcBorders>
            <w:hideMark/>
          </w:tcPr>
          <w:p w14:paraId="5E8F8DF6" w14:textId="77777777" w:rsidR="00C041F0" w:rsidRDefault="00C041F0">
            <w:pPr>
              <w:rPr>
                <w:sz w:val="24"/>
              </w:rPr>
            </w:pPr>
            <w:r>
              <w:rPr>
                <w:sz w:val="24"/>
              </w:rPr>
              <w:t>OL</w:t>
            </w:r>
          </w:p>
        </w:tc>
        <w:tc>
          <w:tcPr>
            <w:tcW w:w="2250" w:type="dxa"/>
            <w:tcBorders>
              <w:top w:val="single" w:sz="6" w:space="0" w:color="auto"/>
              <w:left w:val="single" w:sz="6" w:space="0" w:color="auto"/>
              <w:bottom w:val="single" w:sz="6" w:space="0" w:color="auto"/>
              <w:right w:val="single" w:sz="6" w:space="0" w:color="auto"/>
            </w:tcBorders>
            <w:hideMark/>
          </w:tcPr>
          <w:p w14:paraId="4445F12E" w14:textId="77777777" w:rsidR="00C041F0" w:rsidRDefault="00C041F0">
            <w:pPr>
              <w:rPr>
                <w:sz w:val="24"/>
              </w:rPr>
            </w:pPr>
            <w:r>
              <w:rPr>
                <w:sz w:val="24"/>
              </w:rPr>
              <w:t>USER NAME ALLOWS HTML INJECTION</w:t>
            </w:r>
          </w:p>
        </w:tc>
        <w:tc>
          <w:tcPr>
            <w:tcW w:w="990" w:type="dxa"/>
            <w:tcBorders>
              <w:top w:val="single" w:sz="6" w:space="0" w:color="auto"/>
              <w:left w:val="single" w:sz="6" w:space="0" w:color="auto"/>
              <w:bottom w:val="single" w:sz="6" w:space="0" w:color="auto"/>
              <w:right w:val="single" w:sz="6" w:space="0" w:color="auto"/>
            </w:tcBorders>
            <w:hideMark/>
          </w:tcPr>
          <w:p w14:paraId="4A42513F" w14:textId="77777777" w:rsidR="00C041F0" w:rsidRDefault="00C041F0">
            <w:pPr>
              <w:rPr>
                <w:sz w:val="24"/>
              </w:rPr>
            </w:pPr>
            <w:r>
              <w:rPr>
                <w:sz w:val="24"/>
              </w:rPr>
              <w:t>01/03</w:t>
            </w:r>
          </w:p>
        </w:tc>
        <w:tc>
          <w:tcPr>
            <w:tcW w:w="810" w:type="dxa"/>
            <w:tcBorders>
              <w:top w:val="single" w:sz="6" w:space="0" w:color="auto"/>
              <w:left w:val="single" w:sz="6" w:space="0" w:color="auto"/>
              <w:bottom w:val="single" w:sz="6" w:space="0" w:color="auto"/>
              <w:right w:val="single" w:sz="6" w:space="0" w:color="auto"/>
            </w:tcBorders>
            <w:hideMark/>
          </w:tcPr>
          <w:p w14:paraId="6D33A810" w14:textId="77777777" w:rsidR="00C041F0" w:rsidRDefault="00C041F0">
            <w:pPr>
              <w:rPr>
                <w:sz w:val="24"/>
              </w:rPr>
            </w:pPr>
            <w:r>
              <w:rPr>
                <w:sz w:val="24"/>
              </w:rPr>
              <w:t>AD</w:t>
            </w:r>
          </w:p>
        </w:tc>
        <w:tc>
          <w:tcPr>
            <w:tcW w:w="990" w:type="dxa"/>
            <w:tcBorders>
              <w:top w:val="single" w:sz="6" w:space="0" w:color="auto"/>
              <w:left w:val="single" w:sz="6" w:space="0" w:color="auto"/>
              <w:bottom w:val="single" w:sz="6" w:space="0" w:color="auto"/>
              <w:right w:val="single" w:sz="6" w:space="0" w:color="auto"/>
            </w:tcBorders>
            <w:hideMark/>
          </w:tcPr>
          <w:p w14:paraId="71C36745" w14:textId="77777777" w:rsidR="00C041F0" w:rsidRDefault="00C041F0">
            <w:pPr>
              <w:rPr>
                <w:sz w:val="24"/>
              </w:rPr>
            </w:pPr>
            <w:r>
              <w:rPr>
                <w:sz w:val="24"/>
              </w:rPr>
              <w:t>5</w:t>
            </w:r>
          </w:p>
        </w:tc>
        <w:tc>
          <w:tcPr>
            <w:tcW w:w="1080" w:type="dxa"/>
            <w:tcBorders>
              <w:top w:val="single" w:sz="6" w:space="0" w:color="auto"/>
              <w:left w:val="single" w:sz="6" w:space="0" w:color="auto"/>
              <w:bottom w:val="single" w:sz="6" w:space="0" w:color="auto"/>
              <w:right w:val="single" w:sz="6" w:space="0" w:color="auto"/>
            </w:tcBorders>
            <w:hideMark/>
          </w:tcPr>
          <w:p w14:paraId="705DACD6" w14:textId="77777777" w:rsidR="00C041F0" w:rsidRDefault="00C041F0">
            <w:pPr>
              <w:rPr>
                <w:sz w:val="24"/>
              </w:rPr>
            </w:pPr>
            <w:r>
              <w:rPr>
                <w:sz w:val="24"/>
              </w:rPr>
              <w:t>E</w:t>
            </w:r>
          </w:p>
        </w:tc>
        <w:tc>
          <w:tcPr>
            <w:tcW w:w="1170" w:type="dxa"/>
            <w:tcBorders>
              <w:top w:val="single" w:sz="6" w:space="0" w:color="auto"/>
              <w:left w:val="single" w:sz="6" w:space="0" w:color="auto"/>
              <w:bottom w:val="single" w:sz="6" w:space="0" w:color="auto"/>
              <w:right w:val="single" w:sz="6" w:space="0" w:color="auto"/>
            </w:tcBorders>
            <w:hideMark/>
          </w:tcPr>
          <w:p w14:paraId="54BC87CD" w14:textId="77777777" w:rsidR="00C041F0" w:rsidRDefault="00C041F0">
            <w:pPr>
              <w:rPr>
                <w:sz w:val="24"/>
              </w:rPr>
            </w:pPr>
            <w:r>
              <w:rPr>
                <w:sz w:val="24"/>
              </w:rPr>
              <w:t>BC</w:t>
            </w:r>
          </w:p>
        </w:tc>
        <w:tc>
          <w:tcPr>
            <w:tcW w:w="948" w:type="dxa"/>
            <w:tcBorders>
              <w:top w:val="single" w:sz="6" w:space="0" w:color="auto"/>
              <w:left w:val="single" w:sz="6" w:space="0" w:color="auto"/>
              <w:bottom w:val="single" w:sz="6" w:space="0" w:color="auto"/>
              <w:right w:val="single" w:sz="6" w:space="0" w:color="auto"/>
            </w:tcBorders>
            <w:hideMark/>
          </w:tcPr>
          <w:p w14:paraId="5FB29944" w14:textId="77777777" w:rsidR="00C041F0" w:rsidRDefault="00C041F0">
            <w:pPr>
              <w:rPr>
                <w:sz w:val="24"/>
              </w:rPr>
            </w:pPr>
            <w:r>
              <w:rPr>
                <w:sz w:val="24"/>
              </w:rPr>
              <w:t>FIXED</w:t>
            </w:r>
          </w:p>
        </w:tc>
      </w:tr>
      <w:tr w:rsidR="00C041F0" w14:paraId="30E94833" w14:textId="77777777" w:rsidTr="00C041F0">
        <w:tc>
          <w:tcPr>
            <w:tcW w:w="738" w:type="dxa"/>
            <w:tcBorders>
              <w:top w:val="single" w:sz="6" w:space="0" w:color="auto"/>
              <w:left w:val="single" w:sz="6" w:space="0" w:color="auto"/>
              <w:bottom w:val="single" w:sz="6" w:space="0" w:color="auto"/>
              <w:right w:val="single" w:sz="6" w:space="0" w:color="auto"/>
            </w:tcBorders>
            <w:hideMark/>
          </w:tcPr>
          <w:p w14:paraId="030BCA98" w14:textId="77777777" w:rsidR="00C041F0" w:rsidRDefault="00C041F0">
            <w:pPr>
              <w:rPr>
                <w:sz w:val="24"/>
              </w:rPr>
            </w:pPr>
            <w:r>
              <w:rPr>
                <w:sz w:val="24"/>
              </w:rPr>
              <w:t>8</w:t>
            </w:r>
          </w:p>
        </w:tc>
        <w:tc>
          <w:tcPr>
            <w:tcW w:w="720" w:type="dxa"/>
            <w:tcBorders>
              <w:top w:val="single" w:sz="6" w:space="0" w:color="auto"/>
              <w:left w:val="single" w:sz="6" w:space="0" w:color="auto"/>
              <w:bottom w:val="single" w:sz="6" w:space="0" w:color="auto"/>
              <w:right w:val="single" w:sz="6" w:space="0" w:color="auto"/>
            </w:tcBorders>
            <w:hideMark/>
          </w:tcPr>
          <w:p w14:paraId="7667E336" w14:textId="77777777" w:rsidR="00C041F0" w:rsidRDefault="00C041F0">
            <w:pPr>
              <w:rPr>
                <w:sz w:val="24"/>
              </w:rPr>
            </w:pPr>
            <w:r>
              <w:rPr>
                <w:sz w:val="24"/>
              </w:rPr>
              <w:t>DP</w:t>
            </w:r>
          </w:p>
        </w:tc>
        <w:tc>
          <w:tcPr>
            <w:tcW w:w="2250" w:type="dxa"/>
            <w:tcBorders>
              <w:top w:val="single" w:sz="6" w:space="0" w:color="auto"/>
              <w:left w:val="single" w:sz="6" w:space="0" w:color="auto"/>
              <w:bottom w:val="single" w:sz="6" w:space="0" w:color="auto"/>
              <w:right w:val="single" w:sz="6" w:space="0" w:color="auto"/>
            </w:tcBorders>
            <w:hideMark/>
          </w:tcPr>
          <w:p w14:paraId="0A847F17" w14:textId="77777777" w:rsidR="00C041F0" w:rsidRDefault="00C041F0">
            <w:pPr>
              <w:rPr>
                <w:sz w:val="24"/>
              </w:rPr>
            </w:pPr>
            <w:r>
              <w:rPr>
                <w:sz w:val="24"/>
              </w:rPr>
              <w:t>PASSWORD FIELD IS NOT MANDATORY</w:t>
            </w:r>
          </w:p>
        </w:tc>
        <w:tc>
          <w:tcPr>
            <w:tcW w:w="990" w:type="dxa"/>
            <w:tcBorders>
              <w:top w:val="single" w:sz="6" w:space="0" w:color="auto"/>
              <w:left w:val="single" w:sz="6" w:space="0" w:color="auto"/>
              <w:bottom w:val="single" w:sz="6" w:space="0" w:color="auto"/>
              <w:right w:val="single" w:sz="6" w:space="0" w:color="auto"/>
            </w:tcBorders>
            <w:hideMark/>
          </w:tcPr>
          <w:p w14:paraId="180C5220" w14:textId="77777777" w:rsidR="00C041F0" w:rsidRDefault="00C041F0">
            <w:pPr>
              <w:rPr>
                <w:sz w:val="24"/>
              </w:rPr>
            </w:pPr>
            <w:r>
              <w:rPr>
                <w:sz w:val="24"/>
              </w:rPr>
              <w:t>21/02</w:t>
            </w:r>
          </w:p>
        </w:tc>
        <w:tc>
          <w:tcPr>
            <w:tcW w:w="810" w:type="dxa"/>
            <w:tcBorders>
              <w:top w:val="single" w:sz="6" w:space="0" w:color="auto"/>
              <w:left w:val="single" w:sz="6" w:space="0" w:color="auto"/>
              <w:bottom w:val="single" w:sz="6" w:space="0" w:color="auto"/>
              <w:right w:val="single" w:sz="6" w:space="0" w:color="auto"/>
            </w:tcBorders>
            <w:hideMark/>
          </w:tcPr>
          <w:p w14:paraId="2BB75504" w14:textId="77777777" w:rsidR="00C041F0" w:rsidRDefault="00C041F0">
            <w:pPr>
              <w:rPr>
                <w:sz w:val="24"/>
              </w:rPr>
            </w:pPr>
            <w:r>
              <w:rPr>
                <w:sz w:val="24"/>
              </w:rPr>
              <w:t>AD</w:t>
            </w:r>
          </w:p>
        </w:tc>
        <w:tc>
          <w:tcPr>
            <w:tcW w:w="990" w:type="dxa"/>
            <w:tcBorders>
              <w:top w:val="single" w:sz="6" w:space="0" w:color="auto"/>
              <w:left w:val="single" w:sz="6" w:space="0" w:color="auto"/>
              <w:bottom w:val="single" w:sz="6" w:space="0" w:color="auto"/>
              <w:right w:val="single" w:sz="6" w:space="0" w:color="auto"/>
            </w:tcBorders>
            <w:hideMark/>
          </w:tcPr>
          <w:p w14:paraId="3345478E" w14:textId="77777777" w:rsidR="00C041F0" w:rsidRDefault="00C041F0">
            <w:pPr>
              <w:rPr>
                <w:sz w:val="24"/>
              </w:rPr>
            </w:pPr>
            <w:r>
              <w:rPr>
                <w:sz w:val="24"/>
              </w:rPr>
              <w:t>3</w:t>
            </w:r>
          </w:p>
        </w:tc>
        <w:tc>
          <w:tcPr>
            <w:tcW w:w="1080" w:type="dxa"/>
            <w:tcBorders>
              <w:top w:val="single" w:sz="6" w:space="0" w:color="auto"/>
              <w:left w:val="single" w:sz="6" w:space="0" w:color="auto"/>
              <w:bottom w:val="single" w:sz="6" w:space="0" w:color="auto"/>
              <w:right w:val="single" w:sz="6" w:space="0" w:color="auto"/>
            </w:tcBorders>
            <w:hideMark/>
          </w:tcPr>
          <w:p w14:paraId="03D6E8E8" w14:textId="77777777" w:rsidR="00C041F0" w:rsidRDefault="00C041F0">
            <w:pPr>
              <w:rPr>
                <w:sz w:val="24"/>
              </w:rPr>
            </w:pPr>
            <w:r>
              <w:rPr>
                <w:sz w:val="24"/>
              </w:rPr>
              <w:t>E</w:t>
            </w:r>
          </w:p>
        </w:tc>
        <w:tc>
          <w:tcPr>
            <w:tcW w:w="1170" w:type="dxa"/>
            <w:tcBorders>
              <w:top w:val="single" w:sz="6" w:space="0" w:color="auto"/>
              <w:left w:val="single" w:sz="6" w:space="0" w:color="auto"/>
              <w:bottom w:val="single" w:sz="6" w:space="0" w:color="auto"/>
              <w:right w:val="single" w:sz="6" w:space="0" w:color="auto"/>
            </w:tcBorders>
            <w:hideMark/>
          </w:tcPr>
          <w:p w14:paraId="66B1C959" w14:textId="77777777" w:rsidR="00C041F0" w:rsidRDefault="00C041F0">
            <w:pPr>
              <w:rPr>
                <w:sz w:val="24"/>
              </w:rPr>
            </w:pPr>
            <w:r>
              <w:rPr>
                <w:sz w:val="24"/>
              </w:rPr>
              <w:t>BC</w:t>
            </w:r>
          </w:p>
        </w:tc>
        <w:tc>
          <w:tcPr>
            <w:tcW w:w="948" w:type="dxa"/>
            <w:tcBorders>
              <w:top w:val="single" w:sz="6" w:space="0" w:color="auto"/>
              <w:left w:val="single" w:sz="6" w:space="0" w:color="auto"/>
              <w:bottom w:val="single" w:sz="6" w:space="0" w:color="auto"/>
              <w:right w:val="single" w:sz="6" w:space="0" w:color="auto"/>
            </w:tcBorders>
            <w:hideMark/>
          </w:tcPr>
          <w:p w14:paraId="4D863698" w14:textId="77777777" w:rsidR="00C041F0" w:rsidRDefault="00C041F0">
            <w:pPr>
              <w:rPr>
                <w:sz w:val="24"/>
              </w:rPr>
            </w:pPr>
            <w:r>
              <w:rPr>
                <w:sz w:val="24"/>
              </w:rPr>
              <w:t>FIXED</w:t>
            </w:r>
          </w:p>
        </w:tc>
      </w:tr>
      <w:tr w:rsidR="00C041F0" w14:paraId="3AF0A75F" w14:textId="77777777" w:rsidTr="00C041F0">
        <w:tc>
          <w:tcPr>
            <w:tcW w:w="738" w:type="dxa"/>
            <w:tcBorders>
              <w:top w:val="single" w:sz="6" w:space="0" w:color="auto"/>
              <w:left w:val="single" w:sz="6" w:space="0" w:color="auto"/>
              <w:bottom w:val="single" w:sz="6" w:space="0" w:color="auto"/>
              <w:right w:val="single" w:sz="6" w:space="0" w:color="auto"/>
            </w:tcBorders>
            <w:hideMark/>
          </w:tcPr>
          <w:p w14:paraId="0083A459" w14:textId="77777777" w:rsidR="00C041F0" w:rsidRDefault="00C041F0">
            <w:pPr>
              <w:rPr>
                <w:sz w:val="24"/>
              </w:rPr>
            </w:pPr>
            <w:r>
              <w:rPr>
                <w:sz w:val="24"/>
              </w:rPr>
              <w:t>9</w:t>
            </w:r>
          </w:p>
        </w:tc>
        <w:tc>
          <w:tcPr>
            <w:tcW w:w="720" w:type="dxa"/>
            <w:tcBorders>
              <w:top w:val="single" w:sz="6" w:space="0" w:color="auto"/>
              <w:left w:val="single" w:sz="6" w:space="0" w:color="auto"/>
              <w:bottom w:val="single" w:sz="6" w:space="0" w:color="auto"/>
              <w:right w:val="single" w:sz="6" w:space="0" w:color="auto"/>
            </w:tcBorders>
            <w:hideMark/>
          </w:tcPr>
          <w:p w14:paraId="55449950" w14:textId="77777777" w:rsidR="00C041F0" w:rsidRDefault="00C041F0">
            <w:pPr>
              <w:rPr>
                <w:sz w:val="24"/>
              </w:rPr>
            </w:pPr>
            <w:r>
              <w:rPr>
                <w:sz w:val="24"/>
              </w:rPr>
              <w:t>ES</w:t>
            </w:r>
          </w:p>
        </w:tc>
        <w:tc>
          <w:tcPr>
            <w:tcW w:w="2250" w:type="dxa"/>
            <w:tcBorders>
              <w:top w:val="single" w:sz="6" w:space="0" w:color="auto"/>
              <w:left w:val="single" w:sz="6" w:space="0" w:color="auto"/>
              <w:bottom w:val="single" w:sz="6" w:space="0" w:color="auto"/>
              <w:right w:val="single" w:sz="6" w:space="0" w:color="auto"/>
            </w:tcBorders>
            <w:hideMark/>
          </w:tcPr>
          <w:p w14:paraId="43BA67A2" w14:textId="77777777" w:rsidR="00C041F0" w:rsidRDefault="00C041F0">
            <w:pPr>
              <w:rPr>
                <w:sz w:val="24"/>
              </w:rPr>
            </w:pPr>
            <w:r>
              <w:rPr>
                <w:sz w:val="24"/>
              </w:rPr>
              <w:t>PASSWORD FIELD TAKES MORE THAN 99 CHARS</w:t>
            </w:r>
          </w:p>
        </w:tc>
        <w:tc>
          <w:tcPr>
            <w:tcW w:w="990" w:type="dxa"/>
            <w:tcBorders>
              <w:top w:val="single" w:sz="6" w:space="0" w:color="auto"/>
              <w:left w:val="single" w:sz="6" w:space="0" w:color="auto"/>
              <w:bottom w:val="single" w:sz="6" w:space="0" w:color="auto"/>
              <w:right w:val="single" w:sz="6" w:space="0" w:color="auto"/>
            </w:tcBorders>
            <w:hideMark/>
          </w:tcPr>
          <w:p w14:paraId="6126816C" w14:textId="77777777" w:rsidR="00C041F0" w:rsidRDefault="00C041F0">
            <w:pPr>
              <w:rPr>
                <w:sz w:val="24"/>
              </w:rPr>
            </w:pPr>
            <w:r>
              <w:rPr>
                <w:sz w:val="24"/>
              </w:rPr>
              <w:t>05/03</w:t>
            </w:r>
          </w:p>
        </w:tc>
        <w:tc>
          <w:tcPr>
            <w:tcW w:w="810" w:type="dxa"/>
            <w:tcBorders>
              <w:top w:val="single" w:sz="6" w:space="0" w:color="auto"/>
              <w:left w:val="single" w:sz="6" w:space="0" w:color="auto"/>
              <w:bottom w:val="single" w:sz="6" w:space="0" w:color="auto"/>
              <w:right w:val="single" w:sz="6" w:space="0" w:color="auto"/>
            </w:tcBorders>
            <w:hideMark/>
          </w:tcPr>
          <w:p w14:paraId="1D4008B1" w14:textId="77777777" w:rsidR="00C041F0" w:rsidRDefault="00C041F0">
            <w:pPr>
              <w:rPr>
                <w:sz w:val="24"/>
              </w:rPr>
            </w:pPr>
            <w:r>
              <w:rPr>
                <w:sz w:val="24"/>
              </w:rPr>
              <w:t>AD</w:t>
            </w:r>
          </w:p>
        </w:tc>
        <w:tc>
          <w:tcPr>
            <w:tcW w:w="990" w:type="dxa"/>
            <w:tcBorders>
              <w:top w:val="single" w:sz="6" w:space="0" w:color="auto"/>
              <w:left w:val="single" w:sz="6" w:space="0" w:color="auto"/>
              <w:bottom w:val="single" w:sz="6" w:space="0" w:color="auto"/>
              <w:right w:val="single" w:sz="6" w:space="0" w:color="auto"/>
            </w:tcBorders>
            <w:hideMark/>
          </w:tcPr>
          <w:p w14:paraId="3C9A3CD3" w14:textId="77777777" w:rsidR="00C041F0" w:rsidRDefault="00C041F0">
            <w:pPr>
              <w:rPr>
                <w:sz w:val="24"/>
              </w:rPr>
            </w:pPr>
            <w:r>
              <w:rPr>
                <w:sz w:val="24"/>
              </w:rPr>
              <w:t>3</w:t>
            </w:r>
          </w:p>
        </w:tc>
        <w:tc>
          <w:tcPr>
            <w:tcW w:w="1080" w:type="dxa"/>
            <w:tcBorders>
              <w:top w:val="single" w:sz="6" w:space="0" w:color="auto"/>
              <w:left w:val="single" w:sz="6" w:space="0" w:color="auto"/>
              <w:bottom w:val="single" w:sz="6" w:space="0" w:color="auto"/>
              <w:right w:val="single" w:sz="6" w:space="0" w:color="auto"/>
            </w:tcBorders>
            <w:hideMark/>
          </w:tcPr>
          <w:p w14:paraId="041C5248" w14:textId="77777777" w:rsidR="00C041F0" w:rsidRDefault="00C041F0">
            <w:pPr>
              <w:rPr>
                <w:sz w:val="24"/>
              </w:rPr>
            </w:pPr>
            <w:r>
              <w:rPr>
                <w:sz w:val="24"/>
              </w:rPr>
              <w:t>S</w:t>
            </w:r>
          </w:p>
        </w:tc>
        <w:tc>
          <w:tcPr>
            <w:tcW w:w="1170" w:type="dxa"/>
            <w:tcBorders>
              <w:top w:val="single" w:sz="6" w:space="0" w:color="auto"/>
              <w:left w:val="single" w:sz="6" w:space="0" w:color="auto"/>
              <w:bottom w:val="single" w:sz="6" w:space="0" w:color="auto"/>
              <w:right w:val="single" w:sz="6" w:space="0" w:color="auto"/>
            </w:tcBorders>
            <w:hideMark/>
          </w:tcPr>
          <w:p w14:paraId="4D8D4FA6" w14:textId="77777777" w:rsidR="00C041F0" w:rsidRDefault="00C041F0">
            <w:pPr>
              <w:rPr>
                <w:sz w:val="24"/>
              </w:rPr>
            </w:pPr>
            <w:r>
              <w:rPr>
                <w:sz w:val="24"/>
              </w:rPr>
              <w:t>DP</w:t>
            </w:r>
          </w:p>
        </w:tc>
        <w:tc>
          <w:tcPr>
            <w:tcW w:w="948" w:type="dxa"/>
            <w:tcBorders>
              <w:top w:val="single" w:sz="6" w:space="0" w:color="auto"/>
              <w:left w:val="single" w:sz="6" w:space="0" w:color="auto"/>
              <w:bottom w:val="single" w:sz="6" w:space="0" w:color="auto"/>
              <w:right w:val="single" w:sz="6" w:space="0" w:color="auto"/>
            </w:tcBorders>
            <w:hideMark/>
          </w:tcPr>
          <w:p w14:paraId="413575B0" w14:textId="77777777" w:rsidR="00C041F0" w:rsidRDefault="00C041F0">
            <w:pPr>
              <w:rPr>
                <w:sz w:val="24"/>
              </w:rPr>
            </w:pPr>
            <w:r>
              <w:rPr>
                <w:sz w:val="24"/>
              </w:rPr>
              <w:t>FIXED</w:t>
            </w:r>
          </w:p>
        </w:tc>
      </w:tr>
      <w:tr w:rsidR="00C041F0" w14:paraId="2A869E46" w14:textId="77777777" w:rsidTr="00C041F0">
        <w:tc>
          <w:tcPr>
            <w:tcW w:w="738" w:type="dxa"/>
            <w:tcBorders>
              <w:top w:val="single" w:sz="6" w:space="0" w:color="auto"/>
              <w:left w:val="single" w:sz="6" w:space="0" w:color="auto"/>
              <w:bottom w:val="single" w:sz="6" w:space="0" w:color="auto"/>
              <w:right w:val="single" w:sz="6" w:space="0" w:color="auto"/>
            </w:tcBorders>
            <w:hideMark/>
          </w:tcPr>
          <w:p w14:paraId="3D51B776" w14:textId="77777777" w:rsidR="00C041F0" w:rsidRDefault="00C041F0">
            <w:pPr>
              <w:rPr>
                <w:sz w:val="24"/>
              </w:rPr>
            </w:pPr>
            <w:r>
              <w:rPr>
                <w:sz w:val="24"/>
              </w:rPr>
              <w:t>10</w:t>
            </w:r>
          </w:p>
        </w:tc>
        <w:tc>
          <w:tcPr>
            <w:tcW w:w="720" w:type="dxa"/>
            <w:tcBorders>
              <w:top w:val="single" w:sz="6" w:space="0" w:color="auto"/>
              <w:left w:val="single" w:sz="6" w:space="0" w:color="auto"/>
              <w:bottom w:val="single" w:sz="6" w:space="0" w:color="auto"/>
              <w:right w:val="single" w:sz="6" w:space="0" w:color="auto"/>
            </w:tcBorders>
            <w:hideMark/>
          </w:tcPr>
          <w:p w14:paraId="02F7FC71" w14:textId="77777777" w:rsidR="00C041F0" w:rsidRDefault="00C041F0">
            <w:pPr>
              <w:rPr>
                <w:sz w:val="24"/>
              </w:rPr>
            </w:pPr>
            <w:r>
              <w:rPr>
                <w:sz w:val="24"/>
              </w:rPr>
              <w:t>DP</w:t>
            </w:r>
          </w:p>
        </w:tc>
        <w:tc>
          <w:tcPr>
            <w:tcW w:w="2250" w:type="dxa"/>
            <w:tcBorders>
              <w:top w:val="single" w:sz="6" w:space="0" w:color="auto"/>
              <w:left w:val="single" w:sz="6" w:space="0" w:color="auto"/>
              <w:bottom w:val="single" w:sz="6" w:space="0" w:color="auto"/>
              <w:right w:val="single" w:sz="6" w:space="0" w:color="auto"/>
            </w:tcBorders>
            <w:hideMark/>
          </w:tcPr>
          <w:p w14:paraId="7E9C34F8" w14:textId="77777777" w:rsidR="00C041F0" w:rsidRDefault="00C041F0">
            <w:pPr>
              <w:rPr>
                <w:sz w:val="24"/>
              </w:rPr>
            </w:pPr>
            <w:r>
              <w:rPr>
                <w:sz w:val="24"/>
              </w:rPr>
              <w:t>FAQ PAGE HAS SMALL SIZE TO WRITE DESCRIPTION</w:t>
            </w:r>
          </w:p>
        </w:tc>
        <w:tc>
          <w:tcPr>
            <w:tcW w:w="990" w:type="dxa"/>
            <w:tcBorders>
              <w:top w:val="single" w:sz="6" w:space="0" w:color="auto"/>
              <w:left w:val="single" w:sz="6" w:space="0" w:color="auto"/>
              <w:bottom w:val="single" w:sz="6" w:space="0" w:color="auto"/>
              <w:right w:val="single" w:sz="6" w:space="0" w:color="auto"/>
            </w:tcBorders>
            <w:hideMark/>
          </w:tcPr>
          <w:p w14:paraId="49A8F798" w14:textId="77777777" w:rsidR="00C041F0" w:rsidRDefault="00C041F0">
            <w:pPr>
              <w:rPr>
                <w:sz w:val="24"/>
              </w:rPr>
            </w:pPr>
            <w:r>
              <w:rPr>
                <w:sz w:val="24"/>
              </w:rPr>
              <w:t>01/03</w:t>
            </w:r>
          </w:p>
        </w:tc>
        <w:tc>
          <w:tcPr>
            <w:tcW w:w="810" w:type="dxa"/>
            <w:tcBorders>
              <w:top w:val="single" w:sz="6" w:space="0" w:color="auto"/>
              <w:left w:val="single" w:sz="6" w:space="0" w:color="auto"/>
              <w:bottom w:val="single" w:sz="6" w:space="0" w:color="auto"/>
              <w:right w:val="single" w:sz="6" w:space="0" w:color="auto"/>
            </w:tcBorders>
            <w:hideMark/>
          </w:tcPr>
          <w:p w14:paraId="722F698B" w14:textId="77777777" w:rsidR="00C041F0" w:rsidRDefault="00C041F0">
            <w:pPr>
              <w:rPr>
                <w:sz w:val="24"/>
              </w:rPr>
            </w:pPr>
            <w:r>
              <w:rPr>
                <w:sz w:val="24"/>
              </w:rPr>
              <w:t>AD</w:t>
            </w:r>
          </w:p>
        </w:tc>
        <w:tc>
          <w:tcPr>
            <w:tcW w:w="990" w:type="dxa"/>
            <w:tcBorders>
              <w:top w:val="single" w:sz="6" w:space="0" w:color="auto"/>
              <w:left w:val="single" w:sz="6" w:space="0" w:color="auto"/>
              <w:bottom w:val="single" w:sz="6" w:space="0" w:color="auto"/>
              <w:right w:val="single" w:sz="6" w:space="0" w:color="auto"/>
            </w:tcBorders>
            <w:hideMark/>
          </w:tcPr>
          <w:p w14:paraId="1FF0E5D8" w14:textId="77777777" w:rsidR="00C041F0" w:rsidRDefault="00C041F0">
            <w:pPr>
              <w:rPr>
                <w:sz w:val="24"/>
              </w:rPr>
            </w:pPr>
            <w:r>
              <w:rPr>
                <w:sz w:val="24"/>
              </w:rPr>
              <w:t>1</w:t>
            </w:r>
          </w:p>
        </w:tc>
        <w:tc>
          <w:tcPr>
            <w:tcW w:w="1080" w:type="dxa"/>
            <w:tcBorders>
              <w:top w:val="single" w:sz="6" w:space="0" w:color="auto"/>
              <w:left w:val="single" w:sz="6" w:space="0" w:color="auto"/>
              <w:bottom w:val="single" w:sz="6" w:space="0" w:color="auto"/>
              <w:right w:val="single" w:sz="6" w:space="0" w:color="auto"/>
            </w:tcBorders>
            <w:hideMark/>
          </w:tcPr>
          <w:p w14:paraId="77AE5C1E" w14:textId="77777777" w:rsidR="00C041F0" w:rsidRDefault="00C041F0">
            <w:pPr>
              <w:rPr>
                <w:sz w:val="24"/>
              </w:rPr>
            </w:pPr>
            <w:r>
              <w:rPr>
                <w:sz w:val="24"/>
              </w:rPr>
              <w:t>E</w:t>
            </w:r>
          </w:p>
        </w:tc>
        <w:tc>
          <w:tcPr>
            <w:tcW w:w="1170" w:type="dxa"/>
            <w:tcBorders>
              <w:top w:val="single" w:sz="6" w:space="0" w:color="auto"/>
              <w:left w:val="single" w:sz="6" w:space="0" w:color="auto"/>
              <w:bottom w:val="single" w:sz="6" w:space="0" w:color="auto"/>
              <w:right w:val="single" w:sz="6" w:space="0" w:color="auto"/>
            </w:tcBorders>
            <w:hideMark/>
          </w:tcPr>
          <w:p w14:paraId="7710E421" w14:textId="77777777" w:rsidR="00C041F0" w:rsidRDefault="00C041F0">
            <w:pPr>
              <w:rPr>
                <w:sz w:val="24"/>
              </w:rPr>
            </w:pPr>
            <w:r>
              <w:rPr>
                <w:sz w:val="24"/>
              </w:rPr>
              <w:t>DP</w:t>
            </w:r>
          </w:p>
        </w:tc>
        <w:tc>
          <w:tcPr>
            <w:tcW w:w="948" w:type="dxa"/>
            <w:tcBorders>
              <w:top w:val="single" w:sz="6" w:space="0" w:color="auto"/>
              <w:left w:val="single" w:sz="6" w:space="0" w:color="auto"/>
              <w:bottom w:val="single" w:sz="6" w:space="0" w:color="auto"/>
              <w:right w:val="single" w:sz="6" w:space="0" w:color="auto"/>
            </w:tcBorders>
            <w:hideMark/>
          </w:tcPr>
          <w:p w14:paraId="5E0CC24B" w14:textId="77777777" w:rsidR="00C041F0" w:rsidRDefault="00C041F0">
            <w:pPr>
              <w:rPr>
                <w:sz w:val="24"/>
              </w:rPr>
            </w:pPr>
            <w:r>
              <w:rPr>
                <w:sz w:val="24"/>
              </w:rPr>
              <w:t>FIXED</w:t>
            </w:r>
          </w:p>
        </w:tc>
      </w:tr>
    </w:tbl>
    <w:p w14:paraId="4517653E" w14:textId="77777777" w:rsidR="00C041F0" w:rsidRPr="00C041F0" w:rsidRDefault="00C041F0" w:rsidP="00C041F0"/>
    <w:p w14:paraId="6F795705" w14:textId="301D4DD9" w:rsidR="0069667E" w:rsidRDefault="0069667E" w:rsidP="0068015D">
      <w:pPr>
        <w:pStyle w:val="1"/>
      </w:pPr>
      <w:bookmarkStart w:id="45" w:name="_Toc4372405"/>
      <w:r>
        <w:t>References</w:t>
      </w:r>
      <w:bookmarkEnd w:id="45"/>
    </w:p>
    <w:p w14:paraId="10B43893" w14:textId="5F0BC857" w:rsidR="00BB2ADA" w:rsidRPr="00BB2ADA" w:rsidRDefault="00BB2ADA" w:rsidP="00BB2ADA">
      <w:pPr>
        <w:pStyle w:val="3"/>
      </w:pPr>
      <w:bookmarkStart w:id="46" w:name="_Toc4372406"/>
      <w:r>
        <w:t>HTML Layout Reference (</w:t>
      </w:r>
      <w:r w:rsidR="00546534">
        <w:t>Derived from following templates</w:t>
      </w:r>
      <w:r>
        <w:t>)</w:t>
      </w:r>
      <w:bookmarkEnd w:id="46"/>
    </w:p>
    <w:p w14:paraId="030FEE06" w14:textId="7147C96F" w:rsidR="007941B4" w:rsidRDefault="007941B4" w:rsidP="0068015D">
      <w:r>
        <w:t>Bootstrap Navigation Bar</w:t>
      </w:r>
      <w:r w:rsidR="00852933">
        <w:t xml:space="preserve"> </w:t>
      </w:r>
      <w:hyperlink r:id="rId21" w:history="1">
        <w:r w:rsidR="00852933" w:rsidRPr="001B4B62">
          <w:rPr>
            <w:rStyle w:val="a4"/>
          </w:rPr>
          <w:t>https://getbootstrap.com/docs/4.0/components/navbar/</w:t>
        </w:r>
      </w:hyperlink>
      <w:r w:rsidR="00852933">
        <w:t xml:space="preserve"> </w:t>
      </w:r>
    </w:p>
    <w:p w14:paraId="6A07A9B2" w14:textId="0218FCAD" w:rsidR="00790C53" w:rsidRDefault="00790C53" w:rsidP="0068015D">
      <w:r>
        <w:t xml:space="preserve">Bootstrap Selection Box </w:t>
      </w:r>
      <w:hyperlink r:id="rId22" w:history="1">
        <w:r w:rsidR="00D044ED" w:rsidRPr="00A05D7B">
          <w:rPr>
            <w:rStyle w:val="a4"/>
          </w:rPr>
          <w:t>https://developer.snapappointments.com/bootstrap-select/</w:t>
        </w:r>
      </w:hyperlink>
      <w:r w:rsidR="00D044ED">
        <w:t xml:space="preserve"> </w:t>
      </w:r>
    </w:p>
    <w:p w14:paraId="229F6640" w14:textId="6A6D6D88" w:rsidR="005B4321" w:rsidRDefault="005B4321" w:rsidP="0068015D">
      <w:proofErr w:type="spellStart"/>
      <w:r>
        <w:t>Colorlib</w:t>
      </w:r>
      <w:proofErr w:type="spellEnd"/>
      <w:r>
        <w:t xml:space="preserve"> Creative Agency (CC BY 3.0) </w:t>
      </w:r>
      <w:hyperlink r:id="rId23" w:history="1">
        <w:r w:rsidRPr="001B4B62">
          <w:rPr>
            <w:rStyle w:val="a4"/>
          </w:rPr>
          <w:t>https://colorlib.com/wp/template/creative-agency/</w:t>
        </w:r>
      </w:hyperlink>
      <w:r>
        <w:t xml:space="preserve"> </w:t>
      </w:r>
    </w:p>
    <w:p w14:paraId="40880EDF" w14:textId="4CD46F7A" w:rsidR="00544AA3" w:rsidRDefault="00544AA3" w:rsidP="0068015D">
      <w:proofErr w:type="spellStart"/>
      <w:r>
        <w:t>Colorlib</w:t>
      </w:r>
      <w:proofErr w:type="spellEnd"/>
      <w:r>
        <w:t xml:space="preserve"> </w:t>
      </w:r>
      <w:proofErr w:type="spellStart"/>
      <w:r>
        <w:t>Fashe</w:t>
      </w:r>
      <w:proofErr w:type="spellEnd"/>
      <w:r>
        <w:t xml:space="preserve"> (CC BY 3.0) </w:t>
      </w:r>
      <w:hyperlink r:id="rId24" w:history="1">
        <w:r w:rsidRPr="001B4B62">
          <w:rPr>
            <w:rStyle w:val="a4"/>
          </w:rPr>
          <w:t>https://colorlib.com/wp/template/fashe/</w:t>
        </w:r>
      </w:hyperlink>
      <w:r>
        <w:t xml:space="preserve"> </w:t>
      </w:r>
    </w:p>
    <w:p w14:paraId="1CE02853" w14:textId="7D864203" w:rsidR="004C736F" w:rsidRPr="004C736F" w:rsidRDefault="004C736F" w:rsidP="0068015D">
      <w:proofErr w:type="spellStart"/>
      <w:r w:rsidRPr="004C736F">
        <w:t>Colorlib</w:t>
      </w:r>
      <w:proofErr w:type="spellEnd"/>
      <w:r w:rsidRPr="004C736F">
        <w:t xml:space="preserve"> Login Form V1 (CC BY 3.0)</w:t>
      </w:r>
      <w:r w:rsidR="006508B7">
        <w:t xml:space="preserve"> </w:t>
      </w:r>
      <w:hyperlink r:id="rId25" w:history="1">
        <w:r w:rsidR="006508B7" w:rsidRPr="001B4B62">
          <w:rPr>
            <w:rStyle w:val="a4"/>
          </w:rPr>
          <w:t>https://colorlib.com/wp/template/login-form-v1/</w:t>
        </w:r>
      </w:hyperlink>
      <w:r w:rsidR="006508B7">
        <w:t xml:space="preserve"> </w:t>
      </w:r>
    </w:p>
    <w:p w14:paraId="5E77B78A" w14:textId="269C71CA" w:rsidR="004C736F" w:rsidRPr="004C736F" w:rsidRDefault="004C736F" w:rsidP="0068015D">
      <w:proofErr w:type="spellStart"/>
      <w:r w:rsidRPr="004C736F">
        <w:t>Colorlib</w:t>
      </w:r>
      <w:proofErr w:type="spellEnd"/>
      <w:r w:rsidRPr="004C736F">
        <w:t xml:space="preserve"> Product Page Template (CC BY 3.0)</w:t>
      </w:r>
      <w:r w:rsidR="007F160D">
        <w:t xml:space="preserve"> </w:t>
      </w:r>
      <w:hyperlink r:id="rId26" w:history="1">
        <w:r w:rsidR="007F160D" w:rsidRPr="001B4B62">
          <w:rPr>
            <w:rStyle w:val="a4"/>
          </w:rPr>
          <w:t>https://colorlib.com/wp/landing-page-wordpress-themes/</w:t>
        </w:r>
      </w:hyperlink>
      <w:r w:rsidR="007F160D">
        <w:t xml:space="preserve"> </w:t>
      </w:r>
    </w:p>
    <w:p w14:paraId="31C91C99" w14:textId="4715AA00" w:rsidR="004C736F" w:rsidRDefault="004C736F" w:rsidP="0068015D">
      <w:proofErr w:type="spellStart"/>
      <w:r w:rsidRPr="004C736F">
        <w:t>Colorlib</w:t>
      </w:r>
      <w:proofErr w:type="spellEnd"/>
      <w:r w:rsidRPr="004C736F">
        <w:t xml:space="preserve"> Contact Form V12 (CC BY 3.0)</w:t>
      </w:r>
      <w:r w:rsidR="00D576D4">
        <w:t xml:space="preserve"> </w:t>
      </w:r>
      <w:hyperlink r:id="rId27" w:history="1">
        <w:r w:rsidR="006508B7" w:rsidRPr="001B4B62">
          <w:rPr>
            <w:rStyle w:val="a4"/>
          </w:rPr>
          <w:t>https://colorlib.com/wp/template/contact-form-v12/</w:t>
        </w:r>
      </w:hyperlink>
      <w:r w:rsidR="006508B7">
        <w:t xml:space="preserve"> </w:t>
      </w:r>
    </w:p>
    <w:p w14:paraId="0C613A9B" w14:textId="4C184218" w:rsidR="00FB39EC" w:rsidRPr="004C736F" w:rsidRDefault="00FB39EC" w:rsidP="0068015D">
      <w:proofErr w:type="spellStart"/>
      <w:r>
        <w:t>Colorlib</w:t>
      </w:r>
      <w:proofErr w:type="spellEnd"/>
      <w:r>
        <w:t xml:space="preserve"> Registration Form (CC BY 3.0) </w:t>
      </w:r>
      <w:hyperlink r:id="rId28" w:history="1">
        <w:r w:rsidRPr="001B4B62">
          <w:rPr>
            <w:rStyle w:val="a4"/>
          </w:rPr>
          <w:t>https://colorlib.com/wp/free-bootstrap-registration-forms/</w:t>
        </w:r>
      </w:hyperlink>
      <w:r>
        <w:t xml:space="preserve"> </w:t>
      </w:r>
    </w:p>
    <w:p w14:paraId="208A373C" w14:textId="0614554C" w:rsidR="00942A6D" w:rsidRDefault="00942A6D" w:rsidP="0068015D">
      <w:proofErr w:type="spellStart"/>
      <w:r>
        <w:lastRenderedPageBreak/>
        <w:t>Colorlib</w:t>
      </w:r>
      <w:proofErr w:type="spellEnd"/>
      <w:r>
        <w:t xml:space="preserve"> Restaurant Template (CC BY 3.0) </w:t>
      </w:r>
      <w:hyperlink r:id="rId29" w:history="1">
        <w:r w:rsidRPr="001B4B62">
          <w:rPr>
            <w:rStyle w:val="a4"/>
          </w:rPr>
          <w:t>https://colorlib.com/wp/template/restaurant/</w:t>
        </w:r>
      </w:hyperlink>
      <w:r>
        <w:t xml:space="preserve"> </w:t>
      </w:r>
    </w:p>
    <w:p w14:paraId="0B5AEFE7" w14:textId="145FF4F8" w:rsidR="004C736F" w:rsidRDefault="004C736F" w:rsidP="0068015D">
      <w:r w:rsidRPr="004C736F">
        <w:t>Freebie-footer-templates</w:t>
      </w:r>
      <w:r w:rsidR="00C81A6F">
        <w:t xml:space="preserve"> </w:t>
      </w:r>
      <w:hyperlink r:id="rId30" w:history="1">
        <w:r w:rsidR="00C81A6F" w:rsidRPr="001B4B62">
          <w:rPr>
            <w:rStyle w:val="a4"/>
          </w:rPr>
          <w:t>https://tutorialzine.com/2015/01/freebie-5-responsive-footer-templates</w:t>
        </w:r>
      </w:hyperlink>
      <w:r w:rsidR="00C81A6F">
        <w:t xml:space="preserve"> </w:t>
      </w:r>
    </w:p>
    <w:p w14:paraId="40458099" w14:textId="5499C765" w:rsidR="003D41CD" w:rsidRDefault="003D41CD" w:rsidP="0068015D">
      <w:r>
        <w:t xml:space="preserve">Shopping Cart Dropdown </w:t>
      </w:r>
      <w:hyperlink r:id="rId31" w:history="1">
        <w:r w:rsidRPr="001B4B62">
          <w:rPr>
            <w:rStyle w:val="a4"/>
          </w:rPr>
          <w:t>https://github.com/bootstrapstudio/shopping-cart-bootstrap-snippet</w:t>
        </w:r>
      </w:hyperlink>
      <w:r>
        <w:t xml:space="preserve"> </w:t>
      </w:r>
    </w:p>
    <w:p w14:paraId="39FFB3EC" w14:textId="5183AD84" w:rsidR="002C179F" w:rsidRDefault="002C179F" w:rsidP="0068015D">
      <w:r>
        <w:t xml:space="preserve">Font-Awesome </w:t>
      </w:r>
      <w:hyperlink r:id="rId32" w:history="1">
        <w:r w:rsidRPr="00A05D7B">
          <w:rPr>
            <w:rStyle w:val="a4"/>
          </w:rPr>
          <w:t>https://fontawesome.com/</w:t>
        </w:r>
      </w:hyperlink>
      <w:r>
        <w:t xml:space="preserve"> </w:t>
      </w:r>
    </w:p>
    <w:p w14:paraId="0E1B8B65" w14:textId="0626C6AC" w:rsidR="00EA0417" w:rsidRDefault="00EA0417" w:rsidP="00EA0417">
      <w:pPr>
        <w:pStyle w:val="3"/>
      </w:pPr>
      <w:bookmarkStart w:id="47" w:name="_Toc4372407"/>
      <w:r>
        <w:t>Composer Libraries</w:t>
      </w:r>
      <w:bookmarkEnd w:id="47"/>
    </w:p>
    <w:p w14:paraId="4A4AB5B2" w14:textId="63F4D793" w:rsidR="00EA0417" w:rsidRDefault="00324FA2" w:rsidP="00EA0417">
      <w:proofErr w:type="spellStart"/>
      <w:r>
        <w:t>SwiftMailer</w:t>
      </w:r>
      <w:proofErr w:type="spellEnd"/>
      <w:r>
        <w:t xml:space="preserve"> </w:t>
      </w:r>
      <w:hyperlink r:id="rId33" w:history="1">
        <w:r w:rsidR="00A8094E" w:rsidRPr="00B41BC7">
          <w:rPr>
            <w:rStyle w:val="a4"/>
          </w:rPr>
          <w:t>https://swiftmailer.symfony.com/</w:t>
        </w:r>
      </w:hyperlink>
      <w:r>
        <w:t xml:space="preserve"> </w:t>
      </w:r>
    </w:p>
    <w:p w14:paraId="39479D0D" w14:textId="2137C91A" w:rsidR="00886F76" w:rsidRPr="00886F76" w:rsidRDefault="00886F76" w:rsidP="00886F76">
      <w:r w:rsidRPr="00546534">
        <w:rPr>
          <w:noProof/>
        </w:rPr>
        <w:t>phpdocumentor</w:t>
      </w:r>
      <w:r w:rsidRPr="00886F76">
        <w:t>/</w:t>
      </w:r>
      <w:proofErr w:type="spellStart"/>
      <w:r w:rsidRPr="00546534">
        <w:rPr>
          <w:noProof/>
        </w:rPr>
        <w:t>phpdocumentor</w:t>
      </w:r>
      <w:proofErr w:type="spellEnd"/>
      <w:r w:rsidR="000D3278">
        <w:t xml:space="preserve"> </w:t>
      </w:r>
      <w:hyperlink r:id="rId34" w:history="1">
        <w:r w:rsidR="000D3278" w:rsidRPr="001B4B62">
          <w:rPr>
            <w:rStyle w:val="a4"/>
          </w:rPr>
          <w:t>https://www.phpdoc.org/</w:t>
        </w:r>
      </w:hyperlink>
      <w:r w:rsidR="000D3278">
        <w:t xml:space="preserve"> </w:t>
      </w:r>
    </w:p>
    <w:p w14:paraId="77BF56E1" w14:textId="38D9AA20" w:rsidR="00886F76" w:rsidRPr="00886F76" w:rsidRDefault="00886F76" w:rsidP="00886F76">
      <w:r w:rsidRPr="00546534">
        <w:rPr>
          <w:noProof/>
        </w:rPr>
        <w:t>phpunit</w:t>
      </w:r>
      <w:r w:rsidRPr="00886F76">
        <w:t>/</w:t>
      </w:r>
      <w:proofErr w:type="spellStart"/>
      <w:r w:rsidRPr="00546534">
        <w:rPr>
          <w:noProof/>
        </w:rPr>
        <w:t>phpunit</w:t>
      </w:r>
      <w:proofErr w:type="spellEnd"/>
      <w:r w:rsidR="0024338F">
        <w:t xml:space="preserve"> </w:t>
      </w:r>
      <w:hyperlink r:id="rId35" w:history="1">
        <w:r w:rsidR="0024338F" w:rsidRPr="001B4B62">
          <w:rPr>
            <w:rStyle w:val="a4"/>
          </w:rPr>
          <w:t>https://phpunit.de/</w:t>
        </w:r>
      </w:hyperlink>
      <w:r w:rsidR="0024338F">
        <w:t xml:space="preserve"> </w:t>
      </w:r>
    </w:p>
    <w:p w14:paraId="020FAC19" w14:textId="597ABEF2" w:rsidR="00886F76" w:rsidRDefault="00886F76" w:rsidP="0024338F">
      <w:r w:rsidRPr="00546534">
        <w:rPr>
          <w:noProof/>
        </w:rPr>
        <w:t>phpunit</w:t>
      </w:r>
      <w:r w:rsidRPr="00886F76">
        <w:t>/</w:t>
      </w:r>
      <w:proofErr w:type="spellStart"/>
      <w:r w:rsidRPr="00546534">
        <w:rPr>
          <w:noProof/>
        </w:rPr>
        <w:t>phpunit</w:t>
      </w:r>
      <w:proofErr w:type="spellEnd"/>
      <w:r w:rsidRPr="00886F76">
        <w:t>-selenium</w:t>
      </w:r>
      <w:r w:rsidR="0024338F">
        <w:t xml:space="preserve"> </w:t>
      </w:r>
      <w:hyperlink r:id="rId36" w:history="1">
        <w:r w:rsidR="0024338F" w:rsidRPr="001B4B62">
          <w:rPr>
            <w:rStyle w:val="a4"/>
          </w:rPr>
          <w:t>https://phpunit.de/manual/3.7/en/selenium.html</w:t>
        </w:r>
      </w:hyperlink>
      <w:r w:rsidR="0024338F">
        <w:t xml:space="preserve"> </w:t>
      </w:r>
    </w:p>
    <w:p w14:paraId="77558768" w14:textId="1D70A5AC" w:rsidR="0061655C" w:rsidRDefault="0061655C" w:rsidP="0061655C">
      <w:pPr>
        <w:pStyle w:val="3"/>
      </w:pPr>
      <w:bookmarkStart w:id="48" w:name="_Toc4372408"/>
      <w:r>
        <w:t>JS Related</w:t>
      </w:r>
      <w:bookmarkEnd w:id="48"/>
    </w:p>
    <w:p w14:paraId="0590698A" w14:textId="0A244556" w:rsidR="0061655C" w:rsidRDefault="0061655C" w:rsidP="0061655C">
      <w:r>
        <w:t xml:space="preserve">Google Map API </w:t>
      </w:r>
      <w:r w:rsidR="00A26CA1">
        <w:t>(Autocomplete and Embed Map)</w:t>
      </w:r>
      <w:r w:rsidR="00A8094E">
        <w:t xml:space="preserve"> </w:t>
      </w:r>
      <w:hyperlink r:id="rId37" w:history="1">
        <w:r w:rsidR="00A8094E" w:rsidRPr="00B41BC7">
          <w:rPr>
            <w:rStyle w:val="a4"/>
          </w:rPr>
          <w:t>https://developers.google.com/maps/documentation/javascript/tutorial</w:t>
        </w:r>
      </w:hyperlink>
      <w:r w:rsidR="00A8094E">
        <w:t xml:space="preserve"> </w:t>
      </w:r>
    </w:p>
    <w:p w14:paraId="2C84B8BA" w14:textId="4BBB3CAE" w:rsidR="00C07188" w:rsidRDefault="00C07188" w:rsidP="0061655C">
      <w:r>
        <w:t xml:space="preserve">Modernizer </w:t>
      </w:r>
      <w:hyperlink r:id="rId38" w:history="1">
        <w:r w:rsidRPr="00A05D7B">
          <w:rPr>
            <w:rStyle w:val="a4"/>
          </w:rPr>
          <w:t>https://modernizr.com/</w:t>
        </w:r>
      </w:hyperlink>
      <w:r>
        <w:t xml:space="preserve"> </w:t>
      </w:r>
    </w:p>
    <w:p w14:paraId="21B2DCD0" w14:textId="4E93BC75" w:rsidR="00C07188" w:rsidRDefault="00C07188" w:rsidP="0061655C">
      <w:r>
        <w:t xml:space="preserve">jQuery </w:t>
      </w:r>
      <w:hyperlink r:id="rId39" w:history="1">
        <w:r w:rsidRPr="00A05D7B">
          <w:rPr>
            <w:rStyle w:val="a4"/>
          </w:rPr>
          <w:t>https://jquery.com/</w:t>
        </w:r>
      </w:hyperlink>
      <w:r>
        <w:t xml:space="preserve"> </w:t>
      </w:r>
    </w:p>
    <w:p w14:paraId="0BD9A768" w14:textId="70EDA565" w:rsidR="00BE293E" w:rsidRDefault="00BE293E" w:rsidP="00BE293E">
      <w:pPr>
        <w:pStyle w:val="3"/>
      </w:pPr>
      <w:bookmarkStart w:id="49" w:name="_Toc4372409"/>
      <w:r>
        <w:t>Testing Related</w:t>
      </w:r>
      <w:bookmarkEnd w:id="49"/>
    </w:p>
    <w:p w14:paraId="67EF0308" w14:textId="43452993" w:rsidR="00BE293E" w:rsidRDefault="009C45DF" w:rsidP="00BE293E">
      <w:r>
        <w:t>Puppeteer</w:t>
      </w:r>
      <w:r w:rsidR="0017640C">
        <w:t xml:space="preserve"> (</w:t>
      </w:r>
      <w:hyperlink r:id="rId40" w:history="1">
        <w:r w:rsidR="0017640C" w:rsidRPr="00FF793E">
          <w:rPr>
            <w:rStyle w:val="a4"/>
          </w:rPr>
          <w:t>https://github.com/GoogleChrome/puppeteer</w:t>
        </w:r>
      </w:hyperlink>
      <w:r w:rsidR="0017640C">
        <w:t xml:space="preserve">) </w:t>
      </w:r>
    </w:p>
    <w:p w14:paraId="3A0DBE80" w14:textId="7B0378B8" w:rsidR="009C45DF" w:rsidRDefault="009C45DF" w:rsidP="00BE293E">
      <w:r>
        <w:t>Jest</w:t>
      </w:r>
      <w:r w:rsidR="0017640C">
        <w:t xml:space="preserve"> (</w:t>
      </w:r>
      <w:hyperlink r:id="rId41" w:history="1">
        <w:r w:rsidR="0017640C" w:rsidRPr="00FF793E">
          <w:rPr>
            <w:rStyle w:val="a4"/>
          </w:rPr>
          <w:t>https://jestjs.io/</w:t>
        </w:r>
      </w:hyperlink>
      <w:r w:rsidR="0017640C">
        <w:t>)</w:t>
      </w:r>
    </w:p>
    <w:p w14:paraId="69320822" w14:textId="47512305" w:rsidR="009C45DF" w:rsidRPr="00BE293E" w:rsidRDefault="009C45DF" w:rsidP="00BE293E">
      <w:r>
        <w:t>Jest-Puppeteer</w:t>
      </w:r>
      <w:r w:rsidR="0017640C">
        <w:t xml:space="preserve"> (</w:t>
      </w:r>
      <w:hyperlink r:id="rId42" w:history="1">
        <w:r w:rsidR="00F61BD7" w:rsidRPr="00FF793E">
          <w:rPr>
            <w:rStyle w:val="a4"/>
          </w:rPr>
          <w:t>https://github.com/smooth-code/jest-puppeteer</w:t>
        </w:r>
      </w:hyperlink>
      <w:r w:rsidR="00B95247">
        <w:t>)</w:t>
      </w:r>
      <w:r w:rsidR="00F61BD7">
        <w:t xml:space="preserve"> </w:t>
      </w:r>
    </w:p>
    <w:p w14:paraId="3E28BE6F" w14:textId="77777777" w:rsidR="004C736F" w:rsidRPr="004C736F" w:rsidRDefault="004C736F" w:rsidP="0068015D"/>
    <w:sectPr w:rsidR="004C736F" w:rsidRPr="004C736F" w:rsidSect="000A74DB">
      <w:footerReference w:type="default" r:id="rId43"/>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43BDC" w14:textId="77777777" w:rsidR="007308D0" w:rsidRDefault="007308D0" w:rsidP="00A2518E">
      <w:pPr>
        <w:spacing w:after="0" w:line="240" w:lineRule="auto"/>
      </w:pPr>
      <w:r>
        <w:separator/>
      </w:r>
    </w:p>
  </w:endnote>
  <w:endnote w:type="continuationSeparator" w:id="0">
    <w:p w14:paraId="60E970D9" w14:textId="77777777" w:rsidR="007308D0" w:rsidRDefault="007308D0" w:rsidP="00A251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yriad Pro">
    <w:panose1 w:val="020B0503030403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icrosoft JhengHei UI">
    <w:panose1 w:val="020B0604030504040204"/>
    <w:charset w:val="88"/>
    <w:family w:val="swiss"/>
    <w:pitch w:val="variable"/>
    <w:sig w:usb0="000002A7" w:usb1="28CF4400" w:usb2="00000016" w:usb3="00000000" w:csb0="00100009"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59102473"/>
      <w:docPartObj>
        <w:docPartGallery w:val="Page Numbers (Bottom of Page)"/>
        <w:docPartUnique/>
      </w:docPartObj>
    </w:sdtPr>
    <w:sdtEndPr/>
    <w:sdtContent>
      <w:p w14:paraId="7DA2DD26" w14:textId="7A1BC69D" w:rsidR="00A2518E" w:rsidRDefault="00A2518E">
        <w:pPr>
          <w:pStyle w:val="a9"/>
          <w:jc w:val="right"/>
        </w:pPr>
        <w:r>
          <w:fldChar w:fldCharType="begin"/>
        </w:r>
        <w:r>
          <w:instrText>PAGE   \* MERGEFORMAT</w:instrText>
        </w:r>
        <w:r>
          <w:fldChar w:fldCharType="separate"/>
        </w:r>
        <w:r>
          <w:rPr>
            <w:lang w:val="zh-TW" w:eastAsia="zh-TW"/>
          </w:rPr>
          <w:t>2</w:t>
        </w:r>
        <w:r>
          <w:fldChar w:fldCharType="end"/>
        </w:r>
      </w:p>
    </w:sdtContent>
  </w:sdt>
  <w:p w14:paraId="21D1CB8A" w14:textId="77777777" w:rsidR="00A2518E" w:rsidRDefault="00A2518E">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363F6A" w14:textId="77777777" w:rsidR="007308D0" w:rsidRDefault="007308D0" w:rsidP="00A2518E">
      <w:pPr>
        <w:spacing w:after="0" w:line="240" w:lineRule="auto"/>
      </w:pPr>
      <w:r>
        <w:separator/>
      </w:r>
    </w:p>
  </w:footnote>
  <w:footnote w:type="continuationSeparator" w:id="0">
    <w:p w14:paraId="2E6A9811" w14:textId="77777777" w:rsidR="007308D0" w:rsidRDefault="007308D0" w:rsidP="00A251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0187F"/>
    <w:multiLevelType w:val="hybridMultilevel"/>
    <w:tmpl w:val="07BC18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AA4128"/>
    <w:multiLevelType w:val="hybridMultilevel"/>
    <w:tmpl w:val="81B46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616BE4"/>
    <w:multiLevelType w:val="multilevel"/>
    <w:tmpl w:val="8B7EC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D76238"/>
    <w:multiLevelType w:val="hybridMultilevel"/>
    <w:tmpl w:val="0A8AD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4208B4"/>
    <w:multiLevelType w:val="hybridMultilevel"/>
    <w:tmpl w:val="3D541C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B3945"/>
    <w:multiLevelType w:val="hybridMultilevel"/>
    <w:tmpl w:val="C3F8894C"/>
    <w:lvl w:ilvl="0" w:tplc="BDDE6F80">
      <w:start w:val="1"/>
      <w:numFmt w:val="decimal"/>
      <w:pStyle w:val="a"/>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035549"/>
    <w:multiLevelType w:val="hybridMultilevel"/>
    <w:tmpl w:val="06462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3B30A2"/>
    <w:multiLevelType w:val="hybridMultilevel"/>
    <w:tmpl w:val="0ACA5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216D3A"/>
    <w:multiLevelType w:val="hybridMultilevel"/>
    <w:tmpl w:val="2438C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DB113A"/>
    <w:multiLevelType w:val="singleLevel"/>
    <w:tmpl w:val="D3B2F14A"/>
    <w:lvl w:ilvl="0">
      <w:start w:val="1"/>
      <w:numFmt w:val="decimal"/>
      <w:lvlText w:val="%1."/>
      <w:legacy w:legacy="1" w:legacySpace="0" w:legacyIndent="360"/>
      <w:lvlJc w:val="left"/>
      <w:pPr>
        <w:ind w:left="360" w:hanging="360"/>
      </w:pPr>
    </w:lvl>
  </w:abstractNum>
  <w:abstractNum w:abstractNumId="10" w15:restartNumberingAfterBreak="0">
    <w:nsid w:val="3191469A"/>
    <w:multiLevelType w:val="hybridMultilevel"/>
    <w:tmpl w:val="9404E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581ACA"/>
    <w:multiLevelType w:val="hybridMultilevel"/>
    <w:tmpl w:val="7D0481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B1609A"/>
    <w:multiLevelType w:val="hybridMultilevel"/>
    <w:tmpl w:val="68421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B30615"/>
    <w:multiLevelType w:val="hybridMultilevel"/>
    <w:tmpl w:val="70025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A0741"/>
    <w:multiLevelType w:val="hybridMultilevel"/>
    <w:tmpl w:val="24148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5411C1"/>
    <w:multiLevelType w:val="hybridMultilevel"/>
    <w:tmpl w:val="AB883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80071B"/>
    <w:multiLevelType w:val="hybridMultilevel"/>
    <w:tmpl w:val="ED7AFB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F25D2E"/>
    <w:multiLevelType w:val="hybridMultilevel"/>
    <w:tmpl w:val="C9F09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8D441C"/>
    <w:multiLevelType w:val="multilevel"/>
    <w:tmpl w:val="66960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4A30FCC"/>
    <w:multiLevelType w:val="hybridMultilevel"/>
    <w:tmpl w:val="8654E0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B097742"/>
    <w:multiLevelType w:val="hybridMultilevel"/>
    <w:tmpl w:val="C2468954"/>
    <w:lvl w:ilvl="0" w:tplc="A2FAF1A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B4208B"/>
    <w:multiLevelType w:val="hybridMultilevel"/>
    <w:tmpl w:val="63F66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F95E22"/>
    <w:multiLevelType w:val="hybridMultilevel"/>
    <w:tmpl w:val="0FCEA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200BD8"/>
    <w:multiLevelType w:val="hybridMultilevel"/>
    <w:tmpl w:val="56A80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DF411A"/>
    <w:multiLevelType w:val="hybridMultilevel"/>
    <w:tmpl w:val="E4EE27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12"/>
  </w:num>
  <w:num w:numId="4">
    <w:abstractNumId w:val="14"/>
  </w:num>
  <w:num w:numId="5">
    <w:abstractNumId w:val="5"/>
  </w:num>
  <w:num w:numId="6">
    <w:abstractNumId w:val="3"/>
  </w:num>
  <w:num w:numId="7">
    <w:abstractNumId w:val="21"/>
  </w:num>
  <w:num w:numId="8">
    <w:abstractNumId w:val="1"/>
  </w:num>
  <w:num w:numId="9">
    <w:abstractNumId w:val="23"/>
  </w:num>
  <w:num w:numId="10">
    <w:abstractNumId w:val="22"/>
  </w:num>
  <w:num w:numId="11">
    <w:abstractNumId w:val="16"/>
  </w:num>
  <w:num w:numId="12">
    <w:abstractNumId w:val="8"/>
  </w:num>
  <w:num w:numId="13">
    <w:abstractNumId w:val="15"/>
  </w:num>
  <w:num w:numId="14">
    <w:abstractNumId w:val="0"/>
  </w:num>
  <w:num w:numId="15">
    <w:abstractNumId w:val="10"/>
  </w:num>
  <w:num w:numId="16">
    <w:abstractNumId w:val="17"/>
  </w:num>
  <w:num w:numId="17">
    <w:abstractNumId w:val="4"/>
  </w:num>
  <w:num w:numId="18">
    <w:abstractNumId w:val="13"/>
  </w:num>
  <w:num w:numId="19">
    <w:abstractNumId w:val="24"/>
  </w:num>
  <w:num w:numId="20">
    <w:abstractNumId w:val="20"/>
  </w:num>
  <w:num w:numId="21">
    <w:abstractNumId w:val="6"/>
  </w:num>
  <w:num w:numId="22">
    <w:abstractNumId w:val="18"/>
  </w:num>
  <w:num w:numId="23">
    <w:abstractNumId w:val="2"/>
  </w:num>
  <w:num w:numId="24">
    <w:abstractNumId w:val="7"/>
  </w:num>
  <w:num w:numId="25">
    <w:abstractNumId w:val="11"/>
  </w:num>
  <w:num w:numId="26">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MjU1MTIzMzI3MTVQ0lEKTi0uzszPAykwMqgFAP6kZqMtAAAA"/>
  </w:docVars>
  <w:rsids>
    <w:rsidRoot w:val="00AB3446"/>
    <w:rsid w:val="00000718"/>
    <w:rsid w:val="00006E63"/>
    <w:rsid w:val="000107D5"/>
    <w:rsid w:val="0001132E"/>
    <w:rsid w:val="00011420"/>
    <w:rsid w:val="00012340"/>
    <w:rsid w:val="000215C8"/>
    <w:rsid w:val="0002716C"/>
    <w:rsid w:val="00033912"/>
    <w:rsid w:val="0003708D"/>
    <w:rsid w:val="000400A8"/>
    <w:rsid w:val="00044A03"/>
    <w:rsid w:val="00044C46"/>
    <w:rsid w:val="0004734E"/>
    <w:rsid w:val="00052C37"/>
    <w:rsid w:val="00061295"/>
    <w:rsid w:val="00061EDD"/>
    <w:rsid w:val="00062E32"/>
    <w:rsid w:val="000657C6"/>
    <w:rsid w:val="00067458"/>
    <w:rsid w:val="0006763C"/>
    <w:rsid w:val="00071F2E"/>
    <w:rsid w:val="00072233"/>
    <w:rsid w:val="00092CDD"/>
    <w:rsid w:val="000930B3"/>
    <w:rsid w:val="00093C73"/>
    <w:rsid w:val="000942A4"/>
    <w:rsid w:val="00094B61"/>
    <w:rsid w:val="00095C33"/>
    <w:rsid w:val="00096EAD"/>
    <w:rsid w:val="000A12FE"/>
    <w:rsid w:val="000A40E6"/>
    <w:rsid w:val="000A74DB"/>
    <w:rsid w:val="000B129F"/>
    <w:rsid w:val="000B26DB"/>
    <w:rsid w:val="000B45BE"/>
    <w:rsid w:val="000C13B9"/>
    <w:rsid w:val="000C6A6A"/>
    <w:rsid w:val="000C6EC8"/>
    <w:rsid w:val="000D24A6"/>
    <w:rsid w:val="000D2C6D"/>
    <w:rsid w:val="000D3278"/>
    <w:rsid w:val="000D3F01"/>
    <w:rsid w:val="000E31EF"/>
    <w:rsid w:val="000E6D0D"/>
    <w:rsid w:val="000F2DB9"/>
    <w:rsid w:val="000F3B08"/>
    <w:rsid w:val="00102330"/>
    <w:rsid w:val="0010519A"/>
    <w:rsid w:val="00113D90"/>
    <w:rsid w:val="0011620E"/>
    <w:rsid w:val="00120D57"/>
    <w:rsid w:val="00121A4E"/>
    <w:rsid w:val="0012443F"/>
    <w:rsid w:val="00125D28"/>
    <w:rsid w:val="00125F53"/>
    <w:rsid w:val="001323D5"/>
    <w:rsid w:val="00133407"/>
    <w:rsid w:val="00134636"/>
    <w:rsid w:val="00137645"/>
    <w:rsid w:val="001409B5"/>
    <w:rsid w:val="001428C3"/>
    <w:rsid w:val="0014563D"/>
    <w:rsid w:val="0015359C"/>
    <w:rsid w:val="00161A0E"/>
    <w:rsid w:val="00164645"/>
    <w:rsid w:val="0017640C"/>
    <w:rsid w:val="001852B3"/>
    <w:rsid w:val="00185573"/>
    <w:rsid w:val="00190AC9"/>
    <w:rsid w:val="001977E4"/>
    <w:rsid w:val="00197C18"/>
    <w:rsid w:val="001A7A69"/>
    <w:rsid w:val="001B1A80"/>
    <w:rsid w:val="001B1E55"/>
    <w:rsid w:val="001B3D24"/>
    <w:rsid w:val="001C309C"/>
    <w:rsid w:val="001D0885"/>
    <w:rsid w:val="001D4064"/>
    <w:rsid w:val="001E2C20"/>
    <w:rsid w:val="001E2DCB"/>
    <w:rsid w:val="001F0134"/>
    <w:rsid w:val="001F2825"/>
    <w:rsid w:val="001F62D0"/>
    <w:rsid w:val="001F712B"/>
    <w:rsid w:val="00201642"/>
    <w:rsid w:val="00206A00"/>
    <w:rsid w:val="00206E2E"/>
    <w:rsid w:val="00211E61"/>
    <w:rsid w:val="0021318C"/>
    <w:rsid w:val="00220CB1"/>
    <w:rsid w:val="0022188E"/>
    <w:rsid w:val="00221968"/>
    <w:rsid w:val="00222CF3"/>
    <w:rsid w:val="00223BE4"/>
    <w:rsid w:val="00227021"/>
    <w:rsid w:val="00232362"/>
    <w:rsid w:val="0023327C"/>
    <w:rsid w:val="00235418"/>
    <w:rsid w:val="00242AE4"/>
    <w:rsid w:val="0024338F"/>
    <w:rsid w:val="002444F4"/>
    <w:rsid w:val="00245C22"/>
    <w:rsid w:val="00253EF3"/>
    <w:rsid w:val="002548B5"/>
    <w:rsid w:val="00254B6A"/>
    <w:rsid w:val="00257B9F"/>
    <w:rsid w:val="00261564"/>
    <w:rsid w:val="00261572"/>
    <w:rsid w:val="002656F7"/>
    <w:rsid w:val="0027486E"/>
    <w:rsid w:val="00281382"/>
    <w:rsid w:val="0028673D"/>
    <w:rsid w:val="00294DCA"/>
    <w:rsid w:val="002A2F72"/>
    <w:rsid w:val="002A4626"/>
    <w:rsid w:val="002B4F0A"/>
    <w:rsid w:val="002C0C0E"/>
    <w:rsid w:val="002C179F"/>
    <w:rsid w:val="002C218D"/>
    <w:rsid w:val="002D3632"/>
    <w:rsid w:val="002D4F82"/>
    <w:rsid w:val="002D5C50"/>
    <w:rsid w:val="002E1A2D"/>
    <w:rsid w:val="002E1D89"/>
    <w:rsid w:val="002E565E"/>
    <w:rsid w:val="002F6F6A"/>
    <w:rsid w:val="002F7C2C"/>
    <w:rsid w:val="003003FC"/>
    <w:rsid w:val="00314382"/>
    <w:rsid w:val="0031580B"/>
    <w:rsid w:val="0032489B"/>
    <w:rsid w:val="00324FA2"/>
    <w:rsid w:val="003330AF"/>
    <w:rsid w:val="0033679F"/>
    <w:rsid w:val="00347ACB"/>
    <w:rsid w:val="0035685E"/>
    <w:rsid w:val="003666DE"/>
    <w:rsid w:val="0036746F"/>
    <w:rsid w:val="003709BD"/>
    <w:rsid w:val="00370F35"/>
    <w:rsid w:val="00375938"/>
    <w:rsid w:val="00382887"/>
    <w:rsid w:val="00382AD9"/>
    <w:rsid w:val="00390023"/>
    <w:rsid w:val="003A2AEC"/>
    <w:rsid w:val="003A4599"/>
    <w:rsid w:val="003A76CB"/>
    <w:rsid w:val="003C21CE"/>
    <w:rsid w:val="003C273C"/>
    <w:rsid w:val="003C3DFB"/>
    <w:rsid w:val="003C4035"/>
    <w:rsid w:val="003D41CD"/>
    <w:rsid w:val="003D6F2A"/>
    <w:rsid w:val="003E095C"/>
    <w:rsid w:val="003E1A39"/>
    <w:rsid w:val="003E1DEA"/>
    <w:rsid w:val="003E592B"/>
    <w:rsid w:val="003F53A0"/>
    <w:rsid w:val="003F61B6"/>
    <w:rsid w:val="00412149"/>
    <w:rsid w:val="0041314D"/>
    <w:rsid w:val="00421551"/>
    <w:rsid w:val="004219AF"/>
    <w:rsid w:val="00421CCE"/>
    <w:rsid w:val="00425286"/>
    <w:rsid w:val="0043009D"/>
    <w:rsid w:val="004321A2"/>
    <w:rsid w:val="00432C20"/>
    <w:rsid w:val="00436F4D"/>
    <w:rsid w:val="00441396"/>
    <w:rsid w:val="00443049"/>
    <w:rsid w:val="00450EE7"/>
    <w:rsid w:val="0045388D"/>
    <w:rsid w:val="00467DB0"/>
    <w:rsid w:val="00470495"/>
    <w:rsid w:val="00477BA8"/>
    <w:rsid w:val="00477FDD"/>
    <w:rsid w:val="0048734F"/>
    <w:rsid w:val="00487F7A"/>
    <w:rsid w:val="004911BA"/>
    <w:rsid w:val="00491E7B"/>
    <w:rsid w:val="00493EC6"/>
    <w:rsid w:val="0049461C"/>
    <w:rsid w:val="00496560"/>
    <w:rsid w:val="004A23FD"/>
    <w:rsid w:val="004A6EF4"/>
    <w:rsid w:val="004B2E8B"/>
    <w:rsid w:val="004B3163"/>
    <w:rsid w:val="004B3B8E"/>
    <w:rsid w:val="004C2144"/>
    <w:rsid w:val="004C6EDC"/>
    <w:rsid w:val="004C7345"/>
    <w:rsid w:val="004C736F"/>
    <w:rsid w:val="004D5E5E"/>
    <w:rsid w:val="004E1BBA"/>
    <w:rsid w:val="004E295B"/>
    <w:rsid w:val="004F2837"/>
    <w:rsid w:val="004F2CDC"/>
    <w:rsid w:val="004F3156"/>
    <w:rsid w:val="00503CF5"/>
    <w:rsid w:val="005041E9"/>
    <w:rsid w:val="0051061B"/>
    <w:rsid w:val="005129EA"/>
    <w:rsid w:val="00513340"/>
    <w:rsid w:val="00520145"/>
    <w:rsid w:val="00523C00"/>
    <w:rsid w:val="005326A0"/>
    <w:rsid w:val="00534803"/>
    <w:rsid w:val="005351F0"/>
    <w:rsid w:val="00544AA3"/>
    <w:rsid w:val="00546534"/>
    <w:rsid w:val="00551816"/>
    <w:rsid w:val="005532B6"/>
    <w:rsid w:val="005557E1"/>
    <w:rsid w:val="00557C89"/>
    <w:rsid w:val="00560C09"/>
    <w:rsid w:val="00564852"/>
    <w:rsid w:val="00565011"/>
    <w:rsid w:val="005734CE"/>
    <w:rsid w:val="005804B1"/>
    <w:rsid w:val="00584307"/>
    <w:rsid w:val="0058693E"/>
    <w:rsid w:val="00587B57"/>
    <w:rsid w:val="00591BC2"/>
    <w:rsid w:val="00591C9C"/>
    <w:rsid w:val="005967A9"/>
    <w:rsid w:val="005A14DC"/>
    <w:rsid w:val="005A6B9F"/>
    <w:rsid w:val="005B0E0B"/>
    <w:rsid w:val="005B1C0C"/>
    <w:rsid w:val="005B34D6"/>
    <w:rsid w:val="005B4321"/>
    <w:rsid w:val="005C02C1"/>
    <w:rsid w:val="005C22A4"/>
    <w:rsid w:val="005C4FF1"/>
    <w:rsid w:val="005D2087"/>
    <w:rsid w:val="005D27DC"/>
    <w:rsid w:val="005D4821"/>
    <w:rsid w:val="005D5B8F"/>
    <w:rsid w:val="005E080A"/>
    <w:rsid w:val="005E3435"/>
    <w:rsid w:val="005E5639"/>
    <w:rsid w:val="005F27D1"/>
    <w:rsid w:val="005F4090"/>
    <w:rsid w:val="006034CF"/>
    <w:rsid w:val="00606B72"/>
    <w:rsid w:val="00607C70"/>
    <w:rsid w:val="00613C24"/>
    <w:rsid w:val="00613E27"/>
    <w:rsid w:val="006151A5"/>
    <w:rsid w:val="0061655C"/>
    <w:rsid w:val="006209C5"/>
    <w:rsid w:val="00626C87"/>
    <w:rsid w:val="006300B6"/>
    <w:rsid w:val="006366A5"/>
    <w:rsid w:val="006407D7"/>
    <w:rsid w:val="00640D90"/>
    <w:rsid w:val="006431C7"/>
    <w:rsid w:val="006508B7"/>
    <w:rsid w:val="006561EA"/>
    <w:rsid w:val="00667004"/>
    <w:rsid w:val="00672139"/>
    <w:rsid w:val="00672FFD"/>
    <w:rsid w:val="00677AA5"/>
    <w:rsid w:val="0068015D"/>
    <w:rsid w:val="0068461A"/>
    <w:rsid w:val="006917A6"/>
    <w:rsid w:val="00695634"/>
    <w:rsid w:val="0069667E"/>
    <w:rsid w:val="00697763"/>
    <w:rsid w:val="006A1734"/>
    <w:rsid w:val="006A69E3"/>
    <w:rsid w:val="006A6FA9"/>
    <w:rsid w:val="006B1E00"/>
    <w:rsid w:val="006B3360"/>
    <w:rsid w:val="006C7025"/>
    <w:rsid w:val="006D49DB"/>
    <w:rsid w:val="006D7D8F"/>
    <w:rsid w:val="006E19C5"/>
    <w:rsid w:val="006E594E"/>
    <w:rsid w:val="006F6C12"/>
    <w:rsid w:val="006F7D44"/>
    <w:rsid w:val="00702A64"/>
    <w:rsid w:val="00704B08"/>
    <w:rsid w:val="00706614"/>
    <w:rsid w:val="00721D15"/>
    <w:rsid w:val="007308D0"/>
    <w:rsid w:val="00732497"/>
    <w:rsid w:val="007343A7"/>
    <w:rsid w:val="00741C59"/>
    <w:rsid w:val="0074412D"/>
    <w:rsid w:val="00751C0C"/>
    <w:rsid w:val="00754C05"/>
    <w:rsid w:val="00760F55"/>
    <w:rsid w:val="00767361"/>
    <w:rsid w:val="007732CE"/>
    <w:rsid w:val="00773FFE"/>
    <w:rsid w:val="00776961"/>
    <w:rsid w:val="0078246B"/>
    <w:rsid w:val="00783221"/>
    <w:rsid w:val="00786EBE"/>
    <w:rsid w:val="00790C53"/>
    <w:rsid w:val="007941B4"/>
    <w:rsid w:val="007A2A07"/>
    <w:rsid w:val="007A4886"/>
    <w:rsid w:val="007A5BB7"/>
    <w:rsid w:val="007A7377"/>
    <w:rsid w:val="007B0216"/>
    <w:rsid w:val="007B3A9C"/>
    <w:rsid w:val="007B49FA"/>
    <w:rsid w:val="007B6D2B"/>
    <w:rsid w:val="007B795C"/>
    <w:rsid w:val="007D57F2"/>
    <w:rsid w:val="007D6D2A"/>
    <w:rsid w:val="007E5E55"/>
    <w:rsid w:val="007E62F8"/>
    <w:rsid w:val="007E6B55"/>
    <w:rsid w:val="007F055E"/>
    <w:rsid w:val="007F160D"/>
    <w:rsid w:val="007F3275"/>
    <w:rsid w:val="007F7D47"/>
    <w:rsid w:val="008006FC"/>
    <w:rsid w:val="008027E5"/>
    <w:rsid w:val="00802C5A"/>
    <w:rsid w:val="008038AC"/>
    <w:rsid w:val="0080459F"/>
    <w:rsid w:val="00805503"/>
    <w:rsid w:val="00810859"/>
    <w:rsid w:val="008119AD"/>
    <w:rsid w:val="008168DD"/>
    <w:rsid w:val="008168DF"/>
    <w:rsid w:val="00823967"/>
    <w:rsid w:val="0083130B"/>
    <w:rsid w:val="00834CD6"/>
    <w:rsid w:val="00840183"/>
    <w:rsid w:val="00852933"/>
    <w:rsid w:val="008569AF"/>
    <w:rsid w:val="00856B3F"/>
    <w:rsid w:val="00857F6F"/>
    <w:rsid w:val="008678A3"/>
    <w:rsid w:val="0087679F"/>
    <w:rsid w:val="00886F76"/>
    <w:rsid w:val="0088712D"/>
    <w:rsid w:val="008871FD"/>
    <w:rsid w:val="008933E3"/>
    <w:rsid w:val="008A0700"/>
    <w:rsid w:val="008B1206"/>
    <w:rsid w:val="008B12B6"/>
    <w:rsid w:val="008B4DB9"/>
    <w:rsid w:val="008C23D9"/>
    <w:rsid w:val="008C6CC6"/>
    <w:rsid w:val="008D12BA"/>
    <w:rsid w:val="008D1CBC"/>
    <w:rsid w:val="008D23D6"/>
    <w:rsid w:val="008D5F7C"/>
    <w:rsid w:val="008D6272"/>
    <w:rsid w:val="008D69D3"/>
    <w:rsid w:val="008E1D58"/>
    <w:rsid w:val="008E3132"/>
    <w:rsid w:val="008F3CB5"/>
    <w:rsid w:val="008F791A"/>
    <w:rsid w:val="008F7C3D"/>
    <w:rsid w:val="009032F1"/>
    <w:rsid w:val="0090426C"/>
    <w:rsid w:val="00910878"/>
    <w:rsid w:val="00910CC5"/>
    <w:rsid w:val="009139B0"/>
    <w:rsid w:val="00913A3B"/>
    <w:rsid w:val="00915507"/>
    <w:rsid w:val="00925F17"/>
    <w:rsid w:val="00942A6D"/>
    <w:rsid w:val="00945169"/>
    <w:rsid w:val="009510DE"/>
    <w:rsid w:val="00951147"/>
    <w:rsid w:val="009568AA"/>
    <w:rsid w:val="009619D0"/>
    <w:rsid w:val="009626F0"/>
    <w:rsid w:val="00971113"/>
    <w:rsid w:val="00976B44"/>
    <w:rsid w:val="00977F76"/>
    <w:rsid w:val="00986342"/>
    <w:rsid w:val="009865C5"/>
    <w:rsid w:val="009958CA"/>
    <w:rsid w:val="009A3550"/>
    <w:rsid w:val="009A61DC"/>
    <w:rsid w:val="009B40BC"/>
    <w:rsid w:val="009B5746"/>
    <w:rsid w:val="009C215A"/>
    <w:rsid w:val="009C3B42"/>
    <w:rsid w:val="009C4473"/>
    <w:rsid w:val="009C45DF"/>
    <w:rsid w:val="009D557E"/>
    <w:rsid w:val="009E05E7"/>
    <w:rsid w:val="009F1499"/>
    <w:rsid w:val="009F2552"/>
    <w:rsid w:val="009F2799"/>
    <w:rsid w:val="009F72FD"/>
    <w:rsid w:val="00A015A9"/>
    <w:rsid w:val="00A01E11"/>
    <w:rsid w:val="00A03010"/>
    <w:rsid w:val="00A1452C"/>
    <w:rsid w:val="00A16682"/>
    <w:rsid w:val="00A1711B"/>
    <w:rsid w:val="00A20E92"/>
    <w:rsid w:val="00A24FCD"/>
    <w:rsid w:val="00A2518E"/>
    <w:rsid w:val="00A26CA1"/>
    <w:rsid w:val="00A26F91"/>
    <w:rsid w:val="00A32ADE"/>
    <w:rsid w:val="00A36FEA"/>
    <w:rsid w:val="00A4164D"/>
    <w:rsid w:val="00A42D0F"/>
    <w:rsid w:val="00A474B6"/>
    <w:rsid w:val="00A506CC"/>
    <w:rsid w:val="00A513FC"/>
    <w:rsid w:val="00A5237A"/>
    <w:rsid w:val="00A55481"/>
    <w:rsid w:val="00A55979"/>
    <w:rsid w:val="00A60D73"/>
    <w:rsid w:val="00A64420"/>
    <w:rsid w:val="00A76E1F"/>
    <w:rsid w:val="00A801F4"/>
    <w:rsid w:val="00A8094E"/>
    <w:rsid w:val="00A8716D"/>
    <w:rsid w:val="00A90578"/>
    <w:rsid w:val="00A912DA"/>
    <w:rsid w:val="00A933FF"/>
    <w:rsid w:val="00A9641A"/>
    <w:rsid w:val="00AA1943"/>
    <w:rsid w:val="00AA3418"/>
    <w:rsid w:val="00AA3963"/>
    <w:rsid w:val="00AA3C03"/>
    <w:rsid w:val="00AA4FE0"/>
    <w:rsid w:val="00AB1760"/>
    <w:rsid w:val="00AB3446"/>
    <w:rsid w:val="00AC42EA"/>
    <w:rsid w:val="00AC67E1"/>
    <w:rsid w:val="00AD0D1D"/>
    <w:rsid w:val="00AD1D0E"/>
    <w:rsid w:val="00AD2551"/>
    <w:rsid w:val="00AD2609"/>
    <w:rsid w:val="00AE346E"/>
    <w:rsid w:val="00AE4085"/>
    <w:rsid w:val="00AE4E86"/>
    <w:rsid w:val="00AF1E72"/>
    <w:rsid w:val="00AF40F6"/>
    <w:rsid w:val="00AF5532"/>
    <w:rsid w:val="00B11B59"/>
    <w:rsid w:val="00B2399A"/>
    <w:rsid w:val="00B24C3A"/>
    <w:rsid w:val="00B27F3F"/>
    <w:rsid w:val="00B341FF"/>
    <w:rsid w:val="00B5110A"/>
    <w:rsid w:val="00B56307"/>
    <w:rsid w:val="00B63147"/>
    <w:rsid w:val="00B72F12"/>
    <w:rsid w:val="00B733EC"/>
    <w:rsid w:val="00B7432D"/>
    <w:rsid w:val="00B82EFF"/>
    <w:rsid w:val="00B8616B"/>
    <w:rsid w:val="00B95247"/>
    <w:rsid w:val="00B970B4"/>
    <w:rsid w:val="00BB1F4C"/>
    <w:rsid w:val="00BB2ADA"/>
    <w:rsid w:val="00BB309C"/>
    <w:rsid w:val="00BB437D"/>
    <w:rsid w:val="00BC0C97"/>
    <w:rsid w:val="00BC1FD2"/>
    <w:rsid w:val="00BC3FA5"/>
    <w:rsid w:val="00BC5E32"/>
    <w:rsid w:val="00BC669D"/>
    <w:rsid w:val="00BC74E5"/>
    <w:rsid w:val="00BD42DB"/>
    <w:rsid w:val="00BD6C55"/>
    <w:rsid w:val="00BE0CC3"/>
    <w:rsid w:val="00BE242E"/>
    <w:rsid w:val="00BE293E"/>
    <w:rsid w:val="00BE2F72"/>
    <w:rsid w:val="00BE334B"/>
    <w:rsid w:val="00BE671E"/>
    <w:rsid w:val="00BF25E1"/>
    <w:rsid w:val="00BF32E2"/>
    <w:rsid w:val="00BF47C8"/>
    <w:rsid w:val="00BF4F82"/>
    <w:rsid w:val="00BF5B14"/>
    <w:rsid w:val="00BF720B"/>
    <w:rsid w:val="00C041F0"/>
    <w:rsid w:val="00C05206"/>
    <w:rsid w:val="00C062B8"/>
    <w:rsid w:val="00C07188"/>
    <w:rsid w:val="00C15C9F"/>
    <w:rsid w:val="00C24FFF"/>
    <w:rsid w:val="00C342DE"/>
    <w:rsid w:val="00C34E51"/>
    <w:rsid w:val="00C373CE"/>
    <w:rsid w:val="00C456B7"/>
    <w:rsid w:val="00C57EDF"/>
    <w:rsid w:val="00C61DFC"/>
    <w:rsid w:val="00C623FF"/>
    <w:rsid w:val="00C6246D"/>
    <w:rsid w:val="00C62A63"/>
    <w:rsid w:val="00C65E1B"/>
    <w:rsid w:val="00C70ED9"/>
    <w:rsid w:val="00C76735"/>
    <w:rsid w:val="00C81A6F"/>
    <w:rsid w:val="00CA235B"/>
    <w:rsid w:val="00CA3A5A"/>
    <w:rsid w:val="00CA5BED"/>
    <w:rsid w:val="00CA6060"/>
    <w:rsid w:val="00CB1971"/>
    <w:rsid w:val="00CB370E"/>
    <w:rsid w:val="00CB5091"/>
    <w:rsid w:val="00CC1DF7"/>
    <w:rsid w:val="00CC2F20"/>
    <w:rsid w:val="00CD0EEB"/>
    <w:rsid w:val="00CD42E3"/>
    <w:rsid w:val="00CE3960"/>
    <w:rsid w:val="00CE48C2"/>
    <w:rsid w:val="00CE51C1"/>
    <w:rsid w:val="00CF38F4"/>
    <w:rsid w:val="00D0093F"/>
    <w:rsid w:val="00D033E6"/>
    <w:rsid w:val="00D044ED"/>
    <w:rsid w:val="00D068E6"/>
    <w:rsid w:val="00D32E71"/>
    <w:rsid w:val="00D35779"/>
    <w:rsid w:val="00D37705"/>
    <w:rsid w:val="00D46E62"/>
    <w:rsid w:val="00D46FE0"/>
    <w:rsid w:val="00D47EB4"/>
    <w:rsid w:val="00D5183C"/>
    <w:rsid w:val="00D533EB"/>
    <w:rsid w:val="00D567E9"/>
    <w:rsid w:val="00D576D4"/>
    <w:rsid w:val="00D718A2"/>
    <w:rsid w:val="00D73EC5"/>
    <w:rsid w:val="00D73F18"/>
    <w:rsid w:val="00D75B1E"/>
    <w:rsid w:val="00D77826"/>
    <w:rsid w:val="00D8570F"/>
    <w:rsid w:val="00D94082"/>
    <w:rsid w:val="00D9546F"/>
    <w:rsid w:val="00D978BB"/>
    <w:rsid w:val="00DB1A5E"/>
    <w:rsid w:val="00DC5181"/>
    <w:rsid w:val="00DD58C6"/>
    <w:rsid w:val="00DD6490"/>
    <w:rsid w:val="00DD7BA9"/>
    <w:rsid w:val="00DE5662"/>
    <w:rsid w:val="00DF0995"/>
    <w:rsid w:val="00DF5260"/>
    <w:rsid w:val="00DF70A9"/>
    <w:rsid w:val="00E04528"/>
    <w:rsid w:val="00E066DC"/>
    <w:rsid w:val="00E075EC"/>
    <w:rsid w:val="00E1025D"/>
    <w:rsid w:val="00E1190E"/>
    <w:rsid w:val="00E1260A"/>
    <w:rsid w:val="00E1292F"/>
    <w:rsid w:val="00E154C3"/>
    <w:rsid w:val="00E26CDE"/>
    <w:rsid w:val="00E3155E"/>
    <w:rsid w:val="00E346A7"/>
    <w:rsid w:val="00E4069F"/>
    <w:rsid w:val="00E41660"/>
    <w:rsid w:val="00E42ED2"/>
    <w:rsid w:val="00E44F8B"/>
    <w:rsid w:val="00E47EF4"/>
    <w:rsid w:val="00E6295E"/>
    <w:rsid w:val="00E633E9"/>
    <w:rsid w:val="00E65802"/>
    <w:rsid w:val="00E84252"/>
    <w:rsid w:val="00E87AE2"/>
    <w:rsid w:val="00E910F4"/>
    <w:rsid w:val="00E92527"/>
    <w:rsid w:val="00E96624"/>
    <w:rsid w:val="00E97E63"/>
    <w:rsid w:val="00EA03AB"/>
    <w:rsid w:val="00EA0417"/>
    <w:rsid w:val="00EA2452"/>
    <w:rsid w:val="00EA2621"/>
    <w:rsid w:val="00EA31F1"/>
    <w:rsid w:val="00EA63BB"/>
    <w:rsid w:val="00EB0906"/>
    <w:rsid w:val="00EB6F48"/>
    <w:rsid w:val="00EC1074"/>
    <w:rsid w:val="00EC2451"/>
    <w:rsid w:val="00EC5260"/>
    <w:rsid w:val="00ED0E2D"/>
    <w:rsid w:val="00ED76A3"/>
    <w:rsid w:val="00EE5A43"/>
    <w:rsid w:val="00EE6E29"/>
    <w:rsid w:val="00EF0CE6"/>
    <w:rsid w:val="00EF3BCC"/>
    <w:rsid w:val="00EF4761"/>
    <w:rsid w:val="00F02537"/>
    <w:rsid w:val="00F027EE"/>
    <w:rsid w:val="00F032CA"/>
    <w:rsid w:val="00F12226"/>
    <w:rsid w:val="00F12E32"/>
    <w:rsid w:val="00F14213"/>
    <w:rsid w:val="00F15984"/>
    <w:rsid w:val="00F15F25"/>
    <w:rsid w:val="00F22352"/>
    <w:rsid w:val="00F30A8B"/>
    <w:rsid w:val="00F36A0C"/>
    <w:rsid w:val="00F40F07"/>
    <w:rsid w:val="00F53EF2"/>
    <w:rsid w:val="00F57BD3"/>
    <w:rsid w:val="00F619A6"/>
    <w:rsid w:val="00F61BD7"/>
    <w:rsid w:val="00F64EFB"/>
    <w:rsid w:val="00F70D14"/>
    <w:rsid w:val="00F74C66"/>
    <w:rsid w:val="00F87AD5"/>
    <w:rsid w:val="00F9438D"/>
    <w:rsid w:val="00F9726B"/>
    <w:rsid w:val="00FA128E"/>
    <w:rsid w:val="00FA1305"/>
    <w:rsid w:val="00FA318F"/>
    <w:rsid w:val="00FA4A6E"/>
    <w:rsid w:val="00FB39EC"/>
    <w:rsid w:val="00FB4973"/>
    <w:rsid w:val="00FB55B3"/>
    <w:rsid w:val="00FC1B1C"/>
    <w:rsid w:val="00FC3EC0"/>
    <w:rsid w:val="00FD67B4"/>
    <w:rsid w:val="00FD7516"/>
    <w:rsid w:val="00FE30AB"/>
    <w:rsid w:val="00FE6496"/>
    <w:rsid w:val="00FF10C6"/>
    <w:rsid w:val="00FF49B9"/>
    <w:rsid w:val="00FF4E0D"/>
    <w:rsid w:val="00FF654A"/>
    <w:rsid w:val="00FF71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B25231"/>
  <w15:chartTrackingRefBased/>
  <w15:docId w15:val="{A36C2E5A-17E1-41AE-80FA-D235A003D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68015D"/>
    <w:pPr>
      <w:spacing w:line="360" w:lineRule="auto"/>
    </w:pPr>
    <w:rPr>
      <w:rFonts w:ascii="Myriad Pro" w:hAnsi="Myriad Pro"/>
      <w:sz w:val="20"/>
      <w:szCs w:val="20"/>
    </w:rPr>
  </w:style>
  <w:style w:type="paragraph" w:styleId="1">
    <w:name w:val="heading 1"/>
    <w:basedOn w:val="a0"/>
    <w:next w:val="a0"/>
    <w:link w:val="10"/>
    <w:uiPriority w:val="9"/>
    <w:qFormat/>
    <w:rsid w:val="00FF10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0"/>
    <w:next w:val="a0"/>
    <w:link w:val="20"/>
    <w:uiPriority w:val="9"/>
    <w:unhideWhenUsed/>
    <w:qFormat/>
    <w:rsid w:val="00067458"/>
    <w:pPr>
      <w:keepNext/>
      <w:keepLines/>
      <w:spacing w:before="40" w:after="0"/>
      <w:outlineLvl w:val="1"/>
    </w:pPr>
    <w:rPr>
      <w:rFonts w:asciiTheme="majorHAnsi" w:eastAsiaTheme="majorEastAsia" w:hAnsiTheme="majorHAnsi" w:cstheme="majorBidi"/>
      <w:color w:val="2F5496" w:themeColor="accent1" w:themeShade="BF"/>
      <w:sz w:val="28"/>
      <w:szCs w:val="26"/>
    </w:rPr>
  </w:style>
  <w:style w:type="paragraph" w:styleId="3">
    <w:name w:val="heading 3"/>
    <w:basedOn w:val="a0"/>
    <w:next w:val="a0"/>
    <w:link w:val="30"/>
    <w:uiPriority w:val="9"/>
    <w:unhideWhenUsed/>
    <w:qFormat/>
    <w:rsid w:val="006151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0"/>
    <w:next w:val="a0"/>
    <w:link w:val="40"/>
    <w:uiPriority w:val="9"/>
    <w:unhideWhenUsed/>
    <w:qFormat/>
    <w:rsid w:val="00AD260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標題 1 字元"/>
    <w:basedOn w:val="a1"/>
    <w:link w:val="1"/>
    <w:uiPriority w:val="9"/>
    <w:rsid w:val="00FF10C6"/>
    <w:rPr>
      <w:rFonts w:asciiTheme="majorHAnsi" w:eastAsiaTheme="majorEastAsia" w:hAnsiTheme="majorHAnsi" w:cstheme="majorBidi"/>
      <w:color w:val="2F5496" w:themeColor="accent1" w:themeShade="BF"/>
      <w:sz w:val="32"/>
      <w:szCs w:val="32"/>
    </w:rPr>
  </w:style>
  <w:style w:type="character" w:customStyle="1" w:styleId="20">
    <w:name w:val="標題 2 字元"/>
    <w:basedOn w:val="a1"/>
    <w:link w:val="2"/>
    <w:uiPriority w:val="9"/>
    <w:rsid w:val="00067458"/>
    <w:rPr>
      <w:rFonts w:asciiTheme="majorHAnsi" w:eastAsiaTheme="majorEastAsia" w:hAnsiTheme="majorHAnsi" w:cstheme="majorBidi"/>
      <w:color w:val="2F5496" w:themeColor="accent1" w:themeShade="BF"/>
      <w:sz w:val="28"/>
      <w:szCs w:val="26"/>
    </w:rPr>
  </w:style>
  <w:style w:type="paragraph" w:styleId="a">
    <w:name w:val="List Paragraph"/>
    <w:basedOn w:val="a0"/>
    <w:uiPriority w:val="34"/>
    <w:qFormat/>
    <w:rsid w:val="008678A3"/>
    <w:pPr>
      <w:numPr>
        <w:numId w:val="5"/>
      </w:numPr>
      <w:contextualSpacing/>
    </w:pPr>
  </w:style>
  <w:style w:type="character" w:customStyle="1" w:styleId="30">
    <w:name w:val="標題 3 字元"/>
    <w:basedOn w:val="a1"/>
    <w:link w:val="3"/>
    <w:uiPriority w:val="9"/>
    <w:rsid w:val="006151A5"/>
    <w:rPr>
      <w:rFonts w:asciiTheme="majorHAnsi" w:eastAsiaTheme="majorEastAsia" w:hAnsiTheme="majorHAnsi" w:cstheme="majorBidi"/>
      <w:color w:val="1F3763" w:themeColor="accent1" w:themeShade="7F"/>
      <w:sz w:val="24"/>
      <w:szCs w:val="24"/>
    </w:rPr>
  </w:style>
  <w:style w:type="character" w:customStyle="1" w:styleId="40">
    <w:name w:val="標題 4 字元"/>
    <w:basedOn w:val="a1"/>
    <w:link w:val="4"/>
    <w:uiPriority w:val="9"/>
    <w:rsid w:val="00AD2609"/>
    <w:rPr>
      <w:rFonts w:asciiTheme="majorHAnsi" w:eastAsiaTheme="majorEastAsia" w:hAnsiTheme="majorHAnsi" w:cstheme="majorBidi"/>
      <w:i/>
      <w:iCs/>
      <w:color w:val="2F5496" w:themeColor="accent1" w:themeShade="BF"/>
      <w:sz w:val="20"/>
      <w:szCs w:val="20"/>
    </w:rPr>
  </w:style>
  <w:style w:type="character" w:styleId="a4">
    <w:name w:val="Hyperlink"/>
    <w:basedOn w:val="a1"/>
    <w:uiPriority w:val="99"/>
    <w:unhideWhenUsed/>
    <w:rsid w:val="00C373CE"/>
    <w:rPr>
      <w:color w:val="0563C1" w:themeColor="hyperlink"/>
      <w:u w:val="single"/>
    </w:rPr>
  </w:style>
  <w:style w:type="character" w:styleId="a5">
    <w:name w:val="Unresolved Mention"/>
    <w:basedOn w:val="a1"/>
    <w:uiPriority w:val="99"/>
    <w:semiHidden/>
    <w:unhideWhenUsed/>
    <w:rsid w:val="00C373CE"/>
    <w:rPr>
      <w:color w:val="605E5C"/>
      <w:shd w:val="clear" w:color="auto" w:fill="E1DFDD"/>
    </w:rPr>
  </w:style>
  <w:style w:type="paragraph" w:styleId="Web">
    <w:name w:val="Normal (Web)"/>
    <w:basedOn w:val="a0"/>
    <w:uiPriority w:val="99"/>
    <w:semiHidden/>
    <w:unhideWhenUsed/>
    <w:rsid w:val="005734CE"/>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Emphasis"/>
    <w:basedOn w:val="a1"/>
    <w:uiPriority w:val="20"/>
    <w:qFormat/>
    <w:rsid w:val="005734CE"/>
    <w:rPr>
      <w:i/>
      <w:iCs/>
    </w:rPr>
  </w:style>
  <w:style w:type="paragraph" w:styleId="a7">
    <w:name w:val="header"/>
    <w:basedOn w:val="a0"/>
    <w:link w:val="a8"/>
    <w:uiPriority w:val="99"/>
    <w:unhideWhenUsed/>
    <w:rsid w:val="00A2518E"/>
    <w:pPr>
      <w:tabs>
        <w:tab w:val="center" w:pos="4680"/>
        <w:tab w:val="right" w:pos="9360"/>
      </w:tabs>
      <w:spacing w:after="0" w:line="240" w:lineRule="auto"/>
    </w:pPr>
  </w:style>
  <w:style w:type="character" w:customStyle="1" w:styleId="a8">
    <w:name w:val="頁首 字元"/>
    <w:basedOn w:val="a1"/>
    <w:link w:val="a7"/>
    <w:uiPriority w:val="99"/>
    <w:rsid w:val="00A2518E"/>
    <w:rPr>
      <w:rFonts w:ascii="Myriad Pro" w:hAnsi="Myriad Pro"/>
      <w:sz w:val="20"/>
      <w:szCs w:val="20"/>
    </w:rPr>
  </w:style>
  <w:style w:type="paragraph" w:styleId="a9">
    <w:name w:val="footer"/>
    <w:basedOn w:val="a0"/>
    <w:link w:val="aa"/>
    <w:uiPriority w:val="99"/>
    <w:unhideWhenUsed/>
    <w:rsid w:val="00A2518E"/>
    <w:pPr>
      <w:tabs>
        <w:tab w:val="center" w:pos="4680"/>
        <w:tab w:val="right" w:pos="9360"/>
      </w:tabs>
      <w:spacing w:after="0" w:line="240" w:lineRule="auto"/>
    </w:pPr>
  </w:style>
  <w:style w:type="character" w:customStyle="1" w:styleId="aa">
    <w:name w:val="頁尾 字元"/>
    <w:basedOn w:val="a1"/>
    <w:link w:val="a9"/>
    <w:uiPriority w:val="99"/>
    <w:rsid w:val="00A2518E"/>
    <w:rPr>
      <w:rFonts w:ascii="Myriad Pro" w:hAnsi="Myriad Pro"/>
      <w:sz w:val="20"/>
      <w:szCs w:val="20"/>
    </w:rPr>
  </w:style>
  <w:style w:type="character" w:styleId="ab">
    <w:name w:val="FollowedHyperlink"/>
    <w:basedOn w:val="a1"/>
    <w:uiPriority w:val="99"/>
    <w:semiHidden/>
    <w:unhideWhenUsed/>
    <w:rsid w:val="00C07188"/>
    <w:rPr>
      <w:color w:val="954F72" w:themeColor="followedHyperlink"/>
      <w:u w:val="single"/>
    </w:rPr>
  </w:style>
  <w:style w:type="paragraph" w:styleId="ac">
    <w:name w:val="Balloon Text"/>
    <w:basedOn w:val="a0"/>
    <w:link w:val="ad"/>
    <w:uiPriority w:val="99"/>
    <w:semiHidden/>
    <w:unhideWhenUsed/>
    <w:rsid w:val="00626C87"/>
    <w:pPr>
      <w:spacing w:after="0" w:line="240" w:lineRule="auto"/>
    </w:pPr>
    <w:rPr>
      <w:rFonts w:ascii="Microsoft JhengHei UI" w:eastAsia="Microsoft JhengHei UI"/>
      <w:sz w:val="18"/>
      <w:szCs w:val="18"/>
    </w:rPr>
  </w:style>
  <w:style w:type="character" w:customStyle="1" w:styleId="ad">
    <w:name w:val="註解方塊文字 字元"/>
    <w:basedOn w:val="a1"/>
    <w:link w:val="ac"/>
    <w:uiPriority w:val="99"/>
    <w:semiHidden/>
    <w:rsid w:val="00626C87"/>
    <w:rPr>
      <w:rFonts w:ascii="Microsoft JhengHei UI" w:eastAsia="Microsoft JhengHei UI" w:hAnsi="Myriad Pro"/>
      <w:sz w:val="18"/>
      <w:szCs w:val="18"/>
    </w:rPr>
  </w:style>
  <w:style w:type="table" w:styleId="ae">
    <w:name w:val="Table Grid"/>
    <w:basedOn w:val="a2"/>
    <w:uiPriority w:val="39"/>
    <w:rsid w:val="00976B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1">
    <w:name w:val="Grid Table 5 Dark Accent 1"/>
    <w:basedOn w:val="a2"/>
    <w:uiPriority w:val="50"/>
    <w:rsid w:val="00976B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5">
    <w:name w:val="Grid Table 5 Dark Accent 5"/>
    <w:basedOn w:val="a2"/>
    <w:uiPriority w:val="50"/>
    <w:rsid w:val="00976B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3-5">
    <w:name w:val="List Table 3 Accent 5"/>
    <w:basedOn w:val="a2"/>
    <w:uiPriority w:val="48"/>
    <w:rsid w:val="00976B44"/>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2-1">
    <w:name w:val="List Table 2 Accent 1"/>
    <w:basedOn w:val="a2"/>
    <w:uiPriority w:val="47"/>
    <w:rsid w:val="00976B44"/>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3-50">
    <w:name w:val="Grid Table 3 Accent 5"/>
    <w:basedOn w:val="a2"/>
    <w:uiPriority w:val="48"/>
    <w:rsid w:val="00976B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4-5">
    <w:name w:val="Grid Table 4 Accent 5"/>
    <w:basedOn w:val="a2"/>
    <w:uiPriority w:val="49"/>
    <w:rsid w:val="00AF553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1-5">
    <w:name w:val="Grid Table 1 Light Accent 5"/>
    <w:basedOn w:val="a2"/>
    <w:uiPriority w:val="46"/>
    <w:rsid w:val="00AF5532"/>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af">
    <w:name w:val="No Spacing"/>
    <w:link w:val="af0"/>
    <w:uiPriority w:val="1"/>
    <w:qFormat/>
    <w:rsid w:val="000A74DB"/>
    <w:pPr>
      <w:spacing w:after="0" w:line="240" w:lineRule="auto"/>
    </w:pPr>
  </w:style>
  <w:style w:type="character" w:customStyle="1" w:styleId="af0">
    <w:name w:val="無間距 字元"/>
    <w:basedOn w:val="a1"/>
    <w:link w:val="af"/>
    <w:uiPriority w:val="1"/>
    <w:rsid w:val="000A74DB"/>
  </w:style>
  <w:style w:type="paragraph" w:styleId="af1">
    <w:name w:val="TOC Heading"/>
    <w:basedOn w:val="1"/>
    <w:next w:val="a0"/>
    <w:uiPriority w:val="39"/>
    <w:unhideWhenUsed/>
    <w:qFormat/>
    <w:rsid w:val="008B4DB9"/>
    <w:pPr>
      <w:spacing w:line="259" w:lineRule="auto"/>
      <w:outlineLvl w:val="9"/>
    </w:pPr>
  </w:style>
  <w:style w:type="paragraph" w:styleId="11">
    <w:name w:val="toc 1"/>
    <w:basedOn w:val="a0"/>
    <w:next w:val="a0"/>
    <w:autoRedefine/>
    <w:uiPriority w:val="39"/>
    <w:unhideWhenUsed/>
    <w:rsid w:val="008B4DB9"/>
    <w:pPr>
      <w:spacing w:after="100"/>
    </w:pPr>
  </w:style>
  <w:style w:type="paragraph" w:styleId="21">
    <w:name w:val="toc 2"/>
    <w:basedOn w:val="a0"/>
    <w:next w:val="a0"/>
    <w:autoRedefine/>
    <w:uiPriority w:val="39"/>
    <w:unhideWhenUsed/>
    <w:rsid w:val="008B4DB9"/>
    <w:pPr>
      <w:spacing w:after="100"/>
      <w:ind w:left="200"/>
    </w:pPr>
  </w:style>
  <w:style w:type="paragraph" w:styleId="31">
    <w:name w:val="toc 3"/>
    <w:basedOn w:val="a0"/>
    <w:next w:val="a0"/>
    <w:autoRedefine/>
    <w:uiPriority w:val="39"/>
    <w:unhideWhenUsed/>
    <w:rsid w:val="008B4DB9"/>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54959">
      <w:bodyDiv w:val="1"/>
      <w:marLeft w:val="0"/>
      <w:marRight w:val="0"/>
      <w:marTop w:val="0"/>
      <w:marBottom w:val="0"/>
      <w:divBdr>
        <w:top w:val="none" w:sz="0" w:space="0" w:color="auto"/>
        <w:left w:val="none" w:sz="0" w:space="0" w:color="auto"/>
        <w:bottom w:val="none" w:sz="0" w:space="0" w:color="auto"/>
        <w:right w:val="none" w:sz="0" w:space="0" w:color="auto"/>
      </w:divBdr>
    </w:div>
    <w:div w:id="493423083">
      <w:bodyDiv w:val="1"/>
      <w:marLeft w:val="0"/>
      <w:marRight w:val="0"/>
      <w:marTop w:val="0"/>
      <w:marBottom w:val="0"/>
      <w:divBdr>
        <w:top w:val="none" w:sz="0" w:space="0" w:color="auto"/>
        <w:left w:val="none" w:sz="0" w:space="0" w:color="auto"/>
        <w:bottom w:val="none" w:sz="0" w:space="0" w:color="auto"/>
        <w:right w:val="none" w:sz="0" w:space="0" w:color="auto"/>
      </w:divBdr>
    </w:div>
    <w:div w:id="527645658">
      <w:bodyDiv w:val="1"/>
      <w:marLeft w:val="0"/>
      <w:marRight w:val="0"/>
      <w:marTop w:val="0"/>
      <w:marBottom w:val="0"/>
      <w:divBdr>
        <w:top w:val="none" w:sz="0" w:space="0" w:color="auto"/>
        <w:left w:val="none" w:sz="0" w:space="0" w:color="auto"/>
        <w:bottom w:val="none" w:sz="0" w:space="0" w:color="auto"/>
        <w:right w:val="none" w:sz="0" w:space="0" w:color="auto"/>
      </w:divBdr>
      <w:divsChild>
        <w:div w:id="1653488732">
          <w:marLeft w:val="0"/>
          <w:marRight w:val="0"/>
          <w:marTop w:val="0"/>
          <w:marBottom w:val="0"/>
          <w:divBdr>
            <w:top w:val="none" w:sz="0" w:space="0" w:color="auto"/>
            <w:left w:val="none" w:sz="0" w:space="0" w:color="auto"/>
            <w:bottom w:val="none" w:sz="0" w:space="0" w:color="auto"/>
            <w:right w:val="none" w:sz="0" w:space="0" w:color="auto"/>
          </w:divBdr>
          <w:divsChild>
            <w:div w:id="73918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945114">
      <w:bodyDiv w:val="1"/>
      <w:marLeft w:val="0"/>
      <w:marRight w:val="0"/>
      <w:marTop w:val="0"/>
      <w:marBottom w:val="0"/>
      <w:divBdr>
        <w:top w:val="none" w:sz="0" w:space="0" w:color="auto"/>
        <w:left w:val="none" w:sz="0" w:space="0" w:color="auto"/>
        <w:bottom w:val="none" w:sz="0" w:space="0" w:color="auto"/>
        <w:right w:val="none" w:sz="0" w:space="0" w:color="auto"/>
      </w:divBdr>
    </w:div>
    <w:div w:id="870652669">
      <w:bodyDiv w:val="1"/>
      <w:marLeft w:val="0"/>
      <w:marRight w:val="0"/>
      <w:marTop w:val="0"/>
      <w:marBottom w:val="0"/>
      <w:divBdr>
        <w:top w:val="none" w:sz="0" w:space="0" w:color="auto"/>
        <w:left w:val="none" w:sz="0" w:space="0" w:color="auto"/>
        <w:bottom w:val="none" w:sz="0" w:space="0" w:color="auto"/>
        <w:right w:val="none" w:sz="0" w:space="0" w:color="auto"/>
      </w:divBdr>
    </w:div>
    <w:div w:id="958216855">
      <w:bodyDiv w:val="1"/>
      <w:marLeft w:val="0"/>
      <w:marRight w:val="0"/>
      <w:marTop w:val="0"/>
      <w:marBottom w:val="0"/>
      <w:divBdr>
        <w:top w:val="none" w:sz="0" w:space="0" w:color="auto"/>
        <w:left w:val="none" w:sz="0" w:space="0" w:color="auto"/>
        <w:bottom w:val="none" w:sz="0" w:space="0" w:color="auto"/>
        <w:right w:val="none" w:sz="0" w:space="0" w:color="auto"/>
      </w:divBdr>
      <w:divsChild>
        <w:div w:id="705182242">
          <w:marLeft w:val="0"/>
          <w:marRight w:val="0"/>
          <w:marTop w:val="0"/>
          <w:marBottom w:val="0"/>
          <w:divBdr>
            <w:top w:val="none" w:sz="0" w:space="0" w:color="auto"/>
            <w:left w:val="none" w:sz="0" w:space="0" w:color="auto"/>
            <w:bottom w:val="none" w:sz="0" w:space="0" w:color="auto"/>
            <w:right w:val="none" w:sz="0" w:space="0" w:color="auto"/>
          </w:divBdr>
          <w:divsChild>
            <w:div w:id="53569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517537">
      <w:bodyDiv w:val="1"/>
      <w:marLeft w:val="0"/>
      <w:marRight w:val="0"/>
      <w:marTop w:val="0"/>
      <w:marBottom w:val="0"/>
      <w:divBdr>
        <w:top w:val="none" w:sz="0" w:space="0" w:color="auto"/>
        <w:left w:val="none" w:sz="0" w:space="0" w:color="auto"/>
        <w:bottom w:val="none" w:sz="0" w:space="0" w:color="auto"/>
        <w:right w:val="none" w:sz="0" w:space="0" w:color="auto"/>
      </w:divBdr>
      <w:divsChild>
        <w:div w:id="1159270202">
          <w:marLeft w:val="0"/>
          <w:marRight w:val="0"/>
          <w:marTop w:val="0"/>
          <w:marBottom w:val="0"/>
          <w:divBdr>
            <w:top w:val="none" w:sz="0" w:space="0" w:color="auto"/>
            <w:left w:val="none" w:sz="0" w:space="0" w:color="auto"/>
            <w:bottom w:val="none" w:sz="0" w:space="0" w:color="auto"/>
            <w:right w:val="none" w:sz="0" w:space="0" w:color="auto"/>
          </w:divBdr>
          <w:divsChild>
            <w:div w:id="967590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232291">
      <w:bodyDiv w:val="1"/>
      <w:marLeft w:val="0"/>
      <w:marRight w:val="0"/>
      <w:marTop w:val="0"/>
      <w:marBottom w:val="0"/>
      <w:divBdr>
        <w:top w:val="none" w:sz="0" w:space="0" w:color="auto"/>
        <w:left w:val="none" w:sz="0" w:space="0" w:color="auto"/>
        <w:bottom w:val="none" w:sz="0" w:space="0" w:color="auto"/>
        <w:right w:val="none" w:sz="0" w:space="0" w:color="auto"/>
      </w:divBdr>
    </w:div>
    <w:div w:id="1216038779">
      <w:bodyDiv w:val="1"/>
      <w:marLeft w:val="0"/>
      <w:marRight w:val="0"/>
      <w:marTop w:val="0"/>
      <w:marBottom w:val="0"/>
      <w:divBdr>
        <w:top w:val="none" w:sz="0" w:space="0" w:color="auto"/>
        <w:left w:val="none" w:sz="0" w:space="0" w:color="auto"/>
        <w:bottom w:val="none" w:sz="0" w:space="0" w:color="auto"/>
        <w:right w:val="none" w:sz="0" w:space="0" w:color="auto"/>
      </w:divBdr>
    </w:div>
    <w:div w:id="1327900713">
      <w:bodyDiv w:val="1"/>
      <w:marLeft w:val="0"/>
      <w:marRight w:val="0"/>
      <w:marTop w:val="0"/>
      <w:marBottom w:val="0"/>
      <w:divBdr>
        <w:top w:val="none" w:sz="0" w:space="0" w:color="auto"/>
        <w:left w:val="none" w:sz="0" w:space="0" w:color="auto"/>
        <w:bottom w:val="none" w:sz="0" w:space="0" w:color="auto"/>
        <w:right w:val="none" w:sz="0" w:space="0" w:color="auto"/>
      </w:divBdr>
    </w:div>
    <w:div w:id="1404180755">
      <w:bodyDiv w:val="1"/>
      <w:marLeft w:val="0"/>
      <w:marRight w:val="0"/>
      <w:marTop w:val="0"/>
      <w:marBottom w:val="0"/>
      <w:divBdr>
        <w:top w:val="none" w:sz="0" w:space="0" w:color="auto"/>
        <w:left w:val="none" w:sz="0" w:space="0" w:color="auto"/>
        <w:bottom w:val="none" w:sz="0" w:space="0" w:color="auto"/>
        <w:right w:val="none" w:sz="0" w:space="0" w:color="auto"/>
      </w:divBdr>
    </w:div>
    <w:div w:id="1619406399">
      <w:bodyDiv w:val="1"/>
      <w:marLeft w:val="0"/>
      <w:marRight w:val="0"/>
      <w:marTop w:val="0"/>
      <w:marBottom w:val="0"/>
      <w:divBdr>
        <w:top w:val="none" w:sz="0" w:space="0" w:color="auto"/>
        <w:left w:val="none" w:sz="0" w:space="0" w:color="auto"/>
        <w:bottom w:val="none" w:sz="0" w:space="0" w:color="auto"/>
        <w:right w:val="none" w:sz="0" w:space="0" w:color="auto"/>
      </w:divBdr>
    </w:div>
    <w:div w:id="1671521810">
      <w:bodyDiv w:val="1"/>
      <w:marLeft w:val="0"/>
      <w:marRight w:val="0"/>
      <w:marTop w:val="0"/>
      <w:marBottom w:val="0"/>
      <w:divBdr>
        <w:top w:val="none" w:sz="0" w:space="0" w:color="auto"/>
        <w:left w:val="none" w:sz="0" w:space="0" w:color="auto"/>
        <w:bottom w:val="none" w:sz="0" w:space="0" w:color="auto"/>
        <w:right w:val="none" w:sz="0" w:space="0" w:color="auto"/>
      </w:divBdr>
    </w:div>
    <w:div w:id="1914462959">
      <w:bodyDiv w:val="1"/>
      <w:marLeft w:val="0"/>
      <w:marRight w:val="0"/>
      <w:marTop w:val="0"/>
      <w:marBottom w:val="0"/>
      <w:divBdr>
        <w:top w:val="none" w:sz="0" w:space="0" w:color="auto"/>
        <w:left w:val="none" w:sz="0" w:space="0" w:color="auto"/>
        <w:bottom w:val="none" w:sz="0" w:space="0" w:color="auto"/>
        <w:right w:val="none" w:sz="0" w:space="0" w:color="auto"/>
      </w:divBdr>
    </w:div>
    <w:div w:id="1939173272">
      <w:bodyDiv w:val="1"/>
      <w:marLeft w:val="0"/>
      <w:marRight w:val="0"/>
      <w:marTop w:val="0"/>
      <w:marBottom w:val="0"/>
      <w:divBdr>
        <w:top w:val="none" w:sz="0" w:space="0" w:color="auto"/>
        <w:left w:val="none" w:sz="0" w:space="0" w:color="auto"/>
        <w:bottom w:val="none" w:sz="0" w:space="0" w:color="auto"/>
        <w:right w:val="none" w:sz="0" w:space="0" w:color="auto"/>
      </w:divBdr>
      <w:divsChild>
        <w:div w:id="968976007">
          <w:marLeft w:val="0"/>
          <w:marRight w:val="0"/>
          <w:marTop w:val="0"/>
          <w:marBottom w:val="0"/>
          <w:divBdr>
            <w:top w:val="none" w:sz="0" w:space="0" w:color="auto"/>
            <w:left w:val="none" w:sz="0" w:space="0" w:color="auto"/>
            <w:bottom w:val="none" w:sz="0" w:space="0" w:color="auto"/>
            <w:right w:val="none" w:sz="0" w:space="0" w:color="auto"/>
          </w:divBdr>
          <w:divsChild>
            <w:div w:id="18078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728827">
      <w:bodyDiv w:val="1"/>
      <w:marLeft w:val="0"/>
      <w:marRight w:val="0"/>
      <w:marTop w:val="0"/>
      <w:marBottom w:val="0"/>
      <w:divBdr>
        <w:top w:val="none" w:sz="0" w:space="0" w:color="auto"/>
        <w:left w:val="none" w:sz="0" w:space="0" w:color="auto"/>
        <w:bottom w:val="none" w:sz="0" w:space="0" w:color="auto"/>
        <w:right w:val="none" w:sz="0" w:space="0" w:color="auto"/>
      </w:divBdr>
    </w:div>
    <w:div w:id="2061593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hyperlink" Target="https://colorlib.com/wp/landing-page-wordpress-themes/" TargetMode="External"/><Relationship Id="rId39" Type="http://schemas.openxmlformats.org/officeDocument/2006/relationships/hyperlink" Target="https://jquery.com/" TargetMode="External"/><Relationship Id="rId21" Type="http://schemas.openxmlformats.org/officeDocument/2006/relationships/hyperlink" Target="https://getbootstrap.com/docs/4.0/components/navbar/" TargetMode="External"/><Relationship Id="rId34" Type="http://schemas.openxmlformats.org/officeDocument/2006/relationships/hyperlink" Target="https://www.phpdoc.org/" TargetMode="External"/><Relationship Id="rId42" Type="http://schemas.openxmlformats.org/officeDocument/2006/relationships/hyperlink" Target="https://github.com/smooth-code/jest-puppeteer"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ruifeio.com/2014/08/08/mamp-how-to-change-the-root-directory-on-apache-server/" TargetMode="External"/><Relationship Id="rId29" Type="http://schemas.openxmlformats.org/officeDocument/2006/relationships/hyperlink" Target="https://colorlib.com/wp/template/restauran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colorlib.com/wp/template/fashe/" TargetMode="External"/><Relationship Id="rId32" Type="http://schemas.openxmlformats.org/officeDocument/2006/relationships/hyperlink" Target="https://fontawesome.com/" TargetMode="External"/><Relationship Id="rId37" Type="http://schemas.openxmlformats.org/officeDocument/2006/relationships/hyperlink" Target="https://developers.google.com/maps/documentation/javascript/tutorial" TargetMode="External"/><Relationship Id="rId40" Type="http://schemas.openxmlformats.org/officeDocument/2006/relationships/hyperlink" Target="https://github.com/GoogleChrome/puppeteer"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getcomposer.org/download/" TargetMode="External"/><Relationship Id="rId23" Type="http://schemas.openxmlformats.org/officeDocument/2006/relationships/hyperlink" Target="https://colorlib.com/wp/template/creative-agency/" TargetMode="External"/><Relationship Id="rId28" Type="http://schemas.openxmlformats.org/officeDocument/2006/relationships/hyperlink" Target="https://colorlib.com/wp/free-bootstrap-registration-forms/" TargetMode="External"/><Relationship Id="rId36" Type="http://schemas.openxmlformats.org/officeDocument/2006/relationships/hyperlink" Target="https://phpunit.de/manual/3.7/en/selenium.html" TargetMode="External"/><Relationship Id="rId10" Type="http://schemas.openxmlformats.org/officeDocument/2006/relationships/hyperlink" Target="https://www.youtube.com/watch?v=COzMido_RV4&amp;feature=youtu.be" TargetMode="External"/><Relationship Id="rId19" Type="http://schemas.openxmlformats.org/officeDocument/2006/relationships/image" Target="media/image5.png"/><Relationship Id="rId31" Type="http://schemas.openxmlformats.org/officeDocument/2006/relationships/hyperlink" Target="https://github.com/bootstrapstudio/shopping-cart-bootstrap-snippet" TargetMode="Externa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github.com/billpwchan/COMP0034_GroupM" TargetMode="External"/><Relationship Id="rId14" Type="http://schemas.openxmlformats.org/officeDocument/2006/relationships/image" Target="media/image3.jpeg"/><Relationship Id="rId22" Type="http://schemas.openxmlformats.org/officeDocument/2006/relationships/hyperlink" Target="https://developer.snapappointments.com/bootstrap-select/" TargetMode="External"/><Relationship Id="rId27" Type="http://schemas.openxmlformats.org/officeDocument/2006/relationships/hyperlink" Target="https://colorlib.com/wp/template/contact-form-v12/" TargetMode="External"/><Relationship Id="rId30" Type="http://schemas.openxmlformats.org/officeDocument/2006/relationships/hyperlink" Target="https://tutorialzine.com/2015/01/freebie-5-responsive-footer-templates" TargetMode="External"/><Relationship Id="rId35" Type="http://schemas.openxmlformats.org/officeDocument/2006/relationships/hyperlink" Target="https://phpunit.de/" TargetMode="External"/><Relationship Id="rId43"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github.com/GoogleChrome/puppeteer" TargetMode="External"/><Relationship Id="rId17" Type="http://schemas.openxmlformats.org/officeDocument/2006/relationships/hyperlink" Target="https://docs.brew.sh/Installation" TargetMode="External"/><Relationship Id="rId25" Type="http://schemas.openxmlformats.org/officeDocument/2006/relationships/hyperlink" Target="https://colorlib.com/wp/template/login-form-v1/" TargetMode="External"/><Relationship Id="rId33" Type="http://schemas.openxmlformats.org/officeDocument/2006/relationships/hyperlink" Target="https://swiftmailer.symfony.com/" TargetMode="External"/><Relationship Id="rId38" Type="http://schemas.openxmlformats.org/officeDocument/2006/relationships/hyperlink" Target="https://modernizr.com/" TargetMode="External"/><Relationship Id="rId20" Type="http://schemas.openxmlformats.org/officeDocument/2006/relationships/image" Target="media/image6.png"/><Relationship Id="rId41" Type="http://schemas.openxmlformats.org/officeDocument/2006/relationships/hyperlink" Target="https://jestjs.io/"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9A2D5D-50BE-4F3B-96F1-62211EE01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9</TotalTime>
  <Pages>25</Pages>
  <Words>6601</Words>
  <Characters>37630</Characters>
  <Application>Microsoft Office Word</Application>
  <DocSecurity>0</DocSecurity>
  <Lines>313</Lines>
  <Paragraphs>88</Paragraphs>
  <ScaleCrop>false</ScaleCrop>
  <Company/>
  <LinksUpToDate>false</LinksUpToDate>
  <CharactersWithSpaces>4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0034 Group M</dc:title>
  <dc:subject>UberKidz Party Planning Website</dc:subject>
  <dc:creator>Hou Chan, Olivier Laben, Dilan Patel, Zhouming Sun, Pok Chan</dc:creator>
  <cp:keywords/>
  <dc:description/>
  <cp:lastModifiedBy>Bill Chan</cp:lastModifiedBy>
  <cp:revision>658</cp:revision>
  <dcterms:created xsi:type="dcterms:W3CDTF">2019-02-24T23:45:00Z</dcterms:created>
  <dcterms:modified xsi:type="dcterms:W3CDTF">2019-03-25T02:17:00Z</dcterms:modified>
</cp:coreProperties>
</file>